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6582B" w:rsidP="00D6582B" w14:paraId="0A251C6F" w14:textId="77777777">
      <w:pPr>
        <w:rPr>
          <w:rFonts w:eastAsia="Calibri"/>
          <w:b/>
        </w:rPr>
      </w:pPr>
    </w:p>
    <w:p w:rsidR="00B92B6C" w:rsidRPr="00B92B6C" w:rsidP="00D6582B" w14:paraId="23521BED" w14:textId="0655710B">
      <w:pPr>
        <w:rPr>
          <w:rFonts w:eastAsia="Calibri"/>
        </w:rPr>
      </w:pPr>
      <w:r w:rsidRPr="0029201F">
        <w:rPr>
          <w:rFonts w:eastAsia="Calibri"/>
          <w:b/>
        </w:rPr>
        <w:t>DATE:</w:t>
      </w:r>
      <w:r w:rsidRPr="0029201F">
        <w:rPr>
          <w:rFonts w:eastAsia="Calibri"/>
        </w:rPr>
        <w:tab/>
      </w:r>
      <w:r w:rsidRPr="0029201F" w:rsidR="00816130">
        <w:rPr>
          <w:rFonts w:eastAsia="Calibri"/>
        </w:rPr>
        <w:t xml:space="preserve">          </w:t>
      </w:r>
      <w:r w:rsidRPr="0029201F" w:rsidR="006F0024">
        <w:rPr>
          <w:rFonts w:eastAsia="Calibri"/>
        </w:rPr>
        <w:fldChar w:fldCharType="begin"/>
      </w:r>
      <w:r w:rsidRPr="0029201F" w:rsidR="006F0024">
        <w:rPr>
          <w:rFonts w:eastAsia="Calibri"/>
        </w:rPr>
        <w:instrText xml:space="preserve"> DATE \@ "MMMM d, yyyy" </w:instrText>
      </w:r>
      <w:r w:rsidRPr="0029201F" w:rsidR="006F0024">
        <w:rPr>
          <w:rFonts w:eastAsia="Calibri"/>
        </w:rPr>
        <w:fldChar w:fldCharType="separate"/>
      </w:r>
      <w:r w:rsidR="0016212E">
        <w:rPr>
          <w:rFonts w:eastAsia="Calibri"/>
          <w:noProof/>
        </w:rPr>
        <w:t>May 21, 2025</w:t>
      </w:r>
      <w:r w:rsidRPr="0029201F" w:rsidR="006F0024">
        <w:rPr>
          <w:rFonts w:eastAsia="Calibri"/>
        </w:rPr>
        <w:fldChar w:fldCharType="end"/>
      </w:r>
    </w:p>
    <w:p w:rsidR="006F0024" w:rsidP="006F0024" w14:paraId="1D6FA7F4" w14:textId="77777777">
      <w:pPr>
        <w:rPr>
          <w:rFonts w:eastAsia="Calibri"/>
          <w:b/>
        </w:rPr>
      </w:pPr>
    </w:p>
    <w:p w:rsidR="00B92B6C" w:rsidRPr="00B92B6C" w:rsidP="00D6582B" w14:paraId="20060E38" w14:textId="27C239F8">
      <w:pPr>
        <w:rPr>
          <w:rFonts w:eastAsia="Calibri"/>
        </w:rPr>
      </w:pPr>
      <w:r w:rsidRPr="00B92B6C">
        <w:rPr>
          <w:rFonts w:eastAsia="Calibri"/>
          <w:b/>
        </w:rPr>
        <w:t>TO:</w:t>
      </w:r>
      <w:r w:rsidRPr="00B92B6C">
        <w:rPr>
          <w:rFonts w:eastAsia="Calibri"/>
        </w:rPr>
        <w:tab/>
      </w:r>
      <w:r w:rsidRPr="00B92B6C">
        <w:rPr>
          <w:rFonts w:eastAsia="Calibri"/>
        </w:rPr>
        <w:tab/>
      </w:r>
      <w:r w:rsidR="00816130">
        <w:rPr>
          <w:rFonts w:eastAsia="Calibri"/>
        </w:rPr>
        <w:t xml:space="preserve">          </w:t>
      </w:r>
      <w:r w:rsidR="0044409E">
        <w:rPr>
          <w:rFonts w:eastAsia="Calibri"/>
        </w:rPr>
        <w:t xml:space="preserve">Dan Cline, </w:t>
      </w:r>
      <w:r w:rsidR="00463F7A">
        <w:rPr>
          <w:rFonts w:eastAsia="Calibri"/>
        </w:rPr>
        <w:t xml:space="preserve">Desk Officer, </w:t>
      </w:r>
      <w:r w:rsidR="0044409E">
        <w:rPr>
          <w:rFonts w:eastAsia="Calibri"/>
        </w:rPr>
        <w:t>O</w:t>
      </w:r>
      <w:r w:rsidR="00761B35">
        <w:rPr>
          <w:rFonts w:eastAsia="Calibri"/>
        </w:rPr>
        <w:t xml:space="preserve">ffice of Management and </w:t>
      </w:r>
      <w:r w:rsidR="0044409E">
        <w:rPr>
          <w:rFonts w:eastAsia="Calibri"/>
        </w:rPr>
        <w:t>B</w:t>
      </w:r>
      <w:r w:rsidR="00761B35">
        <w:rPr>
          <w:rFonts w:eastAsia="Calibri"/>
        </w:rPr>
        <w:t>udget</w:t>
      </w:r>
    </w:p>
    <w:p w:rsidR="006F0024" w:rsidP="006F0024" w14:paraId="3BA40215" w14:textId="77777777">
      <w:pPr>
        <w:ind w:left="2070" w:hanging="2070"/>
        <w:rPr>
          <w:rFonts w:eastAsia="Calibri"/>
          <w:b/>
        </w:rPr>
      </w:pPr>
    </w:p>
    <w:p w:rsidR="00406BE0" w:rsidRPr="00B92B6C" w:rsidP="00D6582B" w14:paraId="098264FC" w14:textId="36C17D1F">
      <w:pPr>
        <w:ind w:left="2070" w:hanging="2070"/>
        <w:rPr>
          <w:rFonts w:eastAsia="Calibri"/>
        </w:rPr>
      </w:pPr>
      <w:r w:rsidRPr="0044409E">
        <w:rPr>
          <w:rFonts w:eastAsia="Calibri"/>
          <w:b/>
        </w:rPr>
        <w:t>FROM:</w:t>
      </w:r>
      <w:r w:rsidRPr="0044409E">
        <w:rPr>
          <w:rFonts w:eastAsia="Calibri"/>
        </w:rPr>
        <w:tab/>
      </w:r>
      <w:r w:rsidRPr="0044409E" w:rsidR="0044409E">
        <w:rPr>
          <w:rFonts w:eastAsia="Calibri"/>
        </w:rPr>
        <w:t>Samantha Miller</w:t>
      </w:r>
      <w:r w:rsidRPr="0044409E">
        <w:rPr>
          <w:rFonts w:eastAsia="Calibri"/>
        </w:rPr>
        <w:t xml:space="preserve">, </w:t>
      </w:r>
      <w:r w:rsidRPr="0044409E" w:rsidR="00463F7A">
        <w:rPr>
          <w:rFonts w:eastAsia="Calibri"/>
        </w:rPr>
        <w:t>Information Collection Clearance Officer</w:t>
      </w:r>
      <w:r w:rsidR="00571C2D">
        <w:rPr>
          <w:rFonts w:eastAsia="Calibri"/>
        </w:rPr>
        <w:t>,</w:t>
      </w:r>
      <w:r w:rsidR="002F735E">
        <w:rPr>
          <w:rFonts w:eastAsia="Calibri"/>
        </w:rPr>
        <w:t xml:space="preserve"> Office of Planning, Analysis and Evaluation,</w:t>
      </w:r>
      <w:r w:rsidRPr="0044409E" w:rsidR="00463F7A">
        <w:rPr>
          <w:rFonts w:eastAsia="Calibri"/>
        </w:rPr>
        <w:t xml:space="preserve"> </w:t>
      </w:r>
      <w:r w:rsidRPr="0044409E">
        <w:rPr>
          <w:rFonts w:eastAsia="Calibri"/>
        </w:rPr>
        <w:t>H</w:t>
      </w:r>
      <w:r w:rsidR="00D6582B">
        <w:rPr>
          <w:rFonts w:eastAsia="Calibri"/>
        </w:rPr>
        <w:t xml:space="preserve">ealth </w:t>
      </w:r>
      <w:r w:rsidRPr="0044409E">
        <w:rPr>
          <w:rFonts w:eastAsia="Calibri"/>
        </w:rPr>
        <w:t>R</w:t>
      </w:r>
      <w:r w:rsidR="00D6582B">
        <w:rPr>
          <w:rFonts w:eastAsia="Calibri"/>
        </w:rPr>
        <w:t xml:space="preserve">esources and </w:t>
      </w:r>
      <w:r w:rsidRPr="0044409E">
        <w:rPr>
          <w:rFonts w:eastAsia="Calibri"/>
        </w:rPr>
        <w:t>S</w:t>
      </w:r>
      <w:r w:rsidR="00D6582B">
        <w:rPr>
          <w:rFonts w:eastAsia="Calibri"/>
        </w:rPr>
        <w:t xml:space="preserve">ervices </w:t>
      </w:r>
      <w:r w:rsidRPr="0044409E">
        <w:rPr>
          <w:rFonts w:eastAsia="Calibri"/>
        </w:rPr>
        <w:t>A</w:t>
      </w:r>
      <w:r w:rsidR="00D6582B">
        <w:rPr>
          <w:rFonts w:eastAsia="Calibri"/>
        </w:rPr>
        <w:t>dministration</w:t>
      </w:r>
      <w:r w:rsidR="00A21C53">
        <w:rPr>
          <w:rFonts w:eastAsia="Calibri"/>
        </w:rPr>
        <w:t xml:space="preserve"> </w:t>
      </w:r>
    </w:p>
    <w:p w:rsidR="00B92B6C" w:rsidRPr="00D6582B" w:rsidP="00D6582B" w14:paraId="24256E24" w14:textId="3DCAF61A">
      <w:pPr>
        <w:ind w:left="2160" w:hanging="2160"/>
        <w:rPr>
          <w:rFonts w:eastAsia="Calibri"/>
          <w:b/>
          <w:u w:val="single"/>
        </w:rPr>
      </w:pPr>
      <w:r w:rsidRPr="00D6582B">
        <w:rPr>
          <w:rFonts w:eastAsia="Calibri"/>
          <w:b/>
          <w:u w:val="single"/>
        </w:rPr>
        <w:t>______________________________________________________________________________</w:t>
      </w:r>
      <w:r w:rsidR="00D6582B">
        <w:rPr>
          <w:rFonts w:eastAsia="Calibri"/>
          <w:b/>
          <w:u w:val="single"/>
        </w:rPr>
        <w:br/>
      </w:r>
    </w:p>
    <w:p w:rsidR="00B92B6C" w:rsidP="00D6582B" w14:paraId="4AFF2927" w14:textId="23D00E12">
      <w:pPr>
        <w:ind w:left="2070" w:hanging="2070"/>
        <w:rPr>
          <w:rFonts w:eastAsia="Calibri"/>
        </w:rPr>
      </w:pPr>
      <w:r w:rsidRPr="00D6582B">
        <w:rPr>
          <w:rFonts w:eastAsia="Calibri"/>
          <w:b/>
          <w:bCs/>
        </w:rPr>
        <w:t>Request</w:t>
      </w:r>
      <w:r w:rsidRPr="00D6582B">
        <w:rPr>
          <w:rFonts w:eastAsia="Calibri"/>
        </w:rPr>
        <w:t>:</w:t>
      </w:r>
      <w:r w:rsidRPr="6C867B1B">
        <w:rPr>
          <w:rFonts w:eastAsia="Calibri"/>
        </w:rPr>
        <w:t xml:space="preserve"> </w:t>
      </w:r>
      <w:r>
        <w:tab/>
      </w:r>
      <w:r w:rsidRPr="6C867B1B">
        <w:rPr>
          <w:rFonts w:eastAsia="Calibri"/>
        </w:rPr>
        <w:t>The Health Resources and Services Administration</w:t>
      </w:r>
      <w:r w:rsidR="0066567A">
        <w:rPr>
          <w:rFonts w:eastAsia="Calibri"/>
        </w:rPr>
        <w:t>’s</w:t>
      </w:r>
      <w:r w:rsidRPr="6C867B1B">
        <w:rPr>
          <w:rFonts w:eastAsia="Calibri"/>
        </w:rPr>
        <w:t xml:space="preserve"> (HRSA)</w:t>
      </w:r>
      <w:r w:rsidR="0044409E">
        <w:rPr>
          <w:rFonts w:eastAsia="Calibri"/>
        </w:rPr>
        <w:t xml:space="preserve">, Maternal and Child Health Bureau </w:t>
      </w:r>
      <w:r w:rsidR="00C62CA4">
        <w:rPr>
          <w:rFonts w:eastAsia="Calibri"/>
        </w:rPr>
        <w:t xml:space="preserve">(MCHB) </w:t>
      </w:r>
      <w:r w:rsidRPr="6C867B1B">
        <w:rPr>
          <w:rFonts w:eastAsia="Calibri"/>
        </w:rPr>
        <w:t xml:space="preserve">requests approval for changes to the </w:t>
      </w:r>
      <w:bookmarkStart w:id="0" w:name="_Hlk198198153"/>
      <w:r w:rsidR="0008388E">
        <w:rPr>
          <w:rFonts w:eastAsia="Calibri"/>
        </w:rPr>
        <w:t xml:space="preserve">HRSA Evaluation of the </w:t>
      </w:r>
      <w:bookmarkEnd w:id="0"/>
      <w:r w:rsidR="0008388E">
        <w:rPr>
          <w:rFonts w:eastAsia="Calibri"/>
        </w:rPr>
        <w:t>MCHB</w:t>
      </w:r>
      <w:r w:rsidR="00761B35">
        <w:rPr>
          <w:rFonts w:eastAsia="Calibri"/>
        </w:rPr>
        <w:t xml:space="preserve"> </w:t>
      </w:r>
      <w:r>
        <w:rPr>
          <w:rFonts w:eastAsia="Calibri"/>
        </w:rPr>
        <w:t>Pediatric Mental Health Care Access</w:t>
      </w:r>
      <w:r w:rsidR="00511298">
        <w:rPr>
          <w:rFonts w:eastAsia="Calibri"/>
        </w:rPr>
        <w:t xml:space="preserve"> (PMHCA)</w:t>
      </w:r>
      <w:r>
        <w:rPr>
          <w:rFonts w:eastAsia="Calibri"/>
        </w:rPr>
        <w:t xml:space="preserve"> </w:t>
      </w:r>
      <w:r w:rsidR="0008388E">
        <w:rPr>
          <w:rFonts w:eastAsia="Calibri"/>
        </w:rPr>
        <w:t xml:space="preserve">and Screening and Treatment for Maternal Mental Health and Substance Use Disorders </w:t>
      </w:r>
      <w:r w:rsidR="00511298">
        <w:rPr>
          <w:rFonts w:eastAsia="Calibri"/>
        </w:rPr>
        <w:t xml:space="preserve">(MMHSUD) </w:t>
      </w:r>
      <w:r>
        <w:rPr>
          <w:rFonts w:eastAsia="Calibri"/>
        </w:rPr>
        <w:t>Program</w:t>
      </w:r>
      <w:r w:rsidR="0008388E">
        <w:rPr>
          <w:rFonts w:eastAsia="Calibri"/>
        </w:rPr>
        <w:t>s</w:t>
      </w:r>
      <w:r>
        <w:rPr>
          <w:rFonts w:eastAsia="Calibri"/>
        </w:rPr>
        <w:t xml:space="preserve"> </w:t>
      </w:r>
      <w:r w:rsidRPr="6C867B1B" w:rsidR="001C250A">
        <w:rPr>
          <w:rFonts w:eastAsia="Calibri"/>
        </w:rPr>
        <w:t xml:space="preserve">(OMB </w:t>
      </w:r>
      <w:r>
        <w:rPr>
          <w:rFonts w:eastAsia="Calibri"/>
        </w:rPr>
        <w:t>0906</w:t>
      </w:r>
      <w:r w:rsidR="0044409E">
        <w:rPr>
          <w:rFonts w:eastAsia="Calibri"/>
        </w:rPr>
        <w:t>-0</w:t>
      </w:r>
      <w:r w:rsidR="0008388E">
        <w:rPr>
          <w:rFonts w:eastAsia="Calibri"/>
        </w:rPr>
        <w:t>105</w:t>
      </w:r>
      <w:r w:rsidR="0044409E">
        <w:rPr>
          <w:rFonts w:eastAsia="Calibri"/>
        </w:rPr>
        <w:t>,</w:t>
      </w:r>
      <w:r w:rsidRPr="6C867B1B">
        <w:rPr>
          <w:rFonts w:eastAsia="Calibri"/>
        </w:rPr>
        <w:t xml:space="preserve"> expiration date </w:t>
      </w:r>
      <w:r w:rsidR="0008388E">
        <w:rPr>
          <w:rFonts w:eastAsia="Calibri"/>
        </w:rPr>
        <w:t>December</w:t>
      </w:r>
      <w:r w:rsidR="00761B35">
        <w:rPr>
          <w:rFonts w:eastAsia="Calibri"/>
        </w:rPr>
        <w:t xml:space="preserve"> </w:t>
      </w:r>
      <w:r w:rsidR="0044409E">
        <w:rPr>
          <w:rFonts w:eastAsia="Calibri"/>
        </w:rPr>
        <w:t>31</w:t>
      </w:r>
      <w:r w:rsidR="00761B35">
        <w:rPr>
          <w:rFonts w:eastAsia="Calibri"/>
        </w:rPr>
        <w:t xml:space="preserve">, </w:t>
      </w:r>
      <w:r w:rsidR="0044409E">
        <w:rPr>
          <w:rFonts w:eastAsia="Calibri"/>
        </w:rPr>
        <w:t>202</w:t>
      </w:r>
      <w:r>
        <w:rPr>
          <w:rFonts w:eastAsia="Calibri"/>
        </w:rPr>
        <w:t>7</w:t>
      </w:r>
      <w:r w:rsidRPr="6C867B1B">
        <w:rPr>
          <w:rFonts w:eastAsia="Calibri"/>
        </w:rPr>
        <w:t xml:space="preserve">). </w:t>
      </w:r>
    </w:p>
    <w:p w:rsidR="00292974" w:rsidRPr="00B92B6C" w:rsidP="00D6582B" w14:paraId="6D997193" w14:textId="77777777">
      <w:pPr>
        <w:rPr>
          <w:rFonts w:eastAsia="Calibri"/>
        </w:rPr>
      </w:pPr>
    </w:p>
    <w:p w:rsidR="00C456A8" w:rsidRPr="00CA6B74" w:rsidP="00CA6B74" w14:paraId="136CA78E" w14:textId="2EE0471F">
      <w:pPr>
        <w:ind w:left="2070" w:hanging="2070"/>
        <w:rPr>
          <w:i/>
          <w:iCs/>
        </w:rPr>
      </w:pPr>
      <w:r w:rsidRPr="00D6582B">
        <w:rPr>
          <w:rFonts w:eastAsia="Calibri"/>
          <w:b/>
        </w:rPr>
        <w:t>Purpose</w:t>
      </w:r>
      <w:r w:rsidRPr="00D6582B">
        <w:rPr>
          <w:rFonts w:eastAsia="Calibri"/>
        </w:rPr>
        <w:t>:</w:t>
      </w:r>
      <w:r w:rsidRPr="00B92B6C">
        <w:rPr>
          <w:rFonts w:eastAsia="Calibri"/>
        </w:rPr>
        <w:t xml:space="preserve"> </w:t>
      </w:r>
      <w:r w:rsidRPr="00B92B6C">
        <w:rPr>
          <w:rFonts w:eastAsia="Calibri"/>
        </w:rPr>
        <w:tab/>
      </w:r>
      <w:r>
        <w:t>HRSA</w:t>
      </w:r>
      <w:r w:rsidRPr="00BA2B80">
        <w:t xml:space="preserve"> is requesting to revise </w:t>
      </w:r>
      <w:r w:rsidR="00455A72">
        <w:t xml:space="preserve">language to align with </w:t>
      </w:r>
      <w:hyperlink r:id="rId9" w:history="1">
        <w:r w:rsidRPr="00A070DC" w:rsidR="00455A72">
          <w:rPr>
            <w:rStyle w:val="Hyperlink"/>
          </w:rPr>
          <w:t>Executive Order (E.O.) 14168</w:t>
        </w:r>
      </w:hyperlink>
      <w:r w:rsidRPr="00455A72" w:rsidR="00455A72">
        <w:t xml:space="preserve"> </w:t>
      </w:r>
      <w:r w:rsidR="00A070DC">
        <w:t>(</w:t>
      </w:r>
      <w:r w:rsidRPr="00455A72" w:rsidR="00455A72">
        <w:rPr>
          <w:i/>
          <w:iCs/>
        </w:rPr>
        <w:t>Defending Women From Gender Ideology Extremism and Restoring Biological Truth to the Federal Government</w:t>
      </w:r>
      <w:r w:rsidR="00A070DC">
        <w:t>)</w:t>
      </w:r>
      <w:r w:rsidR="00CC5590">
        <w:t>,</w:t>
      </w:r>
      <w:r w:rsidRPr="00455A72" w:rsidR="00455A72">
        <w:t xml:space="preserve"> and </w:t>
      </w:r>
      <w:hyperlink r:id="rId10" w:history="1">
        <w:r w:rsidRPr="00A070DC" w:rsidR="00455A72">
          <w:rPr>
            <w:rStyle w:val="Hyperlink"/>
          </w:rPr>
          <w:t>E.O. 14151</w:t>
        </w:r>
      </w:hyperlink>
      <w:r w:rsidRPr="00455A72" w:rsidR="00455A72">
        <w:t xml:space="preserve"> </w:t>
      </w:r>
      <w:r w:rsidR="00A070DC">
        <w:t>(</w:t>
      </w:r>
      <w:r w:rsidRPr="00455A72" w:rsidR="00455A72">
        <w:rPr>
          <w:i/>
          <w:iCs/>
        </w:rPr>
        <w:t>Ending Radical and Wasteful Government DEI Programs and Preferencing</w:t>
      </w:r>
      <w:r w:rsidR="00A070DC">
        <w:t>)</w:t>
      </w:r>
      <w:r w:rsidRPr="00455A72" w:rsidR="00455A72">
        <w:t>.</w:t>
      </w:r>
      <w:r w:rsidR="00455A72">
        <w:t xml:space="preserve"> </w:t>
      </w:r>
      <w:r w:rsidR="00CC5590">
        <w:t xml:space="preserve"> </w:t>
      </w:r>
      <w:r w:rsidR="00870A1D">
        <w:t xml:space="preserve">HRSA is also making non-substantive changes to ensure the package is </w:t>
      </w:r>
      <w:r w:rsidR="00870A1D">
        <w:t>up-to-date</w:t>
      </w:r>
      <w:r w:rsidR="00870A1D">
        <w:t xml:space="preserve">. </w:t>
      </w:r>
      <w:r>
        <w:rPr>
          <w:rFonts w:eastAsia="Calibri"/>
        </w:rPr>
        <w:t>T</w:t>
      </w:r>
      <w:r w:rsidRPr="00B92B6C">
        <w:rPr>
          <w:rFonts w:eastAsia="Calibri"/>
        </w:rPr>
        <w:t xml:space="preserve">his memo </w:t>
      </w:r>
      <w:r>
        <w:rPr>
          <w:rFonts w:eastAsia="Calibri"/>
        </w:rPr>
        <w:t>explains t</w:t>
      </w:r>
      <w:r w:rsidRPr="00B92B6C" w:rsidR="00B92B6C">
        <w:rPr>
          <w:rFonts w:eastAsia="Calibri"/>
        </w:rPr>
        <w:t>he changes</w:t>
      </w:r>
      <w:r w:rsidR="00A070DC">
        <w:rPr>
          <w:rFonts w:eastAsia="Calibri"/>
        </w:rPr>
        <w:t>.</w:t>
      </w:r>
    </w:p>
    <w:p w:rsidR="00292974" w:rsidP="00090917" w14:paraId="5253502C" w14:textId="77777777">
      <w:pPr>
        <w:rPr>
          <w:rFonts w:eastAsia="Calibri"/>
        </w:rPr>
      </w:pPr>
    </w:p>
    <w:p w:rsidR="0008388E" w:rsidP="007E3FAD" w14:paraId="5D500ADC" w14:textId="19F94CB3">
      <w:pPr>
        <w:ind w:left="2070" w:hanging="2070"/>
      </w:pPr>
      <w:r w:rsidRPr="00D6582B">
        <w:rPr>
          <w:rFonts w:eastAsia="Calibri"/>
          <w:b/>
          <w:bCs/>
        </w:rPr>
        <w:t>Changes:</w:t>
      </w:r>
      <w:r>
        <w:rPr>
          <w:rFonts w:eastAsia="Calibri"/>
          <w:b/>
          <w:bCs/>
        </w:rPr>
        <w:tab/>
      </w:r>
      <w:r>
        <w:t xml:space="preserve">This request updates </w:t>
      </w:r>
      <w:r w:rsidR="00BC6161">
        <w:t>terminology</w:t>
      </w:r>
      <w:r>
        <w:t xml:space="preserve"> used in </w:t>
      </w:r>
      <w:r w:rsidR="00BC6161">
        <w:t>the</w:t>
      </w:r>
      <w:r>
        <w:t xml:space="preserve"> following </w:t>
      </w:r>
      <w:r w:rsidR="00227C61">
        <w:t xml:space="preserve">MMHSUD and </w:t>
      </w:r>
      <w:r>
        <w:t xml:space="preserve">PMHCA instruments to be in accordance with </w:t>
      </w:r>
      <w:r w:rsidR="00455A72">
        <w:t>E.O. 14168 and E.O. 14151</w:t>
      </w:r>
      <w:r>
        <w:t>:</w:t>
      </w:r>
    </w:p>
    <w:p w:rsidR="0008388E" w:rsidP="007E3FAD" w14:paraId="092A6754" w14:textId="278964DB">
      <w:pPr>
        <w:pStyle w:val="ListParagraph"/>
        <w:numPr>
          <w:ilvl w:val="0"/>
          <w:numId w:val="12"/>
        </w:numPr>
      </w:pPr>
      <w:r>
        <w:t>Behavioral Health Consultation Provider Semi-Structured Interview (SSI)</w:t>
      </w:r>
      <w:r w:rsidR="00227C61">
        <w:t xml:space="preserve"> (Form A for MMHSUD, </w:t>
      </w:r>
      <w:r w:rsidR="009A6F17">
        <w:t xml:space="preserve">Form </w:t>
      </w:r>
      <w:r w:rsidR="00227C61">
        <w:t>I for PMHCA)</w:t>
      </w:r>
    </w:p>
    <w:p w:rsidR="0008388E" w:rsidP="007E3FAD" w14:paraId="184F40F1" w14:textId="7785126B">
      <w:pPr>
        <w:pStyle w:val="ListParagraph"/>
        <w:numPr>
          <w:ilvl w:val="0"/>
          <w:numId w:val="12"/>
        </w:numPr>
      </w:pPr>
      <w:r>
        <w:t>Care Coordinator SSI</w:t>
      </w:r>
      <w:r w:rsidR="00227C61">
        <w:t xml:space="preserve"> (Form B for MMHSUD, </w:t>
      </w:r>
      <w:r w:rsidR="007E3FAD">
        <w:t xml:space="preserve">Form </w:t>
      </w:r>
      <w:r w:rsidR="00227C61">
        <w:t>J</w:t>
      </w:r>
      <w:r w:rsidRPr="00227C61" w:rsidR="00227C61">
        <w:t xml:space="preserve"> </w:t>
      </w:r>
      <w:r w:rsidR="00227C61">
        <w:t>for PMHCA)</w:t>
      </w:r>
    </w:p>
    <w:p w:rsidR="0008388E" w:rsidP="007E3FAD" w14:paraId="3C22257E" w14:textId="1A300FD1">
      <w:pPr>
        <w:pStyle w:val="ListParagraph"/>
        <w:numPr>
          <w:ilvl w:val="0"/>
          <w:numId w:val="12"/>
        </w:numPr>
      </w:pPr>
      <w:r>
        <w:t>Champion SSI</w:t>
      </w:r>
      <w:r w:rsidR="00227C61">
        <w:t xml:space="preserve"> (Form C for MMHSUD, </w:t>
      </w:r>
      <w:r w:rsidR="005C1045">
        <w:t xml:space="preserve">Form </w:t>
      </w:r>
      <w:r w:rsidR="00227C61">
        <w:t>K</w:t>
      </w:r>
      <w:r w:rsidRPr="00227C61" w:rsidR="00227C61">
        <w:t xml:space="preserve"> </w:t>
      </w:r>
      <w:r w:rsidR="00227C61">
        <w:t>for PMHCA)</w:t>
      </w:r>
    </w:p>
    <w:p w:rsidR="0008388E" w:rsidP="007E3FAD" w14:paraId="176FA08F" w14:textId="6152288B">
      <w:pPr>
        <w:pStyle w:val="ListParagraph"/>
        <w:numPr>
          <w:ilvl w:val="0"/>
          <w:numId w:val="12"/>
        </w:numPr>
      </w:pPr>
      <w:r>
        <w:t>Community-Based and Other Resources SSI</w:t>
      </w:r>
      <w:r w:rsidR="00227C61">
        <w:t xml:space="preserve"> (Form D for MMHSUD,</w:t>
      </w:r>
      <w:r w:rsidR="005C1045">
        <w:t xml:space="preserve"> Form</w:t>
      </w:r>
      <w:r w:rsidR="00227C61">
        <w:t xml:space="preserve"> L</w:t>
      </w:r>
      <w:r w:rsidRPr="00227C61" w:rsidR="00227C61">
        <w:t xml:space="preserve"> </w:t>
      </w:r>
      <w:r w:rsidR="00227C61">
        <w:t>for PMHCA)</w:t>
      </w:r>
    </w:p>
    <w:p w:rsidR="00227C61" w:rsidP="007E3FAD" w14:paraId="5D169ADC" w14:textId="1264AF47">
      <w:pPr>
        <w:pStyle w:val="ListParagraph"/>
        <w:numPr>
          <w:ilvl w:val="0"/>
          <w:numId w:val="12"/>
        </w:numPr>
      </w:pPr>
      <w:r>
        <w:t>Health Professional Survey (Form E</w:t>
      </w:r>
      <w:r w:rsidRPr="00227C61">
        <w:t xml:space="preserve"> </w:t>
      </w:r>
      <w:r>
        <w:t xml:space="preserve">for MMHSUD, </w:t>
      </w:r>
      <w:r w:rsidR="00357C54">
        <w:t xml:space="preserve">Form </w:t>
      </w:r>
      <w:r>
        <w:t>M</w:t>
      </w:r>
      <w:r w:rsidRPr="00227C61">
        <w:t xml:space="preserve"> </w:t>
      </w:r>
      <w:r>
        <w:t>for PMHCA)</w:t>
      </w:r>
    </w:p>
    <w:p w:rsidR="00227C61" w:rsidP="007E3FAD" w14:paraId="770901B2" w14:textId="35F44781">
      <w:pPr>
        <w:pStyle w:val="ListParagraph"/>
        <w:numPr>
          <w:ilvl w:val="0"/>
          <w:numId w:val="12"/>
        </w:numPr>
      </w:pPr>
      <w:r>
        <w:t>Practice-Level Survey (Form</w:t>
      </w:r>
      <w:r w:rsidR="00964F65">
        <w:t xml:space="preserve"> </w:t>
      </w:r>
      <w:r>
        <w:t>F</w:t>
      </w:r>
      <w:r w:rsidRPr="00227C61">
        <w:t xml:space="preserve"> </w:t>
      </w:r>
      <w:r>
        <w:t xml:space="preserve">for MMHSUD, </w:t>
      </w:r>
      <w:r w:rsidR="00357C54">
        <w:t xml:space="preserve">Form </w:t>
      </w:r>
      <w:r>
        <w:t>N for PMHCA)</w:t>
      </w:r>
    </w:p>
    <w:p w:rsidR="0008388E" w:rsidP="007E3FAD" w14:paraId="454AAD6B" w14:textId="189150DB">
      <w:pPr>
        <w:pStyle w:val="ListParagraph"/>
        <w:numPr>
          <w:ilvl w:val="0"/>
          <w:numId w:val="12"/>
        </w:numPr>
      </w:pPr>
      <w:r>
        <w:t>Program Implementation SSI</w:t>
      </w:r>
      <w:r w:rsidR="00227C61">
        <w:t xml:space="preserve"> (Form G</w:t>
      </w:r>
      <w:r w:rsidRPr="00227C61" w:rsidR="00227C61">
        <w:t xml:space="preserve"> </w:t>
      </w:r>
      <w:r w:rsidR="00227C61">
        <w:t xml:space="preserve">for MMHSUD, </w:t>
      </w:r>
      <w:r w:rsidR="00357C54">
        <w:t xml:space="preserve">Form </w:t>
      </w:r>
      <w:r w:rsidR="00227C61">
        <w:t>O for PMHCA)</w:t>
      </w:r>
    </w:p>
    <w:p w:rsidR="0008388E" w:rsidP="007E3FAD" w14:paraId="38A32F99" w14:textId="09EAC3D9">
      <w:pPr>
        <w:pStyle w:val="ListParagraph"/>
        <w:numPr>
          <w:ilvl w:val="0"/>
          <w:numId w:val="12"/>
        </w:numPr>
      </w:pPr>
      <w:r>
        <w:t>Program Implementation Survey</w:t>
      </w:r>
      <w:r w:rsidR="00227C61">
        <w:t xml:space="preserve"> (Form H</w:t>
      </w:r>
      <w:r w:rsidRPr="00227C61" w:rsidR="00227C61">
        <w:t xml:space="preserve"> </w:t>
      </w:r>
      <w:r w:rsidR="00227C61">
        <w:t xml:space="preserve">for MMHSUD, </w:t>
      </w:r>
      <w:r w:rsidR="005040BF">
        <w:t xml:space="preserve">Form </w:t>
      </w:r>
      <w:r w:rsidR="00227C61">
        <w:t>P for PMHCA)</w:t>
      </w:r>
      <w:r w:rsidR="00AB2188">
        <w:t xml:space="preserve"> </w:t>
      </w:r>
      <w:r>
        <w:t xml:space="preserve">               </w:t>
      </w:r>
    </w:p>
    <w:p w:rsidR="005040BF" w:rsidP="00090917" w14:paraId="232BAE8B" w14:textId="77777777">
      <w:pPr>
        <w:ind w:left="2160"/>
      </w:pPr>
    </w:p>
    <w:p w:rsidR="0044409E" w:rsidP="007E3FAD" w14:paraId="4A64AC5B" w14:textId="54C4F65A">
      <w:pPr>
        <w:ind w:left="2160"/>
      </w:pPr>
      <w:r>
        <w:t>This request involves the following</w:t>
      </w:r>
      <w:r w:rsidR="00BC6161">
        <w:t xml:space="preserve"> revisions</w:t>
      </w:r>
      <w:r>
        <w:t>:</w:t>
      </w:r>
    </w:p>
    <w:p w:rsidR="00727A82" w:rsidP="007E3FAD" w14:paraId="276BFF82" w14:textId="7D066699">
      <w:pPr>
        <w:pStyle w:val="ListParagraph"/>
        <w:numPr>
          <w:ilvl w:val="0"/>
          <w:numId w:val="12"/>
        </w:numPr>
        <w:spacing w:after="200"/>
      </w:pPr>
      <w:r>
        <w:t>Instrument introductory text</w:t>
      </w:r>
    </w:p>
    <w:p w:rsidR="00BC6161" w:rsidP="007E3FAD" w14:paraId="403B4257" w14:textId="1EBBD877">
      <w:pPr>
        <w:pStyle w:val="ListParagraph"/>
        <w:numPr>
          <w:ilvl w:val="0"/>
          <w:numId w:val="12"/>
        </w:numPr>
        <w:spacing w:after="200"/>
      </w:pPr>
      <w:r>
        <w:t>Section heading</w:t>
      </w:r>
      <w:r w:rsidR="0008388E">
        <w:t>s</w:t>
      </w:r>
    </w:p>
    <w:p w:rsidR="00727A82" w:rsidP="007E3FAD" w14:paraId="64B45610" w14:textId="6EF0961D">
      <w:pPr>
        <w:pStyle w:val="ListParagraph"/>
        <w:numPr>
          <w:ilvl w:val="0"/>
          <w:numId w:val="12"/>
        </w:numPr>
        <w:spacing w:after="200"/>
      </w:pPr>
      <w:r>
        <w:t>Section introductory text</w:t>
      </w:r>
    </w:p>
    <w:p w:rsidR="0044409E" w:rsidP="007E3FAD" w14:paraId="201B4AF3" w14:textId="64860583">
      <w:pPr>
        <w:pStyle w:val="ListParagraph"/>
        <w:numPr>
          <w:ilvl w:val="0"/>
          <w:numId w:val="12"/>
        </w:numPr>
        <w:spacing w:after="200"/>
      </w:pPr>
      <w:r>
        <w:t>E</w:t>
      </w:r>
      <w:r w:rsidRPr="00BA2B80" w:rsidR="00AB2188">
        <w:t>xisting question</w:t>
      </w:r>
      <w:r w:rsidR="0039687F">
        <w:t xml:space="preserve"> stem</w:t>
      </w:r>
      <w:r w:rsidR="0008388E">
        <w:t>s</w:t>
      </w:r>
      <w:r w:rsidR="00424698">
        <w:t xml:space="preserve"> </w:t>
      </w:r>
    </w:p>
    <w:p w:rsidR="00424698" w:rsidP="007E3FAD" w14:paraId="66BA1438" w14:textId="4596083C">
      <w:pPr>
        <w:pStyle w:val="ListParagraph"/>
        <w:numPr>
          <w:ilvl w:val="0"/>
          <w:numId w:val="12"/>
        </w:numPr>
        <w:spacing w:after="200"/>
      </w:pPr>
      <w:r>
        <w:t>Existing question probes</w:t>
      </w:r>
    </w:p>
    <w:p w:rsidR="0008388E" w:rsidP="007E3FAD" w14:paraId="6E8FE2B4" w14:textId="3A164F5A">
      <w:pPr>
        <w:pStyle w:val="ListParagraph"/>
        <w:numPr>
          <w:ilvl w:val="0"/>
          <w:numId w:val="12"/>
        </w:numPr>
        <w:spacing w:after="200"/>
      </w:pPr>
      <w:r>
        <w:t>Existing question response options</w:t>
      </w:r>
    </w:p>
    <w:p w:rsidR="0044409E" w:rsidP="00A21C53" w14:paraId="5216FCC1" w14:textId="6321284A">
      <w:pPr>
        <w:ind w:left="2070"/>
      </w:pPr>
      <w:r>
        <w:t xml:space="preserve">Changes are outlined in detail in </w:t>
      </w:r>
      <w:r w:rsidR="00066EA5">
        <w:t>the t</w:t>
      </w:r>
      <w:r>
        <w:t>able below</w:t>
      </w:r>
      <w:r w:rsidR="00AB1CBA">
        <w:t xml:space="preserve"> and in a track changes version of </w:t>
      </w:r>
      <w:r w:rsidR="0008388E">
        <w:t>each SSI and survey instrument</w:t>
      </w:r>
      <w:r>
        <w:t>.</w:t>
      </w:r>
    </w:p>
    <w:p w:rsidR="0044409E" w:rsidRPr="0044409E" w:rsidP="006F0024" w14:paraId="56EB65F5" w14:textId="77777777">
      <w:pPr>
        <w:pStyle w:val="ListParagraph"/>
      </w:pPr>
    </w:p>
    <w:p w:rsidR="001A0942" w:rsidRPr="00B92B6C" w:rsidP="00A21C53" w14:paraId="048BF20C" w14:textId="28CB58C4">
      <w:pPr>
        <w:spacing w:after="200" w:line="276" w:lineRule="auto"/>
        <w:ind w:left="2070" w:hanging="2160"/>
        <w:rPr>
          <w:rFonts w:eastAsia="Calibri"/>
        </w:rPr>
      </w:pPr>
      <w:r w:rsidRPr="00D6582B">
        <w:rPr>
          <w:rFonts w:eastAsia="Calibri"/>
          <w:b/>
        </w:rPr>
        <w:t>Time Sensitivity</w:t>
      </w:r>
      <w:r w:rsidRPr="00D6582B" w:rsidR="00816253">
        <w:rPr>
          <w:rFonts w:eastAsia="Calibri"/>
        </w:rPr>
        <w:t>:</w:t>
      </w:r>
      <w:r w:rsidR="00816253">
        <w:rPr>
          <w:rFonts w:eastAsia="Calibri"/>
        </w:rPr>
        <w:t xml:space="preserve"> </w:t>
      </w:r>
      <w:r w:rsidR="00816253">
        <w:rPr>
          <w:rFonts w:eastAsia="Calibri"/>
        </w:rPr>
        <w:tab/>
      </w:r>
      <w:r w:rsidR="0044409E">
        <w:rPr>
          <w:rFonts w:eastAsia="Calibri"/>
        </w:rPr>
        <w:t xml:space="preserve">HRSA requests approval </w:t>
      </w:r>
      <w:r w:rsidR="00A070DC">
        <w:rPr>
          <w:rFonts w:eastAsia="Calibri"/>
        </w:rPr>
        <w:t>by June 2, 2025, to avoid</w:t>
      </w:r>
      <w:r w:rsidR="0044409E">
        <w:rPr>
          <w:rFonts w:eastAsia="Calibri"/>
        </w:rPr>
        <w:t xml:space="preserve"> </w:t>
      </w:r>
      <w:r w:rsidR="0044409E">
        <w:rPr>
          <w:rFonts w:eastAsia="Calibri"/>
        </w:rPr>
        <w:t>delay</w:t>
      </w:r>
      <w:r w:rsidR="0044409E">
        <w:rPr>
          <w:rFonts w:eastAsia="Calibri"/>
        </w:rPr>
        <w:t xml:space="preserve"> to data collection</w:t>
      </w:r>
      <w:r w:rsidR="00A070DC">
        <w:rPr>
          <w:rFonts w:eastAsia="Calibri"/>
        </w:rPr>
        <w:t>s</w:t>
      </w:r>
      <w:r w:rsidR="0044409E">
        <w:rPr>
          <w:rFonts w:eastAsia="Calibri"/>
        </w:rPr>
        <w:t xml:space="preserve"> under </w:t>
      </w:r>
      <w:r>
        <w:rPr>
          <w:rFonts w:eastAsia="Calibri"/>
        </w:rPr>
        <w:t>0906-0</w:t>
      </w:r>
      <w:r w:rsidR="00511298">
        <w:rPr>
          <w:rFonts w:eastAsia="Calibri"/>
        </w:rPr>
        <w:t>105</w:t>
      </w:r>
      <w:r w:rsidR="0044409E">
        <w:rPr>
          <w:rFonts w:eastAsia="Calibri"/>
        </w:rPr>
        <w:t xml:space="preserve">. </w:t>
      </w:r>
    </w:p>
    <w:p w:rsidR="001A0942" w:rsidP="00DA5113" w14:paraId="2EF5C9B9" w14:textId="60ABE512">
      <w:pPr>
        <w:spacing w:after="200" w:line="276" w:lineRule="auto"/>
        <w:ind w:left="2070" w:hanging="2160"/>
        <w:rPr>
          <w:rFonts w:eastAsia="Calibri"/>
          <w:b/>
        </w:rPr>
      </w:pPr>
      <w:r w:rsidRPr="118A5B19">
        <w:rPr>
          <w:rFonts w:eastAsia="Calibri"/>
          <w:b/>
          <w:bCs/>
        </w:rPr>
        <w:t>Burden:</w:t>
      </w:r>
      <w:r>
        <w:tab/>
      </w:r>
      <w:r w:rsidRPr="00CA3495">
        <w:rPr>
          <w:rFonts w:eastAsia="Calibri"/>
        </w:rPr>
        <w:t>The proposed changes are not expected to have any impact on burden.</w:t>
      </w:r>
    </w:p>
    <w:p w:rsidR="00B92B6C" w:rsidP="00D6582B" w14:paraId="4D801B81" w14:textId="706006E7">
      <w:pPr>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p w:rsidR="00053774" w:rsidP="00D6582B" w14:paraId="4FE5CBEA" w14:textId="77777777">
      <w:pPr>
        <w:outlineLvl w:val="0"/>
        <w:rPr>
          <w:b/>
          <w:u w:val="single"/>
        </w:rPr>
      </w:pPr>
    </w:p>
    <w:p w:rsidR="0008388E" w:rsidRPr="0008388E" w:rsidP="00D6582B" w14:paraId="3A3894CB" w14:textId="1D320C58">
      <w:pPr>
        <w:outlineLvl w:val="0"/>
        <w:rPr>
          <w:bCs/>
        </w:rPr>
      </w:pPr>
      <w:r>
        <w:rPr>
          <w:b/>
        </w:rPr>
        <w:t>Form</w:t>
      </w:r>
      <w:r>
        <w:rPr>
          <w:b/>
        </w:rPr>
        <w:t xml:space="preserve">: </w:t>
      </w:r>
      <w:r>
        <w:rPr>
          <w:bCs/>
        </w:rPr>
        <w:t>Behavioral Health Consultation Provider SSI</w:t>
      </w:r>
      <w:r w:rsidR="00DA5113">
        <w:rPr>
          <w:bCs/>
        </w:rPr>
        <w:t xml:space="preserve"> (Forms </w:t>
      </w:r>
      <w:r w:rsidR="005E7BB0">
        <w:rPr>
          <w:bCs/>
        </w:rPr>
        <w:t>1</w:t>
      </w:r>
      <w:r w:rsidR="00DA5113">
        <w:rPr>
          <w:bCs/>
        </w:rPr>
        <w:t xml:space="preserve">A, </w:t>
      </w:r>
      <w:r w:rsidR="005E7BB0">
        <w:rPr>
          <w:bCs/>
        </w:rPr>
        <w:t>1</w:t>
      </w:r>
      <w:r w:rsidR="00DA5113">
        <w:rPr>
          <w:bCs/>
        </w:rPr>
        <w:t>I)</w:t>
      </w:r>
    </w:p>
    <w:tbl>
      <w:tblPr>
        <w:tblW w:w="1049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299"/>
        <w:gridCol w:w="2299"/>
        <w:gridCol w:w="2991"/>
        <w:gridCol w:w="2907"/>
      </w:tblGrid>
      <w:tr w14:paraId="291DF822" w14:textId="77777777" w:rsidTr="00DA5113">
        <w:tblPrEx>
          <w:tblW w:w="1049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95"/>
          <w:tblHeader/>
        </w:trPr>
        <w:tc>
          <w:tcPr>
            <w:tcW w:w="2299" w:type="dxa"/>
          </w:tcPr>
          <w:p w:rsidR="004C25B6" w:rsidRPr="00E7172C" w:rsidP="006F0024" w14:paraId="52A90CC6" w14:textId="1D8112AC">
            <w:r>
              <w:t>Program Form</w:t>
            </w:r>
          </w:p>
        </w:tc>
        <w:tc>
          <w:tcPr>
            <w:tcW w:w="2299" w:type="dxa"/>
          </w:tcPr>
          <w:p w:rsidR="004C25B6" w:rsidRPr="00E7172C" w:rsidP="006F0024" w14:paraId="01F43AB9" w14:textId="042320AC">
            <w:r w:rsidRPr="00E7172C">
              <w:t xml:space="preserve">Type of Change </w:t>
            </w:r>
          </w:p>
        </w:tc>
        <w:tc>
          <w:tcPr>
            <w:tcW w:w="2991" w:type="dxa"/>
          </w:tcPr>
          <w:p w:rsidR="004C25B6" w:rsidRPr="00E7172C" w:rsidP="006F0024" w14:paraId="117D8B20" w14:textId="77777777">
            <w:r w:rsidRPr="00E7172C">
              <w:t xml:space="preserve">Question/Item </w:t>
            </w:r>
          </w:p>
        </w:tc>
        <w:tc>
          <w:tcPr>
            <w:tcW w:w="2907" w:type="dxa"/>
          </w:tcPr>
          <w:p w:rsidR="004C25B6" w:rsidRPr="00E7172C" w:rsidP="006F0024" w14:paraId="184EFBC8" w14:textId="77777777">
            <w:r w:rsidRPr="00E7172C">
              <w:t xml:space="preserve">Requested Change </w:t>
            </w:r>
          </w:p>
        </w:tc>
      </w:tr>
      <w:tr w14:paraId="2BB22E19" w14:textId="77777777" w:rsidTr="004C25B6">
        <w:tblPrEx>
          <w:tblW w:w="10496" w:type="dxa"/>
          <w:tblInd w:w="-168" w:type="dxa"/>
          <w:tblLayout w:type="fixed"/>
          <w:tblLook w:val="0000"/>
        </w:tblPrEx>
        <w:trPr>
          <w:trHeight w:val="95"/>
        </w:trPr>
        <w:tc>
          <w:tcPr>
            <w:tcW w:w="2299" w:type="dxa"/>
          </w:tcPr>
          <w:p w:rsidR="004C25B6" w:rsidP="004C25B6" w14:paraId="1C0B109B" w14:textId="25B9A4D4">
            <w:pPr>
              <w:pStyle w:val="ListParagraph"/>
              <w:numPr>
                <w:ilvl w:val="0"/>
                <w:numId w:val="14"/>
              </w:numPr>
            </w:pPr>
            <w:r>
              <w:t>MMHSUD</w:t>
            </w:r>
            <w:r w:rsidR="00DA5113">
              <w:t xml:space="preserve"> (</w:t>
            </w:r>
            <w:r w:rsidR="005E7BB0">
              <w:t>1</w:t>
            </w:r>
            <w:r w:rsidR="00DA5113">
              <w:t>A)</w:t>
            </w:r>
          </w:p>
          <w:p w:rsidR="00DA5113" w:rsidRPr="00E7172C" w:rsidP="00DA5113" w14:paraId="70E5C043" w14:textId="42DFFB54">
            <w:pPr>
              <w:pStyle w:val="ListParagraph"/>
              <w:numPr>
                <w:ilvl w:val="0"/>
                <w:numId w:val="14"/>
              </w:numPr>
            </w:pPr>
            <w:r>
              <w:t>PMHCA (</w:t>
            </w:r>
            <w:r w:rsidR="005E7BB0">
              <w:t>1</w:t>
            </w:r>
            <w:r>
              <w:t>I)</w:t>
            </w:r>
          </w:p>
        </w:tc>
        <w:tc>
          <w:tcPr>
            <w:tcW w:w="2299" w:type="dxa"/>
          </w:tcPr>
          <w:p w:rsidR="004C25B6" w:rsidRPr="00E7172C" w:rsidP="006F0024" w14:paraId="5120F74A" w14:textId="2828CD7C">
            <w:r>
              <w:t xml:space="preserve">Update </w:t>
            </w:r>
            <w:r w:rsidR="00727A82">
              <w:t>instrument</w:t>
            </w:r>
            <w:r>
              <w:t xml:space="preserve"> introductory text</w:t>
            </w:r>
            <w:r w:rsidR="00CB2EF8">
              <w:t xml:space="preserve"> under “Background for Interviewers”</w:t>
            </w:r>
          </w:p>
        </w:tc>
        <w:tc>
          <w:tcPr>
            <w:tcW w:w="2991" w:type="dxa"/>
          </w:tcPr>
          <w:p w:rsidR="004C25B6" w:rsidP="004C25B6" w14:paraId="6AE292C1" w14:textId="77777777">
            <w:r>
              <w:t xml:space="preserve">The behavioral health consultation provider interviews will cover the following topics:   </w:t>
            </w:r>
          </w:p>
          <w:p w:rsidR="004C25B6" w:rsidP="004C25B6" w14:paraId="1124F904" w14:textId="44747246">
            <w:pPr>
              <w:pStyle w:val="ListParagraph"/>
              <w:numPr>
                <w:ilvl w:val="0"/>
                <w:numId w:val="15"/>
              </w:numPr>
            </w:pPr>
            <w:r>
              <w:t xml:space="preserve">Program involvement </w:t>
            </w:r>
          </w:p>
          <w:p w:rsidR="004C25B6" w:rsidP="004C25B6" w14:paraId="5271CE84" w14:textId="311B8E55">
            <w:pPr>
              <w:pStyle w:val="ListParagraph"/>
              <w:numPr>
                <w:ilvl w:val="0"/>
                <w:numId w:val="15"/>
              </w:numPr>
            </w:pPr>
            <w:r>
              <w:t xml:space="preserve">Clinical behavioral health consultation processes </w:t>
            </w:r>
          </w:p>
          <w:p w:rsidR="004C25B6" w:rsidP="004C25B6" w14:paraId="730C8367" w14:textId="15929EA7">
            <w:pPr>
              <w:pStyle w:val="ListParagraph"/>
              <w:numPr>
                <w:ilvl w:val="0"/>
                <w:numId w:val="15"/>
              </w:numPr>
            </w:pPr>
            <w:r>
              <w:t xml:space="preserve">Clinical behavioral health consultation requests </w:t>
            </w:r>
          </w:p>
          <w:p w:rsidR="004C25B6" w:rsidP="004C25B6" w14:paraId="6CC7BBFB" w14:textId="2240DBF4">
            <w:pPr>
              <w:pStyle w:val="ListParagraph"/>
              <w:numPr>
                <w:ilvl w:val="0"/>
                <w:numId w:val="15"/>
              </w:numPr>
            </w:pPr>
            <w:r w:rsidRPr="004C25B6">
              <w:rPr>
                <w:highlight w:val="yellow"/>
              </w:rPr>
              <w:t>Health equity</w:t>
            </w:r>
            <w:r>
              <w:t xml:space="preserve"> </w:t>
            </w:r>
          </w:p>
          <w:p w:rsidR="004C25B6" w:rsidP="004C25B6" w14:paraId="32D3D8E4" w14:textId="77C99625">
            <w:pPr>
              <w:pStyle w:val="ListParagraph"/>
              <w:numPr>
                <w:ilvl w:val="0"/>
                <w:numId w:val="15"/>
              </w:numPr>
            </w:pPr>
            <w:r>
              <w:t xml:space="preserve">Program usefulness  </w:t>
            </w:r>
          </w:p>
          <w:p w:rsidR="004C25B6" w:rsidRPr="00E7172C" w:rsidP="004C25B6" w14:paraId="78BBB6CF" w14:textId="3CDF00F2"/>
        </w:tc>
        <w:tc>
          <w:tcPr>
            <w:tcW w:w="2907" w:type="dxa"/>
          </w:tcPr>
          <w:p w:rsidR="004C25B6" w:rsidP="004C25B6" w14:paraId="043DABC8" w14:textId="77777777">
            <w:r>
              <w:t xml:space="preserve">The behavioral health consultation provider interviews will cover the following topics:   </w:t>
            </w:r>
          </w:p>
          <w:p w:rsidR="004C25B6" w:rsidP="004C25B6" w14:paraId="4CF3D52C" w14:textId="721A935D">
            <w:pPr>
              <w:pStyle w:val="ListParagraph"/>
              <w:numPr>
                <w:ilvl w:val="0"/>
                <w:numId w:val="16"/>
              </w:numPr>
            </w:pPr>
            <w:r>
              <w:t xml:space="preserve">Program involvement </w:t>
            </w:r>
          </w:p>
          <w:p w:rsidR="004C25B6" w:rsidP="004C25B6" w14:paraId="4145D7B2" w14:textId="52C37D25">
            <w:pPr>
              <w:pStyle w:val="ListParagraph"/>
              <w:numPr>
                <w:ilvl w:val="0"/>
                <w:numId w:val="16"/>
              </w:numPr>
            </w:pPr>
            <w:r>
              <w:t xml:space="preserve">Clinical behavioral health consultation processes </w:t>
            </w:r>
          </w:p>
          <w:p w:rsidR="004C25B6" w:rsidP="004C25B6" w14:paraId="2F7091EB" w14:textId="40957A3F">
            <w:pPr>
              <w:pStyle w:val="ListParagraph"/>
              <w:numPr>
                <w:ilvl w:val="0"/>
                <w:numId w:val="16"/>
              </w:numPr>
            </w:pPr>
            <w:r>
              <w:t xml:space="preserve">Clinical behavioral health consultation requests </w:t>
            </w:r>
          </w:p>
          <w:p w:rsidR="004C25B6" w:rsidP="004C25B6" w14:paraId="0C9ABE70" w14:textId="55C3B33A">
            <w:pPr>
              <w:pStyle w:val="ListParagraph"/>
              <w:numPr>
                <w:ilvl w:val="0"/>
                <w:numId w:val="16"/>
              </w:numPr>
            </w:pPr>
            <w:r w:rsidRPr="004C25B6">
              <w:rPr>
                <w:highlight w:val="yellow"/>
              </w:rPr>
              <w:t>Optimal Access to Behavioral Health Care</w:t>
            </w:r>
          </w:p>
          <w:p w:rsidR="004C25B6" w:rsidRPr="00E7172C" w:rsidP="004C25B6" w14:paraId="546116BD" w14:textId="04BD58C4">
            <w:pPr>
              <w:pStyle w:val="ListParagraph"/>
              <w:numPr>
                <w:ilvl w:val="0"/>
                <w:numId w:val="16"/>
              </w:numPr>
            </w:pPr>
            <w:r>
              <w:t xml:space="preserve">Program usefulness  </w:t>
            </w:r>
          </w:p>
        </w:tc>
      </w:tr>
      <w:tr w14:paraId="29169650" w14:textId="77777777" w:rsidTr="004C25B6">
        <w:tblPrEx>
          <w:tblW w:w="10496" w:type="dxa"/>
          <w:tblInd w:w="-168" w:type="dxa"/>
          <w:tblLayout w:type="fixed"/>
          <w:tblLook w:val="0000"/>
        </w:tblPrEx>
        <w:trPr>
          <w:trHeight w:val="95"/>
        </w:trPr>
        <w:tc>
          <w:tcPr>
            <w:tcW w:w="2299" w:type="dxa"/>
          </w:tcPr>
          <w:p w:rsidR="00727A82" w:rsidP="00727A82" w14:paraId="3C89E751" w14:textId="56A63F87">
            <w:r>
              <w:t>MMHSUD</w:t>
            </w:r>
            <w:r w:rsidR="00DA5113">
              <w:t xml:space="preserve"> (</w:t>
            </w:r>
            <w:r w:rsidR="005E7BB0">
              <w:t>1</w:t>
            </w:r>
            <w:r w:rsidR="00DA5113">
              <w:t>A)</w:t>
            </w:r>
          </w:p>
        </w:tc>
        <w:tc>
          <w:tcPr>
            <w:tcW w:w="2299" w:type="dxa"/>
          </w:tcPr>
          <w:p w:rsidR="00727A82" w:rsidP="00727A82" w14:paraId="117BDCF4" w14:textId="12E5D6C1">
            <w:r>
              <w:t>Update section introductory text</w:t>
            </w:r>
            <w:r w:rsidR="00CB2EF8">
              <w:t xml:space="preserve"> under “Clinical Behavioral </w:t>
            </w:r>
            <w:r w:rsidR="0037106D">
              <w:t>H</w:t>
            </w:r>
            <w:r w:rsidR="00CB2EF8">
              <w:t>ealth Consultation Processes”</w:t>
            </w:r>
          </w:p>
        </w:tc>
        <w:tc>
          <w:tcPr>
            <w:tcW w:w="2991" w:type="dxa"/>
          </w:tcPr>
          <w:p w:rsidR="00727A82" w:rsidP="00727A82" w14:paraId="57D83DE7" w14:textId="3F163106">
            <w:r w:rsidRPr="00727A82">
              <w:t xml:space="preserve">Next, I would like to ask you about the MMHSUD program’s consultation processes, including the use of telehealth. </w:t>
            </w:r>
            <w:r w:rsidR="00897416">
              <w:t xml:space="preserve"> </w:t>
            </w:r>
            <w:r w:rsidRPr="00727A82">
              <w:t xml:space="preserve">For this interview, the term “client” refers to the pregnant and postpartum </w:t>
            </w:r>
            <w:r w:rsidRPr="00727A82">
              <w:rPr>
                <w:highlight w:val="yellow"/>
              </w:rPr>
              <w:t>people</w:t>
            </w:r>
            <w:r w:rsidRPr="00727A82">
              <w:t xml:space="preserve"> in need of services and their families.    </w:t>
            </w:r>
          </w:p>
        </w:tc>
        <w:tc>
          <w:tcPr>
            <w:tcW w:w="2907" w:type="dxa"/>
          </w:tcPr>
          <w:p w:rsidR="00727A82" w:rsidP="00727A82" w14:paraId="1DCBA8C7" w14:textId="010C53E9">
            <w:r w:rsidRPr="00727A82">
              <w:t xml:space="preserve">Next, I would like to ask you about the MMHSUD program’s consultation processes, including the use of telehealth. For this interview, the term “client” refers to the pregnant and postpartum </w:t>
            </w:r>
            <w:r w:rsidRPr="00727A82">
              <w:rPr>
                <w:highlight w:val="yellow"/>
              </w:rPr>
              <w:t>women</w:t>
            </w:r>
            <w:r w:rsidRPr="00727A82">
              <w:t xml:space="preserve"> in need of services and their families.    </w:t>
            </w:r>
          </w:p>
        </w:tc>
      </w:tr>
      <w:tr w14:paraId="35242C27" w14:textId="77777777" w:rsidTr="004C25B6">
        <w:tblPrEx>
          <w:tblW w:w="10496" w:type="dxa"/>
          <w:tblInd w:w="-168" w:type="dxa"/>
          <w:tblLayout w:type="fixed"/>
          <w:tblLook w:val="0000"/>
        </w:tblPrEx>
        <w:trPr>
          <w:trHeight w:val="95"/>
        </w:trPr>
        <w:tc>
          <w:tcPr>
            <w:tcW w:w="2299" w:type="dxa"/>
          </w:tcPr>
          <w:p w:rsidR="00DA5113" w:rsidP="00DA5113" w14:paraId="42F053FE" w14:textId="30AC2222">
            <w:pPr>
              <w:pStyle w:val="ListParagraph"/>
              <w:numPr>
                <w:ilvl w:val="0"/>
                <w:numId w:val="14"/>
              </w:numPr>
            </w:pPr>
            <w:r>
              <w:t>MMHSUD (</w:t>
            </w:r>
            <w:r w:rsidR="005E7BB0">
              <w:t>1</w:t>
            </w:r>
            <w:r>
              <w:t>A)</w:t>
            </w:r>
          </w:p>
          <w:p w:rsidR="00727A82" w:rsidRPr="00E7172C" w:rsidP="00DA5113" w14:paraId="61006997" w14:textId="4FEF76C4">
            <w:pPr>
              <w:pStyle w:val="ListParagraph"/>
              <w:numPr>
                <w:ilvl w:val="0"/>
                <w:numId w:val="14"/>
              </w:numPr>
            </w:pPr>
            <w:r>
              <w:t>PMHCA (</w:t>
            </w:r>
            <w:r w:rsidR="005E7BB0">
              <w:t>1</w:t>
            </w:r>
            <w:r>
              <w:t>I)</w:t>
            </w:r>
          </w:p>
        </w:tc>
        <w:tc>
          <w:tcPr>
            <w:tcW w:w="2299" w:type="dxa"/>
          </w:tcPr>
          <w:p w:rsidR="00727A82" w:rsidRPr="00E7172C" w:rsidP="00727A82" w14:paraId="5E71865C" w14:textId="1AAAEFB5">
            <w:r>
              <w:t>Update section header</w:t>
            </w:r>
          </w:p>
        </w:tc>
        <w:tc>
          <w:tcPr>
            <w:tcW w:w="2991" w:type="dxa"/>
          </w:tcPr>
          <w:p w:rsidR="00727A82" w:rsidRPr="00E7172C" w:rsidP="00727A82" w14:paraId="443C6D95" w14:textId="52ED12EB">
            <w:r w:rsidRPr="006F7776">
              <w:rPr>
                <w:highlight w:val="yellow"/>
              </w:rPr>
              <w:t>Health Equity</w:t>
            </w:r>
            <w:r>
              <w:t xml:space="preserve"> </w:t>
            </w:r>
            <w:r w:rsidRPr="00727A82">
              <w:rPr>
                <w:i/>
                <w:iCs/>
              </w:rPr>
              <w:t>(6 minutes)</w:t>
            </w:r>
          </w:p>
        </w:tc>
        <w:tc>
          <w:tcPr>
            <w:tcW w:w="2907" w:type="dxa"/>
          </w:tcPr>
          <w:p w:rsidR="00727A82" w:rsidRPr="00E7172C" w:rsidP="00727A82" w14:paraId="5D44D820" w14:textId="15491408">
            <w:r w:rsidRPr="006F7776">
              <w:rPr>
                <w:highlight w:val="yellow"/>
              </w:rPr>
              <w:t>Optimal Access to Behavioral Health Care</w:t>
            </w:r>
            <w:r>
              <w:t xml:space="preserve"> </w:t>
            </w:r>
            <w:r w:rsidRPr="00727A82">
              <w:rPr>
                <w:i/>
                <w:iCs/>
              </w:rPr>
              <w:t>(6 minutes)</w:t>
            </w:r>
          </w:p>
        </w:tc>
      </w:tr>
      <w:tr w14:paraId="6985C454" w14:textId="77777777" w:rsidTr="004C25B6">
        <w:tblPrEx>
          <w:tblW w:w="10496" w:type="dxa"/>
          <w:tblInd w:w="-168" w:type="dxa"/>
          <w:tblLayout w:type="fixed"/>
          <w:tblLook w:val="0000"/>
        </w:tblPrEx>
        <w:trPr>
          <w:trHeight w:val="95"/>
        </w:trPr>
        <w:tc>
          <w:tcPr>
            <w:tcW w:w="2299" w:type="dxa"/>
          </w:tcPr>
          <w:p w:rsidR="00DA5113" w:rsidP="00DA5113" w14:paraId="7E9A2C99" w14:textId="4EC0A7BA">
            <w:pPr>
              <w:pStyle w:val="ListParagraph"/>
              <w:numPr>
                <w:ilvl w:val="0"/>
                <w:numId w:val="14"/>
              </w:numPr>
            </w:pPr>
            <w:r>
              <w:t>MMHSUD (</w:t>
            </w:r>
            <w:r w:rsidR="005E7BB0">
              <w:t>1</w:t>
            </w:r>
            <w:r>
              <w:t>A)</w:t>
            </w:r>
          </w:p>
          <w:p w:rsidR="00727A82" w:rsidRPr="00E7172C" w:rsidP="00DA5113" w14:paraId="09F85617" w14:textId="61532BB5">
            <w:pPr>
              <w:pStyle w:val="ListParagraph"/>
              <w:numPr>
                <w:ilvl w:val="0"/>
                <w:numId w:val="14"/>
              </w:numPr>
            </w:pPr>
            <w:r>
              <w:t>PMHCA (</w:t>
            </w:r>
            <w:r w:rsidR="005E7BB0">
              <w:t>1</w:t>
            </w:r>
            <w:r>
              <w:t>I)</w:t>
            </w:r>
          </w:p>
        </w:tc>
        <w:tc>
          <w:tcPr>
            <w:tcW w:w="2299" w:type="dxa"/>
          </w:tcPr>
          <w:p w:rsidR="00727A82" w:rsidRPr="00E7172C" w:rsidP="00727A82" w14:paraId="13039704" w14:textId="569DF987">
            <w:r>
              <w:t>Update section introductory text</w:t>
            </w:r>
            <w:r w:rsidR="00CB2EF8">
              <w:t xml:space="preserve"> </w:t>
            </w:r>
            <w:r w:rsidR="003A2156">
              <w:t xml:space="preserve">under what will now </w:t>
            </w:r>
            <w:r w:rsidR="003A2156">
              <w:t xml:space="preserve">be </w:t>
            </w:r>
            <w:r w:rsidR="00CB2EF8">
              <w:t>“Optimal Access to Behavioral Health Care”</w:t>
            </w:r>
          </w:p>
        </w:tc>
        <w:tc>
          <w:tcPr>
            <w:tcW w:w="2991" w:type="dxa"/>
          </w:tcPr>
          <w:p w:rsidR="00727A82" w:rsidRPr="00424698" w:rsidP="00727A82" w14:paraId="0BC51FFD" w14:textId="17FFA51C">
            <w:pPr>
              <w:rPr>
                <w:highlight w:val="yellow"/>
              </w:rPr>
            </w:pPr>
            <w:r w:rsidRPr="00424698">
              <w:t>A goal</w:t>
            </w:r>
            <w:r w:rsidRPr="00424698">
              <w:t xml:space="preserve"> of the overall [MMHSUD</w:t>
            </w:r>
            <w:r w:rsidR="00EB26DA">
              <w:t>/</w:t>
            </w:r>
            <w:r w:rsidRPr="00424698" w:rsidR="00EB26DA">
              <w:t>PMHCA</w:t>
            </w:r>
            <w:r w:rsidRPr="00424698">
              <w:t xml:space="preserve">] program is </w:t>
            </w:r>
            <w:r w:rsidRPr="00424698">
              <w:rPr>
                <w:highlight w:val="yellow"/>
              </w:rPr>
              <w:t xml:space="preserve">improving health </w:t>
            </w:r>
            <w:r w:rsidRPr="00424698">
              <w:rPr>
                <w:highlight w:val="yellow"/>
              </w:rPr>
              <w:t xml:space="preserve">equity related to social determinants of health (SDOH) and racial, ethnic, and geographic disparities in access to behavioral health care, especially in rural and other underserved areas. As defined in Healthy People 2030, SDOH </w:t>
            </w:r>
            <w:r w:rsidRPr="00424698">
              <w:rPr>
                <w:highlight w:val="yellow"/>
              </w:rPr>
              <w:t>include</w:t>
            </w:r>
            <w:r w:rsidRPr="00424698">
              <w:rPr>
                <w:highlight w:val="yellow"/>
              </w:rPr>
              <w:t xml:space="preserve"> economic stability, neighborhood and built environment, health care access and quality, social and community context, and education access and quality. Health equity refers to the state in which everyone has a fair and just opportunity to attain the highest level of health. </w:t>
            </w:r>
            <w:r w:rsidR="001A73CE">
              <w:t xml:space="preserve"> </w:t>
            </w:r>
            <w:r w:rsidRPr="006F7776">
              <w:t xml:space="preserve">The following question will be used to inform the goal of improving </w:t>
            </w:r>
            <w:r w:rsidRPr="00424698">
              <w:rPr>
                <w:highlight w:val="yellow"/>
              </w:rPr>
              <w:t xml:space="preserve">health equity.  </w:t>
            </w:r>
          </w:p>
        </w:tc>
        <w:tc>
          <w:tcPr>
            <w:tcW w:w="2907" w:type="dxa"/>
          </w:tcPr>
          <w:p w:rsidR="00727A82" w:rsidRPr="00E7172C" w:rsidP="00727A82" w14:paraId="2468F4D8" w14:textId="679DBD7C">
            <w:r w:rsidRPr="00727A82">
              <w:t xml:space="preserve">A goal of the overall </w:t>
            </w:r>
            <w:r>
              <w:t>[MMHSUD</w:t>
            </w:r>
            <w:r w:rsidR="00EB26DA">
              <w:t>/</w:t>
            </w:r>
            <w:r w:rsidRPr="00727A82" w:rsidR="00EB26DA">
              <w:t>PMHCA</w:t>
            </w:r>
            <w:r>
              <w:t>]</w:t>
            </w:r>
            <w:r w:rsidRPr="00727A82">
              <w:t xml:space="preserve"> program is </w:t>
            </w:r>
            <w:r w:rsidRPr="00424698">
              <w:rPr>
                <w:highlight w:val="yellow"/>
              </w:rPr>
              <w:t xml:space="preserve">to address </w:t>
            </w:r>
            <w:r w:rsidRPr="00424698">
              <w:rPr>
                <w:highlight w:val="yellow"/>
              </w:rPr>
              <w:t xml:space="preserve">barriers to optimal access to behavioral health care related to community health factors and demographic factors. </w:t>
            </w:r>
            <w:r w:rsidR="00F7640F">
              <w:t xml:space="preserve">Optimal access is intended to result in healthy outcomes for all. </w:t>
            </w:r>
            <w:r w:rsidR="004E2A2B">
              <w:t xml:space="preserve"> </w:t>
            </w:r>
            <w:r w:rsidRPr="006F7776">
              <w:t xml:space="preserve">The following question will be used to inform the goal of improving </w:t>
            </w:r>
            <w:r w:rsidRPr="00424698">
              <w:rPr>
                <w:highlight w:val="yellow"/>
              </w:rPr>
              <w:t>access.</w:t>
            </w:r>
          </w:p>
        </w:tc>
      </w:tr>
      <w:tr w14:paraId="2CC7D787" w14:textId="77777777" w:rsidTr="004C25B6">
        <w:tblPrEx>
          <w:tblW w:w="10496" w:type="dxa"/>
          <w:tblInd w:w="-168" w:type="dxa"/>
          <w:tblLayout w:type="fixed"/>
          <w:tblLook w:val="0000"/>
        </w:tblPrEx>
        <w:trPr>
          <w:trHeight w:val="95"/>
        </w:trPr>
        <w:tc>
          <w:tcPr>
            <w:tcW w:w="2299" w:type="dxa"/>
          </w:tcPr>
          <w:p w:rsidR="00DA5113" w:rsidP="00DA5113" w14:paraId="44F23221" w14:textId="1C0AB1C9">
            <w:pPr>
              <w:pStyle w:val="ListParagraph"/>
              <w:numPr>
                <w:ilvl w:val="0"/>
                <w:numId w:val="17"/>
              </w:numPr>
            </w:pPr>
            <w:r>
              <w:t>MMHSUD (</w:t>
            </w:r>
            <w:r w:rsidR="005E7BB0">
              <w:t>1</w:t>
            </w:r>
            <w:r>
              <w:t>A)</w:t>
            </w:r>
          </w:p>
          <w:p w:rsidR="00424698" w:rsidRPr="00E7172C" w:rsidP="00DA5113" w14:paraId="28F3ABB8" w14:textId="60BBB48F">
            <w:pPr>
              <w:pStyle w:val="ListParagraph"/>
              <w:numPr>
                <w:ilvl w:val="0"/>
                <w:numId w:val="17"/>
              </w:numPr>
            </w:pPr>
            <w:r>
              <w:t>PMHCA (</w:t>
            </w:r>
            <w:r w:rsidR="005E7BB0">
              <w:t>1</w:t>
            </w:r>
            <w:r>
              <w:t>I)</w:t>
            </w:r>
          </w:p>
        </w:tc>
        <w:tc>
          <w:tcPr>
            <w:tcW w:w="2299" w:type="dxa"/>
          </w:tcPr>
          <w:p w:rsidR="00727A82" w:rsidRPr="00E7172C" w:rsidP="00727A82" w14:paraId="4C008AAF" w14:textId="29A4ADF2">
            <w:r>
              <w:t>Update SSI guide question number 8 stem and probe</w:t>
            </w:r>
          </w:p>
        </w:tc>
        <w:tc>
          <w:tcPr>
            <w:tcW w:w="2991" w:type="dxa"/>
          </w:tcPr>
          <w:p w:rsidR="00727A82" w:rsidP="00727A82" w14:paraId="5A03F13B" w14:textId="069E31B4">
            <w:r w:rsidRPr="00424698">
              <w:t>8.</w:t>
            </w:r>
            <w:r>
              <w:t xml:space="preserve"> </w:t>
            </w:r>
            <w:r w:rsidRPr="00424698">
              <w:t xml:space="preserve">How do you think the </w:t>
            </w:r>
            <w:r>
              <w:t>[MMHSUD</w:t>
            </w:r>
            <w:r w:rsidR="00A460BA">
              <w:t>/</w:t>
            </w:r>
            <w:r w:rsidRPr="00424698" w:rsidR="00A460BA">
              <w:t>PMHCA</w:t>
            </w:r>
            <w:r>
              <w:t>]</w:t>
            </w:r>
            <w:r w:rsidRPr="00424698">
              <w:t xml:space="preserve"> program </w:t>
            </w:r>
            <w:r w:rsidRPr="00424698">
              <w:t>is addressing</w:t>
            </w:r>
            <w:r w:rsidRPr="00424698">
              <w:t xml:space="preserve"> </w:t>
            </w:r>
            <w:r w:rsidRPr="00424698">
              <w:rPr>
                <w:highlight w:val="yellow"/>
              </w:rPr>
              <w:t>SDOH</w:t>
            </w:r>
            <w:r w:rsidRPr="00424698">
              <w:t xml:space="preserve"> by supporting access to behavioral health care?</w:t>
            </w:r>
          </w:p>
          <w:p w:rsidR="00424698" w:rsidRPr="00E7172C" w:rsidP="00424698" w14:paraId="4BD5393C" w14:textId="2E68621C">
            <w:pPr>
              <w:pStyle w:val="ListParagraph"/>
              <w:numPr>
                <w:ilvl w:val="0"/>
                <w:numId w:val="18"/>
              </w:numPr>
            </w:pPr>
            <w:r>
              <w:t xml:space="preserve">PROBE: </w:t>
            </w:r>
            <w:r w:rsidRPr="00424698">
              <w:t xml:space="preserve">Have you observed changes over time in consultation requests related to </w:t>
            </w:r>
            <w:r w:rsidRPr="00424698">
              <w:rPr>
                <w:highlight w:val="yellow"/>
              </w:rPr>
              <w:t>SDOH or health disparities</w:t>
            </w:r>
            <w:r w:rsidRPr="00424698">
              <w:t xml:space="preserve">? </w:t>
            </w:r>
            <w:r w:rsidR="00D11F55">
              <w:t xml:space="preserve"> </w:t>
            </w:r>
            <w:r w:rsidRPr="00424698">
              <w:t xml:space="preserve">Please explain.   </w:t>
            </w:r>
          </w:p>
        </w:tc>
        <w:tc>
          <w:tcPr>
            <w:tcW w:w="2907" w:type="dxa"/>
          </w:tcPr>
          <w:p w:rsidR="00727A82" w:rsidP="00727A82" w14:paraId="4E5B275D" w14:textId="71FB0AEB">
            <w:r>
              <w:t xml:space="preserve">8. </w:t>
            </w:r>
            <w:r w:rsidRPr="00424698">
              <w:t xml:space="preserve">How do you think the </w:t>
            </w:r>
            <w:r>
              <w:t>[MMHSUD</w:t>
            </w:r>
            <w:r w:rsidR="00A460BA">
              <w:t>/</w:t>
            </w:r>
            <w:r w:rsidRPr="00424698" w:rsidR="00A460BA">
              <w:t>PMHCA</w:t>
            </w:r>
            <w:r>
              <w:t>]</w:t>
            </w:r>
            <w:r w:rsidRPr="00424698">
              <w:t xml:space="preserve"> program </w:t>
            </w:r>
            <w:r w:rsidRPr="00424698">
              <w:t xml:space="preserve">is </w:t>
            </w:r>
            <w:r>
              <w:t>addressing</w:t>
            </w:r>
            <w:r>
              <w:t xml:space="preserve"> </w:t>
            </w:r>
            <w:r w:rsidRPr="00424698">
              <w:rPr>
                <w:highlight w:val="yellow"/>
              </w:rPr>
              <w:t>community health factors</w:t>
            </w:r>
            <w:r>
              <w:t xml:space="preserve"> by </w:t>
            </w:r>
            <w:r w:rsidRPr="00424698">
              <w:t>supporting access to behavioral health care?</w:t>
            </w:r>
          </w:p>
          <w:p w:rsidR="00424698" w:rsidRPr="00E7172C" w:rsidP="00424698" w14:paraId="4E018E95" w14:textId="3628349E">
            <w:pPr>
              <w:pStyle w:val="ListParagraph"/>
              <w:numPr>
                <w:ilvl w:val="0"/>
                <w:numId w:val="18"/>
              </w:numPr>
            </w:pPr>
            <w:r>
              <w:t xml:space="preserve">PROBE: Have you observed changes over time in consultation requests related to </w:t>
            </w:r>
            <w:r w:rsidRPr="00424698">
              <w:rPr>
                <w:highlight w:val="yellow"/>
              </w:rPr>
              <w:t>community health or demographic factors</w:t>
            </w:r>
            <w:r>
              <w:t xml:space="preserve">? </w:t>
            </w:r>
            <w:r w:rsidR="00D11F55">
              <w:t xml:space="preserve"> </w:t>
            </w:r>
            <w:r>
              <w:t xml:space="preserve">Please explain. </w:t>
            </w:r>
          </w:p>
        </w:tc>
      </w:tr>
    </w:tbl>
    <w:p w:rsidR="00B92B6C" w:rsidP="00D6582B" w14:paraId="3BE0B937" w14:textId="77777777">
      <w:pPr>
        <w:contextualSpacing/>
        <w:rPr>
          <w:rFonts w:ascii="Calibri" w:eastAsia="Calibri" w:hAnsi="Calibri"/>
          <w:sz w:val="22"/>
          <w:szCs w:val="22"/>
        </w:rPr>
      </w:pPr>
    </w:p>
    <w:p w:rsidR="0008388E" w:rsidRPr="0008388E" w:rsidP="0008388E" w14:paraId="66E9BEE2" w14:textId="7CD70A86">
      <w:pPr>
        <w:outlineLvl w:val="0"/>
        <w:rPr>
          <w:bCs/>
        </w:rPr>
      </w:pPr>
      <w:r>
        <w:rPr>
          <w:b/>
        </w:rPr>
        <w:t>Form</w:t>
      </w:r>
      <w:r>
        <w:rPr>
          <w:b/>
        </w:rPr>
        <w:t xml:space="preserve">: </w:t>
      </w:r>
      <w:r>
        <w:rPr>
          <w:bCs/>
        </w:rPr>
        <w:t>Care Coordinator SSI</w:t>
      </w:r>
      <w:r w:rsidR="00DA5113">
        <w:rPr>
          <w:bCs/>
        </w:rPr>
        <w:t xml:space="preserve"> (</w:t>
      </w:r>
      <w:r w:rsidR="00D10B8A">
        <w:rPr>
          <w:bCs/>
        </w:rPr>
        <w:t xml:space="preserve">Forms </w:t>
      </w:r>
      <w:r w:rsidR="005E7BB0">
        <w:rPr>
          <w:bCs/>
        </w:rPr>
        <w:t>1</w:t>
      </w:r>
      <w:r w:rsidR="00DA5113">
        <w:rPr>
          <w:bCs/>
        </w:rPr>
        <w:t xml:space="preserve">B, </w:t>
      </w:r>
      <w:r w:rsidR="005E7BB0">
        <w:rPr>
          <w:bCs/>
        </w:rPr>
        <w:t>1</w:t>
      </w:r>
      <w:r w:rsidR="00DA5113">
        <w:rPr>
          <w:bCs/>
        </w:rPr>
        <w:t>J)</w:t>
      </w:r>
    </w:p>
    <w:tbl>
      <w:tblPr>
        <w:tblW w:w="1049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299"/>
        <w:gridCol w:w="2299"/>
        <w:gridCol w:w="2991"/>
        <w:gridCol w:w="2907"/>
      </w:tblGrid>
      <w:tr w14:paraId="2747017A" w14:textId="77777777" w:rsidTr="00DA5113">
        <w:tblPrEx>
          <w:tblW w:w="1049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95"/>
          <w:tblHeader/>
        </w:trPr>
        <w:tc>
          <w:tcPr>
            <w:tcW w:w="2299" w:type="dxa"/>
          </w:tcPr>
          <w:p w:rsidR="00401BDB" w:rsidRPr="00E7172C" w:rsidP="00A122DD" w14:paraId="30C444D8" w14:textId="5FB293CD">
            <w:r>
              <w:t>Program Form</w:t>
            </w:r>
          </w:p>
        </w:tc>
        <w:tc>
          <w:tcPr>
            <w:tcW w:w="2299" w:type="dxa"/>
          </w:tcPr>
          <w:p w:rsidR="00401BDB" w:rsidRPr="00E7172C" w:rsidP="00A122DD" w14:paraId="304CD2B2" w14:textId="7D57EA4B">
            <w:r w:rsidRPr="00E7172C">
              <w:t xml:space="preserve">Type of Change </w:t>
            </w:r>
          </w:p>
        </w:tc>
        <w:tc>
          <w:tcPr>
            <w:tcW w:w="2991" w:type="dxa"/>
          </w:tcPr>
          <w:p w:rsidR="00401BDB" w:rsidRPr="00E7172C" w:rsidP="00A122DD" w14:paraId="0E3BD467" w14:textId="77777777">
            <w:r w:rsidRPr="00E7172C">
              <w:t xml:space="preserve">Question/Item </w:t>
            </w:r>
          </w:p>
        </w:tc>
        <w:tc>
          <w:tcPr>
            <w:tcW w:w="2907" w:type="dxa"/>
          </w:tcPr>
          <w:p w:rsidR="00401BDB" w:rsidRPr="00E7172C" w:rsidP="00A122DD" w14:paraId="28502FD0" w14:textId="77777777">
            <w:r w:rsidRPr="00E7172C">
              <w:t xml:space="preserve">Requested Change </w:t>
            </w:r>
          </w:p>
        </w:tc>
      </w:tr>
      <w:tr w14:paraId="484F3CE0" w14:textId="77777777" w:rsidTr="00401BDB">
        <w:tblPrEx>
          <w:tblW w:w="10496" w:type="dxa"/>
          <w:tblInd w:w="-168" w:type="dxa"/>
          <w:tblLayout w:type="fixed"/>
          <w:tblLook w:val="0000"/>
        </w:tblPrEx>
        <w:trPr>
          <w:trHeight w:val="95"/>
        </w:trPr>
        <w:tc>
          <w:tcPr>
            <w:tcW w:w="2299" w:type="dxa"/>
          </w:tcPr>
          <w:p w:rsidR="00DA5113" w:rsidP="00DA5113" w14:paraId="07274916" w14:textId="2031DD35">
            <w:pPr>
              <w:pStyle w:val="ListParagraph"/>
              <w:numPr>
                <w:ilvl w:val="0"/>
                <w:numId w:val="14"/>
              </w:numPr>
            </w:pPr>
            <w:r>
              <w:t>MMHSUD (</w:t>
            </w:r>
            <w:r w:rsidR="005E7BB0">
              <w:t>1</w:t>
            </w:r>
            <w:r>
              <w:t>B)</w:t>
            </w:r>
          </w:p>
          <w:p w:rsidR="00401BDB" w:rsidRPr="00E7172C" w:rsidP="00DA5113" w14:paraId="1C5FED2B" w14:textId="699F52A1">
            <w:pPr>
              <w:pStyle w:val="ListParagraph"/>
              <w:numPr>
                <w:ilvl w:val="0"/>
                <w:numId w:val="14"/>
              </w:numPr>
            </w:pPr>
            <w:r>
              <w:t xml:space="preserve">PMHCA </w:t>
            </w:r>
            <w:r w:rsidR="00DA5113">
              <w:t>(</w:t>
            </w:r>
            <w:r w:rsidR="005E7BB0">
              <w:t>1</w:t>
            </w:r>
            <w:r w:rsidR="00DA5113">
              <w:t>J)</w:t>
            </w:r>
          </w:p>
        </w:tc>
        <w:tc>
          <w:tcPr>
            <w:tcW w:w="2299" w:type="dxa"/>
          </w:tcPr>
          <w:p w:rsidR="00401BDB" w:rsidRPr="00E7172C" w:rsidP="00401BDB" w14:paraId="6A1060A9" w14:textId="164868DE">
            <w:r>
              <w:t>Update instrument introductory text</w:t>
            </w:r>
            <w:r w:rsidR="00CB2EF8">
              <w:t xml:space="preserve"> under “Instructions to Interviewers”</w:t>
            </w:r>
          </w:p>
        </w:tc>
        <w:tc>
          <w:tcPr>
            <w:tcW w:w="2991" w:type="dxa"/>
          </w:tcPr>
          <w:p w:rsidR="00401BDB" w:rsidP="00401BDB" w14:paraId="2C204333" w14:textId="77777777">
            <w:r>
              <w:t xml:space="preserve">The care coordinator interviews will cover the following topics:  </w:t>
            </w:r>
          </w:p>
          <w:p w:rsidR="00401BDB" w:rsidP="00401BDB" w14:paraId="611A3B87" w14:textId="77777777">
            <w:pPr>
              <w:pStyle w:val="ListParagraph"/>
              <w:numPr>
                <w:ilvl w:val="0"/>
                <w:numId w:val="19"/>
              </w:numPr>
            </w:pPr>
            <w:r>
              <w:t xml:space="preserve">Program involvement </w:t>
            </w:r>
          </w:p>
          <w:p w:rsidR="00401BDB" w:rsidP="00401BDB" w14:paraId="15F45C18" w14:textId="77777777">
            <w:pPr>
              <w:pStyle w:val="ListParagraph"/>
              <w:numPr>
                <w:ilvl w:val="0"/>
                <w:numId w:val="19"/>
              </w:numPr>
            </w:pPr>
            <w:r>
              <w:t xml:space="preserve">Community-based and other resource connections </w:t>
            </w:r>
          </w:p>
          <w:p w:rsidR="00401BDB" w:rsidP="00401BDB" w14:paraId="129EE4E5" w14:textId="3F03F5AA">
            <w:pPr>
              <w:pStyle w:val="ListParagraph"/>
              <w:numPr>
                <w:ilvl w:val="0"/>
                <w:numId w:val="19"/>
              </w:numPr>
            </w:pPr>
            <w:r>
              <w:t xml:space="preserve">Community-based and other resource referrals </w:t>
            </w:r>
          </w:p>
          <w:p w:rsidR="00401BDB" w:rsidP="00401BDB" w14:paraId="4A444C05" w14:textId="77777777">
            <w:pPr>
              <w:pStyle w:val="ListParagraph"/>
              <w:numPr>
                <w:ilvl w:val="0"/>
                <w:numId w:val="15"/>
              </w:numPr>
            </w:pPr>
            <w:r w:rsidRPr="004C25B6">
              <w:rPr>
                <w:highlight w:val="yellow"/>
              </w:rPr>
              <w:t>Health equity</w:t>
            </w:r>
            <w:r>
              <w:t xml:space="preserve"> </w:t>
            </w:r>
          </w:p>
          <w:p w:rsidR="00401BDB" w:rsidP="00401BDB" w14:paraId="39253AD4" w14:textId="19041A17">
            <w:pPr>
              <w:pStyle w:val="ListParagraph"/>
              <w:numPr>
                <w:ilvl w:val="0"/>
                <w:numId w:val="15"/>
              </w:numPr>
            </w:pPr>
            <w:r>
              <w:t xml:space="preserve">Change </w:t>
            </w:r>
            <w:r>
              <w:t>over time</w:t>
            </w:r>
          </w:p>
          <w:p w:rsidR="00401BDB" w:rsidP="00401BDB" w14:paraId="671236A0" w14:textId="32DB0B9E">
            <w:pPr>
              <w:pStyle w:val="ListParagraph"/>
              <w:numPr>
                <w:ilvl w:val="0"/>
                <w:numId w:val="15"/>
              </w:numPr>
            </w:pPr>
            <w:r>
              <w:t>Lessons learned</w:t>
            </w:r>
          </w:p>
          <w:p w:rsidR="00401BDB" w:rsidRPr="00E7172C" w:rsidP="00401BDB" w14:paraId="11592E35" w14:textId="77777777"/>
        </w:tc>
        <w:tc>
          <w:tcPr>
            <w:tcW w:w="2907" w:type="dxa"/>
          </w:tcPr>
          <w:p w:rsidR="00401BDB" w:rsidP="00401BDB" w14:paraId="23A5F7EC" w14:textId="77777777">
            <w:r>
              <w:t xml:space="preserve">The care coordinator interviews will cover the following topics:  </w:t>
            </w:r>
          </w:p>
          <w:p w:rsidR="00401BDB" w:rsidP="00401BDB" w14:paraId="3124EB15" w14:textId="77777777">
            <w:pPr>
              <w:pStyle w:val="ListParagraph"/>
              <w:numPr>
                <w:ilvl w:val="0"/>
                <w:numId w:val="16"/>
              </w:numPr>
            </w:pPr>
            <w:r>
              <w:t xml:space="preserve">Program involvement </w:t>
            </w:r>
          </w:p>
          <w:p w:rsidR="00401BDB" w:rsidP="00401BDB" w14:paraId="705B5001" w14:textId="77777777">
            <w:pPr>
              <w:pStyle w:val="ListParagraph"/>
              <w:numPr>
                <w:ilvl w:val="0"/>
                <w:numId w:val="16"/>
              </w:numPr>
            </w:pPr>
            <w:r>
              <w:t xml:space="preserve">Community-based and other resource connections </w:t>
            </w:r>
          </w:p>
          <w:p w:rsidR="00401BDB" w:rsidP="00401BDB" w14:paraId="7A192C39" w14:textId="77777777">
            <w:pPr>
              <w:pStyle w:val="ListParagraph"/>
              <w:numPr>
                <w:ilvl w:val="0"/>
                <w:numId w:val="16"/>
              </w:numPr>
            </w:pPr>
            <w:r>
              <w:t xml:space="preserve">Community-based and other resource referrals </w:t>
            </w:r>
          </w:p>
          <w:p w:rsidR="00401BDB" w:rsidP="00401BDB" w14:paraId="3BF60A15" w14:textId="77B0C686">
            <w:pPr>
              <w:pStyle w:val="ListParagraph"/>
              <w:numPr>
                <w:ilvl w:val="0"/>
                <w:numId w:val="16"/>
              </w:numPr>
            </w:pPr>
            <w:r w:rsidRPr="004C25B6">
              <w:rPr>
                <w:highlight w:val="yellow"/>
              </w:rPr>
              <w:t xml:space="preserve">Optimal </w:t>
            </w:r>
            <w:r w:rsidRPr="004C25B6" w:rsidR="00A710E5">
              <w:rPr>
                <w:highlight w:val="yellow"/>
              </w:rPr>
              <w:t>access to behavioral health care</w:t>
            </w:r>
          </w:p>
          <w:p w:rsidR="00401BDB" w:rsidP="00401BDB" w14:paraId="055CD341" w14:textId="77777777">
            <w:pPr>
              <w:pStyle w:val="ListParagraph"/>
              <w:numPr>
                <w:ilvl w:val="0"/>
                <w:numId w:val="16"/>
              </w:numPr>
            </w:pPr>
            <w:r>
              <w:t xml:space="preserve">Change </w:t>
            </w:r>
            <w:r>
              <w:t>over time</w:t>
            </w:r>
          </w:p>
          <w:p w:rsidR="00401BDB" w:rsidRPr="00E7172C" w:rsidP="00401BDB" w14:paraId="254E4F91" w14:textId="68C81C2E">
            <w:pPr>
              <w:pStyle w:val="ListParagraph"/>
              <w:numPr>
                <w:ilvl w:val="0"/>
                <w:numId w:val="16"/>
              </w:numPr>
            </w:pPr>
            <w:r>
              <w:t>Lessons learned</w:t>
            </w:r>
          </w:p>
        </w:tc>
      </w:tr>
      <w:tr w14:paraId="741C5710" w14:textId="77777777" w:rsidTr="00401BDB">
        <w:tblPrEx>
          <w:tblW w:w="10496" w:type="dxa"/>
          <w:tblInd w:w="-168" w:type="dxa"/>
          <w:tblLayout w:type="fixed"/>
          <w:tblLook w:val="0000"/>
        </w:tblPrEx>
        <w:trPr>
          <w:trHeight w:val="95"/>
        </w:trPr>
        <w:tc>
          <w:tcPr>
            <w:tcW w:w="2299" w:type="dxa"/>
          </w:tcPr>
          <w:p w:rsidR="00A710E5" w:rsidRPr="00E7172C" w:rsidP="00A710E5" w14:paraId="36820319" w14:textId="5F3E06FF">
            <w:r>
              <w:t>MMHSUD</w:t>
            </w:r>
            <w:r w:rsidR="00DA5113">
              <w:t xml:space="preserve"> (</w:t>
            </w:r>
            <w:r w:rsidR="005E7BB0">
              <w:t>1</w:t>
            </w:r>
            <w:r w:rsidR="00DA5113">
              <w:t>B)</w:t>
            </w:r>
          </w:p>
        </w:tc>
        <w:tc>
          <w:tcPr>
            <w:tcW w:w="2299" w:type="dxa"/>
          </w:tcPr>
          <w:p w:rsidR="00A710E5" w:rsidRPr="00E7172C" w:rsidP="00A710E5" w14:paraId="22DF36FE" w14:textId="5C0C138F">
            <w:r>
              <w:t>Update section introductory text</w:t>
            </w:r>
            <w:r w:rsidR="00CB2EF8">
              <w:t xml:space="preserve"> under “Community Based and Other Resource Connections”</w:t>
            </w:r>
          </w:p>
        </w:tc>
        <w:tc>
          <w:tcPr>
            <w:tcW w:w="2991" w:type="dxa"/>
          </w:tcPr>
          <w:p w:rsidR="00A710E5" w:rsidRPr="00E7172C" w:rsidP="00A710E5" w14:paraId="684D6B0A" w14:textId="30ED4CC9">
            <w:r w:rsidRPr="00A710E5">
              <w:t xml:space="preserve">Next, we’d like to discuss the community-based and other resources, hereafter referred to as </w:t>
            </w:r>
            <w:r w:rsidRPr="00A710E5">
              <w:t>resources,</w:t>
            </w:r>
            <w:r w:rsidRPr="00A710E5">
              <w:t xml:space="preserve"> you’ve connected with to help clients, including any related challenges and facilitators. </w:t>
            </w:r>
            <w:r w:rsidR="006768DA">
              <w:t xml:space="preserve"> </w:t>
            </w:r>
            <w:r w:rsidRPr="00A710E5">
              <w:t xml:space="preserve">For this interview, a client refers to pregnant and postpartum </w:t>
            </w:r>
            <w:r w:rsidRPr="00A710E5">
              <w:rPr>
                <w:highlight w:val="yellow"/>
              </w:rPr>
              <w:t>people</w:t>
            </w:r>
            <w:r w:rsidRPr="00A710E5">
              <w:t xml:space="preserve"> in need of resources and their families.   </w:t>
            </w:r>
          </w:p>
        </w:tc>
        <w:tc>
          <w:tcPr>
            <w:tcW w:w="2907" w:type="dxa"/>
          </w:tcPr>
          <w:p w:rsidR="00A710E5" w:rsidRPr="00E7172C" w:rsidP="00A710E5" w14:paraId="7D104462" w14:textId="61F99310">
            <w:r w:rsidRPr="00A710E5">
              <w:t xml:space="preserve">Next, we’d like to discuss the community-based and other resources, hereafter referred to as </w:t>
            </w:r>
            <w:r w:rsidRPr="00A710E5">
              <w:t>resources,</w:t>
            </w:r>
            <w:r w:rsidRPr="00A710E5">
              <w:t xml:space="preserve"> you’ve connected with to help clients, including any related challenges and facilitators.</w:t>
            </w:r>
            <w:r w:rsidR="006768DA">
              <w:t xml:space="preserve"> </w:t>
            </w:r>
            <w:r w:rsidRPr="00A710E5">
              <w:t xml:space="preserve"> For this interview, a client refers to pregnant and postpartum </w:t>
            </w:r>
            <w:r w:rsidRPr="00A710E5">
              <w:rPr>
                <w:highlight w:val="yellow"/>
              </w:rPr>
              <w:t>women</w:t>
            </w:r>
            <w:r w:rsidRPr="00A710E5">
              <w:t xml:space="preserve"> in need of resources and their families.   </w:t>
            </w:r>
          </w:p>
        </w:tc>
      </w:tr>
      <w:tr w14:paraId="1330411E" w14:textId="77777777" w:rsidTr="00401BDB">
        <w:tblPrEx>
          <w:tblW w:w="10496" w:type="dxa"/>
          <w:tblInd w:w="-168" w:type="dxa"/>
          <w:tblLayout w:type="fixed"/>
          <w:tblLook w:val="0000"/>
        </w:tblPrEx>
        <w:trPr>
          <w:trHeight w:val="95"/>
        </w:trPr>
        <w:tc>
          <w:tcPr>
            <w:tcW w:w="2299" w:type="dxa"/>
          </w:tcPr>
          <w:p w:rsidR="00DA5113" w:rsidP="00DA5113" w14:paraId="00C377F2" w14:textId="47108152">
            <w:pPr>
              <w:pStyle w:val="ListParagraph"/>
              <w:numPr>
                <w:ilvl w:val="0"/>
                <w:numId w:val="20"/>
              </w:numPr>
            </w:pPr>
            <w:r>
              <w:t>MMHSUD (</w:t>
            </w:r>
            <w:r w:rsidR="005E7BB0">
              <w:t>1</w:t>
            </w:r>
            <w:r>
              <w:t>B)</w:t>
            </w:r>
          </w:p>
          <w:p w:rsidR="00A710E5" w:rsidRPr="00E7172C" w:rsidP="00DA5113" w14:paraId="6A1E98E8" w14:textId="00F80CD2">
            <w:pPr>
              <w:pStyle w:val="ListParagraph"/>
              <w:numPr>
                <w:ilvl w:val="0"/>
                <w:numId w:val="20"/>
              </w:numPr>
            </w:pPr>
            <w:r>
              <w:t>PMHCA (</w:t>
            </w:r>
            <w:r w:rsidR="005E7BB0">
              <w:t>1</w:t>
            </w:r>
            <w:r>
              <w:t>J)</w:t>
            </w:r>
          </w:p>
        </w:tc>
        <w:tc>
          <w:tcPr>
            <w:tcW w:w="2299" w:type="dxa"/>
          </w:tcPr>
          <w:p w:rsidR="00A710E5" w:rsidRPr="00E7172C" w:rsidP="00A710E5" w14:paraId="7E44FD91" w14:textId="2C78B625">
            <w:r>
              <w:t xml:space="preserve">Update SSI guide question number 2 stem </w:t>
            </w:r>
          </w:p>
        </w:tc>
        <w:tc>
          <w:tcPr>
            <w:tcW w:w="2991" w:type="dxa"/>
          </w:tcPr>
          <w:p w:rsidR="00A710E5" w:rsidRPr="00E7172C" w:rsidP="00A710E5" w14:paraId="37C08E26" w14:textId="69E4C3C8">
            <w:r w:rsidRPr="00A710E5">
              <w:t>2.</w:t>
            </w:r>
            <w:r>
              <w:t xml:space="preserve"> </w:t>
            </w:r>
            <w:r w:rsidRPr="00A710E5">
              <w:t xml:space="preserve">With what types of resources has the </w:t>
            </w:r>
            <w:r w:rsidR="00511298">
              <w:t>[MMHSUD</w:t>
            </w:r>
            <w:r w:rsidR="006600B8">
              <w:t>/</w:t>
            </w:r>
            <w:r w:rsidRPr="00A710E5" w:rsidR="006600B8">
              <w:t>PMHCA</w:t>
            </w:r>
            <w:r w:rsidR="00511298">
              <w:t>]</w:t>
            </w:r>
            <w:r w:rsidRPr="00A710E5">
              <w:t xml:space="preserve"> program </w:t>
            </w:r>
            <w:r w:rsidRPr="00A710E5">
              <w:t>connected with</w:t>
            </w:r>
            <w:r w:rsidRPr="00A710E5">
              <w:t xml:space="preserve"> to support </w:t>
            </w:r>
            <w:r w:rsidRPr="00A710E5">
              <w:rPr>
                <w:highlight w:val="yellow"/>
              </w:rPr>
              <w:t>social determinants of health, or SDOH</w:t>
            </w:r>
            <w:r w:rsidRPr="00A710E5">
              <w:t xml:space="preserve">, for clients. </w:t>
            </w:r>
            <w:r w:rsidR="00BF48F0">
              <w:t xml:space="preserve"> </w:t>
            </w:r>
            <w:r w:rsidRPr="00A710E5">
              <w:t xml:space="preserve">For example, resources related to behavioral health, which includes mental illness and substance use treatment services, as well as housing, food, transportation, and financial assistance.  </w:t>
            </w:r>
          </w:p>
        </w:tc>
        <w:tc>
          <w:tcPr>
            <w:tcW w:w="2907" w:type="dxa"/>
          </w:tcPr>
          <w:p w:rsidR="00A710E5" w:rsidRPr="00E7172C" w:rsidP="00A710E5" w14:paraId="711A25FD" w14:textId="56CD449A">
            <w:r w:rsidRPr="00A710E5">
              <w:t>2.</w:t>
            </w:r>
            <w:r>
              <w:t xml:space="preserve"> </w:t>
            </w:r>
            <w:r w:rsidRPr="00A710E5">
              <w:t xml:space="preserve">With what types of resources has the </w:t>
            </w:r>
            <w:r w:rsidR="00511298">
              <w:t>[MMHSUD</w:t>
            </w:r>
            <w:r w:rsidR="006600B8">
              <w:t>/</w:t>
            </w:r>
            <w:r w:rsidRPr="00A710E5" w:rsidR="006600B8">
              <w:t>PMHCA</w:t>
            </w:r>
            <w:r w:rsidR="00511298">
              <w:t>]</w:t>
            </w:r>
            <w:r w:rsidRPr="00A710E5">
              <w:t xml:space="preserve"> program connected with </w:t>
            </w:r>
            <w:r w:rsidRPr="00A710E5">
              <w:t>to support</w:t>
            </w:r>
            <w:r w:rsidRPr="00A710E5">
              <w:t xml:space="preserve"> </w:t>
            </w:r>
            <w:r w:rsidRPr="00A710E5">
              <w:rPr>
                <w:highlight w:val="yellow"/>
              </w:rPr>
              <w:t>community health factors</w:t>
            </w:r>
            <w:r w:rsidRPr="00A710E5">
              <w:t xml:space="preserve"> for clients. </w:t>
            </w:r>
            <w:r w:rsidR="00BF48F0">
              <w:t xml:space="preserve"> </w:t>
            </w:r>
            <w:r w:rsidRPr="00A710E5">
              <w:t xml:space="preserve">For example, resources related to behavioral health, which includes mental illness and substance use treatment services, as well as housing, food, transportation, and financial assistance.  </w:t>
            </w:r>
          </w:p>
        </w:tc>
      </w:tr>
      <w:tr w14:paraId="6D936F54" w14:textId="77777777" w:rsidTr="00401BDB">
        <w:tblPrEx>
          <w:tblW w:w="10496" w:type="dxa"/>
          <w:tblInd w:w="-168" w:type="dxa"/>
          <w:tblLayout w:type="fixed"/>
          <w:tblLook w:val="0000"/>
        </w:tblPrEx>
        <w:trPr>
          <w:trHeight w:val="95"/>
        </w:trPr>
        <w:tc>
          <w:tcPr>
            <w:tcW w:w="2299" w:type="dxa"/>
          </w:tcPr>
          <w:p w:rsidR="00DA5113" w:rsidP="00DA5113" w14:paraId="51086475" w14:textId="199840BB">
            <w:pPr>
              <w:pStyle w:val="ListParagraph"/>
              <w:numPr>
                <w:ilvl w:val="0"/>
                <w:numId w:val="14"/>
              </w:numPr>
            </w:pPr>
            <w:r>
              <w:t>MMHSUD (</w:t>
            </w:r>
            <w:r w:rsidR="005E7BB0">
              <w:t>1</w:t>
            </w:r>
            <w:r>
              <w:t>B)</w:t>
            </w:r>
          </w:p>
          <w:p w:rsidR="00C73FE0" w:rsidRPr="00E7172C" w:rsidP="00DA5113" w14:paraId="60F787ED" w14:textId="0608C5C8">
            <w:pPr>
              <w:pStyle w:val="ListParagraph"/>
              <w:numPr>
                <w:ilvl w:val="0"/>
                <w:numId w:val="14"/>
              </w:numPr>
            </w:pPr>
            <w:r>
              <w:t>PMHCA (</w:t>
            </w:r>
            <w:r w:rsidR="005E7BB0">
              <w:t>1</w:t>
            </w:r>
            <w:r>
              <w:t>J)</w:t>
            </w:r>
          </w:p>
        </w:tc>
        <w:tc>
          <w:tcPr>
            <w:tcW w:w="2299" w:type="dxa"/>
          </w:tcPr>
          <w:p w:rsidR="00C73FE0" w:rsidRPr="00E7172C" w:rsidP="00C73FE0" w14:paraId="3D3EC615" w14:textId="23D5CF94">
            <w:r>
              <w:t>Update section header</w:t>
            </w:r>
          </w:p>
        </w:tc>
        <w:tc>
          <w:tcPr>
            <w:tcW w:w="2991" w:type="dxa"/>
          </w:tcPr>
          <w:p w:rsidR="00C73FE0" w:rsidRPr="00E7172C" w:rsidP="00C73FE0" w14:paraId="2C41F796" w14:textId="63DB1E0E">
            <w:r w:rsidRPr="006F7776">
              <w:rPr>
                <w:highlight w:val="yellow"/>
              </w:rPr>
              <w:t>Health Equity</w:t>
            </w:r>
            <w:r>
              <w:t xml:space="preserve"> </w:t>
            </w:r>
            <w:r w:rsidRPr="00727A82">
              <w:rPr>
                <w:i/>
                <w:iCs/>
              </w:rPr>
              <w:t>(</w:t>
            </w:r>
            <w:r>
              <w:rPr>
                <w:i/>
                <w:iCs/>
              </w:rPr>
              <w:t>8</w:t>
            </w:r>
            <w:r w:rsidRPr="00727A82">
              <w:rPr>
                <w:i/>
                <w:iCs/>
              </w:rPr>
              <w:t xml:space="preserve"> minutes)</w:t>
            </w:r>
          </w:p>
        </w:tc>
        <w:tc>
          <w:tcPr>
            <w:tcW w:w="2907" w:type="dxa"/>
          </w:tcPr>
          <w:p w:rsidR="00C73FE0" w:rsidRPr="00E7172C" w:rsidP="00C73FE0" w14:paraId="79C3F4CE" w14:textId="405A5F43">
            <w:r w:rsidRPr="006F7776">
              <w:rPr>
                <w:highlight w:val="yellow"/>
              </w:rPr>
              <w:t>Optimal Access to Behavioral Health Care</w:t>
            </w:r>
            <w:r>
              <w:t xml:space="preserve"> </w:t>
            </w:r>
            <w:r w:rsidRPr="00727A82">
              <w:rPr>
                <w:i/>
                <w:iCs/>
              </w:rPr>
              <w:t>(</w:t>
            </w:r>
            <w:r>
              <w:rPr>
                <w:i/>
                <w:iCs/>
              </w:rPr>
              <w:t>8</w:t>
            </w:r>
            <w:r w:rsidRPr="00727A82">
              <w:rPr>
                <w:i/>
                <w:iCs/>
              </w:rPr>
              <w:t xml:space="preserve"> minutes)</w:t>
            </w:r>
          </w:p>
        </w:tc>
      </w:tr>
      <w:tr w14:paraId="64C477DB" w14:textId="77777777" w:rsidTr="00401BDB">
        <w:tblPrEx>
          <w:tblW w:w="10496" w:type="dxa"/>
          <w:tblInd w:w="-168" w:type="dxa"/>
          <w:tblLayout w:type="fixed"/>
          <w:tblLook w:val="0000"/>
        </w:tblPrEx>
        <w:trPr>
          <w:trHeight w:val="95"/>
        </w:trPr>
        <w:tc>
          <w:tcPr>
            <w:tcW w:w="2299" w:type="dxa"/>
          </w:tcPr>
          <w:p w:rsidR="00DA5113" w:rsidP="00DA5113" w14:paraId="1EAF5090" w14:textId="1C6FBF40">
            <w:pPr>
              <w:pStyle w:val="ListParagraph"/>
              <w:numPr>
                <w:ilvl w:val="0"/>
                <w:numId w:val="14"/>
              </w:numPr>
            </w:pPr>
            <w:r>
              <w:t>MMHSUD (</w:t>
            </w:r>
            <w:r w:rsidR="005E7BB0">
              <w:t>1</w:t>
            </w:r>
            <w:r>
              <w:t>B)</w:t>
            </w:r>
          </w:p>
          <w:p w:rsidR="00C73FE0" w:rsidRPr="00E7172C" w:rsidP="00DA5113" w14:paraId="470FA8C5" w14:textId="1C8B05F1">
            <w:pPr>
              <w:pStyle w:val="ListParagraph"/>
              <w:numPr>
                <w:ilvl w:val="0"/>
                <w:numId w:val="14"/>
              </w:numPr>
            </w:pPr>
            <w:r>
              <w:t>PMHCA (</w:t>
            </w:r>
            <w:r w:rsidR="005E7BB0">
              <w:t>1</w:t>
            </w:r>
            <w:r>
              <w:t>J)</w:t>
            </w:r>
          </w:p>
        </w:tc>
        <w:tc>
          <w:tcPr>
            <w:tcW w:w="2299" w:type="dxa"/>
          </w:tcPr>
          <w:p w:rsidR="00C73FE0" w:rsidRPr="00E7172C" w:rsidP="00C73FE0" w14:paraId="4C22EA51" w14:textId="2EC5306B">
            <w:r>
              <w:t>Update section introductory text</w:t>
            </w:r>
            <w:r w:rsidR="00CB2EF8">
              <w:t xml:space="preserve"> </w:t>
            </w:r>
            <w:r w:rsidR="003A2156">
              <w:t xml:space="preserve">under what will now be </w:t>
            </w:r>
            <w:r w:rsidR="00CB2EF8">
              <w:t>“Optimal Access to Behavioral Health Care”</w:t>
            </w:r>
          </w:p>
        </w:tc>
        <w:tc>
          <w:tcPr>
            <w:tcW w:w="2991" w:type="dxa"/>
          </w:tcPr>
          <w:p w:rsidR="00C73FE0" w:rsidRPr="00E7172C" w:rsidP="00C73FE0" w14:paraId="7284088E" w14:textId="1BC89972">
            <w:r w:rsidRPr="00C73FE0">
              <w:t>A goal</w:t>
            </w:r>
            <w:r w:rsidRPr="00C73FE0">
              <w:t xml:space="preserve"> of the </w:t>
            </w:r>
            <w:r>
              <w:t>[MMHSUD</w:t>
            </w:r>
            <w:r w:rsidR="006600B8">
              <w:t>/</w:t>
            </w:r>
            <w:r w:rsidRPr="00C73FE0" w:rsidR="006600B8">
              <w:t xml:space="preserve"> PMHCA</w:t>
            </w:r>
            <w:r>
              <w:t>]</w:t>
            </w:r>
            <w:r w:rsidRPr="00C73FE0">
              <w:t xml:space="preserve"> program is to focus on achieving </w:t>
            </w:r>
            <w:r w:rsidRPr="00C73FE0">
              <w:rPr>
                <w:highlight w:val="yellow"/>
              </w:rPr>
              <w:t>health equity</w:t>
            </w:r>
            <w:r w:rsidRPr="00C73FE0">
              <w:t xml:space="preserve"> related to </w:t>
            </w:r>
            <w:r w:rsidRPr="00C73FE0">
              <w:rPr>
                <w:highlight w:val="yellow"/>
              </w:rPr>
              <w:t>SDOH</w:t>
            </w:r>
            <w:r w:rsidRPr="00C73FE0">
              <w:t xml:space="preserve"> and </w:t>
            </w:r>
            <w:r w:rsidRPr="00C73FE0">
              <w:rPr>
                <w:highlight w:val="yellow"/>
              </w:rPr>
              <w:t xml:space="preserve">racial, ethnic, and geographic </w:t>
            </w:r>
            <w:r w:rsidRPr="00511298">
              <w:rPr>
                <w:highlight w:val="yellow"/>
              </w:rPr>
              <w:t xml:space="preserve">disparities in </w:t>
            </w:r>
            <w:r w:rsidRPr="00511298">
              <w:rPr>
                <w:highlight w:val="yellow"/>
              </w:rPr>
              <w:t>access to behavioral health care, especially in rural and other underserved areas</w:t>
            </w:r>
            <w:r w:rsidRPr="00C73FE0">
              <w:t xml:space="preserve">. </w:t>
            </w:r>
            <w:r w:rsidR="00592C0A">
              <w:t xml:space="preserve"> </w:t>
            </w:r>
            <w:r w:rsidRPr="00C73FE0">
              <w:t xml:space="preserve">The following </w:t>
            </w:r>
            <w:r w:rsidRPr="000059B0">
              <w:rPr>
                <w:highlight w:val="yellow"/>
              </w:rPr>
              <w:t>questions</w:t>
            </w:r>
            <w:r w:rsidRPr="00C73FE0">
              <w:t xml:space="preserve"> will be used to inform the goal of improving </w:t>
            </w:r>
            <w:r w:rsidRPr="00C73FE0">
              <w:rPr>
                <w:highlight w:val="yellow"/>
              </w:rPr>
              <w:t>health equity.</w:t>
            </w:r>
            <w:r w:rsidRPr="00C73FE0">
              <w:t xml:space="preserve">  </w:t>
            </w:r>
          </w:p>
        </w:tc>
        <w:tc>
          <w:tcPr>
            <w:tcW w:w="2907" w:type="dxa"/>
          </w:tcPr>
          <w:p w:rsidR="00C73FE0" w:rsidRPr="00E7172C" w:rsidP="00C73FE0" w14:paraId="4E491557" w14:textId="7B8E11DB">
            <w:r w:rsidRPr="00C73FE0">
              <w:t xml:space="preserve">A goal of the </w:t>
            </w:r>
            <w:r w:rsidRPr="00FF3394">
              <w:rPr>
                <w:highlight w:val="yellow"/>
              </w:rPr>
              <w:t>overall</w:t>
            </w:r>
            <w:r w:rsidRPr="00C73FE0">
              <w:t xml:space="preserve"> </w:t>
            </w:r>
            <w:r w:rsidR="00D22355">
              <w:t>[MMHSUD</w:t>
            </w:r>
            <w:r w:rsidR="006600B8">
              <w:t>/</w:t>
            </w:r>
            <w:r w:rsidRPr="00C73FE0" w:rsidR="006600B8">
              <w:t>PMHCA</w:t>
            </w:r>
            <w:r w:rsidR="00D22355">
              <w:t>]</w:t>
            </w:r>
            <w:r w:rsidRPr="00C73FE0">
              <w:t xml:space="preserve"> program is to </w:t>
            </w:r>
            <w:r w:rsidRPr="00D22355">
              <w:rPr>
                <w:highlight w:val="yellow"/>
              </w:rPr>
              <w:t xml:space="preserve">address barriers to optimal access to behavioral health care related to community </w:t>
            </w:r>
            <w:r w:rsidRPr="00D22355">
              <w:rPr>
                <w:highlight w:val="yellow"/>
              </w:rPr>
              <w:t>health factors and demographic factors.</w:t>
            </w:r>
            <w:r w:rsidRPr="00C73FE0">
              <w:t xml:space="preserve"> </w:t>
            </w:r>
            <w:r w:rsidR="00E55C34">
              <w:t xml:space="preserve"> </w:t>
            </w:r>
            <w:r w:rsidRPr="007E3FAD" w:rsidR="006721CD">
              <w:rPr>
                <w:highlight w:val="yellow"/>
              </w:rPr>
              <w:t>Optimal access is intended to result in healthy outcomes for all.</w:t>
            </w:r>
            <w:r w:rsidR="006721CD">
              <w:t xml:space="preserve"> </w:t>
            </w:r>
            <w:r w:rsidR="0058362F">
              <w:t xml:space="preserve"> </w:t>
            </w:r>
            <w:r w:rsidRPr="00C73FE0">
              <w:t xml:space="preserve">The following </w:t>
            </w:r>
            <w:r w:rsidRPr="000059B0">
              <w:rPr>
                <w:highlight w:val="yellow"/>
              </w:rPr>
              <w:t>question</w:t>
            </w:r>
            <w:r w:rsidRPr="00C73FE0">
              <w:t xml:space="preserve"> will be used to inform the goal of improving </w:t>
            </w:r>
            <w:r w:rsidRPr="00D22355">
              <w:rPr>
                <w:highlight w:val="yellow"/>
              </w:rPr>
              <w:t>access</w:t>
            </w:r>
            <w:r w:rsidRPr="00C73FE0">
              <w:t>.</w:t>
            </w:r>
          </w:p>
        </w:tc>
      </w:tr>
      <w:tr w14:paraId="13C0F7C8" w14:textId="77777777" w:rsidTr="00401BDB">
        <w:tblPrEx>
          <w:tblW w:w="10496" w:type="dxa"/>
          <w:tblInd w:w="-168" w:type="dxa"/>
          <w:tblLayout w:type="fixed"/>
          <w:tblLook w:val="0000"/>
        </w:tblPrEx>
        <w:trPr>
          <w:trHeight w:val="95"/>
        </w:trPr>
        <w:tc>
          <w:tcPr>
            <w:tcW w:w="2299" w:type="dxa"/>
          </w:tcPr>
          <w:p w:rsidR="00DA5113" w:rsidP="00DA5113" w14:paraId="46D06A67" w14:textId="418B6ABF">
            <w:pPr>
              <w:pStyle w:val="ListParagraph"/>
              <w:numPr>
                <w:ilvl w:val="0"/>
                <w:numId w:val="17"/>
              </w:numPr>
            </w:pPr>
            <w:r>
              <w:t>MMHSUD (</w:t>
            </w:r>
            <w:r w:rsidR="005E7BB0">
              <w:t>1</w:t>
            </w:r>
            <w:r>
              <w:t>B)</w:t>
            </w:r>
          </w:p>
          <w:p w:rsidR="00D22355" w:rsidRPr="00E7172C" w:rsidP="00DA5113" w14:paraId="7421E724" w14:textId="4B6A2146">
            <w:pPr>
              <w:pStyle w:val="ListParagraph"/>
              <w:numPr>
                <w:ilvl w:val="0"/>
                <w:numId w:val="17"/>
              </w:numPr>
            </w:pPr>
            <w:r>
              <w:t>PMHCA (</w:t>
            </w:r>
            <w:r w:rsidR="005E7BB0">
              <w:t>1</w:t>
            </w:r>
            <w:r>
              <w:t>J)</w:t>
            </w:r>
          </w:p>
        </w:tc>
        <w:tc>
          <w:tcPr>
            <w:tcW w:w="2299" w:type="dxa"/>
          </w:tcPr>
          <w:p w:rsidR="00D22355" w:rsidRPr="00E7172C" w:rsidP="00D22355" w14:paraId="6036F0D0" w14:textId="0A1B79B2">
            <w:r>
              <w:t xml:space="preserve">Update SSI guide question number 12 stem </w:t>
            </w:r>
          </w:p>
        </w:tc>
        <w:tc>
          <w:tcPr>
            <w:tcW w:w="2991" w:type="dxa"/>
          </w:tcPr>
          <w:p w:rsidR="00D22355" w:rsidRPr="00E7172C" w:rsidP="00D22355" w14:paraId="36C136C0" w14:textId="03FB81B3">
            <w:r w:rsidRPr="00D22355">
              <w:t>12.</w:t>
            </w:r>
            <w:r>
              <w:t xml:space="preserve"> </w:t>
            </w:r>
            <w:r w:rsidRPr="00D22355">
              <w:t xml:space="preserve">How do you think the </w:t>
            </w:r>
            <w:r w:rsidR="00511298">
              <w:t>[MMHSUD</w:t>
            </w:r>
            <w:r w:rsidR="006600B8">
              <w:t>/</w:t>
            </w:r>
            <w:r w:rsidRPr="00D22355" w:rsidR="006600B8">
              <w:t>PMHCA</w:t>
            </w:r>
            <w:r w:rsidR="00511298">
              <w:t>]</w:t>
            </w:r>
            <w:r w:rsidRPr="00D22355">
              <w:t xml:space="preserve"> program </w:t>
            </w:r>
            <w:r w:rsidRPr="00D22355">
              <w:t xml:space="preserve">is </w:t>
            </w:r>
            <w:r w:rsidRPr="00D22355">
              <w:rPr>
                <w:highlight w:val="yellow"/>
              </w:rPr>
              <w:t>addressing</w:t>
            </w:r>
            <w:r w:rsidRPr="00D22355">
              <w:rPr>
                <w:highlight w:val="yellow"/>
              </w:rPr>
              <w:t xml:space="preserve"> SDOH, including</w:t>
            </w:r>
            <w:r w:rsidRPr="00D22355">
              <w:t xml:space="preserve"> supporting access to behavioral health care?</w:t>
            </w:r>
          </w:p>
        </w:tc>
        <w:tc>
          <w:tcPr>
            <w:tcW w:w="2907" w:type="dxa"/>
          </w:tcPr>
          <w:p w:rsidR="00D22355" w:rsidRPr="00E7172C" w:rsidP="00D22355" w14:paraId="2D5E3FC3" w14:textId="2533DA4B">
            <w:r>
              <w:t>12</w:t>
            </w:r>
            <w:r w:rsidRPr="00D22355">
              <w:t>.  How do you think the [MMHSUD</w:t>
            </w:r>
            <w:r w:rsidR="006600B8">
              <w:t>/</w:t>
            </w:r>
            <w:r w:rsidRPr="00D22355" w:rsidR="006600B8">
              <w:t>PMHCA</w:t>
            </w:r>
            <w:r w:rsidRPr="00D22355">
              <w:t xml:space="preserve">] program </w:t>
            </w:r>
            <w:r w:rsidRPr="00D22355">
              <w:t>is supporting</w:t>
            </w:r>
            <w:r w:rsidRPr="00D22355">
              <w:t xml:space="preserve"> access to behavioral health care?</w:t>
            </w:r>
            <w:r>
              <w:t xml:space="preserve"> </w:t>
            </w:r>
          </w:p>
        </w:tc>
      </w:tr>
      <w:tr w14:paraId="5F6CB647" w14:textId="77777777" w:rsidTr="00401BDB">
        <w:tblPrEx>
          <w:tblW w:w="10496" w:type="dxa"/>
          <w:tblInd w:w="-168" w:type="dxa"/>
          <w:tblLayout w:type="fixed"/>
          <w:tblLook w:val="0000"/>
        </w:tblPrEx>
        <w:trPr>
          <w:trHeight w:val="95"/>
        </w:trPr>
        <w:tc>
          <w:tcPr>
            <w:tcW w:w="2299" w:type="dxa"/>
          </w:tcPr>
          <w:p w:rsidR="00DA5113" w:rsidP="00DA5113" w14:paraId="50F3FE42" w14:textId="30364A50">
            <w:pPr>
              <w:pStyle w:val="ListParagraph"/>
              <w:numPr>
                <w:ilvl w:val="0"/>
                <w:numId w:val="17"/>
              </w:numPr>
            </w:pPr>
            <w:r>
              <w:t>MMHSUD (</w:t>
            </w:r>
            <w:r w:rsidR="005E7BB0">
              <w:t>1</w:t>
            </w:r>
            <w:r>
              <w:t>B)</w:t>
            </w:r>
          </w:p>
          <w:p w:rsidR="00523600" w:rsidP="00DA5113" w14:paraId="4F80A1FB" w14:textId="40FC758C">
            <w:pPr>
              <w:pStyle w:val="ListParagraph"/>
              <w:numPr>
                <w:ilvl w:val="0"/>
                <w:numId w:val="17"/>
              </w:numPr>
            </w:pPr>
            <w:r>
              <w:t>PMHCA (</w:t>
            </w:r>
            <w:r w:rsidR="005E7BB0">
              <w:t>1</w:t>
            </w:r>
            <w:r>
              <w:t>J)</w:t>
            </w:r>
          </w:p>
        </w:tc>
        <w:tc>
          <w:tcPr>
            <w:tcW w:w="2299" w:type="dxa"/>
          </w:tcPr>
          <w:p w:rsidR="00523600" w:rsidP="00D22355" w14:paraId="14D2F66C" w14:textId="14159EAB">
            <w:r>
              <w:t>Remove SSI guide question number 13 stem and probe</w:t>
            </w:r>
          </w:p>
        </w:tc>
        <w:tc>
          <w:tcPr>
            <w:tcW w:w="2991" w:type="dxa"/>
          </w:tcPr>
          <w:p w:rsidR="00523600" w:rsidP="00523600" w14:paraId="422B199F" w14:textId="4B1FDCBB">
            <w:r>
              <w:t xml:space="preserve">13. Do clients request resource service providers with similar backgrounds, cultures, and/or demographics?  </w:t>
            </w:r>
          </w:p>
          <w:p w:rsidR="00523600" w:rsidRPr="00D22355" w:rsidP="00523600" w14:paraId="7C4457B6" w14:textId="4107B0FB">
            <w:pPr>
              <w:pStyle w:val="ListParagraph"/>
              <w:numPr>
                <w:ilvl w:val="0"/>
                <w:numId w:val="34"/>
              </w:numPr>
            </w:pPr>
            <w:r>
              <w:t>PROBE 1: How has the [MMHSUD</w:t>
            </w:r>
            <w:r w:rsidR="006600B8">
              <w:t>/ PMHCA</w:t>
            </w:r>
            <w:r>
              <w:t xml:space="preserve">] program supported clients in accessing representative resource service providers?  </w:t>
            </w:r>
          </w:p>
        </w:tc>
        <w:tc>
          <w:tcPr>
            <w:tcW w:w="2907" w:type="dxa"/>
          </w:tcPr>
          <w:p w:rsidR="00523600" w:rsidP="00D22355" w14:paraId="64E5D016" w14:textId="7462510A">
            <w:r>
              <w:t xml:space="preserve">Question stem and probe removed. </w:t>
            </w:r>
          </w:p>
        </w:tc>
      </w:tr>
    </w:tbl>
    <w:p w:rsidR="0008388E" w:rsidP="00D6582B" w14:paraId="3109FADD" w14:textId="77777777">
      <w:pPr>
        <w:contextualSpacing/>
        <w:rPr>
          <w:rFonts w:ascii="Calibri" w:eastAsia="Calibri" w:hAnsi="Calibri"/>
          <w:sz w:val="22"/>
          <w:szCs w:val="22"/>
        </w:rPr>
      </w:pPr>
    </w:p>
    <w:p w:rsidR="0008388E" w:rsidRPr="0008388E" w:rsidP="0008388E" w14:paraId="1158167A" w14:textId="43811E09">
      <w:pPr>
        <w:outlineLvl w:val="0"/>
        <w:rPr>
          <w:bCs/>
        </w:rPr>
      </w:pPr>
      <w:r>
        <w:rPr>
          <w:b/>
        </w:rPr>
        <w:t>Form</w:t>
      </w:r>
      <w:r>
        <w:rPr>
          <w:b/>
        </w:rPr>
        <w:t xml:space="preserve">: </w:t>
      </w:r>
      <w:r>
        <w:rPr>
          <w:bCs/>
        </w:rPr>
        <w:t>Champion SSI</w:t>
      </w:r>
      <w:r w:rsidR="00DA5113">
        <w:rPr>
          <w:bCs/>
        </w:rPr>
        <w:t xml:space="preserve"> (</w:t>
      </w:r>
      <w:r w:rsidR="00D10B8A">
        <w:rPr>
          <w:bCs/>
        </w:rPr>
        <w:t xml:space="preserve">Forms </w:t>
      </w:r>
      <w:r w:rsidR="005E7BB0">
        <w:rPr>
          <w:bCs/>
        </w:rPr>
        <w:t>1</w:t>
      </w:r>
      <w:r w:rsidR="00DA5113">
        <w:rPr>
          <w:bCs/>
        </w:rPr>
        <w:t xml:space="preserve">C, </w:t>
      </w:r>
      <w:r w:rsidR="005E7BB0">
        <w:rPr>
          <w:bCs/>
        </w:rPr>
        <w:t>1</w:t>
      </w:r>
      <w:r w:rsidR="00DA5113">
        <w:rPr>
          <w:bCs/>
        </w:rPr>
        <w:t>K)</w:t>
      </w:r>
    </w:p>
    <w:tbl>
      <w:tblPr>
        <w:tblW w:w="10520"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305"/>
        <w:gridCol w:w="2305"/>
        <w:gridCol w:w="2997"/>
        <w:gridCol w:w="2913"/>
      </w:tblGrid>
      <w:tr w14:paraId="1D95C508" w14:textId="77777777" w:rsidTr="00D22355">
        <w:tblPrEx>
          <w:tblW w:w="10520"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193"/>
        </w:trPr>
        <w:tc>
          <w:tcPr>
            <w:tcW w:w="2305" w:type="dxa"/>
          </w:tcPr>
          <w:p w:rsidR="00D22355" w:rsidRPr="00E7172C" w:rsidP="00A122DD" w14:paraId="2E3A0949" w14:textId="535B54C6">
            <w:r>
              <w:t>Program Form</w:t>
            </w:r>
          </w:p>
        </w:tc>
        <w:tc>
          <w:tcPr>
            <w:tcW w:w="2305" w:type="dxa"/>
          </w:tcPr>
          <w:p w:rsidR="00D22355" w:rsidRPr="00E7172C" w:rsidP="00A122DD" w14:paraId="7B630EB3" w14:textId="47915A17">
            <w:r w:rsidRPr="00E7172C">
              <w:t xml:space="preserve">Type of Change </w:t>
            </w:r>
          </w:p>
        </w:tc>
        <w:tc>
          <w:tcPr>
            <w:tcW w:w="2997" w:type="dxa"/>
          </w:tcPr>
          <w:p w:rsidR="00D22355" w:rsidRPr="00E7172C" w:rsidP="00A122DD" w14:paraId="2237D4B4" w14:textId="77777777">
            <w:r w:rsidRPr="00E7172C">
              <w:t xml:space="preserve">Question/Item </w:t>
            </w:r>
          </w:p>
        </w:tc>
        <w:tc>
          <w:tcPr>
            <w:tcW w:w="2913" w:type="dxa"/>
          </w:tcPr>
          <w:p w:rsidR="00D22355" w:rsidRPr="00E7172C" w:rsidP="00A122DD" w14:paraId="52E7B19D" w14:textId="77777777">
            <w:r w:rsidRPr="00E7172C">
              <w:t xml:space="preserve">Requested Change </w:t>
            </w:r>
          </w:p>
        </w:tc>
      </w:tr>
      <w:tr w14:paraId="2CA05798" w14:textId="77777777" w:rsidTr="00D22355">
        <w:tblPrEx>
          <w:tblW w:w="10520" w:type="dxa"/>
          <w:tblInd w:w="-168" w:type="dxa"/>
          <w:tblLayout w:type="fixed"/>
          <w:tblLook w:val="0000"/>
        </w:tblPrEx>
        <w:trPr>
          <w:trHeight w:val="193"/>
        </w:trPr>
        <w:tc>
          <w:tcPr>
            <w:tcW w:w="2305" w:type="dxa"/>
          </w:tcPr>
          <w:p w:rsidR="00DA5113" w:rsidP="00522793" w14:paraId="02BA6742" w14:textId="48C4CD15">
            <w:pPr>
              <w:pStyle w:val="ListParagraph"/>
              <w:numPr>
                <w:ilvl w:val="0"/>
                <w:numId w:val="14"/>
              </w:numPr>
            </w:pPr>
            <w:r>
              <w:t>MMHSUD (</w:t>
            </w:r>
            <w:r w:rsidR="005E7BB0">
              <w:t>1</w:t>
            </w:r>
            <w:r>
              <w:t>C)</w:t>
            </w:r>
          </w:p>
          <w:p w:rsidR="00522793" w:rsidRPr="00E7172C" w:rsidP="00DA5113" w14:paraId="540B43F3" w14:textId="0EFE31AF">
            <w:pPr>
              <w:pStyle w:val="ListParagraph"/>
              <w:numPr>
                <w:ilvl w:val="0"/>
                <w:numId w:val="14"/>
              </w:numPr>
            </w:pPr>
            <w:r>
              <w:t xml:space="preserve">PMHCA </w:t>
            </w:r>
            <w:r w:rsidR="00DA5113">
              <w:t>(</w:t>
            </w:r>
            <w:r w:rsidR="005E7BB0">
              <w:t>1</w:t>
            </w:r>
            <w:r w:rsidR="00D10B8A">
              <w:t>K</w:t>
            </w:r>
            <w:r w:rsidR="00DA5113">
              <w:t>)</w:t>
            </w:r>
          </w:p>
        </w:tc>
        <w:tc>
          <w:tcPr>
            <w:tcW w:w="2305" w:type="dxa"/>
          </w:tcPr>
          <w:p w:rsidR="00522793" w:rsidRPr="00E7172C" w:rsidP="00522793" w14:paraId="15B47417" w14:textId="568D3D78">
            <w:r>
              <w:t>Update instrument introductory text</w:t>
            </w:r>
            <w:r w:rsidR="003A2156">
              <w:t xml:space="preserve"> under “Instructions to Interviewers”</w:t>
            </w:r>
          </w:p>
        </w:tc>
        <w:tc>
          <w:tcPr>
            <w:tcW w:w="2997" w:type="dxa"/>
          </w:tcPr>
          <w:p w:rsidR="00522793" w:rsidP="00522793" w14:paraId="79FCC2D3" w14:textId="77777777">
            <w:r>
              <w:t xml:space="preserve">The champion interviews will cover the following topics:  </w:t>
            </w:r>
          </w:p>
          <w:p w:rsidR="00522793" w:rsidP="00522793" w14:paraId="70CB194D" w14:textId="77777777">
            <w:pPr>
              <w:pStyle w:val="ListParagraph"/>
              <w:numPr>
                <w:ilvl w:val="0"/>
                <w:numId w:val="21"/>
              </w:numPr>
            </w:pPr>
            <w:r>
              <w:t xml:space="preserve">Program involvement </w:t>
            </w:r>
          </w:p>
          <w:p w:rsidR="00522793" w:rsidP="00522793" w14:paraId="3A969A88" w14:textId="77777777">
            <w:pPr>
              <w:pStyle w:val="ListParagraph"/>
              <w:numPr>
                <w:ilvl w:val="0"/>
                <w:numId w:val="21"/>
              </w:numPr>
            </w:pPr>
            <w:r>
              <w:t xml:space="preserve">Overall interactions </w:t>
            </w:r>
          </w:p>
          <w:p w:rsidR="00522793" w:rsidP="00522793" w14:paraId="3EB31B1D" w14:textId="77777777">
            <w:pPr>
              <w:pStyle w:val="ListParagraph"/>
              <w:numPr>
                <w:ilvl w:val="0"/>
                <w:numId w:val="21"/>
              </w:numPr>
            </w:pPr>
            <w:r>
              <w:t xml:space="preserve">Program implementation </w:t>
            </w:r>
          </w:p>
          <w:p w:rsidR="00522793" w:rsidP="00522793" w14:paraId="69A0F6AE" w14:textId="77777777">
            <w:pPr>
              <w:pStyle w:val="ListParagraph"/>
              <w:numPr>
                <w:ilvl w:val="0"/>
                <w:numId w:val="15"/>
              </w:numPr>
            </w:pPr>
            <w:r w:rsidRPr="004C25B6">
              <w:rPr>
                <w:highlight w:val="yellow"/>
              </w:rPr>
              <w:t>Health equity</w:t>
            </w:r>
            <w:r>
              <w:t xml:space="preserve"> </w:t>
            </w:r>
          </w:p>
          <w:p w:rsidR="00522793" w:rsidP="00522793" w14:paraId="13706912" w14:textId="6ED63B5D">
            <w:pPr>
              <w:pStyle w:val="ListParagraph"/>
              <w:numPr>
                <w:ilvl w:val="0"/>
                <w:numId w:val="15"/>
              </w:numPr>
            </w:pPr>
            <w:r>
              <w:t>Program Outcomes</w:t>
            </w:r>
          </w:p>
          <w:p w:rsidR="00522793" w:rsidRPr="00E7172C" w:rsidP="00522793" w14:paraId="46D641F7" w14:textId="77777777"/>
        </w:tc>
        <w:tc>
          <w:tcPr>
            <w:tcW w:w="2913" w:type="dxa"/>
          </w:tcPr>
          <w:p w:rsidR="00522793" w:rsidP="00522793" w14:paraId="0EC06545" w14:textId="77777777">
            <w:r>
              <w:t xml:space="preserve">The champion interviews will cover the following topics:  </w:t>
            </w:r>
          </w:p>
          <w:p w:rsidR="00522793" w:rsidP="00522793" w14:paraId="05F9B135" w14:textId="77777777">
            <w:pPr>
              <w:pStyle w:val="ListParagraph"/>
              <w:numPr>
                <w:ilvl w:val="0"/>
                <w:numId w:val="16"/>
              </w:numPr>
            </w:pPr>
            <w:r>
              <w:t xml:space="preserve">Program involvement </w:t>
            </w:r>
          </w:p>
          <w:p w:rsidR="00522793" w:rsidP="00522793" w14:paraId="570FE704" w14:textId="77777777">
            <w:pPr>
              <w:pStyle w:val="ListParagraph"/>
              <w:numPr>
                <w:ilvl w:val="0"/>
                <w:numId w:val="16"/>
              </w:numPr>
            </w:pPr>
            <w:r>
              <w:t xml:space="preserve">Overall interactions </w:t>
            </w:r>
          </w:p>
          <w:p w:rsidR="00522793" w:rsidP="00522793" w14:paraId="181E571A" w14:textId="77777777">
            <w:pPr>
              <w:pStyle w:val="ListParagraph"/>
              <w:numPr>
                <w:ilvl w:val="0"/>
                <w:numId w:val="16"/>
              </w:numPr>
            </w:pPr>
            <w:r>
              <w:t xml:space="preserve">Program implementation </w:t>
            </w:r>
          </w:p>
          <w:p w:rsidR="00522793" w:rsidP="00522793" w14:paraId="5B2B1957" w14:textId="77777777">
            <w:pPr>
              <w:pStyle w:val="ListParagraph"/>
              <w:numPr>
                <w:ilvl w:val="0"/>
                <w:numId w:val="16"/>
              </w:numPr>
            </w:pPr>
            <w:r w:rsidRPr="004C25B6">
              <w:rPr>
                <w:highlight w:val="yellow"/>
              </w:rPr>
              <w:t>Optimal access to behavioral health care</w:t>
            </w:r>
          </w:p>
          <w:p w:rsidR="00522793" w:rsidRPr="00E7172C" w:rsidP="00522793" w14:paraId="24AD6FA2" w14:textId="33D706C2">
            <w:pPr>
              <w:pStyle w:val="ListParagraph"/>
              <w:numPr>
                <w:ilvl w:val="0"/>
                <w:numId w:val="16"/>
              </w:numPr>
            </w:pPr>
            <w:r>
              <w:t>Program outcomes</w:t>
            </w:r>
          </w:p>
        </w:tc>
      </w:tr>
      <w:tr w14:paraId="4EE37DD4" w14:textId="77777777" w:rsidTr="00D22355">
        <w:tblPrEx>
          <w:tblW w:w="10520" w:type="dxa"/>
          <w:tblInd w:w="-168" w:type="dxa"/>
          <w:tblLayout w:type="fixed"/>
          <w:tblLook w:val="0000"/>
        </w:tblPrEx>
        <w:trPr>
          <w:trHeight w:val="193"/>
        </w:trPr>
        <w:tc>
          <w:tcPr>
            <w:tcW w:w="2305" w:type="dxa"/>
          </w:tcPr>
          <w:p w:rsidR="00522793" w:rsidRPr="00E7172C" w:rsidP="00522793" w14:paraId="172F7622" w14:textId="71135DB1">
            <w:r>
              <w:t>MMHSUD</w:t>
            </w:r>
            <w:r w:rsidR="00DA5113">
              <w:t xml:space="preserve"> (</w:t>
            </w:r>
            <w:r w:rsidR="005E7BB0">
              <w:t>1</w:t>
            </w:r>
            <w:r w:rsidR="00DA5113">
              <w:t>C)</w:t>
            </w:r>
          </w:p>
        </w:tc>
        <w:tc>
          <w:tcPr>
            <w:tcW w:w="2305" w:type="dxa"/>
          </w:tcPr>
          <w:p w:rsidR="00522793" w:rsidRPr="00E7172C" w:rsidP="00522793" w14:paraId="1E4D2F79" w14:textId="30DC72B9">
            <w:r>
              <w:t>Update SSI guide question number 5 stem</w:t>
            </w:r>
          </w:p>
        </w:tc>
        <w:tc>
          <w:tcPr>
            <w:tcW w:w="2997" w:type="dxa"/>
          </w:tcPr>
          <w:p w:rsidR="00522793" w:rsidRPr="00E7172C" w:rsidP="00522793" w14:paraId="1222F2DA" w14:textId="313F82F0">
            <w:r w:rsidRPr="00522793">
              <w:t>5.</w:t>
            </w:r>
            <w:r>
              <w:t xml:space="preserve"> </w:t>
            </w:r>
            <w:r w:rsidRPr="00522793">
              <w:t xml:space="preserve">Based on your interactions with primary care health professionals who provide care for pregnant and postpartum </w:t>
            </w:r>
            <w:r w:rsidRPr="00522793">
              <w:rPr>
                <w:highlight w:val="yellow"/>
              </w:rPr>
              <w:t>people</w:t>
            </w:r>
            <w:r w:rsidRPr="00522793">
              <w:t>, how receptive are they to providing behavioral health care services?</w:t>
            </w:r>
          </w:p>
        </w:tc>
        <w:tc>
          <w:tcPr>
            <w:tcW w:w="2913" w:type="dxa"/>
          </w:tcPr>
          <w:p w:rsidR="00522793" w:rsidRPr="00E7172C" w:rsidP="00522793" w14:paraId="61CB4A05" w14:textId="6019DE0E">
            <w:r w:rsidRPr="00522793">
              <w:t>5.</w:t>
            </w:r>
            <w:r w:rsidR="00511298">
              <w:t xml:space="preserve"> </w:t>
            </w:r>
            <w:r w:rsidRPr="00522793">
              <w:t xml:space="preserve">Based on your interactions with primary care health professionals who provide care for pregnant and postpartum </w:t>
            </w:r>
            <w:r w:rsidRPr="00522793">
              <w:rPr>
                <w:highlight w:val="yellow"/>
              </w:rPr>
              <w:t>women</w:t>
            </w:r>
            <w:r w:rsidRPr="00522793">
              <w:t>, how receptive are they to providing behavioral health care services?</w:t>
            </w:r>
          </w:p>
        </w:tc>
      </w:tr>
      <w:tr w14:paraId="5805408E" w14:textId="77777777" w:rsidTr="00D22355">
        <w:tblPrEx>
          <w:tblW w:w="10520" w:type="dxa"/>
          <w:tblInd w:w="-168" w:type="dxa"/>
          <w:tblLayout w:type="fixed"/>
          <w:tblLook w:val="0000"/>
        </w:tblPrEx>
        <w:trPr>
          <w:trHeight w:val="193"/>
        </w:trPr>
        <w:tc>
          <w:tcPr>
            <w:tcW w:w="2305" w:type="dxa"/>
          </w:tcPr>
          <w:p w:rsidR="00DA5113" w:rsidP="00DA5113" w14:paraId="4C726ABB" w14:textId="263241CF">
            <w:pPr>
              <w:pStyle w:val="ListParagraph"/>
              <w:numPr>
                <w:ilvl w:val="0"/>
                <w:numId w:val="14"/>
              </w:numPr>
            </w:pPr>
            <w:r>
              <w:t>MMHSUD (</w:t>
            </w:r>
            <w:r w:rsidR="005E7BB0">
              <w:t>1</w:t>
            </w:r>
            <w:r>
              <w:t>C)</w:t>
            </w:r>
          </w:p>
          <w:p w:rsidR="00522793" w:rsidRPr="00E7172C" w:rsidP="00DA5113" w14:paraId="5DFE91FD" w14:textId="16070407">
            <w:pPr>
              <w:pStyle w:val="ListParagraph"/>
              <w:numPr>
                <w:ilvl w:val="0"/>
                <w:numId w:val="14"/>
              </w:numPr>
            </w:pPr>
            <w:r>
              <w:t>PMHCA (</w:t>
            </w:r>
            <w:r w:rsidR="005E7BB0">
              <w:t>1</w:t>
            </w:r>
            <w:r>
              <w:t>K)</w:t>
            </w:r>
          </w:p>
        </w:tc>
        <w:tc>
          <w:tcPr>
            <w:tcW w:w="2305" w:type="dxa"/>
          </w:tcPr>
          <w:p w:rsidR="00522793" w:rsidRPr="00E7172C" w:rsidP="00522793" w14:paraId="085F09F5" w14:textId="00F3FB39">
            <w:r>
              <w:t>Update section header</w:t>
            </w:r>
          </w:p>
        </w:tc>
        <w:tc>
          <w:tcPr>
            <w:tcW w:w="2997" w:type="dxa"/>
          </w:tcPr>
          <w:p w:rsidR="00522793" w:rsidRPr="00E7172C" w:rsidP="00522793" w14:paraId="410DAA9C" w14:textId="1CDC43DE">
            <w:r w:rsidRPr="006F7776">
              <w:rPr>
                <w:highlight w:val="yellow"/>
              </w:rPr>
              <w:t>Health Equity</w:t>
            </w:r>
            <w:r>
              <w:t xml:space="preserve"> </w:t>
            </w:r>
            <w:r w:rsidRPr="00727A82">
              <w:rPr>
                <w:i/>
                <w:iCs/>
              </w:rPr>
              <w:t>(</w:t>
            </w:r>
            <w:r>
              <w:rPr>
                <w:i/>
                <w:iCs/>
              </w:rPr>
              <w:t>4</w:t>
            </w:r>
            <w:r w:rsidRPr="00727A82">
              <w:rPr>
                <w:i/>
                <w:iCs/>
              </w:rPr>
              <w:t xml:space="preserve"> minutes)</w:t>
            </w:r>
          </w:p>
        </w:tc>
        <w:tc>
          <w:tcPr>
            <w:tcW w:w="2913" w:type="dxa"/>
          </w:tcPr>
          <w:p w:rsidR="00522793" w:rsidRPr="00E7172C" w:rsidP="00522793" w14:paraId="4456FBC3" w14:textId="13F32E28">
            <w:r w:rsidRPr="006F7776">
              <w:rPr>
                <w:highlight w:val="yellow"/>
              </w:rPr>
              <w:t>Optimal Access to Behavioral Health Care</w:t>
            </w:r>
            <w:r>
              <w:t xml:space="preserve"> </w:t>
            </w:r>
            <w:r w:rsidRPr="00727A82">
              <w:rPr>
                <w:i/>
                <w:iCs/>
              </w:rPr>
              <w:t>(</w:t>
            </w:r>
            <w:r>
              <w:rPr>
                <w:i/>
                <w:iCs/>
              </w:rPr>
              <w:t>4</w:t>
            </w:r>
            <w:r w:rsidRPr="00727A82">
              <w:rPr>
                <w:i/>
                <w:iCs/>
              </w:rPr>
              <w:t xml:space="preserve"> minutes)</w:t>
            </w:r>
          </w:p>
        </w:tc>
      </w:tr>
      <w:tr w14:paraId="135F5138" w14:textId="77777777" w:rsidTr="00D22355">
        <w:tblPrEx>
          <w:tblW w:w="10520" w:type="dxa"/>
          <w:tblInd w:w="-168" w:type="dxa"/>
          <w:tblLayout w:type="fixed"/>
          <w:tblLook w:val="0000"/>
        </w:tblPrEx>
        <w:trPr>
          <w:trHeight w:val="193"/>
        </w:trPr>
        <w:tc>
          <w:tcPr>
            <w:tcW w:w="2305" w:type="dxa"/>
          </w:tcPr>
          <w:p w:rsidR="00DA5113" w:rsidP="00DA5113" w14:paraId="61D57BD2" w14:textId="3724B380">
            <w:pPr>
              <w:pStyle w:val="ListParagraph"/>
              <w:numPr>
                <w:ilvl w:val="0"/>
                <w:numId w:val="14"/>
              </w:numPr>
            </w:pPr>
            <w:r>
              <w:t>MMHSUD (</w:t>
            </w:r>
            <w:r w:rsidR="005E7BB0">
              <w:t>1</w:t>
            </w:r>
            <w:r>
              <w:t>C)</w:t>
            </w:r>
          </w:p>
          <w:p w:rsidR="00760659" w:rsidRPr="00E7172C" w:rsidP="00DA5113" w14:paraId="7214ABF2" w14:textId="4D61AC88">
            <w:pPr>
              <w:pStyle w:val="ListParagraph"/>
              <w:numPr>
                <w:ilvl w:val="0"/>
                <w:numId w:val="14"/>
              </w:numPr>
            </w:pPr>
            <w:r>
              <w:t>PMHCA (</w:t>
            </w:r>
            <w:r w:rsidR="005E7BB0">
              <w:t>1</w:t>
            </w:r>
            <w:r>
              <w:t>K)</w:t>
            </w:r>
          </w:p>
        </w:tc>
        <w:tc>
          <w:tcPr>
            <w:tcW w:w="2305" w:type="dxa"/>
          </w:tcPr>
          <w:p w:rsidR="00760659" w:rsidRPr="00E7172C" w:rsidP="00760659" w14:paraId="5C8A63D2" w14:textId="0526D876">
            <w:r>
              <w:t>Update section introductory text</w:t>
            </w:r>
            <w:r w:rsidR="003A2156">
              <w:t xml:space="preserve"> under what will now be “Optimal Access to Behavioral Health Care”</w:t>
            </w:r>
          </w:p>
        </w:tc>
        <w:tc>
          <w:tcPr>
            <w:tcW w:w="2997" w:type="dxa"/>
          </w:tcPr>
          <w:p w:rsidR="00760659" w:rsidRPr="00E7172C" w:rsidP="00760659" w14:paraId="44246022" w14:textId="3748E3A0">
            <w:r w:rsidRPr="00760659">
              <w:t>A goal</w:t>
            </w:r>
            <w:r w:rsidRPr="00760659">
              <w:t xml:space="preserve"> of the </w:t>
            </w:r>
            <w:r>
              <w:t>[MMHSUD</w:t>
            </w:r>
            <w:r w:rsidR="00F50464">
              <w:t>/</w:t>
            </w:r>
            <w:r w:rsidRPr="00760659" w:rsidR="00F50464">
              <w:t xml:space="preserve"> PMHCA</w:t>
            </w:r>
            <w:r>
              <w:t>]</w:t>
            </w:r>
            <w:r w:rsidRPr="00760659">
              <w:t xml:space="preserve"> program is to focus on achieving </w:t>
            </w:r>
            <w:r w:rsidRPr="00760659">
              <w:rPr>
                <w:highlight w:val="yellow"/>
              </w:rPr>
              <w:t xml:space="preserve">health equity related to social determinants of health (SDOH) and racial, ethnic, </w:t>
            </w:r>
            <w:r w:rsidRPr="00511298">
              <w:rPr>
                <w:highlight w:val="yellow"/>
              </w:rPr>
              <w:t xml:space="preserve">and geographic disparities in access to behavioral health care, especially </w:t>
            </w:r>
            <w:r w:rsidRPr="00760659">
              <w:rPr>
                <w:highlight w:val="yellow"/>
              </w:rPr>
              <w:t>in rural and other underserved areas</w:t>
            </w:r>
            <w:r w:rsidRPr="00760659">
              <w:t xml:space="preserve">. The following question will be used to inform the goal of improving </w:t>
            </w:r>
            <w:r w:rsidRPr="00760659">
              <w:rPr>
                <w:highlight w:val="yellow"/>
              </w:rPr>
              <w:t>health equity.</w:t>
            </w:r>
            <w:r w:rsidRPr="00760659">
              <w:t xml:space="preserve">  </w:t>
            </w:r>
          </w:p>
        </w:tc>
        <w:tc>
          <w:tcPr>
            <w:tcW w:w="2913" w:type="dxa"/>
          </w:tcPr>
          <w:p w:rsidR="00760659" w:rsidRPr="00E7172C" w:rsidP="00760659" w14:paraId="4288C0F5" w14:textId="352C08E9">
            <w:bookmarkStart w:id="1" w:name="_Hlk196301209"/>
            <w:r w:rsidRPr="00760659">
              <w:t xml:space="preserve">A goal of the </w:t>
            </w:r>
            <w:r w:rsidRPr="00FF3394">
              <w:rPr>
                <w:highlight w:val="yellow"/>
              </w:rPr>
              <w:t>overall</w:t>
            </w:r>
            <w:r w:rsidRPr="00760659">
              <w:t xml:space="preserve"> </w:t>
            </w:r>
            <w:r>
              <w:t>[MMHSUD</w:t>
            </w:r>
            <w:r w:rsidR="00F50464">
              <w:t>/</w:t>
            </w:r>
            <w:r w:rsidRPr="00760659" w:rsidR="00F50464">
              <w:t>PMHCA</w:t>
            </w:r>
            <w:r>
              <w:t>]</w:t>
            </w:r>
            <w:r w:rsidRPr="00760659">
              <w:t xml:space="preserve"> program is to </w:t>
            </w:r>
            <w:r w:rsidRPr="00AE4AD5">
              <w:rPr>
                <w:highlight w:val="yellow"/>
              </w:rPr>
              <w:t xml:space="preserve">address barriers to optimal access to behavioral health care related to community health </w:t>
            </w:r>
            <w:r w:rsidRPr="00AE4AD5" w:rsidR="00AE4AD5">
              <w:rPr>
                <w:highlight w:val="yellow"/>
              </w:rPr>
              <w:t xml:space="preserve">factors </w:t>
            </w:r>
            <w:r w:rsidRPr="00AE4AD5">
              <w:rPr>
                <w:highlight w:val="yellow"/>
              </w:rPr>
              <w:t>and demographic factors</w:t>
            </w:r>
            <w:r w:rsidRPr="00760659">
              <w:t xml:space="preserve">. </w:t>
            </w:r>
            <w:r w:rsidRPr="007E3FAD" w:rsidR="006721CD">
              <w:rPr>
                <w:highlight w:val="yellow"/>
              </w:rPr>
              <w:t>Optimal access is intended to result in healthy outcomes for all.</w:t>
            </w:r>
            <w:r w:rsidR="006721CD">
              <w:t xml:space="preserve"> </w:t>
            </w:r>
            <w:r w:rsidRPr="00760659">
              <w:t xml:space="preserve">The following question will be used to inform the goal of improving </w:t>
            </w:r>
            <w:r w:rsidRPr="00AE4AD5">
              <w:rPr>
                <w:highlight w:val="yellow"/>
              </w:rPr>
              <w:t>access</w:t>
            </w:r>
            <w:r w:rsidRPr="00760659">
              <w:t>.</w:t>
            </w:r>
            <w:bookmarkEnd w:id="1"/>
          </w:p>
        </w:tc>
      </w:tr>
      <w:tr w14:paraId="32D06BE3" w14:textId="77777777" w:rsidTr="00D22355">
        <w:tblPrEx>
          <w:tblW w:w="10520" w:type="dxa"/>
          <w:tblInd w:w="-168" w:type="dxa"/>
          <w:tblLayout w:type="fixed"/>
          <w:tblLook w:val="0000"/>
        </w:tblPrEx>
        <w:trPr>
          <w:trHeight w:val="193"/>
        </w:trPr>
        <w:tc>
          <w:tcPr>
            <w:tcW w:w="2305" w:type="dxa"/>
          </w:tcPr>
          <w:p w:rsidR="00DA5113" w:rsidP="00DA5113" w14:paraId="7F299E2B" w14:textId="6D220689">
            <w:pPr>
              <w:pStyle w:val="ListParagraph"/>
              <w:numPr>
                <w:ilvl w:val="0"/>
                <w:numId w:val="17"/>
              </w:numPr>
            </w:pPr>
            <w:r>
              <w:t>MMHSUD (</w:t>
            </w:r>
            <w:r w:rsidR="005E7BB0">
              <w:t>1</w:t>
            </w:r>
            <w:r>
              <w:t>C)</w:t>
            </w:r>
          </w:p>
          <w:p w:rsidR="00760659" w:rsidRPr="00E7172C" w:rsidP="00DA5113" w14:paraId="34157867" w14:textId="52644E70">
            <w:pPr>
              <w:pStyle w:val="ListParagraph"/>
              <w:numPr>
                <w:ilvl w:val="0"/>
                <w:numId w:val="17"/>
              </w:numPr>
            </w:pPr>
            <w:r>
              <w:t>PMHCA (</w:t>
            </w:r>
            <w:r w:rsidR="005E7BB0">
              <w:t>1</w:t>
            </w:r>
            <w:r>
              <w:t>K)</w:t>
            </w:r>
          </w:p>
        </w:tc>
        <w:tc>
          <w:tcPr>
            <w:tcW w:w="2305" w:type="dxa"/>
          </w:tcPr>
          <w:p w:rsidR="00760659" w:rsidRPr="00E7172C" w:rsidP="00760659" w14:paraId="4ABB9F7E" w14:textId="7F16C267">
            <w:r>
              <w:t xml:space="preserve">Update SSI guide question number 9 stem </w:t>
            </w:r>
          </w:p>
        </w:tc>
        <w:tc>
          <w:tcPr>
            <w:tcW w:w="2997" w:type="dxa"/>
          </w:tcPr>
          <w:p w:rsidR="00760659" w:rsidRPr="00E7172C" w:rsidP="00760659" w14:paraId="1AE28FEC" w14:textId="7F253C52">
            <w:r w:rsidRPr="00760659">
              <w:t>9.</w:t>
            </w:r>
            <w:r>
              <w:t xml:space="preserve"> </w:t>
            </w:r>
            <w:r w:rsidRPr="00760659">
              <w:t xml:space="preserve">How do you think the </w:t>
            </w:r>
            <w:r>
              <w:t>[MMHSUD</w:t>
            </w:r>
            <w:r w:rsidR="00F50464">
              <w:t>/</w:t>
            </w:r>
            <w:r w:rsidRPr="00760659" w:rsidR="00F50464">
              <w:t>PMHCA</w:t>
            </w:r>
            <w:r>
              <w:t>]</w:t>
            </w:r>
            <w:r w:rsidRPr="00760659">
              <w:t xml:space="preserve"> program </w:t>
            </w:r>
            <w:r w:rsidRPr="00760659">
              <w:t xml:space="preserve">is </w:t>
            </w:r>
            <w:r w:rsidRPr="00760659">
              <w:rPr>
                <w:highlight w:val="yellow"/>
              </w:rPr>
              <w:t>addressing</w:t>
            </w:r>
            <w:r w:rsidRPr="00760659">
              <w:rPr>
                <w:highlight w:val="yellow"/>
              </w:rPr>
              <w:t xml:space="preserve"> SDOH, including</w:t>
            </w:r>
            <w:r w:rsidRPr="00760659">
              <w:t xml:space="preserve"> supporting access to behavioral health care?</w:t>
            </w:r>
          </w:p>
        </w:tc>
        <w:tc>
          <w:tcPr>
            <w:tcW w:w="2913" w:type="dxa"/>
          </w:tcPr>
          <w:p w:rsidR="00760659" w:rsidRPr="00E7172C" w:rsidP="00760659" w14:paraId="00B820D6" w14:textId="3FC3673D">
            <w:r>
              <w:t>9. How do you think the [MMHSUD</w:t>
            </w:r>
            <w:r w:rsidR="00F50464">
              <w:t>/PMHCA</w:t>
            </w:r>
            <w:r>
              <w:t xml:space="preserve">] program </w:t>
            </w:r>
            <w:r>
              <w:t>is supporting</w:t>
            </w:r>
            <w:r>
              <w:t xml:space="preserve"> access to behavioral health care?</w:t>
            </w:r>
          </w:p>
        </w:tc>
      </w:tr>
    </w:tbl>
    <w:p w:rsidR="0008388E" w:rsidP="00D6582B" w14:paraId="2E49FBE4" w14:textId="77777777">
      <w:pPr>
        <w:contextualSpacing/>
        <w:rPr>
          <w:rFonts w:ascii="Calibri" w:eastAsia="Calibri" w:hAnsi="Calibri"/>
          <w:sz w:val="22"/>
          <w:szCs w:val="22"/>
        </w:rPr>
      </w:pPr>
    </w:p>
    <w:p w:rsidR="00FF7B7F" w:rsidRPr="00B92B6C" w:rsidP="00D6582B" w14:paraId="38E820FC" w14:textId="77777777">
      <w:pPr>
        <w:contextualSpacing/>
        <w:rPr>
          <w:rFonts w:ascii="Calibri" w:eastAsia="Calibri" w:hAnsi="Calibri"/>
          <w:sz w:val="22"/>
          <w:szCs w:val="22"/>
        </w:rPr>
      </w:pPr>
    </w:p>
    <w:p w:rsidR="0008388E" w:rsidRPr="0008388E" w:rsidP="0008388E" w14:paraId="4D2228BA" w14:textId="34523FBF">
      <w:pPr>
        <w:outlineLvl w:val="0"/>
        <w:rPr>
          <w:bCs/>
        </w:rPr>
      </w:pPr>
      <w:r>
        <w:rPr>
          <w:b/>
        </w:rPr>
        <w:t>Form</w:t>
      </w:r>
      <w:r>
        <w:rPr>
          <w:b/>
        </w:rPr>
        <w:t xml:space="preserve">: </w:t>
      </w:r>
      <w:r>
        <w:rPr>
          <w:bCs/>
        </w:rPr>
        <w:t>Community-Based and Other Resources SSI</w:t>
      </w:r>
      <w:r w:rsidR="00DA5113">
        <w:rPr>
          <w:bCs/>
        </w:rPr>
        <w:t xml:space="preserve"> (</w:t>
      </w:r>
      <w:r w:rsidR="00D10B8A">
        <w:rPr>
          <w:bCs/>
        </w:rPr>
        <w:t xml:space="preserve">Forms </w:t>
      </w:r>
      <w:r w:rsidR="005E7BB0">
        <w:rPr>
          <w:bCs/>
        </w:rPr>
        <w:t>1</w:t>
      </w:r>
      <w:r w:rsidR="00DA5113">
        <w:rPr>
          <w:bCs/>
        </w:rPr>
        <w:t xml:space="preserve">D, </w:t>
      </w:r>
      <w:r w:rsidR="005E7BB0">
        <w:rPr>
          <w:bCs/>
        </w:rPr>
        <w:t>1</w:t>
      </w:r>
      <w:r w:rsidR="00DA5113">
        <w:rPr>
          <w:bCs/>
        </w:rPr>
        <w:t>L)</w:t>
      </w:r>
    </w:p>
    <w:tbl>
      <w:tblPr>
        <w:tblW w:w="10562"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314"/>
        <w:gridCol w:w="2314"/>
        <w:gridCol w:w="3009"/>
        <w:gridCol w:w="2925"/>
      </w:tblGrid>
      <w:tr w14:paraId="7FB15053" w14:textId="77777777" w:rsidTr="00DA5113">
        <w:tblPrEx>
          <w:tblW w:w="10562"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94"/>
          <w:tblHeader/>
        </w:trPr>
        <w:tc>
          <w:tcPr>
            <w:tcW w:w="2314" w:type="dxa"/>
          </w:tcPr>
          <w:p w:rsidR="00FF7B7F" w:rsidRPr="00E7172C" w:rsidP="00A122DD" w14:paraId="4E222FF2" w14:textId="6D2B90E7">
            <w:r>
              <w:t xml:space="preserve">Program Form </w:t>
            </w:r>
          </w:p>
        </w:tc>
        <w:tc>
          <w:tcPr>
            <w:tcW w:w="2314" w:type="dxa"/>
          </w:tcPr>
          <w:p w:rsidR="00FF7B7F" w:rsidRPr="00E7172C" w:rsidP="00A122DD" w14:paraId="32814382" w14:textId="1E1CB395">
            <w:r w:rsidRPr="00E7172C">
              <w:t xml:space="preserve">Type of Change </w:t>
            </w:r>
          </w:p>
        </w:tc>
        <w:tc>
          <w:tcPr>
            <w:tcW w:w="3009" w:type="dxa"/>
          </w:tcPr>
          <w:p w:rsidR="00FF7B7F" w:rsidRPr="00E7172C" w:rsidP="00A122DD" w14:paraId="2407A733" w14:textId="77777777">
            <w:r w:rsidRPr="00E7172C">
              <w:t xml:space="preserve">Question/Item </w:t>
            </w:r>
          </w:p>
        </w:tc>
        <w:tc>
          <w:tcPr>
            <w:tcW w:w="2925" w:type="dxa"/>
          </w:tcPr>
          <w:p w:rsidR="00FF7B7F" w:rsidRPr="00E7172C" w:rsidP="00A122DD" w14:paraId="54A60241" w14:textId="77777777">
            <w:r w:rsidRPr="00E7172C">
              <w:t xml:space="preserve">Requested Change </w:t>
            </w:r>
          </w:p>
        </w:tc>
      </w:tr>
      <w:tr w14:paraId="0B3745C3" w14:textId="77777777" w:rsidTr="00FF7B7F">
        <w:tblPrEx>
          <w:tblW w:w="10562" w:type="dxa"/>
          <w:tblInd w:w="-168" w:type="dxa"/>
          <w:tblLayout w:type="fixed"/>
          <w:tblLook w:val="0000"/>
        </w:tblPrEx>
        <w:trPr>
          <w:trHeight w:val="94"/>
        </w:trPr>
        <w:tc>
          <w:tcPr>
            <w:tcW w:w="2314" w:type="dxa"/>
          </w:tcPr>
          <w:p w:rsidR="00316887" w:rsidP="00316887" w14:paraId="1CA75023" w14:textId="6BF6A9AD">
            <w:pPr>
              <w:pStyle w:val="ListParagraph"/>
              <w:numPr>
                <w:ilvl w:val="0"/>
                <w:numId w:val="14"/>
              </w:numPr>
            </w:pPr>
            <w:r>
              <w:t>MMHSUD</w:t>
            </w:r>
            <w:r w:rsidR="00DA5113">
              <w:t xml:space="preserve"> (</w:t>
            </w:r>
            <w:r w:rsidR="005E7BB0">
              <w:t>1</w:t>
            </w:r>
            <w:r w:rsidR="00DA5113">
              <w:t>D)</w:t>
            </w:r>
          </w:p>
          <w:p w:rsidR="00DA5113" w:rsidRPr="00E7172C" w:rsidP="00DA5113" w14:paraId="706584EA" w14:textId="5D38ED5B">
            <w:pPr>
              <w:pStyle w:val="ListParagraph"/>
              <w:numPr>
                <w:ilvl w:val="0"/>
                <w:numId w:val="14"/>
              </w:numPr>
            </w:pPr>
            <w:r>
              <w:t>PMHCA (</w:t>
            </w:r>
            <w:r w:rsidR="005E7BB0">
              <w:t>1</w:t>
            </w:r>
            <w:r>
              <w:t>L)</w:t>
            </w:r>
          </w:p>
        </w:tc>
        <w:tc>
          <w:tcPr>
            <w:tcW w:w="2314" w:type="dxa"/>
          </w:tcPr>
          <w:p w:rsidR="00316887" w:rsidRPr="00E7172C" w:rsidP="00316887" w14:paraId="506382C0" w14:textId="39437B23">
            <w:r>
              <w:t>Update instrument introductory text</w:t>
            </w:r>
            <w:r w:rsidR="00A716AB">
              <w:t xml:space="preserve"> under “Instructions to Interviewers”</w:t>
            </w:r>
          </w:p>
        </w:tc>
        <w:tc>
          <w:tcPr>
            <w:tcW w:w="3009" w:type="dxa"/>
          </w:tcPr>
          <w:p w:rsidR="00316887" w:rsidP="00316887" w14:paraId="0D6F987F" w14:textId="77777777">
            <w:r>
              <w:t xml:space="preserve">The community resources partner interviews will cover the following topics:  </w:t>
            </w:r>
          </w:p>
          <w:p w:rsidR="00316887" w:rsidP="00316887" w14:paraId="46E527C7" w14:textId="77777777">
            <w:pPr>
              <w:pStyle w:val="ListParagraph"/>
              <w:numPr>
                <w:ilvl w:val="0"/>
                <w:numId w:val="22"/>
              </w:numPr>
            </w:pPr>
            <w:r>
              <w:t xml:space="preserve">Organization description </w:t>
            </w:r>
          </w:p>
          <w:p w:rsidR="00316887" w:rsidP="00316887" w14:paraId="56A17472" w14:textId="5E04E83C">
            <w:pPr>
              <w:pStyle w:val="ListParagraph"/>
              <w:numPr>
                <w:ilvl w:val="0"/>
                <w:numId w:val="22"/>
              </w:numPr>
            </w:pPr>
            <w:r>
              <w:t xml:space="preserve">Collaboration with the </w:t>
            </w:r>
            <w:r w:rsidR="00511298">
              <w:t>[MMHSUD</w:t>
            </w:r>
            <w:r w:rsidR="00F50464">
              <w:t>/PMHCA</w:t>
            </w:r>
            <w:r w:rsidR="00511298">
              <w:t>]</w:t>
            </w:r>
            <w:r>
              <w:t xml:space="preserve"> program </w:t>
            </w:r>
          </w:p>
          <w:p w:rsidR="00316887" w:rsidP="00316887" w14:paraId="28C78B3E" w14:textId="6AC65B17">
            <w:pPr>
              <w:pStyle w:val="ListParagraph"/>
              <w:numPr>
                <w:ilvl w:val="0"/>
                <w:numId w:val="22"/>
              </w:numPr>
            </w:pPr>
            <w:r>
              <w:t xml:space="preserve">Collaboration impacts  </w:t>
            </w:r>
          </w:p>
          <w:p w:rsidR="00316887" w:rsidRPr="00E7172C" w:rsidP="00316887" w14:paraId="149BF0AB" w14:textId="66412333">
            <w:pPr>
              <w:pStyle w:val="ListParagraph"/>
              <w:numPr>
                <w:ilvl w:val="0"/>
                <w:numId w:val="15"/>
              </w:numPr>
            </w:pPr>
            <w:r w:rsidRPr="004C25B6">
              <w:rPr>
                <w:highlight w:val="yellow"/>
              </w:rPr>
              <w:t>Health equity</w:t>
            </w:r>
            <w:r>
              <w:t xml:space="preserve"> </w:t>
            </w:r>
          </w:p>
        </w:tc>
        <w:tc>
          <w:tcPr>
            <w:tcW w:w="2925" w:type="dxa"/>
          </w:tcPr>
          <w:p w:rsidR="00316887" w:rsidP="00316887" w14:paraId="45207DCF" w14:textId="77777777">
            <w:r>
              <w:t xml:space="preserve">The community resources partner interviews will cover the following topics:  </w:t>
            </w:r>
          </w:p>
          <w:p w:rsidR="00316887" w:rsidP="00316887" w14:paraId="0A875275" w14:textId="77777777">
            <w:pPr>
              <w:pStyle w:val="ListParagraph"/>
              <w:numPr>
                <w:ilvl w:val="0"/>
                <w:numId w:val="22"/>
              </w:numPr>
            </w:pPr>
            <w:r>
              <w:t xml:space="preserve">Organization description </w:t>
            </w:r>
          </w:p>
          <w:p w:rsidR="00316887" w:rsidP="00316887" w14:paraId="04730755" w14:textId="30F06270">
            <w:pPr>
              <w:pStyle w:val="ListParagraph"/>
              <w:numPr>
                <w:ilvl w:val="0"/>
                <w:numId w:val="22"/>
              </w:numPr>
            </w:pPr>
            <w:r>
              <w:t xml:space="preserve">Collaboration with the </w:t>
            </w:r>
            <w:r w:rsidR="00511298">
              <w:t>[MMHSUD</w:t>
            </w:r>
            <w:r w:rsidR="00F50464">
              <w:t>/PMHCA</w:t>
            </w:r>
            <w:r w:rsidR="00511298">
              <w:t>]</w:t>
            </w:r>
            <w:r>
              <w:t xml:space="preserve"> program </w:t>
            </w:r>
          </w:p>
          <w:p w:rsidR="00316887" w:rsidP="00316887" w14:paraId="2F46D957" w14:textId="77777777">
            <w:pPr>
              <w:pStyle w:val="ListParagraph"/>
              <w:numPr>
                <w:ilvl w:val="0"/>
                <w:numId w:val="22"/>
              </w:numPr>
            </w:pPr>
            <w:r>
              <w:t xml:space="preserve">Collaboration impacts  </w:t>
            </w:r>
          </w:p>
          <w:p w:rsidR="00316887" w:rsidRPr="00E7172C" w:rsidP="00316887" w14:paraId="3D6C9FB2" w14:textId="46F56C15">
            <w:pPr>
              <w:pStyle w:val="ListParagraph"/>
              <w:numPr>
                <w:ilvl w:val="0"/>
                <w:numId w:val="22"/>
              </w:numPr>
            </w:pPr>
            <w:r w:rsidRPr="00316887">
              <w:rPr>
                <w:highlight w:val="yellow"/>
              </w:rPr>
              <w:t>Optimal access to behavioral health care</w:t>
            </w:r>
          </w:p>
        </w:tc>
      </w:tr>
      <w:tr w14:paraId="44402791" w14:textId="77777777" w:rsidTr="00FF7B7F">
        <w:tblPrEx>
          <w:tblW w:w="10562" w:type="dxa"/>
          <w:tblInd w:w="-168" w:type="dxa"/>
          <w:tblLayout w:type="fixed"/>
          <w:tblLook w:val="0000"/>
        </w:tblPrEx>
        <w:trPr>
          <w:trHeight w:val="94"/>
        </w:trPr>
        <w:tc>
          <w:tcPr>
            <w:tcW w:w="2314" w:type="dxa"/>
          </w:tcPr>
          <w:p w:rsidR="00DA5113" w:rsidP="00DA5113" w14:paraId="2F2BBF72" w14:textId="6CFDBC97">
            <w:pPr>
              <w:pStyle w:val="ListParagraph"/>
              <w:numPr>
                <w:ilvl w:val="0"/>
                <w:numId w:val="14"/>
              </w:numPr>
            </w:pPr>
            <w:r>
              <w:t>MMHSUD (</w:t>
            </w:r>
            <w:r w:rsidR="005E7BB0">
              <w:t>1</w:t>
            </w:r>
            <w:r>
              <w:t>D)</w:t>
            </w:r>
          </w:p>
          <w:p w:rsidR="00316887" w:rsidRPr="00E7172C" w:rsidP="00DA5113" w14:paraId="4C78F785" w14:textId="7D1A1753">
            <w:pPr>
              <w:pStyle w:val="ListParagraph"/>
              <w:numPr>
                <w:ilvl w:val="0"/>
                <w:numId w:val="14"/>
              </w:numPr>
            </w:pPr>
            <w:r>
              <w:t>PMHCA (</w:t>
            </w:r>
            <w:r w:rsidR="005E7BB0">
              <w:t>1</w:t>
            </w:r>
            <w:r>
              <w:t>L)</w:t>
            </w:r>
          </w:p>
        </w:tc>
        <w:tc>
          <w:tcPr>
            <w:tcW w:w="2314" w:type="dxa"/>
          </w:tcPr>
          <w:p w:rsidR="00316887" w:rsidRPr="00E7172C" w:rsidP="00316887" w14:paraId="627BF200" w14:textId="61F38933">
            <w:r>
              <w:t>Update section header</w:t>
            </w:r>
          </w:p>
        </w:tc>
        <w:tc>
          <w:tcPr>
            <w:tcW w:w="3009" w:type="dxa"/>
          </w:tcPr>
          <w:p w:rsidR="00316887" w:rsidRPr="00E7172C" w:rsidP="00316887" w14:paraId="47FFD1A0" w14:textId="2722DDE1">
            <w:r w:rsidRPr="006F7776">
              <w:rPr>
                <w:highlight w:val="yellow"/>
              </w:rPr>
              <w:t>Health Equity</w:t>
            </w:r>
            <w:r>
              <w:t xml:space="preserve"> </w:t>
            </w:r>
            <w:r w:rsidRPr="00727A82">
              <w:rPr>
                <w:i/>
                <w:iCs/>
              </w:rPr>
              <w:t>(</w:t>
            </w:r>
            <w:r>
              <w:rPr>
                <w:i/>
                <w:iCs/>
              </w:rPr>
              <w:t>6</w:t>
            </w:r>
            <w:r w:rsidRPr="00727A82">
              <w:rPr>
                <w:i/>
                <w:iCs/>
              </w:rPr>
              <w:t xml:space="preserve"> minutes)</w:t>
            </w:r>
          </w:p>
        </w:tc>
        <w:tc>
          <w:tcPr>
            <w:tcW w:w="2925" w:type="dxa"/>
          </w:tcPr>
          <w:p w:rsidR="00316887" w:rsidRPr="00E7172C" w:rsidP="00316887" w14:paraId="3C19C8FB" w14:textId="7C813EBE">
            <w:r w:rsidRPr="006F7776">
              <w:rPr>
                <w:highlight w:val="yellow"/>
              </w:rPr>
              <w:t>Optimal Access to Behavioral Health Care</w:t>
            </w:r>
            <w:r>
              <w:t xml:space="preserve"> (</w:t>
            </w:r>
            <w:r>
              <w:rPr>
                <w:i/>
                <w:iCs/>
              </w:rPr>
              <w:t>6</w:t>
            </w:r>
            <w:r w:rsidRPr="00727A82">
              <w:rPr>
                <w:i/>
                <w:iCs/>
              </w:rPr>
              <w:t xml:space="preserve"> minutes)</w:t>
            </w:r>
          </w:p>
        </w:tc>
      </w:tr>
      <w:tr w14:paraId="0C8BD489" w14:textId="77777777" w:rsidTr="00FF7B7F">
        <w:tblPrEx>
          <w:tblW w:w="10562" w:type="dxa"/>
          <w:tblInd w:w="-168" w:type="dxa"/>
          <w:tblLayout w:type="fixed"/>
          <w:tblLook w:val="0000"/>
        </w:tblPrEx>
        <w:trPr>
          <w:trHeight w:val="94"/>
        </w:trPr>
        <w:tc>
          <w:tcPr>
            <w:tcW w:w="2314" w:type="dxa"/>
          </w:tcPr>
          <w:p w:rsidR="00DA5113" w:rsidP="00DA5113" w14:paraId="242981D5" w14:textId="4032EF7B">
            <w:pPr>
              <w:pStyle w:val="ListParagraph"/>
              <w:numPr>
                <w:ilvl w:val="0"/>
                <w:numId w:val="14"/>
              </w:numPr>
            </w:pPr>
            <w:r>
              <w:t>MMHSUD (</w:t>
            </w:r>
            <w:r w:rsidR="005E7BB0">
              <w:t>1</w:t>
            </w:r>
            <w:r>
              <w:t>D)</w:t>
            </w:r>
          </w:p>
          <w:p w:rsidR="00316887" w:rsidRPr="00E7172C" w:rsidP="00DA5113" w14:paraId="74E3DF78" w14:textId="66F42B6D">
            <w:pPr>
              <w:pStyle w:val="ListParagraph"/>
              <w:numPr>
                <w:ilvl w:val="0"/>
                <w:numId w:val="14"/>
              </w:numPr>
            </w:pPr>
            <w:r>
              <w:t>PMHCA (</w:t>
            </w:r>
            <w:r w:rsidR="005E7BB0">
              <w:t>1</w:t>
            </w:r>
            <w:r>
              <w:t>L)</w:t>
            </w:r>
          </w:p>
        </w:tc>
        <w:tc>
          <w:tcPr>
            <w:tcW w:w="2314" w:type="dxa"/>
          </w:tcPr>
          <w:p w:rsidR="00316887" w:rsidRPr="00E7172C" w:rsidP="00316887" w14:paraId="6C3AAC1B" w14:textId="74942A5B">
            <w:r>
              <w:t>Update section introductory text</w:t>
            </w:r>
            <w:r w:rsidR="00A716AB">
              <w:t xml:space="preserve"> under what will now be “Optimal Access to Behavioral Health Care”</w:t>
            </w:r>
          </w:p>
        </w:tc>
        <w:tc>
          <w:tcPr>
            <w:tcW w:w="3009" w:type="dxa"/>
          </w:tcPr>
          <w:p w:rsidR="00316887" w:rsidRPr="00E7172C" w:rsidP="00316887" w14:paraId="21E97E1F" w14:textId="1AAFF542">
            <w:r w:rsidRPr="00316887">
              <w:t>A goal</w:t>
            </w:r>
            <w:r w:rsidRPr="00316887">
              <w:t xml:space="preserve"> of the </w:t>
            </w:r>
            <w:r>
              <w:t>[MMHSUD</w:t>
            </w:r>
            <w:r w:rsidR="00F50464">
              <w:t>/</w:t>
            </w:r>
            <w:r w:rsidRPr="00316887" w:rsidR="00F50464">
              <w:t xml:space="preserve"> PMHCA</w:t>
            </w:r>
            <w:r>
              <w:t>]</w:t>
            </w:r>
            <w:r w:rsidRPr="00316887">
              <w:t xml:space="preserve"> program is to </w:t>
            </w:r>
            <w:r w:rsidRPr="00AE4AD5">
              <w:rPr>
                <w:highlight w:val="yellow"/>
              </w:rPr>
              <w:t xml:space="preserve">focus on </w:t>
            </w:r>
            <w:r w:rsidRPr="00511298">
              <w:rPr>
                <w:highlight w:val="yellow"/>
              </w:rPr>
              <w:t xml:space="preserve">achieving health equity related to social determinants of health </w:t>
            </w:r>
            <w:r w:rsidRPr="00AE4AD5">
              <w:rPr>
                <w:highlight w:val="yellow"/>
              </w:rPr>
              <w:t>(SDOH) and racial, ethnic, and geographic disparities in access to behavioral health care, especially in rural and other underserved areas</w:t>
            </w:r>
            <w:r w:rsidRPr="00316887">
              <w:t xml:space="preserve">. The following </w:t>
            </w:r>
            <w:r w:rsidRPr="0012548B">
              <w:rPr>
                <w:highlight w:val="yellow"/>
              </w:rPr>
              <w:t>questions</w:t>
            </w:r>
            <w:r w:rsidRPr="00316887">
              <w:t xml:space="preserve"> will be used to inform </w:t>
            </w:r>
            <w:r w:rsidRPr="00316887">
              <w:t>our</w:t>
            </w:r>
            <w:r w:rsidRPr="00316887">
              <w:t xml:space="preserve"> goal of improving </w:t>
            </w:r>
            <w:r w:rsidRPr="00AE4AD5">
              <w:rPr>
                <w:highlight w:val="yellow"/>
              </w:rPr>
              <w:t>health equity</w:t>
            </w:r>
            <w:r w:rsidRPr="00316887">
              <w:t xml:space="preserve">.  </w:t>
            </w:r>
          </w:p>
        </w:tc>
        <w:tc>
          <w:tcPr>
            <w:tcW w:w="2925" w:type="dxa"/>
          </w:tcPr>
          <w:p w:rsidR="00316887" w:rsidRPr="00E7172C" w:rsidP="00316887" w14:paraId="15983DE9" w14:textId="3A0CB6EB">
            <w:r w:rsidRPr="00AE4AD5">
              <w:t xml:space="preserve">A goal of the </w:t>
            </w:r>
            <w:r w:rsidRPr="00FF3394">
              <w:rPr>
                <w:highlight w:val="yellow"/>
              </w:rPr>
              <w:t>overall</w:t>
            </w:r>
            <w:r w:rsidRPr="00AE4AD5">
              <w:t xml:space="preserve"> </w:t>
            </w:r>
            <w:r>
              <w:t>[MMHSUD</w:t>
            </w:r>
            <w:r w:rsidR="00F50464">
              <w:t>/</w:t>
            </w:r>
            <w:r w:rsidRPr="00AE4AD5" w:rsidR="00F50464">
              <w:t>PMHCA</w:t>
            </w:r>
            <w:r>
              <w:t>]</w:t>
            </w:r>
            <w:r w:rsidRPr="00AE4AD5">
              <w:t xml:space="preserve"> program is </w:t>
            </w:r>
            <w:r w:rsidRPr="00AE4AD5">
              <w:rPr>
                <w:highlight w:val="yellow"/>
              </w:rPr>
              <w:t>to address barriers to optimal access to behavioral health care related to community health</w:t>
            </w:r>
            <w:r>
              <w:rPr>
                <w:highlight w:val="yellow"/>
              </w:rPr>
              <w:t xml:space="preserve"> factors</w:t>
            </w:r>
            <w:r w:rsidRPr="00AE4AD5">
              <w:rPr>
                <w:highlight w:val="yellow"/>
              </w:rPr>
              <w:t xml:space="preserve"> and demographic factors</w:t>
            </w:r>
            <w:r w:rsidRPr="007E3FAD">
              <w:rPr>
                <w:highlight w:val="yellow"/>
              </w:rPr>
              <w:t xml:space="preserve">. </w:t>
            </w:r>
            <w:r w:rsidRPr="007E3FAD" w:rsidR="00FE6553">
              <w:rPr>
                <w:highlight w:val="yellow"/>
              </w:rPr>
              <w:t>Optimal access is intended to result in healthy outcomes for all.</w:t>
            </w:r>
            <w:r w:rsidR="00FE6553">
              <w:t xml:space="preserve"> </w:t>
            </w:r>
            <w:r w:rsidRPr="00AE4AD5">
              <w:t xml:space="preserve">The following </w:t>
            </w:r>
            <w:r w:rsidRPr="0012548B">
              <w:rPr>
                <w:highlight w:val="yellow"/>
              </w:rPr>
              <w:t>question</w:t>
            </w:r>
            <w:r w:rsidRPr="00AE4AD5">
              <w:t xml:space="preserve"> will be used to inform the goal of improving </w:t>
            </w:r>
            <w:r w:rsidRPr="00AE4AD5">
              <w:rPr>
                <w:highlight w:val="yellow"/>
              </w:rPr>
              <w:t>access</w:t>
            </w:r>
            <w:r w:rsidRPr="00AE4AD5">
              <w:t>.</w:t>
            </w:r>
          </w:p>
        </w:tc>
      </w:tr>
      <w:tr w14:paraId="1965EF0F" w14:textId="77777777" w:rsidTr="00FF7B7F">
        <w:tblPrEx>
          <w:tblW w:w="10562" w:type="dxa"/>
          <w:tblInd w:w="-168" w:type="dxa"/>
          <w:tblLayout w:type="fixed"/>
          <w:tblLook w:val="0000"/>
        </w:tblPrEx>
        <w:trPr>
          <w:trHeight w:val="94"/>
        </w:trPr>
        <w:tc>
          <w:tcPr>
            <w:tcW w:w="2314" w:type="dxa"/>
          </w:tcPr>
          <w:p w:rsidR="00DA5113" w:rsidP="00DA5113" w14:paraId="3A701464" w14:textId="38C133FC">
            <w:pPr>
              <w:pStyle w:val="ListParagraph"/>
              <w:numPr>
                <w:ilvl w:val="0"/>
                <w:numId w:val="17"/>
              </w:numPr>
            </w:pPr>
            <w:r>
              <w:t>MMHSUD (</w:t>
            </w:r>
            <w:r w:rsidR="005E7BB0">
              <w:t>1</w:t>
            </w:r>
            <w:r>
              <w:t>D)</w:t>
            </w:r>
          </w:p>
          <w:p w:rsidR="00AE4AD5" w:rsidRPr="00E7172C" w:rsidP="00DA5113" w14:paraId="6EDD50A7" w14:textId="3B3343EA">
            <w:pPr>
              <w:pStyle w:val="ListParagraph"/>
              <w:numPr>
                <w:ilvl w:val="0"/>
                <w:numId w:val="17"/>
              </w:numPr>
            </w:pPr>
            <w:r>
              <w:t>PMHCA (</w:t>
            </w:r>
            <w:r w:rsidR="005E7BB0">
              <w:t>1</w:t>
            </w:r>
            <w:r>
              <w:t>L)</w:t>
            </w:r>
          </w:p>
        </w:tc>
        <w:tc>
          <w:tcPr>
            <w:tcW w:w="2314" w:type="dxa"/>
          </w:tcPr>
          <w:p w:rsidR="00AE4AD5" w:rsidRPr="00E7172C" w:rsidP="00AE4AD5" w14:paraId="6B654AC8" w14:textId="2FBCA953">
            <w:r>
              <w:t xml:space="preserve">Update SSI guide question number 9 stem </w:t>
            </w:r>
          </w:p>
        </w:tc>
        <w:tc>
          <w:tcPr>
            <w:tcW w:w="3009" w:type="dxa"/>
          </w:tcPr>
          <w:p w:rsidR="00AE4AD5" w:rsidRPr="00E7172C" w:rsidP="00AE4AD5" w14:paraId="27F2D1A5" w14:textId="700EE140">
            <w:r w:rsidRPr="00AE4AD5">
              <w:t>9.</w:t>
            </w:r>
            <w:r>
              <w:t xml:space="preserve"> </w:t>
            </w:r>
            <w:r w:rsidRPr="00AE4AD5">
              <w:t xml:space="preserve">What </w:t>
            </w:r>
            <w:r w:rsidRPr="00D31298">
              <w:rPr>
                <w:highlight w:val="yellow"/>
              </w:rPr>
              <w:t>SDOH</w:t>
            </w:r>
            <w:r w:rsidRPr="007E3FAD">
              <w:rPr>
                <w:highlight w:val="yellow"/>
              </w:rPr>
              <w:t xml:space="preserve"> needs, or populations impacted by </w:t>
            </w:r>
            <w:r w:rsidRPr="00D31298">
              <w:rPr>
                <w:highlight w:val="yellow"/>
              </w:rPr>
              <w:t>health disparities</w:t>
            </w:r>
            <w:r w:rsidRPr="007E3FAD">
              <w:rPr>
                <w:highlight w:val="yellow"/>
              </w:rPr>
              <w:t>,</w:t>
            </w:r>
            <w:r w:rsidRPr="00AE4AD5">
              <w:t xml:space="preserve"> does your organization prioritize </w:t>
            </w:r>
            <w:r w:rsidRPr="00AE4AD5">
              <w:t>to address</w:t>
            </w:r>
            <w:r w:rsidRPr="00AE4AD5">
              <w:t xml:space="preserve"> </w:t>
            </w:r>
            <w:r w:rsidRPr="00AE4AD5">
              <w:rPr>
                <w:highlight w:val="yellow"/>
              </w:rPr>
              <w:t>health equity</w:t>
            </w:r>
            <w:r w:rsidRPr="00AE4AD5">
              <w:t xml:space="preserve">?  </w:t>
            </w:r>
          </w:p>
        </w:tc>
        <w:tc>
          <w:tcPr>
            <w:tcW w:w="2925" w:type="dxa"/>
          </w:tcPr>
          <w:p w:rsidR="00AE4AD5" w:rsidRPr="00E7172C" w:rsidP="00AE4AD5" w14:paraId="29616B81" w14:textId="5F465142">
            <w:r>
              <w:t xml:space="preserve">9. What </w:t>
            </w:r>
            <w:r w:rsidRPr="00AE4AD5">
              <w:rPr>
                <w:highlight w:val="yellow"/>
              </w:rPr>
              <w:t>community health or demographic factors</w:t>
            </w:r>
            <w:r>
              <w:t xml:space="preserve"> does your organization prioritize to address </w:t>
            </w:r>
            <w:r w:rsidRPr="00AE4AD5">
              <w:rPr>
                <w:highlight w:val="yellow"/>
              </w:rPr>
              <w:t>optimal access to behavioral health care?</w:t>
            </w:r>
          </w:p>
        </w:tc>
      </w:tr>
      <w:tr w14:paraId="04760C13" w14:textId="77777777" w:rsidTr="00FF7B7F">
        <w:tblPrEx>
          <w:tblW w:w="10562" w:type="dxa"/>
          <w:tblInd w:w="-168" w:type="dxa"/>
          <w:tblLayout w:type="fixed"/>
          <w:tblLook w:val="0000"/>
        </w:tblPrEx>
        <w:trPr>
          <w:trHeight w:val="94"/>
        </w:trPr>
        <w:tc>
          <w:tcPr>
            <w:tcW w:w="2314" w:type="dxa"/>
          </w:tcPr>
          <w:p w:rsidR="00DA5113" w:rsidP="00DA5113" w14:paraId="78C5F279" w14:textId="6195643C">
            <w:pPr>
              <w:pStyle w:val="ListParagraph"/>
              <w:numPr>
                <w:ilvl w:val="0"/>
                <w:numId w:val="17"/>
              </w:numPr>
            </w:pPr>
            <w:r>
              <w:t>MMHSUD (</w:t>
            </w:r>
            <w:r w:rsidR="005E7BB0">
              <w:t>1</w:t>
            </w:r>
            <w:r>
              <w:t>D)</w:t>
            </w:r>
          </w:p>
          <w:p w:rsidR="00440B63" w:rsidP="00DA5113" w14:paraId="13DE6903" w14:textId="3BDB27DF">
            <w:pPr>
              <w:pStyle w:val="ListParagraph"/>
              <w:numPr>
                <w:ilvl w:val="0"/>
                <w:numId w:val="17"/>
              </w:numPr>
            </w:pPr>
            <w:r>
              <w:t>PMHCA (</w:t>
            </w:r>
            <w:r w:rsidR="005E7BB0">
              <w:t>1</w:t>
            </w:r>
            <w:r>
              <w:t>L)</w:t>
            </w:r>
          </w:p>
        </w:tc>
        <w:tc>
          <w:tcPr>
            <w:tcW w:w="2314" w:type="dxa"/>
          </w:tcPr>
          <w:p w:rsidR="00440B63" w:rsidP="00440B63" w14:paraId="566F5CCC" w14:textId="3465B291">
            <w:r>
              <w:t>Remove SSI guide question number 10 stem and probe</w:t>
            </w:r>
          </w:p>
        </w:tc>
        <w:tc>
          <w:tcPr>
            <w:tcW w:w="3009" w:type="dxa"/>
          </w:tcPr>
          <w:p w:rsidR="00440B63" w:rsidP="00440B63" w14:paraId="207DBA10" w14:textId="45F45464">
            <w:r>
              <w:t xml:space="preserve">10. Do clients request community-based or other resource service providers with similar backgrounds, cultures, and/or demographics?  </w:t>
            </w:r>
          </w:p>
          <w:p w:rsidR="00440B63" w:rsidRPr="00AE4AD5" w:rsidP="00440B63" w14:paraId="0947ED9B" w14:textId="2DC4D0FB">
            <w:pPr>
              <w:pStyle w:val="ListParagraph"/>
              <w:numPr>
                <w:ilvl w:val="0"/>
                <w:numId w:val="35"/>
              </w:numPr>
            </w:pPr>
            <w:r>
              <w:t xml:space="preserve">PROBE 1: How has your organization supported clients in accessing representative resource service providers?  </w:t>
            </w:r>
          </w:p>
        </w:tc>
        <w:tc>
          <w:tcPr>
            <w:tcW w:w="2925" w:type="dxa"/>
          </w:tcPr>
          <w:p w:rsidR="00440B63" w:rsidP="00440B63" w14:paraId="27731193" w14:textId="39CC1DF4">
            <w:r>
              <w:t xml:space="preserve">Question stem and probe removed. </w:t>
            </w:r>
          </w:p>
        </w:tc>
      </w:tr>
    </w:tbl>
    <w:p w:rsidR="0008388E" w:rsidP="00D6582B" w14:paraId="3DBA21A6" w14:textId="77777777">
      <w:pPr>
        <w:keepNext/>
        <w:rPr>
          <w:rFonts w:eastAsia="Calibri"/>
          <w:b/>
        </w:rPr>
      </w:pPr>
    </w:p>
    <w:p w:rsidR="00DA5113" w:rsidRPr="0008388E" w:rsidP="00DA5113" w14:paraId="1CB8FDA4" w14:textId="5A4C4AB7">
      <w:pPr>
        <w:outlineLvl w:val="0"/>
        <w:rPr>
          <w:bCs/>
        </w:rPr>
      </w:pPr>
      <w:r>
        <w:rPr>
          <w:b/>
        </w:rPr>
        <w:t>Form</w:t>
      </w:r>
      <w:r>
        <w:rPr>
          <w:b/>
        </w:rPr>
        <w:t xml:space="preserve">: </w:t>
      </w:r>
      <w:r>
        <w:rPr>
          <w:bCs/>
        </w:rPr>
        <w:t>Health Professional Survey (</w:t>
      </w:r>
      <w:r w:rsidR="00D10B8A">
        <w:rPr>
          <w:bCs/>
        </w:rPr>
        <w:t xml:space="preserve">Forms </w:t>
      </w:r>
      <w:r w:rsidR="005E7BB0">
        <w:rPr>
          <w:bCs/>
        </w:rPr>
        <w:t>1</w:t>
      </w:r>
      <w:r>
        <w:rPr>
          <w:bCs/>
        </w:rPr>
        <w:t xml:space="preserve">E, </w:t>
      </w:r>
      <w:r w:rsidR="005E7BB0">
        <w:rPr>
          <w:bCs/>
        </w:rPr>
        <w:t>1</w:t>
      </w:r>
      <w:r>
        <w:rPr>
          <w:bCs/>
        </w:rPr>
        <w:t>M)</w:t>
      </w:r>
    </w:p>
    <w:tbl>
      <w:tblPr>
        <w:tblW w:w="1054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310"/>
        <w:gridCol w:w="2310"/>
        <w:gridCol w:w="3005"/>
        <w:gridCol w:w="2921"/>
      </w:tblGrid>
      <w:tr w14:paraId="30016959" w14:textId="77777777" w:rsidTr="00A25FE6">
        <w:tblPrEx>
          <w:tblW w:w="1054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174"/>
          <w:tblHeader/>
        </w:trPr>
        <w:tc>
          <w:tcPr>
            <w:tcW w:w="2310" w:type="dxa"/>
          </w:tcPr>
          <w:p w:rsidR="00DA5113" w:rsidRPr="00E7172C" w:rsidP="00A25FE6" w14:paraId="7FE7324C" w14:textId="77777777">
            <w:r>
              <w:t>Program Form</w:t>
            </w:r>
          </w:p>
        </w:tc>
        <w:tc>
          <w:tcPr>
            <w:tcW w:w="2310" w:type="dxa"/>
          </w:tcPr>
          <w:p w:rsidR="00DA5113" w:rsidRPr="00E7172C" w:rsidP="00A25FE6" w14:paraId="638196E0" w14:textId="77777777">
            <w:r w:rsidRPr="00E7172C">
              <w:t xml:space="preserve">Type of Change </w:t>
            </w:r>
          </w:p>
        </w:tc>
        <w:tc>
          <w:tcPr>
            <w:tcW w:w="3005" w:type="dxa"/>
          </w:tcPr>
          <w:p w:rsidR="00DA5113" w:rsidRPr="00E7172C" w:rsidP="00A25FE6" w14:paraId="7D860695" w14:textId="77777777">
            <w:r w:rsidRPr="00E7172C">
              <w:t xml:space="preserve">Question/Item </w:t>
            </w:r>
          </w:p>
        </w:tc>
        <w:tc>
          <w:tcPr>
            <w:tcW w:w="2921" w:type="dxa"/>
          </w:tcPr>
          <w:p w:rsidR="00DA5113" w:rsidRPr="00E7172C" w:rsidP="00A25FE6" w14:paraId="19B781F6" w14:textId="77777777">
            <w:r w:rsidRPr="00E7172C">
              <w:t xml:space="preserve">Requested Change </w:t>
            </w:r>
          </w:p>
        </w:tc>
      </w:tr>
      <w:tr w14:paraId="5D913912" w14:textId="77777777" w:rsidTr="00A25FE6">
        <w:tblPrEx>
          <w:tblW w:w="10546" w:type="dxa"/>
          <w:tblInd w:w="-168" w:type="dxa"/>
          <w:tblLayout w:type="fixed"/>
          <w:tblLook w:val="0000"/>
        </w:tblPrEx>
        <w:trPr>
          <w:trHeight w:val="174"/>
        </w:trPr>
        <w:tc>
          <w:tcPr>
            <w:tcW w:w="2310" w:type="dxa"/>
          </w:tcPr>
          <w:p w:rsidR="00DA5113" w:rsidP="00A25FE6" w14:paraId="413350E7" w14:textId="1A624471">
            <w:pPr>
              <w:pStyle w:val="ListParagraph"/>
              <w:numPr>
                <w:ilvl w:val="0"/>
                <w:numId w:val="17"/>
              </w:numPr>
            </w:pPr>
            <w:r>
              <w:t>MMHSUD (</w:t>
            </w:r>
            <w:r w:rsidR="005E7BB0">
              <w:t>1</w:t>
            </w:r>
            <w:r>
              <w:t>E)</w:t>
            </w:r>
          </w:p>
          <w:p w:rsidR="00DA5113" w:rsidRPr="00E7172C" w:rsidP="00A25FE6" w14:paraId="68B37207" w14:textId="5E19AF2D">
            <w:pPr>
              <w:pStyle w:val="ListParagraph"/>
              <w:numPr>
                <w:ilvl w:val="0"/>
                <w:numId w:val="17"/>
              </w:numPr>
            </w:pPr>
            <w:r>
              <w:t>PMHCA (</w:t>
            </w:r>
            <w:r w:rsidR="005E7BB0">
              <w:t>1</w:t>
            </w:r>
            <w:r>
              <w:t>M)</w:t>
            </w:r>
          </w:p>
        </w:tc>
        <w:tc>
          <w:tcPr>
            <w:tcW w:w="2310" w:type="dxa"/>
          </w:tcPr>
          <w:p w:rsidR="00DA5113" w:rsidRPr="00E7172C" w:rsidP="00A25FE6" w14:paraId="472A54A7" w14:textId="77777777">
            <w:r>
              <w:t xml:space="preserve">Update survey question number 5 stem </w:t>
            </w:r>
          </w:p>
        </w:tc>
        <w:tc>
          <w:tcPr>
            <w:tcW w:w="3005" w:type="dxa"/>
          </w:tcPr>
          <w:p w:rsidR="00DA5113" w:rsidRPr="00E7172C" w:rsidP="00A25FE6" w14:paraId="3DFE69E7" w14:textId="1353FC6E">
            <w:r w:rsidRPr="007B2016">
              <w:t>5.</w:t>
            </w:r>
            <w:r>
              <w:t xml:space="preserve"> </w:t>
            </w:r>
            <w:r w:rsidRPr="007B2016">
              <w:t>In the last 12 months, my [</w:t>
            </w:r>
            <w:r w:rsidR="00162B21">
              <w:t>state’s</w:t>
            </w:r>
            <w:r w:rsidR="009C0A81">
              <w:t>/</w:t>
            </w:r>
            <w:r w:rsidRPr="007B2016" w:rsidR="009C0A81">
              <w:t>location’s</w:t>
            </w:r>
            <w:r w:rsidR="00162B21">
              <w:t>]</w:t>
            </w:r>
            <w:r w:rsidRPr="007B2016">
              <w:t xml:space="preserve"> </w:t>
            </w:r>
            <w:r>
              <w:t>[MMHSUD</w:t>
            </w:r>
            <w:r w:rsidR="009C0A81">
              <w:t>/</w:t>
            </w:r>
            <w:r w:rsidRPr="007B2016" w:rsidR="009C0A81">
              <w:t>PMHCA</w:t>
            </w:r>
            <w:r>
              <w:t>]</w:t>
            </w:r>
            <w:r w:rsidRPr="007B2016">
              <w:t xml:space="preserve"> program provided training on the impact of </w:t>
            </w:r>
            <w:r w:rsidRPr="00567209">
              <w:rPr>
                <w:highlight w:val="yellow"/>
              </w:rPr>
              <w:t>discrimination, stereotyping, and</w:t>
            </w:r>
            <w:r w:rsidRPr="007B2016">
              <w:t xml:space="preserve"> stigma on the behavioral health of </w:t>
            </w:r>
            <w:r>
              <w:t xml:space="preserve">[pregnant and postpartum patients and </w:t>
            </w:r>
            <w:r>
              <w:t>their families</w:t>
            </w:r>
            <w:r w:rsidR="009C0A81">
              <w:t>/</w:t>
            </w:r>
            <w:r w:rsidRPr="007B2016" w:rsidR="009C0A81">
              <w:t xml:space="preserve"> pediatric patients and their families</w:t>
            </w:r>
            <w:r>
              <w:t>]</w:t>
            </w:r>
            <w:r w:rsidRPr="007B2016">
              <w:t>.</w:t>
            </w:r>
          </w:p>
        </w:tc>
        <w:tc>
          <w:tcPr>
            <w:tcW w:w="2921" w:type="dxa"/>
          </w:tcPr>
          <w:p w:rsidR="00DA5113" w:rsidRPr="00E7172C" w:rsidP="00A25FE6" w14:paraId="64319796" w14:textId="5EA958CF">
            <w:r w:rsidRPr="003C5EF2">
              <w:t>5.</w:t>
            </w:r>
            <w:r w:rsidR="009C0A81">
              <w:t xml:space="preserve"> </w:t>
            </w:r>
            <w:r w:rsidRPr="003C5EF2">
              <w:t>In the last 12 months, my [</w:t>
            </w:r>
            <w:r w:rsidR="00162B21">
              <w:t>state’s</w:t>
            </w:r>
            <w:r w:rsidR="009C0A81">
              <w:t>/</w:t>
            </w:r>
            <w:r w:rsidRPr="003C5EF2" w:rsidR="009C0A81">
              <w:t xml:space="preserve"> location’s</w:t>
            </w:r>
            <w:r w:rsidR="00162B21">
              <w:t>]</w:t>
            </w:r>
            <w:r w:rsidRPr="003C5EF2">
              <w:t xml:space="preserve"> </w:t>
            </w:r>
            <w:r>
              <w:t>[MMHSUD</w:t>
            </w:r>
            <w:r w:rsidR="009C0A81">
              <w:t>/</w:t>
            </w:r>
            <w:r w:rsidRPr="003C5EF2" w:rsidR="009C0A81">
              <w:t>PMHCA</w:t>
            </w:r>
            <w:r>
              <w:t>]</w:t>
            </w:r>
            <w:r w:rsidRPr="003C5EF2">
              <w:t xml:space="preserve"> program provided training on the impact of stigma on the behavioral health of </w:t>
            </w:r>
            <w:r>
              <w:t>[pregnant and postpartum patients and their families</w:t>
            </w:r>
            <w:r w:rsidRPr="003C5EF2" w:rsidR="009C0A81">
              <w:t xml:space="preserve"> pediatric patients and their families</w:t>
            </w:r>
            <w:r>
              <w:t>]</w:t>
            </w:r>
            <w:r w:rsidRPr="003C5EF2">
              <w:t>.</w:t>
            </w:r>
          </w:p>
        </w:tc>
      </w:tr>
      <w:tr w14:paraId="3F3C4982" w14:textId="77777777" w:rsidTr="00A25FE6">
        <w:tblPrEx>
          <w:tblW w:w="10546" w:type="dxa"/>
          <w:tblInd w:w="-168" w:type="dxa"/>
          <w:tblLayout w:type="fixed"/>
          <w:tblLook w:val="0000"/>
        </w:tblPrEx>
        <w:trPr>
          <w:trHeight w:val="174"/>
        </w:trPr>
        <w:tc>
          <w:tcPr>
            <w:tcW w:w="2310" w:type="dxa"/>
          </w:tcPr>
          <w:p w:rsidR="00DA5113" w:rsidRPr="00E7172C" w:rsidP="00A25FE6" w14:paraId="0E9990D0" w14:textId="651B29A6">
            <w:r>
              <w:t>MMHSUD (</w:t>
            </w:r>
            <w:r w:rsidR="005E7BB0">
              <w:t>1</w:t>
            </w:r>
            <w:r>
              <w:t>E)</w:t>
            </w:r>
          </w:p>
        </w:tc>
        <w:tc>
          <w:tcPr>
            <w:tcW w:w="2310" w:type="dxa"/>
          </w:tcPr>
          <w:p w:rsidR="00DA5113" w:rsidRPr="00E7172C" w:rsidP="00A25FE6" w14:paraId="34552D9E" w14:textId="77777777">
            <w:r>
              <w:t xml:space="preserve">Update survey question number 9 response option </w:t>
            </w:r>
          </w:p>
        </w:tc>
        <w:tc>
          <w:tcPr>
            <w:tcW w:w="3005" w:type="dxa"/>
          </w:tcPr>
          <w:p w:rsidR="00DA5113" w:rsidP="00A25FE6" w14:paraId="42C3C6C3" w14:textId="77777777">
            <w:r>
              <w:t xml:space="preserve">9. What patient issue(s) prompted you to contact the MMHSUD clinical behavioral health consultation service? Select all that apply.  </w:t>
            </w:r>
          </w:p>
          <w:p w:rsidR="00DA5113" w:rsidP="00A25FE6" w14:paraId="6BAD01CD" w14:textId="77777777">
            <w:pPr>
              <w:pStyle w:val="ListParagraph"/>
              <w:numPr>
                <w:ilvl w:val="0"/>
                <w:numId w:val="25"/>
              </w:numPr>
            </w:pPr>
            <w:r>
              <w:t>Comorbid medical conditions</w:t>
            </w:r>
          </w:p>
          <w:p w:rsidR="00DA5113" w:rsidP="00A25FE6" w14:paraId="672B02F1" w14:textId="77777777">
            <w:pPr>
              <w:pStyle w:val="ListParagraph"/>
              <w:numPr>
                <w:ilvl w:val="0"/>
                <w:numId w:val="25"/>
              </w:numPr>
            </w:pPr>
            <w:r>
              <w:t>Behavioral health conditions</w:t>
            </w:r>
          </w:p>
          <w:p w:rsidR="00DA5113" w:rsidP="00A25FE6" w14:paraId="781CBFEC" w14:textId="77777777">
            <w:pPr>
              <w:pStyle w:val="ListParagraph"/>
              <w:numPr>
                <w:ilvl w:val="0"/>
                <w:numId w:val="25"/>
              </w:numPr>
            </w:pPr>
            <w:r>
              <w:t>High-risk pregnancy</w:t>
            </w:r>
          </w:p>
          <w:p w:rsidR="00DA5113" w:rsidP="00A25FE6" w14:paraId="01FBC1EA" w14:textId="77777777">
            <w:pPr>
              <w:pStyle w:val="ListParagraph"/>
              <w:numPr>
                <w:ilvl w:val="0"/>
                <w:numId w:val="25"/>
              </w:numPr>
            </w:pPr>
            <w:r>
              <w:t>Housing or food insecurity</w:t>
            </w:r>
          </w:p>
          <w:p w:rsidR="00DA5113" w:rsidP="00A25FE6" w14:paraId="324AE72E" w14:textId="77777777">
            <w:pPr>
              <w:pStyle w:val="ListParagraph"/>
              <w:numPr>
                <w:ilvl w:val="0"/>
                <w:numId w:val="25"/>
              </w:numPr>
            </w:pPr>
            <w:r>
              <w:t>Intimate partner violence</w:t>
            </w:r>
          </w:p>
          <w:p w:rsidR="00DA5113" w:rsidP="00A25FE6" w14:paraId="7E9399E4" w14:textId="77777777">
            <w:pPr>
              <w:pStyle w:val="ListParagraph"/>
              <w:numPr>
                <w:ilvl w:val="0"/>
                <w:numId w:val="25"/>
              </w:numPr>
            </w:pPr>
            <w:r>
              <w:t xml:space="preserve">Complications </w:t>
            </w:r>
            <w:r>
              <w:t>at</w:t>
            </w:r>
            <w:r>
              <w:t xml:space="preserve"> delivery</w:t>
            </w:r>
          </w:p>
          <w:p w:rsidR="00DA5113" w:rsidP="00A25FE6" w14:paraId="7F83A9EC" w14:textId="77777777">
            <w:pPr>
              <w:pStyle w:val="ListParagraph"/>
              <w:numPr>
                <w:ilvl w:val="0"/>
                <w:numId w:val="25"/>
              </w:numPr>
            </w:pPr>
            <w:r>
              <w:t>Premature birth</w:t>
            </w:r>
          </w:p>
          <w:p w:rsidR="00DA5113" w:rsidP="00A25FE6" w14:paraId="791ACABA" w14:textId="77777777">
            <w:pPr>
              <w:pStyle w:val="ListParagraph"/>
              <w:numPr>
                <w:ilvl w:val="0"/>
                <w:numId w:val="25"/>
              </w:numPr>
            </w:pPr>
            <w:r>
              <w:t>Substance-exposed infant</w:t>
            </w:r>
          </w:p>
          <w:p w:rsidR="00DA5113" w:rsidP="00A25FE6" w14:paraId="13E0357D" w14:textId="77777777">
            <w:pPr>
              <w:pStyle w:val="ListParagraph"/>
              <w:numPr>
                <w:ilvl w:val="0"/>
                <w:numId w:val="25"/>
              </w:numPr>
            </w:pPr>
            <w:r w:rsidRPr="003C5EF2">
              <w:rPr>
                <w:highlight w:val="yellow"/>
              </w:rPr>
              <w:t>Social determinants of health (SDOH)/</w:t>
            </w:r>
            <w:r>
              <w:t>family environment</w:t>
            </w:r>
          </w:p>
          <w:p w:rsidR="00DA5113" w:rsidRPr="00E7172C" w:rsidP="00A25FE6" w14:paraId="1B70AFE3" w14:textId="77777777">
            <w:pPr>
              <w:pStyle w:val="ListParagraph"/>
              <w:numPr>
                <w:ilvl w:val="0"/>
                <w:numId w:val="25"/>
              </w:numPr>
            </w:pPr>
            <w:r>
              <w:t>Other (specify)</w:t>
            </w:r>
          </w:p>
        </w:tc>
        <w:tc>
          <w:tcPr>
            <w:tcW w:w="2921" w:type="dxa"/>
          </w:tcPr>
          <w:p w:rsidR="00DA5113" w:rsidP="00A25FE6" w14:paraId="4D186923" w14:textId="77777777">
            <w:r>
              <w:t xml:space="preserve">9. What patient issue(s) prompted you to contact the MMHSUD clinical behavioral health consultation service? Select all that apply.  </w:t>
            </w:r>
          </w:p>
          <w:p w:rsidR="00DA5113" w:rsidP="00A25FE6" w14:paraId="3C863D1B" w14:textId="77777777">
            <w:pPr>
              <w:pStyle w:val="ListParagraph"/>
              <w:numPr>
                <w:ilvl w:val="0"/>
                <w:numId w:val="25"/>
              </w:numPr>
            </w:pPr>
            <w:r>
              <w:t>Comorbid medical conditions</w:t>
            </w:r>
          </w:p>
          <w:p w:rsidR="00DA5113" w:rsidP="00A25FE6" w14:paraId="04E3030A" w14:textId="77777777">
            <w:pPr>
              <w:pStyle w:val="ListParagraph"/>
              <w:numPr>
                <w:ilvl w:val="0"/>
                <w:numId w:val="25"/>
              </w:numPr>
            </w:pPr>
            <w:r>
              <w:t>Behavioral health conditions</w:t>
            </w:r>
          </w:p>
          <w:p w:rsidR="00DA5113" w:rsidP="00A25FE6" w14:paraId="13F83C06" w14:textId="77777777">
            <w:pPr>
              <w:pStyle w:val="ListParagraph"/>
              <w:numPr>
                <w:ilvl w:val="0"/>
                <w:numId w:val="25"/>
              </w:numPr>
            </w:pPr>
            <w:r>
              <w:t>High-risk pregnancy</w:t>
            </w:r>
          </w:p>
          <w:p w:rsidR="00DA5113" w:rsidP="00A25FE6" w14:paraId="35237E28" w14:textId="77777777">
            <w:pPr>
              <w:pStyle w:val="ListParagraph"/>
              <w:numPr>
                <w:ilvl w:val="0"/>
                <w:numId w:val="25"/>
              </w:numPr>
            </w:pPr>
            <w:r>
              <w:t>Housing or food insecurity</w:t>
            </w:r>
          </w:p>
          <w:p w:rsidR="00DA5113" w:rsidP="00A25FE6" w14:paraId="2DABA56A" w14:textId="77777777">
            <w:pPr>
              <w:pStyle w:val="ListParagraph"/>
              <w:numPr>
                <w:ilvl w:val="0"/>
                <w:numId w:val="25"/>
              </w:numPr>
            </w:pPr>
            <w:r>
              <w:t>Intimate partner violence</w:t>
            </w:r>
          </w:p>
          <w:p w:rsidR="00DA5113" w:rsidP="00A25FE6" w14:paraId="2CF5A807" w14:textId="77777777">
            <w:pPr>
              <w:pStyle w:val="ListParagraph"/>
              <w:numPr>
                <w:ilvl w:val="0"/>
                <w:numId w:val="25"/>
              </w:numPr>
            </w:pPr>
            <w:r>
              <w:t xml:space="preserve">Complications </w:t>
            </w:r>
            <w:r>
              <w:t>at</w:t>
            </w:r>
            <w:r>
              <w:t xml:space="preserve"> delivery</w:t>
            </w:r>
          </w:p>
          <w:p w:rsidR="00DA5113" w:rsidP="00A25FE6" w14:paraId="673BEA2F" w14:textId="77777777">
            <w:pPr>
              <w:pStyle w:val="ListParagraph"/>
              <w:numPr>
                <w:ilvl w:val="0"/>
                <w:numId w:val="25"/>
              </w:numPr>
            </w:pPr>
            <w:r>
              <w:t>Premature birth</w:t>
            </w:r>
          </w:p>
          <w:p w:rsidR="00DA5113" w:rsidP="00A25FE6" w14:paraId="0093FE85" w14:textId="77777777">
            <w:pPr>
              <w:pStyle w:val="ListParagraph"/>
              <w:numPr>
                <w:ilvl w:val="0"/>
                <w:numId w:val="25"/>
              </w:numPr>
            </w:pPr>
            <w:r>
              <w:t>Substance-exposed infant</w:t>
            </w:r>
          </w:p>
          <w:p w:rsidR="00DA5113" w:rsidP="00A25FE6" w14:paraId="4897E7F1" w14:textId="77777777">
            <w:pPr>
              <w:pStyle w:val="ListParagraph"/>
              <w:numPr>
                <w:ilvl w:val="0"/>
                <w:numId w:val="25"/>
              </w:numPr>
            </w:pPr>
            <w:r w:rsidRPr="003C5EF2">
              <w:rPr>
                <w:highlight w:val="yellow"/>
              </w:rPr>
              <w:t>Community health factors/</w:t>
            </w:r>
            <w:r>
              <w:t>family environment</w:t>
            </w:r>
          </w:p>
          <w:p w:rsidR="00DA5113" w:rsidRPr="00E7172C" w:rsidP="00A25FE6" w14:paraId="06A9E82A" w14:textId="77777777">
            <w:pPr>
              <w:pStyle w:val="ListParagraph"/>
              <w:numPr>
                <w:ilvl w:val="0"/>
                <w:numId w:val="25"/>
              </w:numPr>
            </w:pPr>
            <w:r>
              <w:t>Other (specify)</w:t>
            </w:r>
          </w:p>
        </w:tc>
      </w:tr>
      <w:tr w14:paraId="2BA87D79" w14:textId="77777777" w:rsidTr="00A25FE6">
        <w:tblPrEx>
          <w:tblW w:w="10546" w:type="dxa"/>
          <w:tblInd w:w="-168" w:type="dxa"/>
          <w:tblLayout w:type="fixed"/>
          <w:tblLook w:val="0000"/>
        </w:tblPrEx>
        <w:trPr>
          <w:trHeight w:val="174"/>
        </w:trPr>
        <w:tc>
          <w:tcPr>
            <w:tcW w:w="2310" w:type="dxa"/>
          </w:tcPr>
          <w:p w:rsidR="008006B2" w:rsidP="008006B2" w14:paraId="6F18499D" w14:textId="5A7211A1">
            <w:r>
              <w:t>PMHCA (</w:t>
            </w:r>
            <w:r w:rsidR="005E7BB0">
              <w:t>1</w:t>
            </w:r>
            <w:r>
              <w:t>M)</w:t>
            </w:r>
          </w:p>
          <w:p w:rsidR="008006B2" w:rsidP="008006B2" w14:paraId="05A4167F" w14:textId="77777777"/>
        </w:tc>
        <w:tc>
          <w:tcPr>
            <w:tcW w:w="2310" w:type="dxa"/>
          </w:tcPr>
          <w:p w:rsidR="008006B2" w:rsidP="008006B2" w14:paraId="02FFAED4" w14:textId="11CD0DF7">
            <w:r>
              <w:t xml:space="preserve">Update survey question number 9 response option </w:t>
            </w:r>
          </w:p>
        </w:tc>
        <w:tc>
          <w:tcPr>
            <w:tcW w:w="3005" w:type="dxa"/>
          </w:tcPr>
          <w:p w:rsidR="008006B2" w:rsidP="008006B2" w14:paraId="029D6F03" w14:textId="77777777">
            <w:r>
              <w:t xml:space="preserve">9. What patient issue(s) prompted you to contact the Pediatric Mental Health Care Team? Select all that apply.  </w:t>
            </w:r>
          </w:p>
          <w:p w:rsidR="008006B2" w:rsidP="008006B2" w14:paraId="6CB874FE" w14:textId="77777777">
            <w:pPr>
              <w:pStyle w:val="ListParagraph"/>
              <w:numPr>
                <w:ilvl w:val="0"/>
                <w:numId w:val="24"/>
              </w:numPr>
            </w:pPr>
            <w:r>
              <w:t>Comorbid medical conditions</w:t>
            </w:r>
          </w:p>
          <w:p w:rsidR="008006B2" w:rsidP="008006B2" w14:paraId="7B6D293C" w14:textId="77777777">
            <w:pPr>
              <w:pStyle w:val="ListParagraph"/>
              <w:numPr>
                <w:ilvl w:val="0"/>
                <w:numId w:val="24"/>
              </w:numPr>
            </w:pPr>
            <w:r>
              <w:t>Behavioral health conditions</w:t>
            </w:r>
          </w:p>
          <w:p w:rsidR="008006B2" w:rsidP="008006B2" w14:paraId="25D3E865" w14:textId="77777777">
            <w:pPr>
              <w:pStyle w:val="ListParagraph"/>
              <w:numPr>
                <w:ilvl w:val="0"/>
                <w:numId w:val="24"/>
              </w:numPr>
            </w:pPr>
            <w:r>
              <w:t>Developmental delay</w:t>
            </w:r>
          </w:p>
          <w:p w:rsidR="008006B2" w:rsidP="008006B2" w14:paraId="4D873F6F" w14:textId="77777777">
            <w:pPr>
              <w:pStyle w:val="ListParagraph"/>
              <w:numPr>
                <w:ilvl w:val="0"/>
                <w:numId w:val="24"/>
              </w:numPr>
            </w:pPr>
            <w:r>
              <w:t>School performance</w:t>
            </w:r>
          </w:p>
          <w:p w:rsidR="008006B2" w:rsidP="008006B2" w14:paraId="58996FDF" w14:textId="77777777">
            <w:pPr>
              <w:pStyle w:val="ListParagraph"/>
              <w:numPr>
                <w:ilvl w:val="0"/>
                <w:numId w:val="24"/>
              </w:numPr>
            </w:pPr>
            <w:r>
              <w:t>Behavioral concerns</w:t>
            </w:r>
          </w:p>
          <w:p w:rsidR="008006B2" w:rsidP="008006B2" w14:paraId="1165A318" w14:textId="77777777">
            <w:pPr>
              <w:pStyle w:val="ListParagraph"/>
              <w:numPr>
                <w:ilvl w:val="0"/>
                <w:numId w:val="24"/>
              </w:numPr>
            </w:pPr>
            <w:r>
              <w:t>Child in foster care</w:t>
            </w:r>
          </w:p>
          <w:p w:rsidR="008006B2" w:rsidP="008006B2" w14:paraId="032E8479" w14:textId="77777777">
            <w:pPr>
              <w:pStyle w:val="ListParagraph"/>
              <w:numPr>
                <w:ilvl w:val="0"/>
                <w:numId w:val="24"/>
              </w:numPr>
            </w:pPr>
            <w:r>
              <w:t>Adverse childhood events</w:t>
            </w:r>
          </w:p>
          <w:p w:rsidR="008006B2" w:rsidP="008006B2" w14:paraId="2A9CC4A4" w14:textId="77777777">
            <w:pPr>
              <w:pStyle w:val="ListParagraph"/>
              <w:numPr>
                <w:ilvl w:val="0"/>
                <w:numId w:val="24"/>
              </w:numPr>
            </w:pPr>
            <w:r>
              <w:t xml:space="preserve">Parent/Caregiver mental health/SUD </w:t>
            </w:r>
          </w:p>
          <w:p w:rsidR="008006B2" w:rsidP="008006B2" w14:paraId="5B308146" w14:textId="77777777">
            <w:pPr>
              <w:pStyle w:val="ListParagraph"/>
              <w:numPr>
                <w:ilvl w:val="0"/>
                <w:numId w:val="24"/>
              </w:numPr>
            </w:pPr>
            <w:r w:rsidRPr="003C5EF2">
              <w:rPr>
                <w:highlight w:val="yellow"/>
              </w:rPr>
              <w:t>Social determinants of health (SDOH)/</w:t>
            </w:r>
            <w:r>
              <w:t>family environment</w:t>
            </w:r>
          </w:p>
          <w:p w:rsidR="008006B2" w:rsidP="008006B2" w14:paraId="25E2A055" w14:textId="78FED68D">
            <w:r>
              <w:t>Other (Specify.)</w:t>
            </w:r>
          </w:p>
        </w:tc>
        <w:tc>
          <w:tcPr>
            <w:tcW w:w="2921" w:type="dxa"/>
          </w:tcPr>
          <w:p w:rsidR="008006B2" w:rsidP="008006B2" w14:paraId="13774E17" w14:textId="77777777">
            <w:r>
              <w:t xml:space="preserve">9. What patient issue(s) prompted you to contact the Pediatric Mental Health Care Team? Select all that apply.  </w:t>
            </w:r>
          </w:p>
          <w:p w:rsidR="008006B2" w:rsidP="008006B2" w14:paraId="62FB9036" w14:textId="77777777">
            <w:pPr>
              <w:pStyle w:val="ListParagraph"/>
              <w:numPr>
                <w:ilvl w:val="0"/>
                <w:numId w:val="24"/>
              </w:numPr>
            </w:pPr>
            <w:r>
              <w:t>Comorbid medical conditions</w:t>
            </w:r>
          </w:p>
          <w:p w:rsidR="008006B2" w:rsidP="008006B2" w14:paraId="67D848DF" w14:textId="77777777">
            <w:pPr>
              <w:pStyle w:val="ListParagraph"/>
              <w:numPr>
                <w:ilvl w:val="0"/>
                <w:numId w:val="24"/>
              </w:numPr>
            </w:pPr>
            <w:r>
              <w:t>Behavioral health conditions</w:t>
            </w:r>
          </w:p>
          <w:p w:rsidR="008006B2" w:rsidP="008006B2" w14:paraId="6F708A5F" w14:textId="77777777">
            <w:pPr>
              <w:pStyle w:val="ListParagraph"/>
              <w:numPr>
                <w:ilvl w:val="0"/>
                <w:numId w:val="24"/>
              </w:numPr>
            </w:pPr>
            <w:r>
              <w:t>Developmental delay</w:t>
            </w:r>
          </w:p>
          <w:p w:rsidR="008006B2" w:rsidP="008006B2" w14:paraId="4B7945EA" w14:textId="77777777">
            <w:pPr>
              <w:pStyle w:val="ListParagraph"/>
              <w:numPr>
                <w:ilvl w:val="0"/>
                <w:numId w:val="24"/>
              </w:numPr>
            </w:pPr>
            <w:r>
              <w:t>School performance</w:t>
            </w:r>
          </w:p>
          <w:p w:rsidR="008006B2" w:rsidP="008006B2" w14:paraId="067BEEF7" w14:textId="77777777">
            <w:pPr>
              <w:pStyle w:val="ListParagraph"/>
              <w:numPr>
                <w:ilvl w:val="0"/>
                <w:numId w:val="24"/>
              </w:numPr>
            </w:pPr>
            <w:r>
              <w:t>Behavioral concerns</w:t>
            </w:r>
          </w:p>
          <w:p w:rsidR="008006B2" w:rsidP="008006B2" w14:paraId="5B8B1BBF" w14:textId="77777777">
            <w:pPr>
              <w:pStyle w:val="ListParagraph"/>
              <w:numPr>
                <w:ilvl w:val="0"/>
                <w:numId w:val="24"/>
              </w:numPr>
            </w:pPr>
            <w:r>
              <w:t>Child in foster care</w:t>
            </w:r>
          </w:p>
          <w:p w:rsidR="008006B2" w:rsidP="008006B2" w14:paraId="02B45A10" w14:textId="77777777">
            <w:pPr>
              <w:pStyle w:val="ListParagraph"/>
              <w:numPr>
                <w:ilvl w:val="0"/>
                <w:numId w:val="24"/>
              </w:numPr>
            </w:pPr>
            <w:r>
              <w:t>Adverse childhood events</w:t>
            </w:r>
          </w:p>
          <w:p w:rsidR="008006B2" w:rsidP="008006B2" w14:paraId="5BEFCBF6" w14:textId="77777777">
            <w:pPr>
              <w:pStyle w:val="ListParagraph"/>
              <w:numPr>
                <w:ilvl w:val="0"/>
                <w:numId w:val="24"/>
              </w:numPr>
            </w:pPr>
            <w:r>
              <w:t xml:space="preserve">Parent/Caregiver mental health/SUD </w:t>
            </w:r>
          </w:p>
          <w:p w:rsidR="008006B2" w:rsidP="008006B2" w14:paraId="19708665" w14:textId="77777777">
            <w:pPr>
              <w:pStyle w:val="ListParagraph"/>
              <w:numPr>
                <w:ilvl w:val="0"/>
                <w:numId w:val="24"/>
              </w:numPr>
            </w:pPr>
            <w:r w:rsidRPr="003C5EF2">
              <w:rPr>
                <w:highlight w:val="yellow"/>
              </w:rPr>
              <w:t>Community health factors</w:t>
            </w:r>
            <w:r>
              <w:t>/family environment</w:t>
            </w:r>
          </w:p>
          <w:p w:rsidR="008006B2" w:rsidP="008006B2" w14:paraId="022DA1E5" w14:textId="0CE09BFF">
            <w:r>
              <w:t>Other (Specify.)</w:t>
            </w:r>
          </w:p>
        </w:tc>
      </w:tr>
      <w:tr w14:paraId="205B37D7" w14:textId="77777777" w:rsidTr="00A25FE6">
        <w:tblPrEx>
          <w:tblW w:w="10546" w:type="dxa"/>
          <w:tblInd w:w="-168" w:type="dxa"/>
          <w:tblLayout w:type="fixed"/>
          <w:tblLook w:val="0000"/>
        </w:tblPrEx>
        <w:trPr>
          <w:trHeight w:val="174"/>
        </w:trPr>
        <w:tc>
          <w:tcPr>
            <w:tcW w:w="2310" w:type="dxa"/>
          </w:tcPr>
          <w:p w:rsidR="008006B2" w:rsidP="008006B2" w14:paraId="06DCC730" w14:textId="4E818903">
            <w:pPr>
              <w:pStyle w:val="ListParagraph"/>
              <w:numPr>
                <w:ilvl w:val="0"/>
                <w:numId w:val="17"/>
              </w:numPr>
            </w:pPr>
            <w:r>
              <w:t>MMHSUD (</w:t>
            </w:r>
            <w:r w:rsidR="005E7BB0">
              <w:t>1</w:t>
            </w:r>
            <w:r>
              <w:t>E)</w:t>
            </w:r>
          </w:p>
          <w:p w:rsidR="008006B2" w:rsidRPr="00E7172C" w:rsidP="008006B2" w14:paraId="5ED23070" w14:textId="1FC47321">
            <w:pPr>
              <w:pStyle w:val="ListParagraph"/>
              <w:numPr>
                <w:ilvl w:val="0"/>
                <w:numId w:val="17"/>
              </w:numPr>
            </w:pPr>
            <w:r>
              <w:t>PMHCA (</w:t>
            </w:r>
            <w:r w:rsidR="005E7BB0">
              <w:t>1</w:t>
            </w:r>
            <w:r>
              <w:t>M)</w:t>
            </w:r>
          </w:p>
        </w:tc>
        <w:tc>
          <w:tcPr>
            <w:tcW w:w="2310" w:type="dxa"/>
          </w:tcPr>
          <w:p w:rsidR="008006B2" w:rsidRPr="00E7172C" w:rsidP="008006B2" w14:paraId="409914C6" w14:textId="77777777">
            <w:r>
              <w:t xml:space="preserve">Update survey question number 14 response options </w:t>
            </w:r>
          </w:p>
        </w:tc>
        <w:tc>
          <w:tcPr>
            <w:tcW w:w="3005" w:type="dxa"/>
          </w:tcPr>
          <w:p w:rsidR="008006B2" w:rsidP="008006B2" w14:paraId="4BBED2D6" w14:textId="57E8B3B6">
            <w:r w:rsidRPr="003C5EF2">
              <w:t>14.</w:t>
            </w:r>
            <w:r>
              <w:t xml:space="preserve"> </w:t>
            </w:r>
            <w:r w:rsidRPr="003C5EF2">
              <w:t xml:space="preserve">In the last 12 months, my interaction with the </w:t>
            </w:r>
            <w:r>
              <w:t>[MMHSUD</w:t>
            </w:r>
            <w:r w:rsidR="00964DF4">
              <w:t>/</w:t>
            </w:r>
            <w:r w:rsidRPr="003C5EF2" w:rsidR="00964DF4">
              <w:t>PMHCA</w:t>
            </w:r>
            <w:r>
              <w:t>]</w:t>
            </w:r>
            <w:r w:rsidRPr="003C5EF2">
              <w:t xml:space="preserve"> clinical behavioral care consultation service informed </w:t>
            </w:r>
            <w:r w:rsidRPr="003C5EF2">
              <w:t>my</w:t>
            </w:r>
            <w:r w:rsidRPr="003C5EF2">
              <w:t>:</w:t>
            </w:r>
          </w:p>
          <w:p w:rsidR="008006B2" w:rsidP="008006B2" w14:paraId="72AB2C96" w14:textId="43301446">
            <w:pPr>
              <w:pStyle w:val="ListParagraph"/>
              <w:numPr>
                <w:ilvl w:val="0"/>
                <w:numId w:val="26"/>
              </w:numPr>
            </w:pPr>
            <w:r>
              <w:t>Assessments of [pregnant and postpartum patients</w:t>
            </w:r>
            <w:r w:rsidR="00D10A0C">
              <w:t>/ pediatric patients</w:t>
            </w:r>
            <w:r>
              <w:t>]</w:t>
            </w:r>
          </w:p>
          <w:p w:rsidR="008006B2" w:rsidP="008006B2" w14:paraId="2BDA7652" w14:textId="77777777">
            <w:pPr>
              <w:pStyle w:val="ListParagraph"/>
              <w:numPr>
                <w:ilvl w:val="0"/>
                <w:numId w:val="26"/>
              </w:numPr>
            </w:pPr>
            <w:r>
              <w:t>Formulations of diagnoses</w:t>
            </w:r>
          </w:p>
          <w:p w:rsidR="008006B2" w:rsidP="008006B2" w14:paraId="76F9FD21" w14:textId="77777777">
            <w:pPr>
              <w:pStyle w:val="ListParagraph"/>
              <w:numPr>
                <w:ilvl w:val="0"/>
                <w:numId w:val="26"/>
              </w:numPr>
            </w:pPr>
            <w:r>
              <w:t>Use of pharmacotherapy</w:t>
            </w:r>
          </w:p>
          <w:p w:rsidR="008006B2" w:rsidP="008006B2" w14:paraId="6F70D6EB" w14:textId="77777777">
            <w:pPr>
              <w:pStyle w:val="ListParagraph"/>
              <w:numPr>
                <w:ilvl w:val="0"/>
                <w:numId w:val="26"/>
              </w:numPr>
            </w:pPr>
            <w:r>
              <w:t>Referrals to social services</w:t>
            </w:r>
          </w:p>
          <w:p w:rsidR="008006B2" w:rsidP="008006B2" w14:paraId="56F1DFFE" w14:textId="77777777">
            <w:pPr>
              <w:pStyle w:val="ListParagraph"/>
              <w:numPr>
                <w:ilvl w:val="0"/>
                <w:numId w:val="26"/>
              </w:numPr>
            </w:pPr>
            <w:r>
              <w:t>Referrals to counseling services</w:t>
            </w:r>
          </w:p>
          <w:p w:rsidR="008006B2" w:rsidRPr="00567209" w:rsidP="008006B2" w14:paraId="182AFF66" w14:textId="77777777">
            <w:pPr>
              <w:pStyle w:val="ListParagraph"/>
              <w:numPr>
                <w:ilvl w:val="0"/>
                <w:numId w:val="26"/>
              </w:numPr>
              <w:rPr>
                <w:highlight w:val="yellow"/>
              </w:rPr>
            </w:pPr>
            <w:r w:rsidRPr="00567209">
              <w:rPr>
                <w:highlight w:val="yellow"/>
              </w:rPr>
              <w:t>Ability to address health disparities</w:t>
            </w:r>
          </w:p>
          <w:p w:rsidR="008006B2" w:rsidRPr="00E7172C" w:rsidP="008006B2" w14:paraId="4494A3A7" w14:textId="77777777">
            <w:pPr>
              <w:pStyle w:val="ListParagraph"/>
              <w:numPr>
                <w:ilvl w:val="0"/>
                <w:numId w:val="26"/>
              </w:numPr>
            </w:pPr>
            <w:r w:rsidRPr="00567209">
              <w:rPr>
                <w:highlight w:val="yellow"/>
              </w:rPr>
              <w:t>Ability to address disparities in access to behavioral health care</w:t>
            </w:r>
          </w:p>
        </w:tc>
        <w:tc>
          <w:tcPr>
            <w:tcW w:w="2921" w:type="dxa"/>
          </w:tcPr>
          <w:p w:rsidR="008006B2" w:rsidP="008006B2" w14:paraId="15570EF8" w14:textId="154338A4">
            <w:r w:rsidRPr="003C5EF2">
              <w:t>14.</w:t>
            </w:r>
            <w:r>
              <w:t xml:space="preserve"> </w:t>
            </w:r>
            <w:r w:rsidRPr="003C5EF2">
              <w:t xml:space="preserve">In the last 12 months, my interaction with the </w:t>
            </w:r>
            <w:r>
              <w:t>[MMHSUD</w:t>
            </w:r>
            <w:r w:rsidR="00964DF4">
              <w:t>/</w:t>
            </w:r>
            <w:r w:rsidRPr="003C5EF2" w:rsidR="00964DF4">
              <w:t>PMHCA</w:t>
            </w:r>
            <w:r>
              <w:t>]</w:t>
            </w:r>
            <w:r w:rsidRPr="003C5EF2">
              <w:t xml:space="preserve"> clinical behavioral care consultation service informed </w:t>
            </w:r>
            <w:r w:rsidRPr="003C5EF2">
              <w:t>my</w:t>
            </w:r>
            <w:r w:rsidRPr="003C5EF2">
              <w:t>:</w:t>
            </w:r>
          </w:p>
          <w:p w:rsidR="008006B2" w:rsidP="008006B2" w14:paraId="47E5F6A4" w14:textId="14FAF515">
            <w:pPr>
              <w:pStyle w:val="ListParagraph"/>
              <w:numPr>
                <w:ilvl w:val="0"/>
                <w:numId w:val="26"/>
              </w:numPr>
            </w:pPr>
            <w:r>
              <w:t>Assessments of [pregnant and postpartum patients</w:t>
            </w:r>
            <w:r w:rsidR="00D10A0C">
              <w:t>/ pediatric patients</w:t>
            </w:r>
            <w:r>
              <w:t>]</w:t>
            </w:r>
          </w:p>
          <w:p w:rsidR="008006B2" w:rsidP="008006B2" w14:paraId="5C33D468" w14:textId="77777777">
            <w:pPr>
              <w:pStyle w:val="ListParagraph"/>
              <w:numPr>
                <w:ilvl w:val="0"/>
                <w:numId w:val="26"/>
              </w:numPr>
            </w:pPr>
            <w:r>
              <w:t>Formulations of diagnoses</w:t>
            </w:r>
          </w:p>
          <w:p w:rsidR="008006B2" w:rsidP="008006B2" w14:paraId="4B688A06" w14:textId="77777777">
            <w:pPr>
              <w:pStyle w:val="ListParagraph"/>
              <w:numPr>
                <w:ilvl w:val="0"/>
                <w:numId w:val="26"/>
              </w:numPr>
            </w:pPr>
            <w:r>
              <w:t>Use of pharmacotherapy</w:t>
            </w:r>
          </w:p>
          <w:p w:rsidR="008006B2" w:rsidP="008006B2" w14:paraId="0483E5C5" w14:textId="77777777">
            <w:pPr>
              <w:pStyle w:val="ListParagraph"/>
              <w:numPr>
                <w:ilvl w:val="0"/>
                <w:numId w:val="26"/>
              </w:numPr>
            </w:pPr>
            <w:r>
              <w:t>Referrals to social services</w:t>
            </w:r>
          </w:p>
          <w:p w:rsidR="008006B2" w:rsidP="008006B2" w14:paraId="53126505" w14:textId="77777777">
            <w:pPr>
              <w:pStyle w:val="ListParagraph"/>
              <w:numPr>
                <w:ilvl w:val="0"/>
                <w:numId w:val="26"/>
              </w:numPr>
            </w:pPr>
            <w:r>
              <w:t>Referrals to counseling services</w:t>
            </w:r>
          </w:p>
          <w:p w:rsidR="008006B2" w:rsidRPr="00E7172C" w:rsidP="008006B2" w14:paraId="03BA6256" w14:textId="77777777">
            <w:pPr>
              <w:pStyle w:val="ListParagraph"/>
              <w:numPr>
                <w:ilvl w:val="0"/>
                <w:numId w:val="26"/>
              </w:numPr>
            </w:pPr>
            <w:r w:rsidRPr="00567209">
              <w:rPr>
                <w:highlight w:val="yellow"/>
              </w:rPr>
              <w:t>Ability to address barriers to optimal access to behavioral health care</w:t>
            </w:r>
          </w:p>
        </w:tc>
      </w:tr>
      <w:tr w14:paraId="76E202C6" w14:textId="77777777" w:rsidTr="00A25FE6">
        <w:tblPrEx>
          <w:tblW w:w="10546" w:type="dxa"/>
          <w:tblInd w:w="-168" w:type="dxa"/>
          <w:tblLayout w:type="fixed"/>
          <w:tblLook w:val="0000"/>
        </w:tblPrEx>
        <w:trPr>
          <w:trHeight w:val="174"/>
        </w:trPr>
        <w:tc>
          <w:tcPr>
            <w:tcW w:w="2310" w:type="dxa"/>
          </w:tcPr>
          <w:p w:rsidR="008006B2" w:rsidP="008006B2" w14:paraId="6679E83A" w14:textId="3579E149">
            <w:pPr>
              <w:pStyle w:val="ListParagraph"/>
              <w:numPr>
                <w:ilvl w:val="0"/>
                <w:numId w:val="14"/>
              </w:numPr>
            </w:pPr>
            <w:r>
              <w:t>MMHSUD (</w:t>
            </w:r>
            <w:r w:rsidR="005E7BB0">
              <w:t>1</w:t>
            </w:r>
            <w:r>
              <w:t>E)</w:t>
            </w:r>
          </w:p>
          <w:p w:rsidR="008006B2" w:rsidRPr="00E7172C" w:rsidP="008006B2" w14:paraId="6DCEF0F4" w14:textId="4D9703CE">
            <w:pPr>
              <w:pStyle w:val="ListParagraph"/>
              <w:numPr>
                <w:ilvl w:val="0"/>
                <w:numId w:val="14"/>
              </w:numPr>
            </w:pPr>
            <w:r>
              <w:t>PMHCA (</w:t>
            </w:r>
            <w:r w:rsidR="005E7BB0">
              <w:t>1</w:t>
            </w:r>
            <w:r>
              <w:t>M)</w:t>
            </w:r>
          </w:p>
        </w:tc>
        <w:tc>
          <w:tcPr>
            <w:tcW w:w="2310" w:type="dxa"/>
          </w:tcPr>
          <w:p w:rsidR="008006B2" w:rsidRPr="00E7172C" w:rsidP="008006B2" w14:paraId="36FEB275" w14:textId="77777777">
            <w:r>
              <w:t>Update section header</w:t>
            </w:r>
          </w:p>
        </w:tc>
        <w:tc>
          <w:tcPr>
            <w:tcW w:w="3005" w:type="dxa"/>
          </w:tcPr>
          <w:p w:rsidR="008006B2" w:rsidRPr="00E7172C" w:rsidP="008006B2" w14:paraId="6411090B" w14:textId="77777777">
            <w:r w:rsidRPr="006F7776">
              <w:rPr>
                <w:highlight w:val="yellow"/>
              </w:rPr>
              <w:t>Health Equity</w:t>
            </w:r>
            <w:r>
              <w:t xml:space="preserve"> </w:t>
            </w:r>
          </w:p>
        </w:tc>
        <w:tc>
          <w:tcPr>
            <w:tcW w:w="2921" w:type="dxa"/>
          </w:tcPr>
          <w:p w:rsidR="008006B2" w:rsidRPr="00E7172C" w:rsidP="008006B2" w14:paraId="7C94E354" w14:textId="77777777">
            <w:r w:rsidRPr="006F7776">
              <w:rPr>
                <w:highlight w:val="yellow"/>
              </w:rPr>
              <w:t>Optimal Access to Behavioral Health Care</w:t>
            </w:r>
            <w:r>
              <w:t xml:space="preserve"> </w:t>
            </w:r>
          </w:p>
        </w:tc>
      </w:tr>
      <w:tr w14:paraId="528D2F27" w14:textId="77777777" w:rsidTr="00A25FE6">
        <w:tblPrEx>
          <w:tblW w:w="10546" w:type="dxa"/>
          <w:tblInd w:w="-168" w:type="dxa"/>
          <w:tblLayout w:type="fixed"/>
          <w:tblLook w:val="0000"/>
        </w:tblPrEx>
        <w:trPr>
          <w:trHeight w:val="174"/>
        </w:trPr>
        <w:tc>
          <w:tcPr>
            <w:tcW w:w="2310" w:type="dxa"/>
          </w:tcPr>
          <w:p w:rsidR="008006B2" w:rsidP="008006B2" w14:paraId="57917079" w14:textId="5BE72583">
            <w:pPr>
              <w:pStyle w:val="ListParagraph"/>
              <w:numPr>
                <w:ilvl w:val="0"/>
                <w:numId w:val="14"/>
              </w:numPr>
            </w:pPr>
            <w:r>
              <w:t>MMHSUD (</w:t>
            </w:r>
            <w:r w:rsidR="005E7BB0">
              <w:t>1</w:t>
            </w:r>
            <w:r>
              <w:t>E)</w:t>
            </w:r>
          </w:p>
          <w:p w:rsidR="008006B2" w:rsidRPr="00E7172C" w:rsidP="008006B2" w14:paraId="0194A641" w14:textId="7B392FAE">
            <w:pPr>
              <w:pStyle w:val="ListParagraph"/>
              <w:numPr>
                <w:ilvl w:val="0"/>
                <w:numId w:val="14"/>
              </w:numPr>
            </w:pPr>
            <w:r>
              <w:t>PMHCA (</w:t>
            </w:r>
            <w:r w:rsidR="005E7BB0">
              <w:t>1</w:t>
            </w:r>
            <w:r>
              <w:t>M)</w:t>
            </w:r>
          </w:p>
        </w:tc>
        <w:tc>
          <w:tcPr>
            <w:tcW w:w="2310" w:type="dxa"/>
          </w:tcPr>
          <w:p w:rsidR="008006B2" w:rsidRPr="00E7172C" w:rsidP="008006B2" w14:paraId="3EBACC5A" w14:textId="04E526F4">
            <w:r>
              <w:t>Update section introductory text under what will now be “Optimal Access to Behavioral Health Care”</w:t>
            </w:r>
          </w:p>
        </w:tc>
        <w:tc>
          <w:tcPr>
            <w:tcW w:w="3005" w:type="dxa"/>
          </w:tcPr>
          <w:p w:rsidR="008006B2" w:rsidRPr="00E7172C" w:rsidP="008006B2" w14:paraId="1F3E7024" w14:textId="5A4BA0D2">
            <w:r w:rsidRPr="00C56E55">
              <w:t>A goal</w:t>
            </w:r>
            <w:r w:rsidRPr="00C56E55">
              <w:t xml:space="preserve"> of the </w:t>
            </w:r>
            <w:r>
              <w:t>[MMHSUD</w:t>
            </w:r>
            <w:r w:rsidR="00D10A0C">
              <w:t>/</w:t>
            </w:r>
            <w:r w:rsidRPr="00C56E55" w:rsidR="00D10A0C">
              <w:t xml:space="preserve"> PMHCA</w:t>
            </w:r>
            <w:r>
              <w:t>]</w:t>
            </w:r>
            <w:r w:rsidRPr="00C56E55">
              <w:t xml:space="preserve"> program is to focus on achieving </w:t>
            </w:r>
            <w:r w:rsidRPr="00C56E55">
              <w:rPr>
                <w:highlight w:val="yellow"/>
              </w:rPr>
              <w:t>health equity related to SDOH and racial, ethnic, and geographic disparities in access to behavioral health care, especially in rural and other underserved areas.</w:t>
            </w:r>
            <w:r w:rsidRPr="00C56E55">
              <w:t xml:space="preserve"> The following questions will be used to inform </w:t>
            </w:r>
            <w:r w:rsidRPr="00C56E55">
              <w:t>our</w:t>
            </w:r>
            <w:r w:rsidRPr="00C56E55">
              <w:t xml:space="preserve"> goal of improving </w:t>
            </w:r>
            <w:r w:rsidRPr="00C56E55">
              <w:rPr>
                <w:highlight w:val="yellow"/>
              </w:rPr>
              <w:t>health equity</w:t>
            </w:r>
            <w:r w:rsidRPr="00C56E55">
              <w:t>.</w:t>
            </w:r>
          </w:p>
        </w:tc>
        <w:tc>
          <w:tcPr>
            <w:tcW w:w="2921" w:type="dxa"/>
          </w:tcPr>
          <w:p w:rsidR="008006B2" w:rsidRPr="00E7172C" w:rsidP="008006B2" w14:paraId="3960D30B" w14:textId="19EBBD0A">
            <w:r w:rsidRPr="00C56E55">
              <w:t xml:space="preserve">A goal of the </w:t>
            </w:r>
            <w:r w:rsidRPr="00FF3394">
              <w:rPr>
                <w:highlight w:val="yellow"/>
              </w:rPr>
              <w:t>overall</w:t>
            </w:r>
            <w:r w:rsidRPr="00C56E55">
              <w:t xml:space="preserve"> </w:t>
            </w:r>
            <w:r>
              <w:t>[MMHSUD</w:t>
            </w:r>
            <w:r w:rsidR="00D10A0C">
              <w:t>/</w:t>
            </w:r>
            <w:r w:rsidRPr="00C56E55" w:rsidR="00D10A0C">
              <w:t>PMHCA</w:t>
            </w:r>
            <w:r>
              <w:t>]</w:t>
            </w:r>
            <w:r w:rsidRPr="00C56E55">
              <w:t xml:space="preserve"> program is to </w:t>
            </w:r>
            <w:r w:rsidRPr="00C56E55">
              <w:rPr>
                <w:highlight w:val="yellow"/>
              </w:rPr>
              <w:t>address barriers to optimal access to behavioral health care related to community health factors and demographic factors.</w:t>
            </w:r>
            <w:r w:rsidRPr="00C56E55">
              <w:t xml:space="preserve"> </w:t>
            </w:r>
            <w:r>
              <w:t xml:space="preserve">Optimal access is intended to result in healthy outcomes for all. </w:t>
            </w:r>
            <w:r w:rsidRPr="00C56E55">
              <w:t xml:space="preserve">The following question will be used to inform the goal of improving </w:t>
            </w:r>
            <w:r w:rsidRPr="00C56E55">
              <w:rPr>
                <w:highlight w:val="yellow"/>
              </w:rPr>
              <w:t>access.</w:t>
            </w:r>
          </w:p>
        </w:tc>
      </w:tr>
      <w:tr w14:paraId="426B21DA" w14:textId="77777777" w:rsidTr="00A25FE6">
        <w:tblPrEx>
          <w:tblW w:w="10546" w:type="dxa"/>
          <w:tblInd w:w="-168" w:type="dxa"/>
          <w:tblLayout w:type="fixed"/>
          <w:tblLook w:val="0000"/>
        </w:tblPrEx>
        <w:trPr>
          <w:trHeight w:val="174"/>
        </w:trPr>
        <w:tc>
          <w:tcPr>
            <w:tcW w:w="2310" w:type="dxa"/>
          </w:tcPr>
          <w:p w:rsidR="008006B2" w:rsidP="008006B2" w14:paraId="0D56C310" w14:textId="1E45EA46">
            <w:pPr>
              <w:pStyle w:val="ListParagraph"/>
              <w:numPr>
                <w:ilvl w:val="0"/>
                <w:numId w:val="17"/>
              </w:numPr>
            </w:pPr>
            <w:r>
              <w:t>MMHSUD (</w:t>
            </w:r>
            <w:r w:rsidR="005E7BB0">
              <w:t>1</w:t>
            </w:r>
            <w:r>
              <w:t>E)</w:t>
            </w:r>
          </w:p>
          <w:p w:rsidR="008006B2" w:rsidRPr="00E7172C" w:rsidP="008006B2" w14:paraId="5485F2C3" w14:textId="0449CCE4">
            <w:pPr>
              <w:pStyle w:val="ListParagraph"/>
              <w:numPr>
                <w:ilvl w:val="0"/>
                <w:numId w:val="17"/>
              </w:numPr>
            </w:pPr>
            <w:r>
              <w:t>PMHCA (</w:t>
            </w:r>
            <w:r w:rsidR="005E7BB0">
              <w:t>1</w:t>
            </w:r>
            <w:r>
              <w:t>M)</w:t>
            </w:r>
          </w:p>
        </w:tc>
        <w:tc>
          <w:tcPr>
            <w:tcW w:w="2310" w:type="dxa"/>
          </w:tcPr>
          <w:p w:rsidR="008006B2" w:rsidRPr="00E7172C" w:rsidP="008006B2" w14:paraId="31BEF44A" w14:textId="77777777">
            <w:r>
              <w:t xml:space="preserve">Update survey question number 34 stem and response options </w:t>
            </w:r>
          </w:p>
        </w:tc>
        <w:tc>
          <w:tcPr>
            <w:tcW w:w="3005" w:type="dxa"/>
          </w:tcPr>
          <w:p w:rsidR="008006B2" w:rsidP="008006B2" w14:paraId="05AE7F5F" w14:textId="26FA83DD">
            <w:r w:rsidRPr="00C56E55">
              <w:t>34.</w:t>
            </w:r>
            <w:r>
              <w:t xml:space="preserve"> </w:t>
            </w:r>
            <w:r w:rsidRPr="00C56E55">
              <w:t xml:space="preserve">In the last 12 months, how often have you engaged in the following activities to support </w:t>
            </w:r>
            <w:r w:rsidRPr="00764A33">
              <w:rPr>
                <w:highlight w:val="yellow"/>
              </w:rPr>
              <w:t>health equity in</w:t>
            </w:r>
            <w:r w:rsidRPr="00C56E55">
              <w:t xml:space="preserve"> </w:t>
            </w:r>
            <w:r w:rsidRPr="00C56E55">
              <w:t>access to behavioral health care for your patients as a result of participating in your [</w:t>
            </w:r>
            <w:r w:rsidR="00B0707C">
              <w:t>state’s/</w:t>
            </w:r>
            <w:r w:rsidRPr="00C56E55">
              <w:t xml:space="preserve">location]’s </w:t>
            </w:r>
            <w:r>
              <w:t>[MMHSUD</w:t>
            </w:r>
            <w:r w:rsidR="00BD6BF3">
              <w:t>/</w:t>
            </w:r>
            <w:r w:rsidRPr="00C56E55" w:rsidR="00BD6BF3">
              <w:t>PMHCA</w:t>
            </w:r>
            <w:r>
              <w:t>]</w:t>
            </w:r>
            <w:r w:rsidRPr="00C56E55">
              <w:t xml:space="preserve"> program?</w:t>
            </w:r>
          </w:p>
          <w:p w:rsidR="008006B2" w:rsidRPr="00C620D2" w:rsidP="008006B2" w14:paraId="125913BD" w14:textId="77777777">
            <w:pPr>
              <w:pStyle w:val="ListParagraph"/>
              <w:numPr>
                <w:ilvl w:val="0"/>
                <w:numId w:val="27"/>
              </w:numPr>
            </w:pPr>
            <w:r>
              <w:t xml:space="preserve">Assess </w:t>
            </w:r>
            <w:r w:rsidRPr="00764A33">
              <w:rPr>
                <w:highlight w:val="yellow"/>
              </w:rPr>
              <w:t>SDOH</w:t>
            </w:r>
            <w:r>
              <w:t xml:space="preserve"> (e.g., food insecurity, housing </w:t>
            </w:r>
            <w:r w:rsidRPr="00C620D2">
              <w:t>insecurity)</w:t>
            </w:r>
          </w:p>
          <w:p w:rsidR="008006B2" w:rsidRPr="007E3FAD" w:rsidP="008006B2" w14:paraId="7E570449" w14:textId="77777777">
            <w:pPr>
              <w:pStyle w:val="ListParagraph"/>
              <w:numPr>
                <w:ilvl w:val="0"/>
                <w:numId w:val="27"/>
              </w:numPr>
            </w:pPr>
            <w:r w:rsidRPr="00C620D2">
              <w:t xml:space="preserve">Provide referrals to community resources to address </w:t>
            </w:r>
            <w:r w:rsidRPr="00C620D2">
              <w:rPr>
                <w:highlight w:val="yellow"/>
              </w:rPr>
              <w:t>SDOH-related needs</w:t>
            </w:r>
          </w:p>
          <w:p w:rsidR="008006B2" w:rsidRPr="00E7172C" w:rsidP="008006B2" w14:paraId="6B4C616C" w14:textId="77777777">
            <w:pPr>
              <w:pStyle w:val="ListParagraph"/>
              <w:numPr>
                <w:ilvl w:val="0"/>
                <w:numId w:val="27"/>
              </w:numPr>
            </w:pPr>
            <w:r w:rsidRPr="00C620D2">
              <w:t>Make culturally</w:t>
            </w:r>
            <w:r w:rsidRPr="00FF3394">
              <w:t xml:space="preserve"> and linguistically appropriate recommendations to promote behavioral</w:t>
            </w:r>
            <w:r>
              <w:t xml:space="preserve"> health</w:t>
            </w:r>
          </w:p>
        </w:tc>
        <w:tc>
          <w:tcPr>
            <w:tcW w:w="2921" w:type="dxa"/>
          </w:tcPr>
          <w:p w:rsidR="008006B2" w:rsidP="008006B2" w14:paraId="6C4264A4" w14:textId="5EB1EB30">
            <w:r w:rsidRPr="00C56E55">
              <w:t>34.</w:t>
            </w:r>
            <w:r>
              <w:t xml:space="preserve"> </w:t>
            </w:r>
            <w:r w:rsidRPr="00C56E55">
              <w:t xml:space="preserve">In the last 12 months, how often have you engaged in the following activities to support </w:t>
            </w:r>
            <w:r w:rsidRPr="00383F53">
              <w:rPr>
                <w:highlight w:val="yellow"/>
              </w:rPr>
              <w:t xml:space="preserve">optimal </w:t>
            </w:r>
            <w:r w:rsidRPr="007E3FAD">
              <w:t>access to</w:t>
            </w:r>
            <w:r w:rsidRPr="00C56E55">
              <w:t xml:space="preserve"> behavioral health care for your patients as a result of participating in your [</w:t>
            </w:r>
            <w:r w:rsidR="00F90978">
              <w:t>state’s/</w:t>
            </w:r>
            <w:r w:rsidRPr="00C56E55">
              <w:t>location</w:t>
            </w:r>
            <w:r w:rsidR="00F90978">
              <w:t>’s</w:t>
            </w:r>
            <w:r w:rsidRPr="00C56E55">
              <w:t xml:space="preserve">] </w:t>
            </w:r>
            <w:r>
              <w:t>[MMHSUD</w:t>
            </w:r>
            <w:r w:rsidR="00F90978">
              <w:t>/</w:t>
            </w:r>
            <w:r w:rsidRPr="00C56E55" w:rsidR="00F90978">
              <w:t>PMHCA</w:t>
            </w:r>
            <w:r>
              <w:t>]</w:t>
            </w:r>
            <w:r w:rsidRPr="00C56E55">
              <w:t xml:space="preserve"> program?</w:t>
            </w:r>
          </w:p>
          <w:p w:rsidR="008006B2" w:rsidP="008006B2" w14:paraId="4A1BE3E2" w14:textId="77777777">
            <w:pPr>
              <w:pStyle w:val="ListParagraph"/>
              <w:numPr>
                <w:ilvl w:val="0"/>
                <w:numId w:val="27"/>
              </w:numPr>
            </w:pPr>
            <w:r>
              <w:t xml:space="preserve">Assess </w:t>
            </w:r>
            <w:r w:rsidRPr="00764A33">
              <w:rPr>
                <w:highlight w:val="yellow"/>
              </w:rPr>
              <w:t>community health factors</w:t>
            </w:r>
            <w:r>
              <w:t xml:space="preserve"> (e.g., food insecurity, housing insecurity)</w:t>
            </w:r>
          </w:p>
          <w:p w:rsidR="008006B2" w:rsidRPr="00297912" w:rsidP="008006B2" w14:paraId="2B023C21" w14:textId="77777777">
            <w:pPr>
              <w:pStyle w:val="ListParagraph"/>
              <w:numPr>
                <w:ilvl w:val="0"/>
                <w:numId w:val="27"/>
              </w:numPr>
            </w:pPr>
            <w:r>
              <w:t xml:space="preserve">Provide referrals to community resources to address </w:t>
            </w:r>
            <w:r w:rsidRPr="00297912">
              <w:rPr>
                <w:highlight w:val="yellow"/>
              </w:rPr>
              <w:t>needs related to community health factors</w:t>
            </w:r>
          </w:p>
          <w:p w:rsidR="008006B2" w:rsidRPr="00E7172C" w:rsidP="008006B2" w14:paraId="0FC98E77" w14:textId="77777777">
            <w:pPr>
              <w:pStyle w:val="ListParagraph"/>
              <w:numPr>
                <w:ilvl w:val="0"/>
                <w:numId w:val="27"/>
              </w:numPr>
            </w:pPr>
            <w:r>
              <w:t>Make culturally and linguistically appropriate  recommendations to promote behavioral health</w:t>
            </w:r>
          </w:p>
        </w:tc>
      </w:tr>
      <w:tr w14:paraId="12AC9E69" w14:textId="77777777" w:rsidTr="00A25FE6">
        <w:tblPrEx>
          <w:tblW w:w="10546" w:type="dxa"/>
          <w:tblInd w:w="-168" w:type="dxa"/>
          <w:tblLayout w:type="fixed"/>
          <w:tblLook w:val="0000"/>
        </w:tblPrEx>
        <w:trPr>
          <w:trHeight w:val="174"/>
        </w:trPr>
        <w:tc>
          <w:tcPr>
            <w:tcW w:w="2310" w:type="dxa"/>
          </w:tcPr>
          <w:p w:rsidR="008006B2" w:rsidP="008006B2" w14:paraId="22FE91FF" w14:textId="6A7E2477">
            <w:pPr>
              <w:pStyle w:val="ListParagraph"/>
              <w:numPr>
                <w:ilvl w:val="0"/>
                <w:numId w:val="17"/>
              </w:numPr>
            </w:pPr>
            <w:r>
              <w:t>MMHSUD (</w:t>
            </w:r>
            <w:r w:rsidR="005E7BB0">
              <w:t>1</w:t>
            </w:r>
            <w:r>
              <w:t>E)</w:t>
            </w:r>
          </w:p>
          <w:p w:rsidR="008006B2" w:rsidRPr="00E7172C" w:rsidP="008006B2" w14:paraId="1B33A966" w14:textId="42CA6B2B">
            <w:pPr>
              <w:pStyle w:val="ListParagraph"/>
              <w:numPr>
                <w:ilvl w:val="0"/>
                <w:numId w:val="17"/>
              </w:numPr>
            </w:pPr>
            <w:r>
              <w:t>PMHCA (</w:t>
            </w:r>
            <w:r w:rsidR="005E7BB0">
              <w:t>1</w:t>
            </w:r>
            <w:r>
              <w:t>M)</w:t>
            </w:r>
          </w:p>
        </w:tc>
        <w:tc>
          <w:tcPr>
            <w:tcW w:w="2310" w:type="dxa"/>
          </w:tcPr>
          <w:p w:rsidR="008006B2" w:rsidRPr="00E7172C" w:rsidP="008006B2" w14:paraId="27F665A7" w14:textId="77777777">
            <w:r>
              <w:t xml:space="preserve">Update survey question number 35 stem </w:t>
            </w:r>
          </w:p>
        </w:tc>
        <w:tc>
          <w:tcPr>
            <w:tcW w:w="3005" w:type="dxa"/>
          </w:tcPr>
          <w:p w:rsidR="008006B2" w:rsidRPr="00E7172C" w:rsidP="008006B2" w14:paraId="32A688F7" w14:textId="3C0BC827">
            <w:r w:rsidRPr="00321997">
              <w:t>35.</w:t>
            </w:r>
            <w:r>
              <w:t xml:space="preserve"> </w:t>
            </w:r>
            <w:r w:rsidRPr="00321997">
              <w:t>As a result of participating in my [</w:t>
            </w:r>
            <w:r w:rsidR="00CE183A">
              <w:t>state’s/</w:t>
            </w:r>
            <w:r w:rsidRPr="00321997">
              <w:t xml:space="preserve">location]’s </w:t>
            </w:r>
            <w:r>
              <w:t>[MMHSUD</w:t>
            </w:r>
            <w:r w:rsidR="00CE183A">
              <w:t>/</w:t>
            </w:r>
            <w:r w:rsidRPr="00321997" w:rsidR="00CE183A">
              <w:t>PMHCA</w:t>
            </w:r>
            <w:r>
              <w:t>]</w:t>
            </w:r>
            <w:r w:rsidRPr="00321997">
              <w:t xml:space="preserve"> program, I am better able to address </w:t>
            </w:r>
            <w:r w:rsidRPr="00321997">
              <w:rPr>
                <w:highlight w:val="yellow"/>
              </w:rPr>
              <w:t>health disparities in</w:t>
            </w:r>
            <w:r w:rsidRPr="00321997">
              <w:t xml:space="preserve"> access to behavioral health care.</w:t>
            </w:r>
          </w:p>
        </w:tc>
        <w:tc>
          <w:tcPr>
            <w:tcW w:w="2921" w:type="dxa"/>
          </w:tcPr>
          <w:p w:rsidR="008006B2" w:rsidRPr="00E7172C" w:rsidP="008006B2" w14:paraId="39E148A4" w14:textId="4E839E8C">
            <w:r w:rsidRPr="00321997">
              <w:t>35.</w:t>
            </w:r>
            <w:r>
              <w:t xml:space="preserve"> </w:t>
            </w:r>
            <w:r w:rsidRPr="00321997">
              <w:t>As a result of participating in my [</w:t>
            </w:r>
            <w:r w:rsidR="00CE183A">
              <w:t>state’s/</w:t>
            </w:r>
            <w:r w:rsidRPr="00321997">
              <w:t>location’s</w:t>
            </w:r>
            <w:r w:rsidR="00CE183A">
              <w:t>]</w:t>
            </w:r>
            <w:r w:rsidRPr="00321997">
              <w:t xml:space="preserve"> </w:t>
            </w:r>
            <w:r>
              <w:t>[MMHSUD</w:t>
            </w:r>
            <w:r w:rsidR="00CE183A">
              <w:t>/</w:t>
            </w:r>
            <w:r w:rsidRPr="00321997" w:rsidR="00CE183A">
              <w:t>PMHCA</w:t>
            </w:r>
            <w:r>
              <w:t>]</w:t>
            </w:r>
            <w:r w:rsidRPr="00321997">
              <w:t xml:space="preserve"> program, I am better able to address </w:t>
            </w:r>
            <w:r w:rsidRPr="008D1BA6">
              <w:rPr>
                <w:highlight w:val="yellow"/>
              </w:rPr>
              <w:t>barriers to optimal</w:t>
            </w:r>
            <w:r w:rsidRPr="00321997">
              <w:t xml:space="preserve"> access to behavioral health care.</w:t>
            </w:r>
          </w:p>
        </w:tc>
      </w:tr>
      <w:tr w14:paraId="0CD69EAB" w14:textId="77777777" w:rsidTr="00A25FE6">
        <w:tblPrEx>
          <w:tblW w:w="10546" w:type="dxa"/>
          <w:tblInd w:w="-168" w:type="dxa"/>
          <w:tblLayout w:type="fixed"/>
          <w:tblLook w:val="0000"/>
        </w:tblPrEx>
        <w:trPr>
          <w:trHeight w:val="174"/>
        </w:trPr>
        <w:tc>
          <w:tcPr>
            <w:tcW w:w="2310" w:type="dxa"/>
          </w:tcPr>
          <w:p w:rsidR="008006B2" w:rsidP="008006B2" w14:paraId="0345EC07" w14:textId="2175E477">
            <w:pPr>
              <w:pStyle w:val="ListParagraph"/>
              <w:numPr>
                <w:ilvl w:val="0"/>
                <w:numId w:val="17"/>
              </w:numPr>
            </w:pPr>
            <w:r>
              <w:t>MMHSUD (</w:t>
            </w:r>
            <w:r w:rsidR="005E7BB0">
              <w:t>1</w:t>
            </w:r>
            <w:r>
              <w:t>E)</w:t>
            </w:r>
          </w:p>
          <w:p w:rsidR="008006B2" w:rsidRPr="00E7172C" w:rsidP="008006B2" w14:paraId="2C7C7FC4" w14:textId="2EEBA717">
            <w:pPr>
              <w:pStyle w:val="ListParagraph"/>
              <w:numPr>
                <w:ilvl w:val="0"/>
                <w:numId w:val="17"/>
              </w:numPr>
            </w:pPr>
            <w:r>
              <w:t>PMHCA (</w:t>
            </w:r>
            <w:r w:rsidR="005E7BB0">
              <w:t>1</w:t>
            </w:r>
            <w:r>
              <w:t>M)</w:t>
            </w:r>
          </w:p>
        </w:tc>
        <w:tc>
          <w:tcPr>
            <w:tcW w:w="2310" w:type="dxa"/>
          </w:tcPr>
          <w:p w:rsidR="008006B2" w:rsidRPr="00E7172C" w:rsidP="008006B2" w14:paraId="3F3E5706" w14:textId="77777777">
            <w:r>
              <w:t xml:space="preserve">Update survey question number 36 stem </w:t>
            </w:r>
          </w:p>
        </w:tc>
        <w:tc>
          <w:tcPr>
            <w:tcW w:w="3005" w:type="dxa"/>
          </w:tcPr>
          <w:p w:rsidR="008006B2" w:rsidRPr="00E7172C" w:rsidP="008006B2" w14:paraId="559D6356" w14:textId="08F7A926">
            <w:r w:rsidRPr="00321997">
              <w:t>36.</w:t>
            </w:r>
            <w:r>
              <w:t xml:space="preserve"> </w:t>
            </w:r>
            <w:r w:rsidRPr="00321997">
              <w:t>As a result of participating in my [</w:t>
            </w:r>
            <w:r w:rsidR="00C176C7">
              <w:t>state’s/</w:t>
            </w:r>
            <w:r w:rsidRPr="00321997">
              <w:t>location’s</w:t>
            </w:r>
            <w:r w:rsidR="00C176C7">
              <w:t>]</w:t>
            </w:r>
            <w:r w:rsidRPr="00321997">
              <w:t xml:space="preserve"> </w:t>
            </w:r>
            <w:r>
              <w:t>[MMHSUD</w:t>
            </w:r>
            <w:r w:rsidR="00C176C7">
              <w:t>/</w:t>
            </w:r>
            <w:r w:rsidRPr="00321997" w:rsidR="00C176C7">
              <w:t>PMHCA</w:t>
            </w:r>
            <w:r>
              <w:t>]</w:t>
            </w:r>
            <w:r w:rsidRPr="00321997">
              <w:t xml:space="preserve"> program, I have incorporated telehealth services in my practice to </w:t>
            </w:r>
            <w:r w:rsidRPr="00250597">
              <w:rPr>
                <w:highlight w:val="yellow"/>
              </w:rPr>
              <w:t>reduce health disparities in</w:t>
            </w:r>
            <w:r w:rsidRPr="007E3FAD">
              <w:rPr>
                <w:highlight w:val="yellow"/>
              </w:rPr>
              <w:t xml:space="preserve"> access</w:t>
            </w:r>
            <w:r w:rsidRPr="00321997">
              <w:t xml:space="preserve"> to behavioral health care.</w:t>
            </w:r>
          </w:p>
        </w:tc>
        <w:tc>
          <w:tcPr>
            <w:tcW w:w="2921" w:type="dxa"/>
          </w:tcPr>
          <w:p w:rsidR="008006B2" w:rsidRPr="00E7172C" w:rsidP="008006B2" w14:paraId="11F8B223" w14:textId="4BABE31C">
            <w:r w:rsidRPr="00321997">
              <w:t>36.</w:t>
            </w:r>
            <w:r>
              <w:t xml:space="preserve"> </w:t>
            </w:r>
            <w:r w:rsidRPr="00321997">
              <w:t>As a result of participating in my [</w:t>
            </w:r>
            <w:r w:rsidR="00C176C7">
              <w:t>state’s/</w:t>
            </w:r>
            <w:r w:rsidRPr="00321997">
              <w:t>location’s</w:t>
            </w:r>
            <w:r w:rsidR="00C176C7">
              <w:t>]</w:t>
            </w:r>
            <w:r w:rsidRPr="00321997">
              <w:t xml:space="preserve"> </w:t>
            </w:r>
            <w:r>
              <w:t>[MMHSUD</w:t>
            </w:r>
            <w:r w:rsidR="00C176C7">
              <w:t>/</w:t>
            </w:r>
            <w:r w:rsidRPr="00321997" w:rsidR="00C176C7">
              <w:t>PMHCA</w:t>
            </w:r>
            <w:r>
              <w:t>]</w:t>
            </w:r>
            <w:r w:rsidRPr="00321997">
              <w:t xml:space="preserve"> program, I have incorporated telehealth services in my practice to </w:t>
            </w:r>
            <w:r w:rsidRPr="00321997">
              <w:rPr>
                <w:highlight w:val="yellow"/>
              </w:rPr>
              <w:t xml:space="preserve">improve </w:t>
            </w:r>
            <w:r>
              <w:rPr>
                <w:highlight w:val="yellow"/>
              </w:rPr>
              <w:t>optimal</w:t>
            </w:r>
            <w:r w:rsidRPr="00321997">
              <w:rPr>
                <w:highlight w:val="yellow"/>
              </w:rPr>
              <w:t xml:space="preserve"> access</w:t>
            </w:r>
            <w:r w:rsidRPr="00321997">
              <w:t xml:space="preserve"> to behavioral health care.</w:t>
            </w:r>
          </w:p>
        </w:tc>
      </w:tr>
    </w:tbl>
    <w:p w:rsidR="00DA5113" w:rsidP="00D6582B" w14:paraId="66B72FFD" w14:textId="77777777">
      <w:pPr>
        <w:keepNext/>
        <w:rPr>
          <w:rFonts w:eastAsia="Calibri"/>
          <w:b/>
        </w:rPr>
      </w:pPr>
    </w:p>
    <w:p w:rsidR="00227C61" w:rsidRPr="0008388E" w:rsidP="00227C61" w14:paraId="3B96583E" w14:textId="552F3114">
      <w:pPr>
        <w:outlineLvl w:val="0"/>
        <w:rPr>
          <w:bCs/>
        </w:rPr>
      </w:pPr>
      <w:r>
        <w:rPr>
          <w:b/>
        </w:rPr>
        <w:t>Form</w:t>
      </w:r>
      <w:r>
        <w:rPr>
          <w:b/>
        </w:rPr>
        <w:t xml:space="preserve">: </w:t>
      </w:r>
      <w:r>
        <w:rPr>
          <w:bCs/>
        </w:rPr>
        <w:t>Practice-Level Survey (</w:t>
      </w:r>
      <w:r w:rsidR="00D10B8A">
        <w:rPr>
          <w:bCs/>
        </w:rPr>
        <w:t xml:space="preserve">Forms </w:t>
      </w:r>
      <w:r w:rsidR="005E7BB0">
        <w:rPr>
          <w:bCs/>
        </w:rPr>
        <w:t>1</w:t>
      </w:r>
      <w:r>
        <w:rPr>
          <w:bCs/>
        </w:rPr>
        <w:t xml:space="preserve">F, </w:t>
      </w:r>
      <w:r w:rsidR="005E7BB0">
        <w:rPr>
          <w:bCs/>
        </w:rPr>
        <w:t>1</w:t>
      </w:r>
      <w:r>
        <w:rPr>
          <w:bCs/>
        </w:rPr>
        <w:t>N)</w:t>
      </w:r>
    </w:p>
    <w:tbl>
      <w:tblPr>
        <w:tblW w:w="10528"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306"/>
        <w:gridCol w:w="2306"/>
        <w:gridCol w:w="3000"/>
        <w:gridCol w:w="2916"/>
      </w:tblGrid>
      <w:tr w14:paraId="57C4A8CA" w14:textId="77777777" w:rsidTr="00A25FE6">
        <w:tblPrEx>
          <w:tblW w:w="10528"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95"/>
          <w:tblHeader/>
        </w:trPr>
        <w:tc>
          <w:tcPr>
            <w:tcW w:w="2306" w:type="dxa"/>
          </w:tcPr>
          <w:p w:rsidR="00227C61" w:rsidRPr="00E7172C" w:rsidP="00A25FE6" w14:paraId="11C41D6A" w14:textId="77777777">
            <w:r>
              <w:t xml:space="preserve">Program Form </w:t>
            </w:r>
          </w:p>
        </w:tc>
        <w:tc>
          <w:tcPr>
            <w:tcW w:w="2306" w:type="dxa"/>
          </w:tcPr>
          <w:p w:rsidR="00227C61" w:rsidRPr="00E7172C" w:rsidP="00A25FE6" w14:paraId="2BA92BA6" w14:textId="77777777">
            <w:r w:rsidRPr="00E7172C">
              <w:t xml:space="preserve">Type of Change </w:t>
            </w:r>
          </w:p>
        </w:tc>
        <w:tc>
          <w:tcPr>
            <w:tcW w:w="3000" w:type="dxa"/>
          </w:tcPr>
          <w:p w:rsidR="00227C61" w:rsidRPr="00E7172C" w:rsidP="00A25FE6" w14:paraId="13FC455E" w14:textId="77777777">
            <w:r w:rsidRPr="00E7172C">
              <w:t xml:space="preserve">Question/Item </w:t>
            </w:r>
          </w:p>
        </w:tc>
        <w:tc>
          <w:tcPr>
            <w:tcW w:w="2916" w:type="dxa"/>
          </w:tcPr>
          <w:p w:rsidR="00227C61" w:rsidRPr="00E7172C" w:rsidP="00A25FE6" w14:paraId="4FFDD441" w14:textId="77777777">
            <w:r w:rsidRPr="00E7172C">
              <w:t xml:space="preserve">Requested Change </w:t>
            </w:r>
          </w:p>
        </w:tc>
      </w:tr>
      <w:tr w14:paraId="0D7777B8" w14:textId="77777777" w:rsidTr="00A25FE6">
        <w:tblPrEx>
          <w:tblW w:w="10528" w:type="dxa"/>
          <w:tblInd w:w="-168" w:type="dxa"/>
          <w:tblLayout w:type="fixed"/>
          <w:tblLook w:val="0000"/>
        </w:tblPrEx>
        <w:trPr>
          <w:trHeight w:val="95"/>
        </w:trPr>
        <w:tc>
          <w:tcPr>
            <w:tcW w:w="2306" w:type="dxa"/>
          </w:tcPr>
          <w:p w:rsidR="00227C61" w:rsidP="00A25FE6" w14:paraId="2E8C2BCB" w14:textId="7538D024">
            <w:r>
              <w:t>MMHSUD (</w:t>
            </w:r>
            <w:r w:rsidR="005E7BB0">
              <w:t>1</w:t>
            </w:r>
            <w:r>
              <w:t>F)</w:t>
            </w:r>
          </w:p>
        </w:tc>
        <w:tc>
          <w:tcPr>
            <w:tcW w:w="2306" w:type="dxa"/>
          </w:tcPr>
          <w:p w:rsidR="00227C61" w:rsidRPr="00E7172C" w:rsidP="00A25FE6" w14:paraId="5278DF7D" w14:textId="77777777">
            <w:r>
              <w:t>Update survey question number 3 response option</w:t>
            </w:r>
          </w:p>
        </w:tc>
        <w:tc>
          <w:tcPr>
            <w:tcW w:w="3000" w:type="dxa"/>
          </w:tcPr>
          <w:p w:rsidR="00227C61" w:rsidP="00A25FE6" w14:paraId="0222A8F6" w14:textId="77777777">
            <w:r>
              <w:t xml:space="preserve">3. Which staff administer behavioral health screening </w:t>
            </w:r>
            <w:r>
              <w:t xml:space="preserve">tools in your practice? Select all that apply. </w:t>
            </w:r>
          </w:p>
          <w:p w:rsidR="00227C61" w:rsidRPr="006D6FE7" w:rsidP="00A25FE6" w14:paraId="06B8A416" w14:textId="77777777">
            <w:pPr>
              <w:pStyle w:val="ListParagraph"/>
              <w:numPr>
                <w:ilvl w:val="0"/>
                <w:numId w:val="32"/>
              </w:numPr>
            </w:pPr>
            <w:r w:rsidRPr="006D6FE7">
              <w:t>Obstetricians/Gynecologists</w:t>
            </w:r>
          </w:p>
          <w:p w:rsidR="00227C61" w:rsidRPr="006D6FE7" w:rsidP="00A25FE6" w14:paraId="747B94BE" w14:textId="77777777">
            <w:pPr>
              <w:pStyle w:val="ListParagraph"/>
              <w:numPr>
                <w:ilvl w:val="0"/>
                <w:numId w:val="32"/>
              </w:numPr>
            </w:pPr>
            <w:r w:rsidRPr="006D6FE7">
              <w:t xml:space="preserve">Pediatricians    </w:t>
            </w:r>
          </w:p>
          <w:p w:rsidR="00227C61" w:rsidRPr="006D6FE7" w:rsidP="00A25FE6" w14:paraId="44062910" w14:textId="77777777">
            <w:pPr>
              <w:pStyle w:val="ListParagraph"/>
              <w:numPr>
                <w:ilvl w:val="0"/>
                <w:numId w:val="32"/>
              </w:numPr>
            </w:pPr>
            <w:r w:rsidRPr="006D6FE7">
              <w:t xml:space="preserve">Family physicians    </w:t>
            </w:r>
          </w:p>
          <w:p w:rsidR="00227C61" w:rsidRPr="006D6FE7" w:rsidP="00A25FE6" w14:paraId="3B6212AB" w14:textId="77777777">
            <w:pPr>
              <w:pStyle w:val="ListParagraph"/>
              <w:numPr>
                <w:ilvl w:val="0"/>
                <w:numId w:val="32"/>
              </w:numPr>
            </w:pPr>
            <w:r w:rsidRPr="006D6FE7">
              <w:t>Nurse midwives/Advanced practice nurses/Nurse practitioners</w:t>
            </w:r>
          </w:p>
          <w:p w:rsidR="00227C61" w:rsidRPr="006D6FE7" w:rsidP="00A25FE6" w14:paraId="3C730B61" w14:textId="77777777">
            <w:pPr>
              <w:pStyle w:val="ListParagraph"/>
              <w:numPr>
                <w:ilvl w:val="0"/>
                <w:numId w:val="32"/>
              </w:numPr>
            </w:pPr>
            <w:r w:rsidRPr="006D6FE7">
              <w:t xml:space="preserve">Physician assistants    </w:t>
            </w:r>
          </w:p>
          <w:p w:rsidR="00227C61" w:rsidRPr="006D6FE7" w:rsidP="00A25FE6" w14:paraId="2488593D" w14:textId="77777777">
            <w:pPr>
              <w:pStyle w:val="ListParagraph"/>
              <w:numPr>
                <w:ilvl w:val="0"/>
                <w:numId w:val="32"/>
              </w:numPr>
            </w:pPr>
            <w:r w:rsidRPr="006D6FE7">
              <w:t xml:space="preserve">Registered nurses    </w:t>
            </w:r>
          </w:p>
          <w:p w:rsidR="00227C61" w:rsidRPr="006D6FE7" w:rsidP="00A25FE6" w14:paraId="1DD43A33" w14:textId="77777777">
            <w:pPr>
              <w:pStyle w:val="ListParagraph"/>
              <w:numPr>
                <w:ilvl w:val="0"/>
                <w:numId w:val="32"/>
              </w:numPr>
            </w:pPr>
            <w:r w:rsidRPr="006D6FE7">
              <w:t xml:space="preserve">Licensed practical nurses    </w:t>
            </w:r>
          </w:p>
          <w:p w:rsidR="00227C61" w:rsidRPr="006D6FE7" w:rsidP="00A25FE6" w14:paraId="71C9837A" w14:textId="77777777">
            <w:pPr>
              <w:pStyle w:val="ListParagraph"/>
              <w:numPr>
                <w:ilvl w:val="0"/>
                <w:numId w:val="32"/>
              </w:numPr>
            </w:pPr>
            <w:r w:rsidRPr="006D6FE7">
              <w:t>Counselors</w:t>
            </w:r>
          </w:p>
          <w:p w:rsidR="00227C61" w:rsidRPr="006D6FE7" w:rsidP="00A25FE6" w14:paraId="5AC5CE10" w14:textId="77777777">
            <w:pPr>
              <w:pStyle w:val="ListParagraph"/>
              <w:numPr>
                <w:ilvl w:val="0"/>
                <w:numId w:val="32"/>
              </w:numPr>
            </w:pPr>
            <w:r w:rsidRPr="006D6FE7">
              <w:t>Social workers</w:t>
            </w:r>
          </w:p>
          <w:p w:rsidR="00227C61" w:rsidRPr="006D6FE7" w:rsidP="00A25FE6" w14:paraId="717F27A2" w14:textId="77777777">
            <w:pPr>
              <w:pStyle w:val="ListParagraph"/>
              <w:numPr>
                <w:ilvl w:val="0"/>
                <w:numId w:val="32"/>
              </w:numPr>
            </w:pPr>
            <w:r w:rsidRPr="006D6FE7">
              <w:t xml:space="preserve">Medical assistants    </w:t>
            </w:r>
          </w:p>
          <w:p w:rsidR="00227C61" w:rsidRPr="006D6FE7" w:rsidP="00A25FE6" w14:paraId="36205A4D" w14:textId="77777777">
            <w:pPr>
              <w:pStyle w:val="ListParagraph"/>
              <w:numPr>
                <w:ilvl w:val="0"/>
                <w:numId w:val="32"/>
              </w:numPr>
            </w:pPr>
            <w:r w:rsidRPr="006D6FE7">
              <w:t>Patient care navigators</w:t>
            </w:r>
          </w:p>
          <w:p w:rsidR="00227C61" w:rsidRPr="006D6FE7" w:rsidP="00A25FE6" w14:paraId="12351DE8" w14:textId="77777777">
            <w:pPr>
              <w:pStyle w:val="ListParagraph"/>
              <w:numPr>
                <w:ilvl w:val="0"/>
                <w:numId w:val="32"/>
              </w:numPr>
            </w:pPr>
            <w:r w:rsidRPr="006D6FE7">
              <w:t xml:space="preserve">Not applicable – Self-administered by </w:t>
            </w:r>
            <w:r w:rsidRPr="006D6FE7">
              <w:rPr>
                <w:highlight w:val="yellow"/>
              </w:rPr>
              <w:t>caregiver/youth</w:t>
            </w:r>
          </w:p>
          <w:p w:rsidR="00227C61" w:rsidRPr="00E7172C" w:rsidP="00A25FE6" w14:paraId="1AC91045" w14:textId="77777777">
            <w:pPr>
              <w:pStyle w:val="ListParagraph"/>
              <w:numPr>
                <w:ilvl w:val="0"/>
                <w:numId w:val="32"/>
              </w:numPr>
            </w:pPr>
            <w:r w:rsidRPr="006D6FE7">
              <w:t xml:space="preserve">Other (Specify.)    </w:t>
            </w:r>
          </w:p>
        </w:tc>
        <w:tc>
          <w:tcPr>
            <w:tcW w:w="2916" w:type="dxa"/>
          </w:tcPr>
          <w:p w:rsidR="00227C61" w:rsidP="00A25FE6" w14:paraId="2E81E961" w14:textId="77777777">
            <w:r>
              <w:t xml:space="preserve">3. Which staff administer behavioral health screening </w:t>
            </w:r>
            <w:r>
              <w:t xml:space="preserve">tools in your practice? Select all that apply. </w:t>
            </w:r>
          </w:p>
          <w:p w:rsidR="00227C61" w:rsidRPr="006D6FE7" w:rsidP="00A25FE6" w14:paraId="48E2FE90" w14:textId="77777777">
            <w:pPr>
              <w:pStyle w:val="ListParagraph"/>
              <w:numPr>
                <w:ilvl w:val="0"/>
                <w:numId w:val="32"/>
              </w:numPr>
            </w:pPr>
            <w:r w:rsidRPr="006D6FE7">
              <w:t>Obstetricians/Gynecologists</w:t>
            </w:r>
          </w:p>
          <w:p w:rsidR="00227C61" w:rsidRPr="006D6FE7" w:rsidP="00A25FE6" w14:paraId="474CA95D" w14:textId="77777777">
            <w:pPr>
              <w:pStyle w:val="ListParagraph"/>
              <w:numPr>
                <w:ilvl w:val="0"/>
                <w:numId w:val="32"/>
              </w:numPr>
            </w:pPr>
            <w:r w:rsidRPr="006D6FE7">
              <w:t xml:space="preserve">Pediatricians    </w:t>
            </w:r>
          </w:p>
          <w:p w:rsidR="00227C61" w:rsidRPr="006D6FE7" w:rsidP="00A25FE6" w14:paraId="630A2076" w14:textId="77777777">
            <w:pPr>
              <w:pStyle w:val="ListParagraph"/>
              <w:numPr>
                <w:ilvl w:val="0"/>
                <w:numId w:val="32"/>
              </w:numPr>
            </w:pPr>
            <w:r w:rsidRPr="006D6FE7">
              <w:t xml:space="preserve">Family physicians    </w:t>
            </w:r>
          </w:p>
          <w:p w:rsidR="00227C61" w:rsidRPr="006D6FE7" w:rsidP="00A25FE6" w14:paraId="168C3A3E" w14:textId="77777777">
            <w:pPr>
              <w:pStyle w:val="ListParagraph"/>
              <w:numPr>
                <w:ilvl w:val="0"/>
                <w:numId w:val="32"/>
              </w:numPr>
            </w:pPr>
            <w:r w:rsidRPr="006D6FE7">
              <w:t>Nurse midwives/Advanced practice nurses/Nurse practitioners</w:t>
            </w:r>
          </w:p>
          <w:p w:rsidR="00227C61" w:rsidRPr="006D6FE7" w:rsidP="00A25FE6" w14:paraId="1CA31B2A" w14:textId="77777777">
            <w:pPr>
              <w:pStyle w:val="ListParagraph"/>
              <w:numPr>
                <w:ilvl w:val="0"/>
                <w:numId w:val="32"/>
              </w:numPr>
            </w:pPr>
            <w:r w:rsidRPr="006D6FE7">
              <w:t xml:space="preserve">Physician assistants    </w:t>
            </w:r>
          </w:p>
          <w:p w:rsidR="00227C61" w:rsidRPr="006D6FE7" w:rsidP="00A25FE6" w14:paraId="3855EE67" w14:textId="77777777">
            <w:pPr>
              <w:pStyle w:val="ListParagraph"/>
              <w:numPr>
                <w:ilvl w:val="0"/>
                <w:numId w:val="32"/>
              </w:numPr>
            </w:pPr>
            <w:r w:rsidRPr="006D6FE7">
              <w:t xml:space="preserve">Registered nurses    </w:t>
            </w:r>
          </w:p>
          <w:p w:rsidR="00227C61" w:rsidRPr="006D6FE7" w:rsidP="00A25FE6" w14:paraId="53A7BE95" w14:textId="77777777">
            <w:pPr>
              <w:pStyle w:val="ListParagraph"/>
              <w:numPr>
                <w:ilvl w:val="0"/>
                <w:numId w:val="32"/>
              </w:numPr>
            </w:pPr>
            <w:r w:rsidRPr="006D6FE7">
              <w:t xml:space="preserve">Licensed practical nurses    </w:t>
            </w:r>
          </w:p>
          <w:p w:rsidR="00227C61" w:rsidRPr="006D6FE7" w:rsidP="00A25FE6" w14:paraId="654739CF" w14:textId="77777777">
            <w:pPr>
              <w:pStyle w:val="ListParagraph"/>
              <w:numPr>
                <w:ilvl w:val="0"/>
                <w:numId w:val="32"/>
              </w:numPr>
            </w:pPr>
            <w:r w:rsidRPr="006D6FE7">
              <w:t>Counselors</w:t>
            </w:r>
          </w:p>
          <w:p w:rsidR="00227C61" w:rsidRPr="006D6FE7" w:rsidP="00A25FE6" w14:paraId="7881B8AD" w14:textId="77777777">
            <w:pPr>
              <w:pStyle w:val="ListParagraph"/>
              <w:numPr>
                <w:ilvl w:val="0"/>
                <w:numId w:val="32"/>
              </w:numPr>
            </w:pPr>
            <w:r w:rsidRPr="006D6FE7">
              <w:t>Social workers</w:t>
            </w:r>
          </w:p>
          <w:p w:rsidR="00227C61" w:rsidRPr="006D6FE7" w:rsidP="00A25FE6" w14:paraId="2396B611" w14:textId="77777777">
            <w:pPr>
              <w:pStyle w:val="ListParagraph"/>
              <w:numPr>
                <w:ilvl w:val="0"/>
                <w:numId w:val="32"/>
              </w:numPr>
            </w:pPr>
            <w:r w:rsidRPr="006D6FE7">
              <w:t xml:space="preserve">Medical assistants    </w:t>
            </w:r>
          </w:p>
          <w:p w:rsidR="00227C61" w:rsidRPr="006D6FE7" w:rsidP="00A25FE6" w14:paraId="67D36F55" w14:textId="77777777">
            <w:pPr>
              <w:pStyle w:val="ListParagraph"/>
              <w:numPr>
                <w:ilvl w:val="0"/>
                <w:numId w:val="32"/>
              </w:numPr>
            </w:pPr>
            <w:r w:rsidRPr="006D6FE7">
              <w:t>Patient care navigators</w:t>
            </w:r>
          </w:p>
          <w:p w:rsidR="00227C61" w:rsidP="00A25FE6" w14:paraId="356302D2" w14:textId="77777777">
            <w:pPr>
              <w:pStyle w:val="ListParagraph"/>
              <w:numPr>
                <w:ilvl w:val="0"/>
                <w:numId w:val="32"/>
              </w:numPr>
            </w:pPr>
            <w:r w:rsidRPr="006D6FE7">
              <w:t xml:space="preserve">Not applicable – Self-administered by </w:t>
            </w:r>
            <w:r w:rsidRPr="006D6FE7">
              <w:rPr>
                <w:highlight w:val="yellow"/>
              </w:rPr>
              <w:t>patient/patient representative</w:t>
            </w:r>
          </w:p>
          <w:p w:rsidR="00227C61" w:rsidRPr="00E7172C" w:rsidP="00A25FE6" w14:paraId="326FFE31" w14:textId="77777777">
            <w:pPr>
              <w:pStyle w:val="ListParagraph"/>
              <w:numPr>
                <w:ilvl w:val="0"/>
                <w:numId w:val="32"/>
              </w:numPr>
            </w:pPr>
            <w:r w:rsidRPr="006D6FE7">
              <w:t xml:space="preserve">Other (Specify.)    </w:t>
            </w:r>
          </w:p>
        </w:tc>
      </w:tr>
      <w:tr w14:paraId="3CC28A5A" w14:textId="77777777" w:rsidTr="00A25FE6">
        <w:tblPrEx>
          <w:tblW w:w="10528" w:type="dxa"/>
          <w:tblInd w:w="-168" w:type="dxa"/>
          <w:tblLayout w:type="fixed"/>
          <w:tblLook w:val="0000"/>
        </w:tblPrEx>
        <w:trPr>
          <w:trHeight w:val="95"/>
        </w:trPr>
        <w:tc>
          <w:tcPr>
            <w:tcW w:w="2306" w:type="dxa"/>
          </w:tcPr>
          <w:p w:rsidR="00227C61" w:rsidP="00A25FE6" w14:paraId="3B38801F" w14:textId="0BA24CB1">
            <w:pPr>
              <w:pStyle w:val="ListParagraph"/>
              <w:numPr>
                <w:ilvl w:val="0"/>
                <w:numId w:val="17"/>
              </w:numPr>
            </w:pPr>
            <w:r>
              <w:t>MMHSUD (</w:t>
            </w:r>
            <w:r w:rsidR="005E7BB0">
              <w:t>1</w:t>
            </w:r>
            <w:r>
              <w:t>F)</w:t>
            </w:r>
          </w:p>
          <w:p w:rsidR="00227C61" w:rsidP="00A25FE6" w14:paraId="0197FA89" w14:textId="6C64E1D6">
            <w:pPr>
              <w:pStyle w:val="ListParagraph"/>
              <w:numPr>
                <w:ilvl w:val="0"/>
                <w:numId w:val="17"/>
              </w:numPr>
            </w:pPr>
            <w:r>
              <w:t>PMHCA (</w:t>
            </w:r>
            <w:r w:rsidR="005E7BB0">
              <w:t>1</w:t>
            </w:r>
            <w:r>
              <w:t>N)</w:t>
            </w:r>
          </w:p>
        </w:tc>
        <w:tc>
          <w:tcPr>
            <w:tcW w:w="2306" w:type="dxa"/>
          </w:tcPr>
          <w:p w:rsidR="00227C61" w:rsidP="00A25FE6" w14:paraId="3E730202" w14:textId="77777777">
            <w:r>
              <w:t>Update survey question number 14 response option</w:t>
            </w:r>
          </w:p>
        </w:tc>
        <w:tc>
          <w:tcPr>
            <w:tcW w:w="3000" w:type="dxa"/>
          </w:tcPr>
          <w:p w:rsidR="00227C61" w:rsidP="00A25FE6" w14:paraId="5D20CEF5" w14:textId="5A766B6E">
            <w:r w:rsidRPr="006D6FE7">
              <w:t>14.</w:t>
            </w:r>
            <w:r>
              <w:t xml:space="preserve"> </w:t>
            </w:r>
            <w:r w:rsidRPr="006D6FE7">
              <w:t xml:space="preserve">How easy was it for your practice to incorporate these telehealth mechanism(s) listed above for consulting with the </w:t>
            </w:r>
            <w:r w:rsidR="00660398">
              <w:t>[</w:t>
            </w:r>
            <w:r w:rsidRPr="006D6FE7">
              <w:t>MMHSUD</w:t>
            </w:r>
            <w:r w:rsidR="00660398">
              <w:t>/P</w:t>
            </w:r>
            <w:r w:rsidR="00EC37C7">
              <w:t>MHCA]</w:t>
            </w:r>
            <w:r w:rsidRPr="006D6FE7">
              <w:t xml:space="preserve"> clinical behavioral health consultation service?</w:t>
            </w:r>
          </w:p>
          <w:p w:rsidR="00227C61" w:rsidP="00A25FE6" w14:paraId="4EB07634" w14:textId="77777777">
            <w:pPr>
              <w:pStyle w:val="ListParagraph"/>
              <w:numPr>
                <w:ilvl w:val="0"/>
                <w:numId w:val="33"/>
              </w:numPr>
            </w:pPr>
            <w:r>
              <w:t>Very Difficult</w:t>
            </w:r>
          </w:p>
          <w:p w:rsidR="00227C61" w:rsidP="00A25FE6" w14:paraId="62B383A1" w14:textId="77777777">
            <w:pPr>
              <w:pStyle w:val="ListParagraph"/>
              <w:numPr>
                <w:ilvl w:val="0"/>
                <w:numId w:val="33"/>
              </w:numPr>
            </w:pPr>
            <w:r>
              <w:t>Difficult</w:t>
            </w:r>
          </w:p>
          <w:p w:rsidR="00227C61" w:rsidP="00A25FE6" w14:paraId="1BCD900E" w14:textId="77777777">
            <w:pPr>
              <w:pStyle w:val="ListParagraph"/>
              <w:numPr>
                <w:ilvl w:val="0"/>
                <w:numId w:val="33"/>
              </w:numPr>
            </w:pPr>
            <w:r>
              <w:t>Neutral</w:t>
            </w:r>
          </w:p>
          <w:p w:rsidR="00227C61" w:rsidP="00A25FE6" w14:paraId="381C3763" w14:textId="77777777">
            <w:pPr>
              <w:pStyle w:val="ListParagraph"/>
              <w:numPr>
                <w:ilvl w:val="0"/>
                <w:numId w:val="33"/>
              </w:numPr>
            </w:pPr>
            <w:r>
              <w:t>Easy</w:t>
            </w:r>
          </w:p>
          <w:p w:rsidR="00227C61" w:rsidP="00A25FE6" w14:paraId="2D85A3B0" w14:textId="77777777">
            <w:pPr>
              <w:pStyle w:val="ListParagraph"/>
              <w:numPr>
                <w:ilvl w:val="0"/>
                <w:numId w:val="33"/>
              </w:numPr>
            </w:pPr>
            <w:r>
              <w:t>Very Easy</w:t>
            </w:r>
          </w:p>
          <w:p w:rsidR="00227C61" w:rsidP="00A25FE6" w14:paraId="7AE55ECA" w14:textId="77777777"/>
        </w:tc>
        <w:tc>
          <w:tcPr>
            <w:tcW w:w="2916" w:type="dxa"/>
          </w:tcPr>
          <w:p w:rsidR="00227C61" w:rsidP="00A25FE6" w14:paraId="4C727301" w14:textId="6DF98A17">
            <w:r w:rsidRPr="006D6FE7">
              <w:t>14.</w:t>
            </w:r>
            <w:r>
              <w:t xml:space="preserve"> </w:t>
            </w:r>
            <w:r w:rsidRPr="006D6FE7">
              <w:t xml:space="preserve">How easy was it for your practice to incorporate these telehealth mechanism(s) listed above for consulting with the </w:t>
            </w:r>
            <w:r w:rsidR="00EC37C7">
              <w:t>[</w:t>
            </w:r>
            <w:r w:rsidRPr="006D6FE7">
              <w:t>MMHSUD</w:t>
            </w:r>
            <w:r w:rsidR="00EC37C7">
              <w:t>/PMHCA]</w:t>
            </w:r>
            <w:r w:rsidRPr="006D6FE7">
              <w:t xml:space="preserve"> clinical behavioral health consultation service?</w:t>
            </w:r>
          </w:p>
          <w:p w:rsidR="00227C61" w:rsidP="00A25FE6" w14:paraId="5DB2BE82" w14:textId="77777777">
            <w:pPr>
              <w:pStyle w:val="ListParagraph"/>
              <w:numPr>
                <w:ilvl w:val="0"/>
                <w:numId w:val="33"/>
              </w:numPr>
            </w:pPr>
            <w:r>
              <w:t>Very Difficult</w:t>
            </w:r>
          </w:p>
          <w:p w:rsidR="00227C61" w:rsidP="00A25FE6" w14:paraId="2D437691" w14:textId="77777777">
            <w:pPr>
              <w:pStyle w:val="ListParagraph"/>
              <w:numPr>
                <w:ilvl w:val="0"/>
                <w:numId w:val="33"/>
              </w:numPr>
            </w:pPr>
            <w:r>
              <w:t>Difficult</w:t>
            </w:r>
          </w:p>
          <w:p w:rsidR="00227C61" w:rsidP="00A25FE6" w14:paraId="10285D63" w14:textId="77777777">
            <w:pPr>
              <w:pStyle w:val="ListParagraph"/>
              <w:numPr>
                <w:ilvl w:val="0"/>
                <w:numId w:val="33"/>
              </w:numPr>
            </w:pPr>
            <w:r>
              <w:t>Neutral</w:t>
            </w:r>
          </w:p>
          <w:p w:rsidR="00227C61" w:rsidP="00A25FE6" w14:paraId="77936817" w14:textId="77777777">
            <w:pPr>
              <w:pStyle w:val="ListParagraph"/>
              <w:numPr>
                <w:ilvl w:val="0"/>
                <w:numId w:val="33"/>
              </w:numPr>
            </w:pPr>
            <w:r>
              <w:t>Easy</w:t>
            </w:r>
          </w:p>
          <w:p w:rsidR="00227C61" w:rsidP="00A25FE6" w14:paraId="6D0D4558" w14:textId="77777777">
            <w:pPr>
              <w:pStyle w:val="ListParagraph"/>
              <w:numPr>
                <w:ilvl w:val="0"/>
                <w:numId w:val="33"/>
              </w:numPr>
            </w:pPr>
            <w:r>
              <w:t>Very Easy</w:t>
            </w:r>
          </w:p>
          <w:p w:rsidR="00227C61" w:rsidP="00A25FE6" w14:paraId="312A3F13" w14:textId="77777777">
            <w:pPr>
              <w:pStyle w:val="ListParagraph"/>
              <w:numPr>
                <w:ilvl w:val="0"/>
                <w:numId w:val="33"/>
              </w:numPr>
            </w:pPr>
            <w:r w:rsidRPr="006D6FE7">
              <w:rPr>
                <w:highlight w:val="yellow"/>
              </w:rPr>
              <w:t>Not Applicable</w:t>
            </w:r>
          </w:p>
        </w:tc>
      </w:tr>
      <w:tr w14:paraId="76191710" w14:textId="77777777" w:rsidTr="00A25FE6">
        <w:tblPrEx>
          <w:tblW w:w="10528" w:type="dxa"/>
          <w:tblInd w:w="-168" w:type="dxa"/>
          <w:tblLayout w:type="fixed"/>
          <w:tblLook w:val="0000"/>
        </w:tblPrEx>
        <w:trPr>
          <w:trHeight w:val="95"/>
        </w:trPr>
        <w:tc>
          <w:tcPr>
            <w:tcW w:w="2306" w:type="dxa"/>
          </w:tcPr>
          <w:p w:rsidR="00227C61" w:rsidP="00A25FE6" w14:paraId="0E427F5B" w14:textId="25215ABA">
            <w:pPr>
              <w:pStyle w:val="ListParagraph"/>
              <w:numPr>
                <w:ilvl w:val="0"/>
                <w:numId w:val="17"/>
              </w:numPr>
            </w:pPr>
            <w:r>
              <w:t>MMHSUD (</w:t>
            </w:r>
            <w:r w:rsidR="005E7BB0">
              <w:t>1</w:t>
            </w:r>
            <w:r>
              <w:t>F)</w:t>
            </w:r>
          </w:p>
          <w:p w:rsidR="00227C61" w:rsidRPr="00E7172C" w:rsidP="00A25FE6" w14:paraId="281C85AD" w14:textId="61160742">
            <w:pPr>
              <w:pStyle w:val="ListParagraph"/>
              <w:numPr>
                <w:ilvl w:val="0"/>
                <w:numId w:val="17"/>
              </w:numPr>
            </w:pPr>
            <w:r>
              <w:t>PMHCA (</w:t>
            </w:r>
            <w:r w:rsidR="005E7BB0">
              <w:t>1</w:t>
            </w:r>
            <w:r>
              <w:t>N)</w:t>
            </w:r>
          </w:p>
        </w:tc>
        <w:tc>
          <w:tcPr>
            <w:tcW w:w="2306" w:type="dxa"/>
          </w:tcPr>
          <w:p w:rsidR="00227C61" w:rsidRPr="00E7172C" w:rsidP="00A25FE6" w14:paraId="6940F97D" w14:textId="77777777">
            <w:r>
              <w:t xml:space="preserve">Update survey question number 21 response options </w:t>
            </w:r>
          </w:p>
        </w:tc>
        <w:tc>
          <w:tcPr>
            <w:tcW w:w="3000" w:type="dxa"/>
          </w:tcPr>
          <w:p w:rsidR="00227C61" w:rsidP="00A25FE6" w14:paraId="7CB020B9" w14:textId="77777777">
            <w:r>
              <w:t>21. Which one factor did you expect would be most challenging in implementing screening, assessment, and treatment for behavioral health conditions in your practice? Select one.</w:t>
            </w:r>
          </w:p>
          <w:p w:rsidR="00227C61" w:rsidP="00A25FE6" w14:paraId="0BE46421" w14:textId="77777777">
            <w:pPr>
              <w:pStyle w:val="ListParagraph"/>
              <w:numPr>
                <w:ilvl w:val="0"/>
                <w:numId w:val="28"/>
              </w:numPr>
            </w:pPr>
            <w:r>
              <w:t>Insufficient time</w:t>
            </w:r>
          </w:p>
          <w:p w:rsidR="00227C61" w:rsidP="00A25FE6" w14:paraId="53E1F079" w14:textId="77777777">
            <w:pPr>
              <w:pStyle w:val="ListParagraph"/>
              <w:numPr>
                <w:ilvl w:val="0"/>
                <w:numId w:val="28"/>
              </w:numPr>
            </w:pPr>
            <w:r>
              <w:t>Health professional/Staff acceptance</w:t>
            </w:r>
          </w:p>
          <w:p w:rsidR="00227C61" w:rsidP="00A25FE6" w14:paraId="1DD32B6C" w14:textId="77777777">
            <w:pPr>
              <w:pStyle w:val="ListParagraph"/>
              <w:numPr>
                <w:ilvl w:val="0"/>
                <w:numId w:val="28"/>
              </w:numPr>
            </w:pPr>
            <w:r>
              <w:t>Communication and coordination</w:t>
            </w:r>
          </w:p>
          <w:p w:rsidR="00227C61" w:rsidP="00A25FE6" w14:paraId="4935A36D" w14:textId="77777777">
            <w:pPr>
              <w:pStyle w:val="ListParagraph"/>
              <w:numPr>
                <w:ilvl w:val="0"/>
                <w:numId w:val="28"/>
              </w:numPr>
            </w:pPr>
            <w:r>
              <w:t>Institutional policies</w:t>
            </w:r>
          </w:p>
          <w:p w:rsidR="00227C61" w:rsidP="00A25FE6" w14:paraId="29CB7A98" w14:textId="77777777">
            <w:pPr>
              <w:pStyle w:val="ListParagraph"/>
              <w:numPr>
                <w:ilvl w:val="0"/>
                <w:numId w:val="28"/>
              </w:numPr>
            </w:pPr>
            <w:r>
              <w:t>Leadership and support from a champion</w:t>
            </w:r>
          </w:p>
          <w:p w:rsidR="00227C61" w:rsidP="00A25FE6" w14:paraId="7E2AE591" w14:textId="77777777">
            <w:pPr>
              <w:pStyle w:val="ListParagraph"/>
              <w:numPr>
                <w:ilvl w:val="0"/>
                <w:numId w:val="28"/>
              </w:numPr>
            </w:pPr>
            <w:r>
              <w:t>Staffing</w:t>
            </w:r>
          </w:p>
          <w:p w:rsidR="00227C61" w:rsidP="00A25FE6" w14:paraId="4EB5EF66" w14:textId="77777777">
            <w:pPr>
              <w:pStyle w:val="ListParagraph"/>
              <w:numPr>
                <w:ilvl w:val="0"/>
                <w:numId w:val="28"/>
              </w:numPr>
            </w:pPr>
            <w:r>
              <w:t>Reimbursement by payers</w:t>
            </w:r>
          </w:p>
          <w:p w:rsidR="00227C61" w:rsidP="00A25FE6" w14:paraId="34AE027C" w14:textId="77777777">
            <w:pPr>
              <w:pStyle w:val="ListParagraph"/>
              <w:numPr>
                <w:ilvl w:val="0"/>
                <w:numId w:val="28"/>
              </w:numPr>
            </w:pPr>
            <w:r>
              <w:t>Telehealth technology</w:t>
            </w:r>
          </w:p>
          <w:p w:rsidR="00227C61" w:rsidP="00A25FE6" w14:paraId="12A20E24" w14:textId="77777777">
            <w:pPr>
              <w:pStyle w:val="ListParagraph"/>
              <w:numPr>
                <w:ilvl w:val="0"/>
                <w:numId w:val="28"/>
              </w:numPr>
            </w:pPr>
            <w:r>
              <w:t>Workflow</w:t>
            </w:r>
          </w:p>
          <w:p w:rsidR="00227C61" w:rsidP="00A25FE6" w14:paraId="6E052C4E" w14:textId="77777777">
            <w:pPr>
              <w:pStyle w:val="ListParagraph"/>
              <w:numPr>
                <w:ilvl w:val="0"/>
                <w:numId w:val="28"/>
              </w:numPr>
            </w:pPr>
            <w:r>
              <w:t xml:space="preserve">Addressing </w:t>
            </w:r>
            <w:r w:rsidRPr="005B6EC3">
              <w:rPr>
                <w:highlight w:val="yellow"/>
              </w:rPr>
              <w:t>social determinants of health (SDOH)-related needs</w:t>
            </w:r>
          </w:p>
          <w:p w:rsidR="00227C61" w:rsidP="00A25FE6" w14:paraId="57819323" w14:textId="77777777">
            <w:pPr>
              <w:pStyle w:val="ListParagraph"/>
              <w:numPr>
                <w:ilvl w:val="0"/>
                <w:numId w:val="28"/>
              </w:numPr>
            </w:pPr>
            <w:r>
              <w:t>Staff knowledge and skills</w:t>
            </w:r>
          </w:p>
          <w:p w:rsidR="00227C61" w:rsidP="00A25FE6" w14:paraId="20F687A6" w14:textId="77777777">
            <w:pPr>
              <w:pStyle w:val="ListParagraph"/>
              <w:numPr>
                <w:ilvl w:val="0"/>
                <w:numId w:val="28"/>
              </w:numPr>
            </w:pPr>
            <w:r>
              <w:t xml:space="preserve">Impact of public health </w:t>
            </w:r>
            <w:r>
              <w:t>emergency</w:t>
            </w:r>
            <w:r>
              <w:t xml:space="preserve"> </w:t>
            </w:r>
            <w:r w:rsidRPr="005B6EC3">
              <w:rPr>
                <w:highlight w:val="yellow"/>
              </w:rPr>
              <w:t>(e.g., COVID-19)</w:t>
            </w:r>
          </w:p>
          <w:p w:rsidR="00227C61" w:rsidRPr="00E7172C" w:rsidP="00A25FE6" w14:paraId="2CBEAE4B" w14:textId="77777777">
            <w:pPr>
              <w:pStyle w:val="ListParagraph"/>
              <w:numPr>
                <w:ilvl w:val="0"/>
                <w:numId w:val="28"/>
              </w:numPr>
            </w:pPr>
            <w:r>
              <w:t>Other (Specify.)</w:t>
            </w:r>
          </w:p>
        </w:tc>
        <w:tc>
          <w:tcPr>
            <w:tcW w:w="2916" w:type="dxa"/>
          </w:tcPr>
          <w:p w:rsidR="00227C61" w:rsidP="00A25FE6" w14:paraId="2A31358F" w14:textId="77777777">
            <w:r>
              <w:t xml:space="preserve">21. Which one factor did you expect would be most challenging in implementing screening, assessment, and treatment for behavioral health </w:t>
            </w:r>
            <w:r>
              <w:t>conditions in your practice? Select one.</w:t>
            </w:r>
          </w:p>
          <w:p w:rsidR="00227C61" w:rsidP="00A25FE6" w14:paraId="3CE07F46" w14:textId="77777777">
            <w:pPr>
              <w:pStyle w:val="ListParagraph"/>
              <w:numPr>
                <w:ilvl w:val="0"/>
                <w:numId w:val="28"/>
              </w:numPr>
            </w:pPr>
            <w:r>
              <w:t>Insufficient time</w:t>
            </w:r>
          </w:p>
          <w:p w:rsidR="00227C61" w:rsidP="00A25FE6" w14:paraId="0B7F6F7C" w14:textId="77777777">
            <w:pPr>
              <w:pStyle w:val="ListParagraph"/>
              <w:numPr>
                <w:ilvl w:val="0"/>
                <w:numId w:val="28"/>
              </w:numPr>
            </w:pPr>
            <w:r>
              <w:t>Health professional/Staff acceptance</w:t>
            </w:r>
          </w:p>
          <w:p w:rsidR="00227C61" w:rsidP="00A25FE6" w14:paraId="32E48D5D" w14:textId="77777777">
            <w:pPr>
              <w:pStyle w:val="ListParagraph"/>
              <w:numPr>
                <w:ilvl w:val="0"/>
                <w:numId w:val="28"/>
              </w:numPr>
            </w:pPr>
            <w:r>
              <w:t>Communication and coordination</w:t>
            </w:r>
          </w:p>
          <w:p w:rsidR="00227C61" w:rsidP="00A25FE6" w14:paraId="050FEDCC" w14:textId="77777777">
            <w:pPr>
              <w:pStyle w:val="ListParagraph"/>
              <w:numPr>
                <w:ilvl w:val="0"/>
                <w:numId w:val="28"/>
              </w:numPr>
            </w:pPr>
            <w:r>
              <w:t>Institutional policies</w:t>
            </w:r>
          </w:p>
          <w:p w:rsidR="00227C61" w:rsidP="00A25FE6" w14:paraId="4F2269C0" w14:textId="77777777">
            <w:pPr>
              <w:pStyle w:val="ListParagraph"/>
              <w:numPr>
                <w:ilvl w:val="0"/>
                <w:numId w:val="28"/>
              </w:numPr>
            </w:pPr>
            <w:r>
              <w:t>Leadership and support from a champion</w:t>
            </w:r>
          </w:p>
          <w:p w:rsidR="00227C61" w:rsidP="00A25FE6" w14:paraId="763FBEE4" w14:textId="77777777">
            <w:pPr>
              <w:pStyle w:val="ListParagraph"/>
              <w:numPr>
                <w:ilvl w:val="0"/>
                <w:numId w:val="28"/>
              </w:numPr>
            </w:pPr>
            <w:r>
              <w:t>Staffing</w:t>
            </w:r>
          </w:p>
          <w:p w:rsidR="00227C61" w:rsidP="00A25FE6" w14:paraId="068B305C" w14:textId="77777777">
            <w:pPr>
              <w:pStyle w:val="ListParagraph"/>
              <w:numPr>
                <w:ilvl w:val="0"/>
                <w:numId w:val="28"/>
              </w:numPr>
            </w:pPr>
            <w:r>
              <w:t>Reimbursement by payers</w:t>
            </w:r>
          </w:p>
          <w:p w:rsidR="00227C61" w:rsidP="00A25FE6" w14:paraId="24CAF2E5" w14:textId="77777777">
            <w:pPr>
              <w:pStyle w:val="ListParagraph"/>
              <w:numPr>
                <w:ilvl w:val="0"/>
                <w:numId w:val="28"/>
              </w:numPr>
            </w:pPr>
            <w:r>
              <w:t>Telehealth technology</w:t>
            </w:r>
          </w:p>
          <w:p w:rsidR="00227C61" w:rsidP="00A25FE6" w14:paraId="18D4FAE2" w14:textId="77777777">
            <w:pPr>
              <w:pStyle w:val="ListParagraph"/>
              <w:numPr>
                <w:ilvl w:val="0"/>
                <w:numId w:val="28"/>
              </w:numPr>
            </w:pPr>
            <w:r>
              <w:t>Workflow</w:t>
            </w:r>
          </w:p>
          <w:p w:rsidR="00227C61" w:rsidRPr="005B6EC3" w:rsidP="00A25FE6" w14:paraId="3DA972B7" w14:textId="77777777">
            <w:pPr>
              <w:pStyle w:val="ListParagraph"/>
              <w:numPr>
                <w:ilvl w:val="0"/>
                <w:numId w:val="28"/>
              </w:numPr>
              <w:rPr>
                <w:highlight w:val="yellow"/>
              </w:rPr>
            </w:pPr>
            <w:r>
              <w:t xml:space="preserve">Addressing </w:t>
            </w:r>
            <w:r w:rsidRPr="005B6EC3">
              <w:rPr>
                <w:highlight w:val="yellow"/>
              </w:rPr>
              <w:t>needs related to community health factors</w:t>
            </w:r>
          </w:p>
          <w:p w:rsidR="00227C61" w:rsidP="00A25FE6" w14:paraId="28A29C51" w14:textId="77777777">
            <w:pPr>
              <w:pStyle w:val="ListParagraph"/>
              <w:numPr>
                <w:ilvl w:val="0"/>
                <w:numId w:val="28"/>
              </w:numPr>
            </w:pPr>
            <w:r>
              <w:t>Staff knowledge and skills</w:t>
            </w:r>
          </w:p>
          <w:p w:rsidR="00227C61" w:rsidP="00A25FE6" w14:paraId="01538DFF" w14:textId="77777777">
            <w:pPr>
              <w:pStyle w:val="ListParagraph"/>
              <w:numPr>
                <w:ilvl w:val="0"/>
                <w:numId w:val="28"/>
              </w:numPr>
            </w:pPr>
            <w:r>
              <w:t xml:space="preserve">Impact of public health emergency </w:t>
            </w:r>
          </w:p>
          <w:p w:rsidR="00227C61" w:rsidRPr="00E7172C" w:rsidP="00A25FE6" w14:paraId="7D7B1672" w14:textId="77777777">
            <w:pPr>
              <w:pStyle w:val="ListParagraph"/>
              <w:numPr>
                <w:ilvl w:val="0"/>
                <w:numId w:val="28"/>
              </w:numPr>
            </w:pPr>
            <w:r>
              <w:t>Other (Specify.)</w:t>
            </w:r>
          </w:p>
        </w:tc>
      </w:tr>
      <w:tr w14:paraId="2E0E9904" w14:textId="77777777" w:rsidTr="00A25FE6">
        <w:tblPrEx>
          <w:tblW w:w="10528" w:type="dxa"/>
          <w:tblInd w:w="-168" w:type="dxa"/>
          <w:tblLayout w:type="fixed"/>
          <w:tblLook w:val="0000"/>
        </w:tblPrEx>
        <w:trPr>
          <w:trHeight w:val="95"/>
        </w:trPr>
        <w:tc>
          <w:tcPr>
            <w:tcW w:w="2306" w:type="dxa"/>
          </w:tcPr>
          <w:p w:rsidR="00227C61" w:rsidP="00A25FE6" w14:paraId="3B96ABBC" w14:textId="5C0C5B43">
            <w:pPr>
              <w:pStyle w:val="ListParagraph"/>
              <w:numPr>
                <w:ilvl w:val="0"/>
                <w:numId w:val="17"/>
              </w:numPr>
            </w:pPr>
            <w:r>
              <w:t>MMHSUD (</w:t>
            </w:r>
            <w:r w:rsidR="005E7BB0">
              <w:t>1</w:t>
            </w:r>
            <w:r>
              <w:t>F)</w:t>
            </w:r>
          </w:p>
          <w:p w:rsidR="00227C61" w:rsidRPr="00E7172C" w:rsidP="00A25FE6" w14:paraId="1E472CEE" w14:textId="53F0E84B">
            <w:pPr>
              <w:pStyle w:val="ListParagraph"/>
              <w:numPr>
                <w:ilvl w:val="0"/>
                <w:numId w:val="17"/>
              </w:numPr>
            </w:pPr>
            <w:r>
              <w:t>PMHCA (</w:t>
            </w:r>
            <w:r w:rsidR="005E7BB0">
              <w:t>1</w:t>
            </w:r>
            <w:r>
              <w:t>N)</w:t>
            </w:r>
          </w:p>
        </w:tc>
        <w:tc>
          <w:tcPr>
            <w:tcW w:w="2306" w:type="dxa"/>
          </w:tcPr>
          <w:p w:rsidR="00227C61" w:rsidRPr="00E7172C" w:rsidP="00A25FE6" w14:paraId="2B9373F0" w14:textId="77777777">
            <w:r>
              <w:t xml:space="preserve">Update survey question number 22 response options </w:t>
            </w:r>
          </w:p>
        </w:tc>
        <w:tc>
          <w:tcPr>
            <w:tcW w:w="3000" w:type="dxa"/>
          </w:tcPr>
          <w:p w:rsidR="00227C61" w:rsidP="00A25FE6" w14:paraId="52D390FC" w14:textId="77777777">
            <w:r>
              <w:t>22. Which one factor actually presented the greatest challenge to implementing screening, assessment, and treatment of behavioral health conditions in your practice? Select one.</w:t>
            </w:r>
          </w:p>
          <w:p w:rsidR="00227C61" w:rsidP="00A25FE6" w14:paraId="196DE260" w14:textId="77777777">
            <w:pPr>
              <w:pStyle w:val="ListParagraph"/>
              <w:numPr>
                <w:ilvl w:val="0"/>
                <w:numId w:val="28"/>
              </w:numPr>
            </w:pPr>
            <w:r>
              <w:t>Insufficient time</w:t>
            </w:r>
          </w:p>
          <w:p w:rsidR="00227C61" w:rsidP="00A25FE6" w14:paraId="279233A6" w14:textId="77777777">
            <w:pPr>
              <w:pStyle w:val="ListParagraph"/>
              <w:numPr>
                <w:ilvl w:val="0"/>
                <w:numId w:val="28"/>
              </w:numPr>
            </w:pPr>
            <w:r>
              <w:t>Health professional/Staff acceptance</w:t>
            </w:r>
          </w:p>
          <w:p w:rsidR="00227C61" w:rsidP="00A25FE6" w14:paraId="2ED438AE" w14:textId="77777777">
            <w:pPr>
              <w:pStyle w:val="ListParagraph"/>
              <w:numPr>
                <w:ilvl w:val="0"/>
                <w:numId w:val="28"/>
              </w:numPr>
            </w:pPr>
            <w:r>
              <w:t>Communication and coordination</w:t>
            </w:r>
          </w:p>
          <w:p w:rsidR="00227C61" w:rsidP="00A25FE6" w14:paraId="1E8F28BB" w14:textId="77777777">
            <w:pPr>
              <w:pStyle w:val="ListParagraph"/>
              <w:numPr>
                <w:ilvl w:val="0"/>
                <w:numId w:val="28"/>
              </w:numPr>
            </w:pPr>
            <w:r>
              <w:t>Institutional policies</w:t>
            </w:r>
          </w:p>
          <w:p w:rsidR="00227C61" w:rsidP="00A25FE6" w14:paraId="751A4647" w14:textId="77777777">
            <w:pPr>
              <w:pStyle w:val="ListParagraph"/>
              <w:numPr>
                <w:ilvl w:val="0"/>
                <w:numId w:val="28"/>
              </w:numPr>
            </w:pPr>
            <w:r>
              <w:t>Leadership and support from a champion</w:t>
            </w:r>
          </w:p>
          <w:p w:rsidR="00227C61" w:rsidP="00A25FE6" w14:paraId="0C07026A" w14:textId="77777777">
            <w:pPr>
              <w:pStyle w:val="ListParagraph"/>
              <w:numPr>
                <w:ilvl w:val="0"/>
                <w:numId w:val="28"/>
              </w:numPr>
            </w:pPr>
            <w:r>
              <w:t>Staffing</w:t>
            </w:r>
          </w:p>
          <w:p w:rsidR="00227C61" w:rsidP="00A25FE6" w14:paraId="03F4504A" w14:textId="77777777">
            <w:pPr>
              <w:pStyle w:val="ListParagraph"/>
              <w:numPr>
                <w:ilvl w:val="0"/>
                <w:numId w:val="28"/>
              </w:numPr>
            </w:pPr>
            <w:r>
              <w:t>Reimbursement by payers</w:t>
            </w:r>
          </w:p>
          <w:p w:rsidR="00227C61" w:rsidP="00A25FE6" w14:paraId="4EB8C7B3" w14:textId="77777777">
            <w:pPr>
              <w:pStyle w:val="ListParagraph"/>
              <w:numPr>
                <w:ilvl w:val="0"/>
                <w:numId w:val="28"/>
              </w:numPr>
            </w:pPr>
            <w:r>
              <w:t>Telehealth technology</w:t>
            </w:r>
          </w:p>
          <w:p w:rsidR="00227C61" w:rsidP="00A25FE6" w14:paraId="21D20D4C" w14:textId="77777777">
            <w:pPr>
              <w:pStyle w:val="ListParagraph"/>
              <w:numPr>
                <w:ilvl w:val="0"/>
                <w:numId w:val="28"/>
              </w:numPr>
            </w:pPr>
            <w:r>
              <w:t>Workflow</w:t>
            </w:r>
          </w:p>
          <w:p w:rsidR="00227C61" w:rsidP="00A25FE6" w14:paraId="1254EC56" w14:textId="70DDFD7E">
            <w:pPr>
              <w:pStyle w:val="ListParagraph"/>
              <w:numPr>
                <w:ilvl w:val="0"/>
                <w:numId w:val="28"/>
              </w:numPr>
            </w:pPr>
            <w:r>
              <w:t xml:space="preserve">Addressing </w:t>
            </w:r>
            <w:r w:rsidRPr="005B6EC3">
              <w:rPr>
                <w:highlight w:val="yellow"/>
              </w:rPr>
              <w:t>SDOH-related needs</w:t>
            </w:r>
          </w:p>
          <w:p w:rsidR="00227C61" w:rsidP="00A25FE6" w14:paraId="5EFB5CE8" w14:textId="77777777">
            <w:pPr>
              <w:pStyle w:val="ListParagraph"/>
              <w:numPr>
                <w:ilvl w:val="0"/>
                <w:numId w:val="28"/>
              </w:numPr>
            </w:pPr>
            <w:r>
              <w:t>Staff knowledge and skills</w:t>
            </w:r>
          </w:p>
          <w:p w:rsidR="00227C61" w:rsidP="00A25FE6" w14:paraId="6C281CED" w14:textId="77777777">
            <w:pPr>
              <w:pStyle w:val="ListParagraph"/>
              <w:numPr>
                <w:ilvl w:val="0"/>
                <w:numId w:val="28"/>
              </w:numPr>
            </w:pPr>
            <w:r>
              <w:t xml:space="preserve">Impact of public health </w:t>
            </w:r>
            <w:r>
              <w:t>emergency</w:t>
            </w:r>
            <w:r>
              <w:t xml:space="preserve"> </w:t>
            </w:r>
            <w:r w:rsidRPr="005B6EC3">
              <w:rPr>
                <w:highlight w:val="yellow"/>
              </w:rPr>
              <w:t>(e.g., COVID-19)</w:t>
            </w:r>
          </w:p>
          <w:p w:rsidR="00227C61" w:rsidRPr="00E7172C" w:rsidP="00A25FE6" w14:paraId="59EA9879" w14:textId="77777777">
            <w:r>
              <w:t>Other (Specify.)</w:t>
            </w:r>
          </w:p>
        </w:tc>
        <w:tc>
          <w:tcPr>
            <w:tcW w:w="2916" w:type="dxa"/>
          </w:tcPr>
          <w:p w:rsidR="00227C61" w:rsidP="00A25FE6" w14:paraId="17E834D9" w14:textId="77777777">
            <w:r>
              <w:t>22. Which one factor actually presented the greatest challenge to implementing screening, assessment, and treatment of behavioral health conditions in your practice? Select one.</w:t>
            </w:r>
          </w:p>
          <w:p w:rsidR="00227C61" w:rsidP="00A25FE6" w14:paraId="424028F9" w14:textId="77777777">
            <w:pPr>
              <w:pStyle w:val="ListParagraph"/>
              <w:numPr>
                <w:ilvl w:val="0"/>
                <w:numId w:val="28"/>
              </w:numPr>
            </w:pPr>
            <w:r>
              <w:t>Insufficient time</w:t>
            </w:r>
          </w:p>
          <w:p w:rsidR="00227C61" w:rsidP="00A25FE6" w14:paraId="32709E84" w14:textId="77777777">
            <w:pPr>
              <w:pStyle w:val="ListParagraph"/>
              <w:numPr>
                <w:ilvl w:val="0"/>
                <w:numId w:val="28"/>
              </w:numPr>
            </w:pPr>
            <w:r>
              <w:t>Health professional/Staff acceptance</w:t>
            </w:r>
          </w:p>
          <w:p w:rsidR="00227C61" w:rsidP="00A25FE6" w14:paraId="257E016D" w14:textId="77777777">
            <w:pPr>
              <w:pStyle w:val="ListParagraph"/>
              <w:numPr>
                <w:ilvl w:val="0"/>
                <w:numId w:val="28"/>
              </w:numPr>
            </w:pPr>
            <w:r>
              <w:t>Communication and coordination</w:t>
            </w:r>
          </w:p>
          <w:p w:rsidR="00227C61" w:rsidP="00A25FE6" w14:paraId="6E097368" w14:textId="77777777">
            <w:pPr>
              <w:pStyle w:val="ListParagraph"/>
              <w:numPr>
                <w:ilvl w:val="0"/>
                <w:numId w:val="28"/>
              </w:numPr>
            </w:pPr>
            <w:r>
              <w:t>Institutional policies</w:t>
            </w:r>
          </w:p>
          <w:p w:rsidR="00227C61" w:rsidP="00A25FE6" w14:paraId="7B9D618D" w14:textId="77777777">
            <w:pPr>
              <w:pStyle w:val="ListParagraph"/>
              <w:numPr>
                <w:ilvl w:val="0"/>
                <w:numId w:val="28"/>
              </w:numPr>
            </w:pPr>
            <w:r>
              <w:t>Leadership and support from a champion</w:t>
            </w:r>
          </w:p>
          <w:p w:rsidR="00227C61" w:rsidP="00A25FE6" w14:paraId="5FB45954" w14:textId="77777777">
            <w:pPr>
              <w:pStyle w:val="ListParagraph"/>
              <w:numPr>
                <w:ilvl w:val="0"/>
                <w:numId w:val="28"/>
              </w:numPr>
            </w:pPr>
            <w:r>
              <w:t>Staffing</w:t>
            </w:r>
          </w:p>
          <w:p w:rsidR="00227C61" w:rsidP="00A25FE6" w14:paraId="24D3D624" w14:textId="77777777">
            <w:pPr>
              <w:pStyle w:val="ListParagraph"/>
              <w:numPr>
                <w:ilvl w:val="0"/>
                <w:numId w:val="28"/>
              </w:numPr>
            </w:pPr>
            <w:r>
              <w:t>Reimbursement by payers</w:t>
            </w:r>
          </w:p>
          <w:p w:rsidR="00227C61" w:rsidP="00A25FE6" w14:paraId="6DCAE8C2" w14:textId="77777777">
            <w:pPr>
              <w:pStyle w:val="ListParagraph"/>
              <w:numPr>
                <w:ilvl w:val="0"/>
                <w:numId w:val="28"/>
              </w:numPr>
            </w:pPr>
            <w:r>
              <w:t>Telehealth technology</w:t>
            </w:r>
          </w:p>
          <w:p w:rsidR="00227C61" w:rsidP="00A25FE6" w14:paraId="1C5057D6" w14:textId="77777777">
            <w:pPr>
              <w:pStyle w:val="ListParagraph"/>
              <w:numPr>
                <w:ilvl w:val="0"/>
                <w:numId w:val="28"/>
              </w:numPr>
            </w:pPr>
            <w:r>
              <w:t>Workflow</w:t>
            </w:r>
          </w:p>
          <w:p w:rsidR="00227C61" w:rsidRPr="007E3FAD" w:rsidP="00A25FE6" w14:paraId="51465BDF" w14:textId="77777777">
            <w:pPr>
              <w:pStyle w:val="ListParagraph"/>
              <w:numPr>
                <w:ilvl w:val="0"/>
                <w:numId w:val="28"/>
              </w:numPr>
            </w:pPr>
            <w:r w:rsidRPr="002E0920">
              <w:t xml:space="preserve">Addressing </w:t>
            </w:r>
            <w:r w:rsidRPr="002E0920">
              <w:rPr>
                <w:highlight w:val="yellow"/>
              </w:rPr>
              <w:t>needs related to community health factors</w:t>
            </w:r>
          </w:p>
          <w:p w:rsidR="00227C61" w:rsidP="00A25FE6" w14:paraId="133F5D85" w14:textId="77777777">
            <w:pPr>
              <w:pStyle w:val="ListParagraph"/>
              <w:numPr>
                <w:ilvl w:val="0"/>
                <w:numId w:val="28"/>
              </w:numPr>
            </w:pPr>
            <w:r>
              <w:t>Staff knowledge and skills</w:t>
            </w:r>
          </w:p>
          <w:p w:rsidR="00227C61" w:rsidP="00A25FE6" w14:paraId="00F37330" w14:textId="77777777">
            <w:pPr>
              <w:pStyle w:val="ListParagraph"/>
              <w:numPr>
                <w:ilvl w:val="0"/>
                <w:numId w:val="28"/>
              </w:numPr>
            </w:pPr>
            <w:r>
              <w:t xml:space="preserve">Impact of public health emergency </w:t>
            </w:r>
          </w:p>
          <w:p w:rsidR="00227C61" w:rsidRPr="00E7172C" w:rsidP="00A25FE6" w14:paraId="1696B0F0" w14:textId="77777777">
            <w:pPr>
              <w:pStyle w:val="ListParagraph"/>
              <w:numPr>
                <w:ilvl w:val="0"/>
                <w:numId w:val="28"/>
              </w:numPr>
            </w:pPr>
            <w:r>
              <w:t>Other (Specify.)</w:t>
            </w:r>
          </w:p>
        </w:tc>
      </w:tr>
      <w:tr w14:paraId="44B2C496" w14:textId="77777777" w:rsidTr="00A25FE6">
        <w:tblPrEx>
          <w:tblW w:w="10528" w:type="dxa"/>
          <w:tblInd w:w="-168" w:type="dxa"/>
          <w:tblLayout w:type="fixed"/>
          <w:tblLook w:val="0000"/>
        </w:tblPrEx>
        <w:trPr>
          <w:trHeight w:val="95"/>
        </w:trPr>
        <w:tc>
          <w:tcPr>
            <w:tcW w:w="2306" w:type="dxa"/>
          </w:tcPr>
          <w:p w:rsidR="00227C61" w:rsidP="00A25FE6" w14:paraId="01110BC8" w14:textId="1A308F29">
            <w:pPr>
              <w:pStyle w:val="ListParagraph"/>
              <w:numPr>
                <w:ilvl w:val="0"/>
                <w:numId w:val="17"/>
              </w:numPr>
            </w:pPr>
            <w:r>
              <w:t>MMHSUD (</w:t>
            </w:r>
            <w:r w:rsidR="005E7BB0">
              <w:t>1</w:t>
            </w:r>
            <w:r>
              <w:t>F)</w:t>
            </w:r>
          </w:p>
          <w:p w:rsidR="00227C61" w:rsidRPr="00E7172C" w:rsidP="00A25FE6" w14:paraId="05FDA0E8" w14:textId="1DFD519C">
            <w:pPr>
              <w:pStyle w:val="ListParagraph"/>
              <w:numPr>
                <w:ilvl w:val="0"/>
                <w:numId w:val="17"/>
              </w:numPr>
            </w:pPr>
            <w:r>
              <w:t>PMHCA (</w:t>
            </w:r>
            <w:r w:rsidR="005E7BB0">
              <w:t>1</w:t>
            </w:r>
            <w:r>
              <w:t>N)</w:t>
            </w:r>
          </w:p>
        </w:tc>
        <w:tc>
          <w:tcPr>
            <w:tcW w:w="2306" w:type="dxa"/>
          </w:tcPr>
          <w:p w:rsidR="00227C61" w:rsidRPr="00E7172C" w:rsidP="00A25FE6" w14:paraId="6E12AAAD" w14:textId="77777777">
            <w:r>
              <w:t xml:space="preserve">Update survey question number 23 response options </w:t>
            </w:r>
          </w:p>
        </w:tc>
        <w:tc>
          <w:tcPr>
            <w:tcW w:w="3000" w:type="dxa"/>
          </w:tcPr>
          <w:p w:rsidR="00227C61" w:rsidP="00A25FE6" w14:paraId="5D2A99FD" w14:textId="57EA029C">
            <w:r>
              <w:t>23. Which one factor do you expect will be most challenging in sustaining screening, assessment, and treatment for behavioral health conditions in your practice when HRSA MCHB [MMHSUD</w:t>
            </w:r>
            <w:r w:rsidR="00A40A47">
              <w:t>/ PMHCA</w:t>
            </w:r>
            <w:r>
              <w:t>] grant-funded support is no longer available? Select one.</w:t>
            </w:r>
          </w:p>
          <w:p w:rsidR="00227C61" w:rsidP="00A25FE6" w14:paraId="46626DE1" w14:textId="77777777">
            <w:pPr>
              <w:pStyle w:val="ListParagraph"/>
              <w:numPr>
                <w:ilvl w:val="0"/>
                <w:numId w:val="28"/>
              </w:numPr>
            </w:pPr>
            <w:r>
              <w:t>Insufficient time</w:t>
            </w:r>
          </w:p>
          <w:p w:rsidR="00227C61" w:rsidP="00A25FE6" w14:paraId="491E2AF4" w14:textId="77777777">
            <w:pPr>
              <w:pStyle w:val="ListParagraph"/>
              <w:numPr>
                <w:ilvl w:val="0"/>
                <w:numId w:val="28"/>
              </w:numPr>
            </w:pPr>
            <w:r>
              <w:t>Health professional/Staff acceptance</w:t>
            </w:r>
          </w:p>
          <w:p w:rsidR="00227C61" w:rsidP="00A25FE6" w14:paraId="2562A0CB" w14:textId="77777777">
            <w:pPr>
              <w:pStyle w:val="ListParagraph"/>
              <w:numPr>
                <w:ilvl w:val="0"/>
                <w:numId w:val="28"/>
              </w:numPr>
            </w:pPr>
            <w:r>
              <w:t>Communication and coordination</w:t>
            </w:r>
          </w:p>
          <w:p w:rsidR="00227C61" w:rsidP="00A25FE6" w14:paraId="53BF5088" w14:textId="77777777">
            <w:pPr>
              <w:pStyle w:val="ListParagraph"/>
              <w:numPr>
                <w:ilvl w:val="0"/>
                <w:numId w:val="28"/>
              </w:numPr>
            </w:pPr>
            <w:r>
              <w:t>Institutional policies</w:t>
            </w:r>
          </w:p>
          <w:p w:rsidR="00227C61" w:rsidP="00A25FE6" w14:paraId="6D814181" w14:textId="77777777">
            <w:pPr>
              <w:pStyle w:val="ListParagraph"/>
              <w:numPr>
                <w:ilvl w:val="0"/>
                <w:numId w:val="28"/>
              </w:numPr>
            </w:pPr>
            <w:r>
              <w:t>Leadership and support from a champion</w:t>
            </w:r>
          </w:p>
          <w:p w:rsidR="00227C61" w:rsidP="00A25FE6" w14:paraId="12BAD260" w14:textId="77777777">
            <w:pPr>
              <w:pStyle w:val="ListParagraph"/>
              <w:numPr>
                <w:ilvl w:val="0"/>
                <w:numId w:val="28"/>
              </w:numPr>
            </w:pPr>
            <w:r>
              <w:t>Staffing</w:t>
            </w:r>
          </w:p>
          <w:p w:rsidR="00227C61" w:rsidP="00A25FE6" w14:paraId="24255E8E" w14:textId="77777777">
            <w:pPr>
              <w:pStyle w:val="ListParagraph"/>
              <w:numPr>
                <w:ilvl w:val="0"/>
                <w:numId w:val="28"/>
              </w:numPr>
            </w:pPr>
            <w:r>
              <w:t>Reimbursement by payers</w:t>
            </w:r>
          </w:p>
          <w:p w:rsidR="00227C61" w:rsidP="00A25FE6" w14:paraId="48A93179" w14:textId="77777777">
            <w:pPr>
              <w:pStyle w:val="ListParagraph"/>
              <w:numPr>
                <w:ilvl w:val="0"/>
                <w:numId w:val="28"/>
              </w:numPr>
            </w:pPr>
            <w:r>
              <w:t>Telehealth technology</w:t>
            </w:r>
          </w:p>
          <w:p w:rsidR="00227C61" w:rsidP="00A25FE6" w14:paraId="1DDBB82A" w14:textId="77777777">
            <w:pPr>
              <w:pStyle w:val="ListParagraph"/>
              <w:numPr>
                <w:ilvl w:val="0"/>
                <w:numId w:val="28"/>
              </w:numPr>
            </w:pPr>
            <w:r>
              <w:t>Workflow</w:t>
            </w:r>
          </w:p>
          <w:p w:rsidR="00227C61" w:rsidP="00A25FE6" w14:paraId="1134E87F" w14:textId="5CA787CD">
            <w:pPr>
              <w:pStyle w:val="ListParagraph"/>
              <w:numPr>
                <w:ilvl w:val="0"/>
                <w:numId w:val="28"/>
              </w:numPr>
            </w:pPr>
            <w:r>
              <w:t xml:space="preserve">Addressing </w:t>
            </w:r>
            <w:r w:rsidRPr="005B6EC3">
              <w:rPr>
                <w:highlight w:val="yellow"/>
              </w:rPr>
              <w:t>SDOH-related needs</w:t>
            </w:r>
          </w:p>
          <w:p w:rsidR="00227C61" w:rsidP="00A25FE6" w14:paraId="35C7FD52" w14:textId="77777777">
            <w:pPr>
              <w:pStyle w:val="ListParagraph"/>
              <w:numPr>
                <w:ilvl w:val="0"/>
                <w:numId w:val="28"/>
              </w:numPr>
            </w:pPr>
            <w:r>
              <w:t>Staff knowledge and skills</w:t>
            </w:r>
          </w:p>
          <w:p w:rsidR="00227C61" w:rsidP="00A25FE6" w14:paraId="544DFA92" w14:textId="77777777">
            <w:pPr>
              <w:pStyle w:val="ListParagraph"/>
              <w:numPr>
                <w:ilvl w:val="0"/>
                <w:numId w:val="28"/>
              </w:numPr>
            </w:pPr>
            <w:r>
              <w:t xml:space="preserve">Impact of public health </w:t>
            </w:r>
            <w:r>
              <w:t>emergency</w:t>
            </w:r>
            <w:r>
              <w:t xml:space="preserve"> </w:t>
            </w:r>
            <w:r w:rsidRPr="005B6EC3">
              <w:rPr>
                <w:highlight w:val="yellow"/>
              </w:rPr>
              <w:t>(e.g., COVID-19)</w:t>
            </w:r>
          </w:p>
          <w:p w:rsidR="00227C61" w:rsidRPr="00E7172C" w:rsidP="00A25FE6" w14:paraId="4E928D54" w14:textId="77777777">
            <w:pPr>
              <w:pStyle w:val="ListParagraph"/>
              <w:numPr>
                <w:ilvl w:val="0"/>
                <w:numId w:val="28"/>
              </w:numPr>
            </w:pPr>
            <w:r>
              <w:t>Other (Specify.)</w:t>
            </w:r>
          </w:p>
        </w:tc>
        <w:tc>
          <w:tcPr>
            <w:tcW w:w="2916" w:type="dxa"/>
          </w:tcPr>
          <w:p w:rsidR="00227C61" w:rsidP="00A25FE6" w14:paraId="6744A4A2" w14:textId="02BEE4F6">
            <w:r>
              <w:t>23. Which one factor do you expect will be most challenging in sustaining screening, assessment, and treatment for behavioral health conditions in your practice when HRSA MCHB [MMHSUD</w:t>
            </w:r>
            <w:r w:rsidR="00A40A47">
              <w:t>/ PMHCA</w:t>
            </w:r>
            <w:r>
              <w:t>] grant-funded support is no longer available? Select one.</w:t>
            </w:r>
          </w:p>
          <w:p w:rsidR="00227C61" w:rsidP="00A25FE6" w14:paraId="4F6CC1E1" w14:textId="77777777">
            <w:pPr>
              <w:pStyle w:val="ListParagraph"/>
              <w:numPr>
                <w:ilvl w:val="0"/>
                <w:numId w:val="28"/>
              </w:numPr>
            </w:pPr>
            <w:r>
              <w:t>Insufficient time</w:t>
            </w:r>
          </w:p>
          <w:p w:rsidR="00227C61" w:rsidP="00A25FE6" w14:paraId="1A56A537" w14:textId="77777777">
            <w:pPr>
              <w:pStyle w:val="ListParagraph"/>
              <w:numPr>
                <w:ilvl w:val="0"/>
                <w:numId w:val="28"/>
              </w:numPr>
            </w:pPr>
            <w:r>
              <w:t>Health professional/Staff acceptance</w:t>
            </w:r>
          </w:p>
          <w:p w:rsidR="00227C61" w:rsidP="00A25FE6" w14:paraId="090CE59B" w14:textId="77777777">
            <w:pPr>
              <w:pStyle w:val="ListParagraph"/>
              <w:numPr>
                <w:ilvl w:val="0"/>
                <w:numId w:val="28"/>
              </w:numPr>
            </w:pPr>
            <w:r>
              <w:t>Communication and coordination</w:t>
            </w:r>
          </w:p>
          <w:p w:rsidR="00227C61" w:rsidP="00A25FE6" w14:paraId="4ED12EBE" w14:textId="77777777">
            <w:pPr>
              <w:pStyle w:val="ListParagraph"/>
              <w:numPr>
                <w:ilvl w:val="0"/>
                <w:numId w:val="28"/>
              </w:numPr>
            </w:pPr>
            <w:r>
              <w:t>Institutional policies</w:t>
            </w:r>
          </w:p>
          <w:p w:rsidR="00227C61" w:rsidP="00A25FE6" w14:paraId="49FB1B25" w14:textId="77777777">
            <w:pPr>
              <w:pStyle w:val="ListParagraph"/>
              <w:numPr>
                <w:ilvl w:val="0"/>
                <w:numId w:val="28"/>
              </w:numPr>
            </w:pPr>
            <w:r>
              <w:t>Leadership and support from a champion</w:t>
            </w:r>
          </w:p>
          <w:p w:rsidR="00227C61" w:rsidP="00A25FE6" w14:paraId="414D3867" w14:textId="77777777">
            <w:pPr>
              <w:pStyle w:val="ListParagraph"/>
              <w:numPr>
                <w:ilvl w:val="0"/>
                <w:numId w:val="28"/>
              </w:numPr>
            </w:pPr>
            <w:r>
              <w:t>Staffing</w:t>
            </w:r>
          </w:p>
          <w:p w:rsidR="00227C61" w:rsidP="00A25FE6" w14:paraId="4A7998B7" w14:textId="77777777">
            <w:pPr>
              <w:pStyle w:val="ListParagraph"/>
              <w:numPr>
                <w:ilvl w:val="0"/>
                <w:numId w:val="28"/>
              </w:numPr>
            </w:pPr>
            <w:r>
              <w:t>Reimbursement by payers</w:t>
            </w:r>
          </w:p>
          <w:p w:rsidR="00227C61" w:rsidP="00A25FE6" w14:paraId="35E48164" w14:textId="77777777">
            <w:pPr>
              <w:pStyle w:val="ListParagraph"/>
              <w:numPr>
                <w:ilvl w:val="0"/>
                <w:numId w:val="28"/>
              </w:numPr>
            </w:pPr>
            <w:r>
              <w:t>Telehealth technology</w:t>
            </w:r>
          </w:p>
          <w:p w:rsidR="00227C61" w:rsidP="00A25FE6" w14:paraId="1A44BC29" w14:textId="77777777">
            <w:pPr>
              <w:pStyle w:val="ListParagraph"/>
              <w:numPr>
                <w:ilvl w:val="0"/>
                <w:numId w:val="28"/>
              </w:numPr>
            </w:pPr>
            <w:r>
              <w:t>Workflow</w:t>
            </w:r>
          </w:p>
          <w:p w:rsidR="00227C61" w:rsidRPr="007E3FAD" w:rsidP="00A25FE6" w14:paraId="59F33AC6" w14:textId="77777777">
            <w:pPr>
              <w:pStyle w:val="ListParagraph"/>
              <w:numPr>
                <w:ilvl w:val="0"/>
                <w:numId w:val="28"/>
              </w:numPr>
            </w:pPr>
            <w:r w:rsidRPr="004B6DA7">
              <w:t xml:space="preserve">Addressing </w:t>
            </w:r>
            <w:r w:rsidRPr="004B6DA7">
              <w:rPr>
                <w:highlight w:val="yellow"/>
              </w:rPr>
              <w:t>needs related to community health factors</w:t>
            </w:r>
          </w:p>
          <w:p w:rsidR="00227C61" w:rsidP="00A25FE6" w14:paraId="63229B83" w14:textId="77777777">
            <w:pPr>
              <w:pStyle w:val="ListParagraph"/>
              <w:numPr>
                <w:ilvl w:val="0"/>
                <w:numId w:val="28"/>
              </w:numPr>
            </w:pPr>
            <w:r>
              <w:t>Staff knowledge and skills</w:t>
            </w:r>
          </w:p>
          <w:p w:rsidR="00227C61" w:rsidP="00A25FE6" w14:paraId="41B4EBC6" w14:textId="77777777">
            <w:pPr>
              <w:pStyle w:val="ListParagraph"/>
              <w:numPr>
                <w:ilvl w:val="0"/>
                <w:numId w:val="28"/>
              </w:numPr>
            </w:pPr>
            <w:r>
              <w:t xml:space="preserve">Impact of public health emergency </w:t>
            </w:r>
          </w:p>
          <w:p w:rsidR="00227C61" w:rsidRPr="00E7172C" w:rsidP="00A25FE6" w14:paraId="54C5D615" w14:textId="77777777">
            <w:pPr>
              <w:pStyle w:val="ListParagraph"/>
              <w:numPr>
                <w:ilvl w:val="0"/>
                <w:numId w:val="28"/>
              </w:numPr>
            </w:pPr>
            <w:r>
              <w:t>Other (Specify.)</w:t>
            </w:r>
          </w:p>
        </w:tc>
      </w:tr>
      <w:tr w14:paraId="574457A3" w14:textId="77777777" w:rsidTr="00A25FE6">
        <w:tblPrEx>
          <w:tblW w:w="10528" w:type="dxa"/>
          <w:tblInd w:w="-168" w:type="dxa"/>
          <w:tblLayout w:type="fixed"/>
          <w:tblLook w:val="0000"/>
        </w:tblPrEx>
        <w:trPr>
          <w:trHeight w:val="95"/>
        </w:trPr>
        <w:tc>
          <w:tcPr>
            <w:tcW w:w="2306" w:type="dxa"/>
          </w:tcPr>
          <w:p w:rsidR="00227C61" w:rsidP="00A25FE6" w14:paraId="192C89FB" w14:textId="5F4966E5">
            <w:pPr>
              <w:pStyle w:val="ListParagraph"/>
              <w:numPr>
                <w:ilvl w:val="0"/>
                <w:numId w:val="14"/>
              </w:numPr>
            </w:pPr>
            <w:r>
              <w:t>MMHSUD (</w:t>
            </w:r>
            <w:r w:rsidR="005E7BB0">
              <w:t>1</w:t>
            </w:r>
            <w:r>
              <w:t>F)</w:t>
            </w:r>
          </w:p>
          <w:p w:rsidR="00227C61" w:rsidRPr="00E7172C" w:rsidP="00A25FE6" w14:paraId="5CB633B4" w14:textId="1D9E5C58">
            <w:pPr>
              <w:pStyle w:val="ListParagraph"/>
              <w:numPr>
                <w:ilvl w:val="0"/>
                <w:numId w:val="14"/>
              </w:numPr>
            </w:pPr>
            <w:r>
              <w:t>PMHCA (</w:t>
            </w:r>
            <w:r w:rsidR="005E7BB0">
              <w:t>1</w:t>
            </w:r>
            <w:r>
              <w:t>N)</w:t>
            </w:r>
          </w:p>
        </w:tc>
        <w:tc>
          <w:tcPr>
            <w:tcW w:w="2306" w:type="dxa"/>
          </w:tcPr>
          <w:p w:rsidR="00227C61" w:rsidRPr="00E7172C" w:rsidP="00A25FE6" w14:paraId="54EA7235" w14:textId="77777777">
            <w:r>
              <w:t>Update section header</w:t>
            </w:r>
          </w:p>
        </w:tc>
        <w:tc>
          <w:tcPr>
            <w:tcW w:w="3000" w:type="dxa"/>
          </w:tcPr>
          <w:p w:rsidR="00227C61" w:rsidRPr="00E7172C" w:rsidP="00A25FE6" w14:paraId="412C31B9" w14:textId="77777777">
            <w:r w:rsidRPr="006F7776">
              <w:rPr>
                <w:highlight w:val="yellow"/>
              </w:rPr>
              <w:t>Health Equity</w:t>
            </w:r>
            <w:r>
              <w:t xml:space="preserve"> </w:t>
            </w:r>
          </w:p>
        </w:tc>
        <w:tc>
          <w:tcPr>
            <w:tcW w:w="2916" w:type="dxa"/>
          </w:tcPr>
          <w:p w:rsidR="00227C61" w:rsidRPr="00E7172C" w:rsidP="00A25FE6" w14:paraId="577C5136" w14:textId="77777777">
            <w:r w:rsidRPr="006F7776">
              <w:rPr>
                <w:highlight w:val="yellow"/>
              </w:rPr>
              <w:t>Optimal Access to Behavioral Health Care</w:t>
            </w:r>
            <w:r>
              <w:t xml:space="preserve"> </w:t>
            </w:r>
          </w:p>
        </w:tc>
      </w:tr>
      <w:tr w14:paraId="5340A405" w14:textId="77777777" w:rsidTr="00A25FE6">
        <w:tblPrEx>
          <w:tblW w:w="10528" w:type="dxa"/>
          <w:tblInd w:w="-168" w:type="dxa"/>
          <w:tblLayout w:type="fixed"/>
          <w:tblLook w:val="0000"/>
        </w:tblPrEx>
        <w:trPr>
          <w:trHeight w:val="95"/>
        </w:trPr>
        <w:tc>
          <w:tcPr>
            <w:tcW w:w="2306" w:type="dxa"/>
          </w:tcPr>
          <w:p w:rsidR="00227C61" w:rsidP="00A25FE6" w14:paraId="73E2EBF1" w14:textId="3C8D8E71">
            <w:pPr>
              <w:pStyle w:val="ListParagraph"/>
              <w:numPr>
                <w:ilvl w:val="0"/>
                <w:numId w:val="14"/>
              </w:numPr>
            </w:pPr>
            <w:r>
              <w:t>MMHSUD (</w:t>
            </w:r>
            <w:r w:rsidR="005E7BB0">
              <w:t>1</w:t>
            </w:r>
            <w:r>
              <w:t>F)</w:t>
            </w:r>
          </w:p>
          <w:p w:rsidR="00227C61" w:rsidRPr="00E7172C" w:rsidP="00A25FE6" w14:paraId="638273AF" w14:textId="7F8F6E76">
            <w:pPr>
              <w:pStyle w:val="ListParagraph"/>
              <w:numPr>
                <w:ilvl w:val="0"/>
                <w:numId w:val="14"/>
              </w:numPr>
            </w:pPr>
            <w:r>
              <w:t>PMHCA (</w:t>
            </w:r>
            <w:r w:rsidR="005E7BB0">
              <w:t>1</w:t>
            </w:r>
            <w:r>
              <w:t>N)</w:t>
            </w:r>
          </w:p>
        </w:tc>
        <w:tc>
          <w:tcPr>
            <w:tcW w:w="2306" w:type="dxa"/>
          </w:tcPr>
          <w:p w:rsidR="00227C61" w:rsidRPr="00E7172C" w:rsidP="00A25FE6" w14:paraId="1E9CF996" w14:textId="0F0B455B">
            <w:r>
              <w:t>Update section introductory text</w:t>
            </w:r>
            <w:r w:rsidR="008006B2">
              <w:t xml:space="preserve"> under what will now be “Optimal Access to Behavioral Health Care”</w:t>
            </w:r>
          </w:p>
        </w:tc>
        <w:tc>
          <w:tcPr>
            <w:tcW w:w="3000" w:type="dxa"/>
          </w:tcPr>
          <w:p w:rsidR="00227C61" w:rsidRPr="00E7172C" w:rsidP="00A25FE6" w14:paraId="071FB062" w14:textId="048F9493">
            <w:r w:rsidRPr="00C56E55">
              <w:t>A goal</w:t>
            </w:r>
            <w:r w:rsidRPr="00C56E55">
              <w:t xml:space="preserve"> of the </w:t>
            </w:r>
            <w:r>
              <w:t>[MMHSUD</w:t>
            </w:r>
            <w:r w:rsidR="0000610C">
              <w:t>/</w:t>
            </w:r>
            <w:r w:rsidRPr="00C56E55" w:rsidR="0000610C">
              <w:t xml:space="preserve"> PMHCA</w:t>
            </w:r>
            <w:r>
              <w:t>]</w:t>
            </w:r>
            <w:r w:rsidRPr="00C56E55">
              <w:t xml:space="preserve"> program is to </w:t>
            </w:r>
            <w:r w:rsidRPr="007E3FAD">
              <w:rPr>
                <w:highlight w:val="yellow"/>
              </w:rPr>
              <w:t xml:space="preserve">focus on achieving </w:t>
            </w:r>
            <w:r w:rsidRPr="00187C97">
              <w:rPr>
                <w:highlight w:val="yellow"/>
              </w:rPr>
              <w:t>health equity related to SDOH and racial, ethnic, and geographic disparities in access to behavioral health care, especially in rural and other underserved areas.</w:t>
            </w:r>
            <w:r w:rsidRPr="00C56E55">
              <w:t xml:space="preserve"> The following </w:t>
            </w:r>
            <w:r w:rsidRPr="007E3FAD">
              <w:rPr>
                <w:highlight w:val="yellow"/>
              </w:rPr>
              <w:t>questions</w:t>
            </w:r>
            <w:r w:rsidRPr="00C56E55">
              <w:t xml:space="preserve"> will be used to inform </w:t>
            </w:r>
            <w:r w:rsidRPr="00C56E55">
              <w:t>our</w:t>
            </w:r>
            <w:r w:rsidRPr="00C56E55">
              <w:t xml:space="preserve"> goal of improving </w:t>
            </w:r>
            <w:r w:rsidRPr="00C56E55">
              <w:rPr>
                <w:highlight w:val="yellow"/>
              </w:rPr>
              <w:t>health equity</w:t>
            </w:r>
            <w:r w:rsidRPr="00C56E55">
              <w:t>.</w:t>
            </w:r>
          </w:p>
        </w:tc>
        <w:tc>
          <w:tcPr>
            <w:tcW w:w="2916" w:type="dxa"/>
          </w:tcPr>
          <w:p w:rsidR="00227C61" w:rsidRPr="00E7172C" w:rsidP="00A25FE6" w14:paraId="65BE5E9D" w14:textId="7421BD17">
            <w:r w:rsidRPr="00C56E55">
              <w:t xml:space="preserve">A goal of the </w:t>
            </w:r>
            <w:r w:rsidRPr="006C1364">
              <w:rPr>
                <w:highlight w:val="yellow"/>
              </w:rPr>
              <w:t>overall</w:t>
            </w:r>
            <w:r w:rsidRPr="00C56E55">
              <w:t xml:space="preserve"> </w:t>
            </w:r>
            <w:r>
              <w:t>[MMHSUD</w:t>
            </w:r>
            <w:r w:rsidR="0000610C">
              <w:t>/</w:t>
            </w:r>
            <w:r w:rsidRPr="00C56E55" w:rsidR="0000610C">
              <w:t>PMHCA</w:t>
            </w:r>
            <w:r>
              <w:t>]</w:t>
            </w:r>
            <w:r w:rsidRPr="00C56E55">
              <w:t xml:space="preserve"> program is to </w:t>
            </w:r>
            <w:r w:rsidRPr="00F408B1">
              <w:rPr>
                <w:highlight w:val="yellow"/>
              </w:rPr>
              <w:t>address barriers to optimal access to behavioral health care related to community health factors and demographic factors.</w:t>
            </w:r>
            <w:r w:rsidRPr="007E3FAD">
              <w:rPr>
                <w:highlight w:val="yellow"/>
              </w:rPr>
              <w:t xml:space="preserve"> Optimal access is intended to result in healthy outcomes for all.</w:t>
            </w:r>
            <w:r>
              <w:t xml:space="preserve"> </w:t>
            </w:r>
            <w:r w:rsidRPr="00C56E55">
              <w:t xml:space="preserve">The following </w:t>
            </w:r>
            <w:r w:rsidRPr="007E3FAD">
              <w:rPr>
                <w:highlight w:val="yellow"/>
              </w:rPr>
              <w:t>question</w:t>
            </w:r>
            <w:r w:rsidRPr="00C56E55">
              <w:t xml:space="preserve"> will be used to inform the goal of improving </w:t>
            </w:r>
            <w:r w:rsidRPr="00C56E55">
              <w:rPr>
                <w:highlight w:val="yellow"/>
              </w:rPr>
              <w:t>access.</w:t>
            </w:r>
          </w:p>
        </w:tc>
      </w:tr>
      <w:tr w14:paraId="5A36D0AF" w14:textId="77777777" w:rsidTr="00A25FE6">
        <w:tblPrEx>
          <w:tblW w:w="10528" w:type="dxa"/>
          <w:tblInd w:w="-168" w:type="dxa"/>
          <w:tblLayout w:type="fixed"/>
          <w:tblLook w:val="0000"/>
        </w:tblPrEx>
        <w:trPr>
          <w:trHeight w:val="95"/>
        </w:trPr>
        <w:tc>
          <w:tcPr>
            <w:tcW w:w="2306" w:type="dxa"/>
          </w:tcPr>
          <w:p w:rsidR="00227C61" w:rsidP="00A25FE6" w14:paraId="71E13EBD" w14:textId="6947B8F5">
            <w:pPr>
              <w:pStyle w:val="ListParagraph"/>
              <w:numPr>
                <w:ilvl w:val="0"/>
                <w:numId w:val="17"/>
              </w:numPr>
            </w:pPr>
            <w:r>
              <w:t>MMHSUD (</w:t>
            </w:r>
            <w:r w:rsidR="005E7BB0">
              <w:t>1</w:t>
            </w:r>
            <w:r>
              <w:t>F)</w:t>
            </w:r>
          </w:p>
          <w:p w:rsidR="00227C61" w:rsidRPr="00E7172C" w:rsidP="00A25FE6" w14:paraId="6930BA37" w14:textId="46669AA6">
            <w:pPr>
              <w:pStyle w:val="ListParagraph"/>
              <w:numPr>
                <w:ilvl w:val="0"/>
                <w:numId w:val="17"/>
              </w:numPr>
            </w:pPr>
            <w:r>
              <w:t>PMHCA (</w:t>
            </w:r>
            <w:r w:rsidR="005E7BB0">
              <w:t>1</w:t>
            </w:r>
            <w:r>
              <w:t>N)</w:t>
            </w:r>
          </w:p>
        </w:tc>
        <w:tc>
          <w:tcPr>
            <w:tcW w:w="2306" w:type="dxa"/>
          </w:tcPr>
          <w:p w:rsidR="00227C61" w:rsidRPr="00E7172C" w:rsidP="00A25FE6" w14:paraId="0D64BD01" w14:textId="77777777">
            <w:r>
              <w:t xml:space="preserve">Update survey question number 30 stem </w:t>
            </w:r>
          </w:p>
        </w:tc>
        <w:tc>
          <w:tcPr>
            <w:tcW w:w="3000" w:type="dxa"/>
          </w:tcPr>
          <w:p w:rsidR="00227C61" w:rsidRPr="00E7172C" w:rsidP="00A25FE6" w14:paraId="6CB38DDA" w14:textId="0B3CB088">
            <w:r>
              <w:t xml:space="preserve">30. </w:t>
            </w:r>
            <w:r w:rsidRPr="00BA52F4">
              <w:t>In the last 12 months, as a result of participation in my [</w:t>
            </w:r>
            <w:r w:rsidR="000C5A79">
              <w:t>state’s/</w:t>
            </w:r>
            <w:r w:rsidRPr="00BA52F4">
              <w:t xml:space="preserve">location’s] </w:t>
            </w:r>
            <w:r>
              <w:t>[MMHSUD</w:t>
            </w:r>
            <w:r w:rsidR="00AC4E51">
              <w:t>/</w:t>
            </w:r>
            <w:r w:rsidRPr="00BA52F4" w:rsidR="00AC4E51">
              <w:t>PMHCA</w:t>
            </w:r>
            <w:r>
              <w:t>]</w:t>
            </w:r>
            <w:r w:rsidRPr="00BA52F4">
              <w:t xml:space="preserve"> program, my practice increased provision of resources to </w:t>
            </w:r>
            <w:r>
              <w:t>[pregnant and postpartum</w:t>
            </w:r>
            <w:r w:rsidRPr="00BA52F4">
              <w:t xml:space="preserve"> patients</w:t>
            </w:r>
            <w:r w:rsidR="002D6FE6">
              <w:t>/</w:t>
            </w:r>
            <w:r w:rsidRPr="00BA52F4" w:rsidR="002D6FE6">
              <w:t xml:space="preserve"> pediatric</w:t>
            </w:r>
            <w:r w:rsidR="002D6FE6">
              <w:t xml:space="preserve"> patients and their caregivers</w:t>
            </w:r>
            <w:r>
              <w:t>]</w:t>
            </w:r>
            <w:r w:rsidRPr="00BA52F4">
              <w:t xml:space="preserve"> to address the following </w:t>
            </w:r>
            <w:r w:rsidRPr="00BA52F4">
              <w:rPr>
                <w:highlight w:val="yellow"/>
              </w:rPr>
              <w:t>SDOH-related</w:t>
            </w:r>
            <w:r w:rsidRPr="00BA52F4">
              <w:t xml:space="preserve"> needs:</w:t>
            </w:r>
          </w:p>
        </w:tc>
        <w:tc>
          <w:tcPr>
            <w:tcW w:w="2916" w:type="dxa"/>
          </w:tcPr>
          <w:p w:rsidR="00227C61" w:rsidRPr="00E7172C" w:rsidP="00A25FE6" w14:paraId="3F55D0C4" w14:textId="1C99B6CF">
            <w:r>
              <w:t xml:space="preserve">30. </w:t>
            </w:r>
            <w:r w:rsidRPr="00BA52F4">
              <w:t>In the last 12 months, as a result of participation in my [</w:t>
            </w:r>
            <w:r w:rsidR="00AC4E51">
              <w:t>state’s/</w:t>
            </w:r>
            <w:r w:rsidRPr="00BA52F4">
              <w:t xml:space="preserve">location’s] </w:t>
            </w:r>
            <w:r>
              <w:t>[MMHSUD</w:t>
            </w:r>
            <w:r w:rsidR="00AC4E51">
              <w:t>/</w:t>
            </w:r>
            <w:r w:rsidRPr="00BA52F4" w:rsidR="00AC4E51">
              <w:t>PMHCA</w:t>
            </w:r>
            <w:r>
              <w:t>]</w:t>
            </w:r>
            <w:r w:rsidRPr="00BA52F4">
              <w:t xml:space="preserve"> program, my practice increased provision of resources to </w:t>
            </w:r>
            <w:r>
              <w:t>[pregnant and postpartum patients</w:t>
            </w:r>
            <w:r w:rsidR="002D6FE6">
              <w:t>/</w:t>
            </w:r>
            <w:r w:rsidRPr="00BA52F4" w:rsidR="002D6FE6">
              <w:t xml:space="preserve"> pediatric patients</w:t>
            </w:r>
            <w:r w:rsidR="002D6FE6">
              <w:t xml:space="preserve"> and their caregivers</w:t>
            </w:r>
            <w:r>
              <w:t>]</w:t>
            </w:r>
            <w:r w:rsidRPr="00BA52F4">
              <w:t xml:space="preserve"> to address the following needs:</w:t>
            </w:r>
          </w:p>
        </w:tc>
      </w:tr>
      <w:tr w14:paraId="3F8409F2" w14:textId="77777777" w:rsidTr="00A25FE6">
        <w:tblPrEx>
          <w:tblW w:w="10528" w:type="dxa"/>
          <w:tblInd w:w="-168" w:type="dxa"/>
          <w:tblLayout w:type="fixed"/>
          <w:tblLook w:val="0000"/>
        </w:tblPrEx>
        <w:trPr>
          <w:trHeight w:val="95"/>
        </w:trPr>
        <w:tc>
          <w:tcPr>
            <w:tcW w:w="2306" w:type="dxa"/>
          </w:tcPr>
          <w:p w:rsidR="00227C61" w:rsidP="00A25FE6" w14:paraId="03F0AF7B" w14:textId="0126BE7E">
            <w:pPr>
              <w:pStyle w:val="ListParagraph"/>
              <w:numPr>
                <w:ilvl w:val="0"/>
                <w:numId w:val="17"/>
              </w:numPr>
            </w:pPr>
            <w:r>
              <w:t>MMHSUD (</w:t>
            </w:r>
            <w:r w:rsidR="005E7BB0">
              <w:t>1</w:t>
            </w:r>
            <w:r>
              <w:t>F)</w:t>
            </w:r>
          </w:p>
          <w:p w:rsidR="00227C61" w:rsidRPr="00E7172C" w:rsidP="00A25FE6" w14:paraId="4388B65C" w14:textId="72494D48">
            <w:pPr>
              <w:pStyle w:val="ListParagraph"/>
              <w:numPr>
                <w:ilvl w:val="0"/>
                <w:numId w:val="17"/>
              </w:numPr>
            </w:pPr>
            <w:r>
              <w:t>PMHCA (</w:t>
            </w:r>
            <w:r w:rsidR="005E7BB0">
              <w:t>1</w:t>
            </w:r>
            <w:r>
              <w:t>N)</w:t>
            </w:r>
          </w:p>
        </w:tc>
        <w:tc>
          <w:tcPr>
            <w:tcW w:w="2306" w:type="dxa"/>
          </w:tcPr>
          <w:p w:rsidR="00227C61" w:rsidRPr="00E7172C" w:rsidP="00A25FE6" w14:paraId="6EC8B57F" w14:textId="77777777">
            <w:r>
              <w:t xml:space="preserve">Update survey question number 31 stem </w:t>
            </w:r>
          </w:p>
        </w:tc>
        <w:tc>
          <w:tcPr>
            <w:tcW w:w="3000" w:type="dxa"/>
          </w:tcPr>
          <w:p w:rsidR="00227C61" w:rsidRPr="00E7172C" w:rsidP="00A25FE6" w14:paraId="24E7AD51" w14:textId="23462033">
            <w:r w:rsidRPr="00BA52F4">
              <w:t>31.</w:t>
            </w:r>
            <w:r>
              <w:t xml:space="preserve"> </w:t>
            </w:r>
            <w:r w:rsidRPr="00BA52F4">
              <w:t>In the last 12 months, as a result of participation in my [</w:t>
            </w:r>
            <w:r w:rsidR="00777FBD">
              <w:t>state’s/</w:t>
            </w:r>
            <w:r w:rsidRPr="00BA52F4">
              <w:t xml:space="preserve">location’s] </w:t>
            </w:r>
            <w:r>
              <w:t>[MMHSUD</w:t>
            </w:r>
            <w:r w:rsidR="00777FBD">
              <w:t>/</w:t>
            </w:r>
            <w:r w:rsidRPr="00BA52F4" w:rsidR="00777FBD">
              <w:t>PMHCA</w:t>
            </w:r>
            <w:r>
              <w:t>]</w:t>
            </w:r>
            <w:r w:rsidRPr="00BA52F4">
              <w:t xml:space="preserve"> program, my practice has incorporated telehealth services to </w:t>
            </w:r>
            <w:r w:rsidRPr="00BA52F4">
              <w:rPr>
                <w:highlight w:val="yellow"/>
              </w:rPr>
              <w:t>reduce health disparities in</w:t>
            </w:r>
            <w:r w:rsidRPr="00BA52F4">
              <w:t xml:space="preserve"> access to behavioral health care.</w:t>
            </w:r>
          </w:p>
        </w:tc>
        <w:tc>
          <w:tcPr>
            <w:tcW w:w="2916" w:type="dxa"/>
          </w:tcPr>
          <w:p w:rsidR="00227C61" w:rsidRPr="00E7172C" w:rsidP="00A25FE6" w14:paraId="66F0D0B8" w14:textId="02D8790A">
            <w:r w:rsidRPr="00BA52F4">
              <w:t>31.</w:t>
            </w:r>
            <w:r>
              <w:t xml:space="preserve"> </w:t>
            </w:r>
            <w:r w:rsidRPr="00BA52F4">
              <w:t>In the last 12 months, as a result of participation in my [</w:t>
            </w:r>
            <w:r w:rsidR="00777FBD">
              <w:t>state’s/</w:t>
            </w:r>
            <w:r w:rsidRPr="00BA52F4">
              <w:t xml:space="preserve">location’s] </w:t>
            </w:r>
            <w:r>
              <w:t>[MMHSUD</w:t>
            </w:r>
            <w:r w:rsidR="00777FBD">
              <w:t>/</w:t>
            </w:r>
            <w:r w:rsidRPr="00BA52F4" w:rsidR="00777FBD">
              <w:t>PMHCA</w:t>
            </w:r>
            <w:r>
              <w:t>]</w:t>
            </w:r>
            <w:r w:rsidRPr="00BA52F4">
              <w:t xml:space="preserve"> program, my practice has incorporated telehealth services to </w:t>
            </w:r>
            <w:r w:rsidRPr="00BA52F4">
              <w:rPr>
                <w:highlight w:val="yellow"/>
              </w:rPr>
              <w:t>improve optimal access to</w:t>
            </w:r>
            <w:r w:rsidRPr="00BA52F4">
              <w:t xml:space="preserve"> behavioral health care.</w:t>
            </w:r>
          </w:p>
        </w:tc>
      </w:tr>
      <w:tr w14:paraId="7148C0AC" w14:textId="77777777" w:rsidTr="00A25FE6">
        <w:tblPrEx>
          <w:tblW w:w="10528" w:type="dxa"/>
          <w:tblInd w:w="-168" w:type="dxa"/>
          <w:tblLayout w:type="fixed"/>
          <w:tblLook w:val="0000"/>
        </w:tblPrEx>
        <w:trPr>
          <w:trHeight w:val="95"/>
        </w:trPr>
        <w:tc>
          <w:tcPr>
            <w:tcW w:w="2306" w:type="dxa"/>
          </w:tcPr>
          <w:p w:rsidR="00227C61" w:rsidP="00A25FE6" w14:paraId="477E605B" w14:textId="24EB4F2E">
            <w:pPr>
              <w:pStyle w:val="ListParagraph"/>
              <w:numPr>
                <w:ilvl w:val="0"/>
                <w:numId w:val="17"/>
              </w:numPr>
            </w:pPr>
            <w:r>
              <w:t>MMHSUD (</w:t>
            </w:r>
            <w:r w:rsidR="005E7BB0">
              <w:t>1</w:t>
            </w:r>
            <w:r>
              <w:t>F)</w:t>
            </w:r>
          </w:p>
          <w:p w:rsidR="00227C61" w:rsidRPr="00E7172C" w:rsidP="00A25FE6" w14:paraId="56435BEC" w14:textId="51397932">
            <w:pPr>
              <w:pStyle w:val="ListParagraph"/>
              <w:numPr>
                <w:ilvl w:val="0"/>
                <w:numId w:val="17"/>
              </w:numPr>
            </w:pPr>
            <w:r>
              <w:t>PMHCA (</w:t>
            </w:r>
            <w:r w:rsidR="005E7BB0">
              <w:t>1</w:t>
            </w:r>
            <w:r>
              <w:t>N)</w:t>
            </w:r>
          </w:p>
        </w:tc>
        <w:tc>
          <w:tcPr>
            <w:tcW w:w="2306" w:type="dxa"/>
          </w:tcPr>
          <w:p w:rsidR="00227C61" w:rsidRPr="00E7172C" w:rsidP="00A25FE6" w14:paraId="712A56E8" w14:textId="77777777">
            <w:r>
              <w:t xml:space="preserve">Update survey question number 32 stem </w:t>
            </w:r>
          </w:p>
        </w:tc>
        <w:tc>
          <w:tcPr>
            <w:tcW w:w="3000" w:type="dxa"/>
          </w:tcPr>
          <w:p w:rsidR="00227C61" w:rsidRPr="00E7172C" w:rsidP="00A25FE6" w14:paraId="0054EAE3" w14:textId="51B68140">
            <w:r w:rsidRPr="00BA52F4">
              <w:t>32.</w:t>
            </w:r>
            <w:r>
              <w:t xml:space="preserve"> </w:t>
            </w:r>
            <w:r w:rsidRPr="00BA52F4">
              <w:t>In the last 12 months, my [</w:t>
            </w:r>
            <w:r w:rsidR="00AA6D67">
              <w:t>state’s/</w:t>
            </w:r>
            <w:r w:rsidRPr="00BA52F4">
              <w:t xml:space="preserve">location’s] </w:t>
            </w:r>
            <w:r>
              <w:t>[MMHSUD</w:t>
            </w:r>
            <w:r w:rsidR="00AA6D67">
              <w:t>/</w:t>
            </w:r>
            <w:r w:rsidRPr="00BA52F4" w:rsidR="00AA6D67">
              <w:t>PMHCA</w:t>
            </w:r>
            <w:r>
              <w:t>]</w:t>
            </w:r>
            <w:r w:rsidRPr="00BA52F4">
              <w:t xml:space="preserve"> program provided training on the impact of </w:t>
            </w:r>
            <w:r w:rsidRPr="009D04DA">
              <w:rPr>
                <w:highlight w:val="yellow"/>
              </w:rPr>
              <w:t>discrimination, stereotyping, and</w:t>
            </w:r>
            <w:r w:rsidRPr="00BA52F4">
              <w:t xml:space="preserve"> stigma on the behavioral health of </w:t>
            </w:r>
            <w:r>
              <w:t>[pregnant and postpartum patients</w:t>
            </w:r>
            <w:r w:rsidR="001B0C21">
              <w:t>/</w:t>
            </w:r>
            <w:r w:rsidRPr="00BA52F4" w:rsidR="001B0C21">
              <w:t xml:space="preserve"> </w:t>
            </w:r>
            <w:r w:rsidRPr="00BA52F4" w:rsidR="001B0C21">
              <w:t>pediatric patients and their families</w:t>
            </w:r>
            <w:r>
              <w:t>]</w:t>
            </w:r>
            <w:r w:rsidRPr="00BA52F4">
              <w:t>.</w:t>
            </w:r>
          </w:p>
        </w:tc>
        <w:tc>
          <w:tcPr>
            <w:tcW w:w="2916" w:type="dxa"/>
          </w:tcPr>
          <w:p w:rsidR="00227C61" w:rsidRPr="00E7172C" w:rsidP="00A25FE6" w14:paraId="54C3A975" w14:textId="199B4FA1">
            <w:r w:rsidRPr="00BA52F4">
              <w:t>32.</w:t>
            </w:r>
            <w:r>
              <w:t xml:space="preserve"> </w:t>
            </w:r>
            <w:r w:rsidRPr="00BA52F4">
              <w:t>In the last 12 months, my [</w:t>
            </w:r>
            <w:r w:rsidR="00AA6D67">
              <w:t>state’s/</w:t>
            </w:r>
            <w:r w:rsidRPr="00BA52F4">
              <w:t xml:space="preserve">location’s] </w:t>
            </w:r>
            <w:r>
              <w:t>[MMHSUD</w:t>
            </w:r>
            <w:r w:rsidR="00AA6D67">
              <w:t>/</w:t>
            </w:r>
            <w:r w:rsidRPr="00BA52F4" w:rsidR="00AA6D67">
              <w:t>PMHCA</w:t>
            </w:r>
            <w:r>
              <w:t>]</w:t>
            </w:r>
            <w:r w:rsidRPr="00BA52F4">
              <w:t xml:space="preserve"> program provided training on the impact of stigma on the behavioral health of </w:t>
            </w:r>
            <w:r>
              <w:t>[pregnant and postpartum patients</w:t>
            </w:r>
            <w:r w:rsidR="00CE3093">
              <w:t>/</w:t>
            </w:r>
            <w:r w:rsidRPr="00BA52F4" w:rsidR="00CE3093">
              <w:t>pediatric patients and their families</w:t>
            </w:r>
            <w:r>
              <w:t>]</w:t>
            </w:r>
            <w:r w:rsidRPr="00BA52F4">
              <w:t>.</w:t>
            </w:r>
          </w:p>
        </w:tc>
      </w:tr>
      <w:tr w14:paraId="17BA3780" w14:textId="77777777" w:rsidTr="00A25FE6">
        <w:tblPrEx>
          <w:tblW w:w="10528" w:type="dxa"/>
          <w:tblInd w:w="-168" w:type="dxa"/>
          <w:tblLayout w:type="fixed"/>
          <w:tblLook w:val="0000"/>
        </w:tblPrEx>
        <w:trPr>
          <w:trHeight w:val="95"/>
        </w:trPr>
        <w:tc>
          <w:tcPr>
            <w:tcW w:w="2306" w:type="dxa"/>
          </w:tcPr>
          <w:p w:rsidR="00227C61" w:rsidP="00A25FE6" w14:paraId="0F14868A" w14:textId="62DCF1EA">
            <w:pPr>
              <w:pStyle w:val="ListParagraph"/>
              <w:numPr>
                <w:ilvl w:val="0"/>
                <w:numId w:val="17"/>
              </w:numPr>
            </w:pPr>
            <w:r>
              <w:t>MMHSUD (</w:t>
            </w:r>
            <w:r w:rsidR="005E7BB0">
              <w:t>1</w:t>
            </w:r>
            <w:r>
              <w:t>F)</w:t>
            </w:r>
          </w:p>
          <w:p w:rsidR="00227C61" w:rsidRPr="00E7172C" w:rsidP="00A25FE6" w14:paraId="217A1FF2" w14:textId="2270F7BE">
            <w:pPr>
              <w:pStyle w:val="ListParagraph"/>
              <w:numPr>
                <w:ilvl w:val="0"/>
                <w:numId w:val="17"/>
              </w:numPr>
            </w:pPr>
            <w:r>
              <w:t>PMHCA (</w:t>
            </w:r>
            <w:r w:rsidR="005E7BB0">
              <w:t>1</w:t>
            </w:r>
            <w:r>
              <w:t>N)</w:t>
            </w:r>
          </w:p>
        </w:tc>
        <w:tc>
          <w:tcPr>
            <w:tcW w:w="2306" w:type="dxa"/>
          </w:tcPr>
          <w:p w:rsidR="00227C61" w:rsidRPr="00E7172C" w:rsidP="00A25FE6" w14:paraId="65284926" w14:textId="77777777">
            <w:r>
              <w:t xml:space="preserve">Update survey question number 33 stem </w:t>
            </w:r>
          </w:p>
        </w:tc>
        <w:tc>
          <w:tcPr>
            <w:tcW w:w="3000" w:type="dxa"/>
          </w:tcPr>
          <w:p w:rsidR="00227C61" w:rsidRPr="00E7172C" w:rsidP="00A25FE6" w14:paraId="558B2686" w14:textId="5BA05810">
            <w:r w:rsidRPr="009D04DA">
              <w:t>33.</w:t>
            </w:r>
            <w:r>
              <w:t xml:space="preserve"> </w:t>
            </w:r>
            <w:r w:rsidRPr="009D04DA">
              <w:t xml:space="preserve">Please describe steps your practice has taken to improve </w:t>
            </w:r>
            <w:r w:rsidRPr="009D04DA">
              <w:rPr>
                <w:highlight w:val="yellow"/>
              </w:rPr>
              <w:t>health equity in</w:t>
            </w:r>
            <w:r w:rsidRPr="009D04DA">
              <w:t xml:space="preserve"> access to behavioral health care for </w:t>
            </w:r>
            <w:r>
              <w:t>[pregnant and postpartum patients and their families</w:t>
            </w:r>
            <w:r w:rsidR="00FC752A">
              <w:t>/</w:t>
            </w:r>
            <w:r w:rsidRPr="009D04DA" w:rsidR="00FC752A">
              <w:t>pediatric patients and their families</w:t>
            </w:r>
            <w:r>
              <w:t>]</w:t>
            </w:r>
            <w:r w:rsidRPr="009D04DA">
              <w:t>, as a result of participation in your [</w:t>
            </w:r>
            <w:r w:rsidR="00FC752A">
              <w:t>state’s/</w:t>
            </w:r>
            <w:r w:rsidRPr="009D04DA">
              <w:t xml:space="preserve">location’s] </w:t>
            </w:r>
            <w:r>
              <w:t>[MMHSUD</w:t>
            </w:r>
            <w:r w:rsidR="00FC752A">
              <w:t>/</w:t>
            </w:r>
            <w:r w:rsidRPr="009D04DA" w:rsidR="00FC752A">
              <w:t>PMHCA</w:t>
            </w:r>
            <w:r>
              <w:t>]</w:t>
            </w:r>
            <w:r w:rsidRPr="009D04DA">
              <w:t xml:space="preserve"> program.</w:t>
            </w:r>
          </w:p>
        </w:tc>
        <w:tc>
          <w:tcPr>
            <w:tcW w:w="2916" w:type="dxa"/>
          </w:tcPr>
          <w:p w:rsidR="00227C61" w:rsidRPr="00E7172C" w:rsidP="00A25FE6" w14:paraId="5651B5D9" w14:textId="291CD998">
            <w:r w:rsidRPr="009D04DA">
              <w:t>33.</w:t>
            </w:r>
            <w:r>
              <w:t xml:space="preserve"> </w:t>
            </w:r>
            <w:r w:rsidRPr="009D04DA">
              <w:t xml:space="preserve">Please describe steps your practice has taken to improve </w:t>
            </w:r>
            <w:r w:rsidRPr="009D04DA">
              <w:rPr>
                <w:highlight w:val="yellow"/>
              </w:rPr>
              <w:t>optimal</w:t>
            </w:r>
            <w:r w:rsidRPr="009D04DA">
              <w:t xml:space="preserve"> access to behavioral health care for </w:t>
            </w:r>
            <w:r>
              <w:t>[pregnant and postpartum patients and their families</w:t>
            </w:r>
            <w:r w:rsidR="00AB7263">
              <w:t>/</w:t>
            </w:r>
            <w:r w:rsidRPr="009D04DA" w:rsidR="00AB7263">
              <w:t xml:space="preserve"> pediatric patients and their families</w:t>
            </w:r>
            <w:r>
              <w:t>]</w:t>
            </w:r>
            <w:r w:rsidRPr="009D04DA">
              <w:t>, as a result of participation in your [</w:t>
            </w:r>
            <w:r w:rsidR="00AB7263">
              <w:t>state’s/</w:t>
            </w:r>
            <w:r w:rsidRPr="009D04DA">
              <w:t xml:space="preserve">location’s] </w:t>
            </w:r>
            <w:r>
              <w:t>[MMHSUD</w:t>
            </w:r>
            <w:r w:rsidR="00AB7263">
              <w:t>/</w:t>
            </w:r>
            <w:r w:rsidRPr="009D04DA" w:rsidR="00AB7263">
              <w:t>PMHCA</w:t>
            </w:r>
            <w:r>
              <w:t>]</w:t>
            </w:r>
            <w:r w:rsidRPr="009D04DA">
              <w:t xml:space="preserve"> program.</w:t>
            </w:r>
          </w:p>
        </w:tc>
      </w:tr>
      <w:tr w14:paraId="1EE17108" w14:textId="77777777" w:rsidTr="00A25FE6">
        <w:tblPrEx>
          <w:tblW w:w="10528" w:type="dxa"/>
          <w:tblInd w:w="-168" w:type="dxa"/>
          <w:tblLayout w:type="fixed"/>
          <w:tblLook w:val="0000"/>
        </w:tblPrEx>
        <w:trPr>
          <w:trHeight w:val="95"/>
        </w:trPr>
        <w:tc>
          <w:tcPr>
            <w:tcW w:w="2306" w:type="dxa"/>
          </w:tcPr>
          <w:p w:rsidR="00227C61" w:rsidP="00A25FE6" w14:paraId="5DEFF207" w14:textId="6A6792A0">
            <w:pPr>
              <w:pStyle w:val="ListParagraph"/>
              <w:numPr>
                <w:ilvl w:val="0"/>
                <w:numId w:val="17"/>
              </w:numPr>
            </w:pPr>
            <w:r>
              <w:t>MMHSUD (</w:t>
            </w:r>
            <w:r w:rsidR="005E7BB0">
              <w:t>1</w:t>
            </w:r>
            <w:r>
              <w:t>F)</w:t>
            </w:r>
          </w:p>
          <w:p w:rsidR="00227C61" w:rsidRPr="00E7172C" w:rsidP="00A25FE6" w14:paraId="5924F026" w14:textId="1038B43F">
            <w:pPr>
              <w:pStyle w:val="ListParagraph"/>
              <w:numPr>
                <w:ilvl w:val="0"/>
                <w:numId w:val="17"/>
              </w:numPr>
            </w:pPr>
            <w:r>
              <w:t>PMHCA (</w:t>
            </w:r>
            <w:r w:rsidR="005E7BB0">
              <w:t>1</w:t>
            </w:r>
            <w:r>
              <w:t>N)</w:t>
            </w:r>
          </w:p>
        </w:tc>
        <w:tc>
          <w:tcPr>
            <w:tcW w:w="2306" w:type="dxa"/>
          </w:tcPr>
          <w:p w:rsidR="00227C61" w:rsidRPr="00E7172C" w:rsidP="00A25FE6" w14:paraId="791DDA70" w14:textId="77777777">
            <w:r>
              <w:t xml:space="preserve">Update survey question number 34 stem </w:t>
            </w:r>
          </w:p>
        </w:tc>
        <w:tc>
          <w:tcPr>
            <w:tcW w:w="3000" w:type="dxa"/>
          </w:tcPr>
          <w:p w:rsidR="00227C61" w:rsidRPr="00E7172C" w:rsidP="00A25FE6" w14:paraId="0951E577" w14:textId="6769C1F9">
            <w:r w:rsidRPr="009D04DA">
              <w:t>34.</w:t>
            </w:r>
            <w:r>
              <w:t xml:space="preserve"> </w:t>
            </w:r>
            <w:r w:rsidRPr="009D04DA">
              <w:t xml:space="preserve">To what extent </w:t>
            </w:r>
            <w:r w:rsidRPr="0098096C">
              <w:rPr>
                <w:highlight w:val="yellow"/>
              </w:rPr>
              <w:t>is the</w:t>
            </w:r>
            <w:r w:rsidRPr="009D04DA">
              <w:t xml:space="preserve"> </w:t>
            </w:r>
            <w:r w:rsidRPr="009D04DA">
              <w:rPr>
                <w:highlight w:val="yellow"/>
              </w:rPr>
              <w:t>ethnicity and/or race</w:t>
            </w:r>
            <w:r w:rsidRPr="009D04DA">
              <w:t xml:space="preserve"> of health professionals employed by your practice </w:t>
            </w:r>
            <w:r w:rsidRPr="006C1364">
              <w:rPr>
                <w:highlight w:val="yellow"/>
              </w:rPr>
              <w:t>representative of the ethnicity and/or race of</w:t>
            </w:r>
            <w:r w:rsidRPr="009D04DA">
              <w:t xml:space="preserve"> the </w:t>
            </w:r>
            <w:r>
              <w:t>[pregnant and postpartum patients</w:t>
            </w:r>
            <w:r w:rsidR="0096293C">
              <w:t>/</w:t>
            </w:r>
            <w:r w:rsidRPr="009D04DA" w:rsidR="0096293C">
              <w:t>pediatric patients and their families</w:t>
            </w:r>
            <w:r>
              <w:t>]</w:t>
            </w:r>
            <w:r w:rsidRPr="009D04DA">
              <w:t xml:space="preserve"> your practice treats?</w:t>
            </w:r>
          </w:p>
        </w:tc>
        <w:tc>
          <w:tcPr>
            <w:tcW w:w="2916" w:type="dxa"/>
          </w:tcPr>
          <w:p w:rsidR="00227C61" w:rsidRPr="00E7172C" w:rsidP="00A25FE6" w14:paraId="25DCB390" w14:textId="5F4558D9">
            <w:r w:rsidRPr="009D04DA">
              <w:t>34.</w:t>
            </w:r>
            <w:r>
              <w:t xml:space="preserve"> </w:t>
            </w:r>
            <w:r w:rsidRPr="009D04DA">
              <w:t xml:space="preserve">To what extent </w:t>
            </w:r>
            <w:r w:rsidRPr="0098096C">
              <w:rPr>
                <w:highlight w:val="yellow"/>
              </w:rPr>
              <w:t xml:space="preserve">do the </w:t>
            </w:r>
            <w:r w:rsidRPr="009D04DA">
              <w:t>health professionals employed by your practice</w:t>
            </w:r>
            <w:r>
              <w:t xml:space="preserve"> </w:t>
            </w:r>
            <w:r w:rsidRPr="006C1364">
              <w:rPr>
                <w:highlight w:val="yellow"/>
              </w:rPr>
              <w:t>have similar backgrounds to</w:t>
            </w:r>
            <w:r>
              <w:t xml:space="preserve"> </w:t>
            </w:r>
            <w:r w:rsidRPr="007E3FAD">
              <w:t>the</w:t>
            </w:r>
            <w:r w:rsidRPr="009D04DA">
              <w:t xml:space="preserve"> </w:t>
            </w:r>
            <w:r>
              <w:t>[pregnant and postpartum patients</w:t>
            </w:r>
            <w:r w:rsidR="008971E3">
              <w:t>/</w:t>
            </w:r>
            <w:r w:rsidRPr="009D04DA" w:rsidR="008971E3">
              <w:t xml:space="preserve"> pediatric patients and their families</w:t>
            </w:r>
            <w:r>
              <w:t>]</w:t>
            </w:r>
            <w:r w:rsidRPr="009D04DA">
              <w:t xml:space="preserve"> </w:t>
            </w:r>
            <w:r w:rsidRPr="009D04DA">
              <w:t>your practice</w:t>
            </w:r>
            <w:r w:rsidRPr="009D04DA">
              <w:t xml:space="preserve"> treats?</w:t>
            </w:r>
          </w:p>
        </w:tc>
      </w:tr>
    </w:tbl>
    <w:p w:rsidR="00227C61" w:rsidP="0008388E" w14:paraId="024F9383" w14:textId="77777777">
      <w:pPr>
        <w:outlineLvl w:val="0"/>
        <w:rPr>
          <w:b/>
        </w:rPr>
      </w:pPr>
    </w:p>
    <w:p w:rsidR="0008388E" w:rsidRPr="0008388E" w:rsidP="0008388E" w14:paraId="26A74BC8" w14:textId="11D8D045">
      <w:pPr>
        <w:outlineLvl w:val="0"/>
        <w:rPr>
          <w:bCs/>
        </w:rPr>
      </w:pPr>
      <w:r>
        <w:rPr>
          <w:b/>
        </w:rPr>
        <w:t>Form</w:t>
      </w:r>
      <w:r>
        <w:rPr>
          <w:b/>
        </w:rPr>
        <w:t xml:space="preserve">: </w:t>
      </w:r>
      <w:r>
        <w:rPr>
          <w:bCs/>
        </w:rPr>
        <w:t>Program Implementation SSI</w:t>
      </w:r>
      <w:r w:rsidR="00DA5113">
        <w:rPr>
          <w:bCs/>
        </w:rPr>
        <w:t xml:space="preserve"> (</w:t>
      </w:r>
      <w:r w:rsidR="00D10B8A">
        <w:rPr>
          <w:bCs/>
        </w:rPr>
        <w:t xml:space="preserve">Forms </w:t>
      </w:r>
      <w:r w:rsidR="005E7BB0">
        <w:rPr>
          <w:bCs/>
        </w:rPr>
        <w:t>1</w:t>
      </w:r>
      <w:r w:rsidR="00DA5113">
        <w:rPr>
          <w:bCs/>
        </w:rPr>
        <w:t xml:space="preserve">G, </w:t>
      </w:r>
      <w:r w:rsidR="005E7BB0">
        <w:rPr>
          <w:bCs/>
        </w:rPr>
        <w:t>1</w:t>
      </w:r>
      <w:r w:rsidR="00DA5113">
        <w:rPr>
          <w:bCs/>
        </w:rPr>
        <w:t>O)</w:t>
      </w:r>
    </w:p>
    <w:tbl>
      <w:tblPr>
        <w:tblW w:w="10562"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314"/>
        <w:gridCol w:w="2314"/>
        <w:gridCol w:w="3009"/>
        <w:gridCol w:w="2925"/>
      </w:tblGrid>
      <w:tr w14:paraId="6B84D314" w14:textId="77777777" w:rsidTr="00DA5113">
        <w:tblPrEx>
          <w:tblW w:w="10562"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168"/>
          <w:tblHeader/>
        </w:trPr>
        <w:tc>
          <w:tcPr>
            <w:tcW w:w="2314" w:type="dxa"/>
          </w:tcPr>
          <w:p w:rsidR="0035392E" w:rsidRPr="00E7172C" w:rsidP="00A122DD" w14:paraId="109318B9" w14:textId="5295AF58">
            <w:r>
              <w:t>Program Form</w:t>
            </w:r>
          </w:p>
        </w:tc>
        <w:tc>
          <w:tcPr>
            <w:tcW w:w="2314" w:type="dxa"/>
          </w:tcPr>
          <w:p w:rsidR="0035392E" w:rsidRPr="00E7172C" w:rsidP="00A122DD" w14:paraId="7B12F0F9" w14:textId="3A34A462">
            <w:r w:rsidRPr="00E7172C">
              <w:t xml:space="preserve">Type of Change </w:t>
            </w:r>
          </w:p>
        </w:tc>
        <w:tc>
          <w:tcPr>
            <w:tcW w:w="3009" w:type="dxa"/>
          </w:tcPr>
          <w:p w:rsidR="0035392E" w:rsidRPr="00E7172C" w:rsidP="00A122DD" w14:paraId="20B37EF0" w14:textId="77777777">
            <w:r w:rsidRPr="00E7172C">
              <w:t xml:space="preserve">Question/Item </w:t>
            </w:r>
          </w:p>
        </w:tc>
        <w:tc>
          <w:tcPr>
            <w:tcW w:w="2925" w:type="dxa"/>
          </w:tcPr>
          <w:p w:rsidR="0035392E" w:rsidRPr="00E7172C" w:rsidP="00A122DD" w14:paraId="2119880B" w14:textId="77777777">
            <w:r w:rsidRPr="00E7172C">
              <w:t xml:space="preserve">Requested Change </w:t>
            </w:r>
          </w:p>
        </w:tc>
      </w:tr>
      <w:tr w14:paraId="191A0F17" w14:textId="77777777" w:rsidTr="0035392E">
        <w:tblPrEx>
          <w:tblW w:w="10562" w:type="dxa"/>
          <w:tblInd w:w="-168" w:type="dxa"/>
          <w:tblLayout w:type="fixed"/>
          <w:tblLook w:val="0000"/>
        </w:tblPrEx>
        <w:trPr>
          <w:trHeight w:val="168"/>
        </w:trPr>
        <w:tc>
          <w:tcPr>
            <w:tcW w:w="2314" w:type="dxa"/>
          </w:tcPr>
          <w:p w:rsidR="0048111E" w:rsidP="0048111E" w14:paraId="5E5DE8B9" w14:textId="22577538">
            <w:pPr>
              <w:pStyle w:val="ListParagraph"/>
              <w:numPr>
                <w:ilvl w:val="0"/>
                <w:numId w:val="14"/>
              </w:numPr>
            </w:pPr>
            <w:r>
              <w:t>MMHSUD</w:t>
            </w:r>
            <w:r w:rsidR="00DA5113">
              <w:t xml:space="preserve"> (</w:t>
            </w:r>
            <w:r w:rsidR="005E7BB0">
              <w:t>1</w:t>
            </w:r>
            <w:r w:rsidR="00DA5113">
              <w:t>G)</w:t>
            </w:r>
          </w:p>
          <w:p w:rsidR="00DA5113" w:rsidRPr="00E7172C" w:rsidP="00DA5113" w14:paraId="7F0E087B" w14:textId="50BA9E4B">
            <w:pPr>
              <w:pStyle w:val="ListParagraph"/>
              <w:numPr>
                <w:ilvl w:val="0"/>
                <w:numId w:val="14"/>
              </w:numPr>
            </w:pPr>
            <w:r>
              <w:t>PMHCA (</w:t>
            </w:r>
            <w:r w:rsidR="005E7BB0">
              <w:t>1</w:t>
            </w:r>
            <w:r>
              <w:t>O)</w:t>
            </w:r>
          </w:p>
        </w:tc>
        <w:tc>
          <w:tcPr>
            <w:tcW w:w="2314" w:type="dxa"/>
          </w:tcPr>
          <w:p w:rsidR="0048111E" w:rsidRPr="00E7172C" w:rsidP="0048111E" w14:paraId="61A2923C" w14:textId="462D1D4F">
            <w:r>
              <w:t>Update instrument introductory text</w:t>
            </w:r>
            <w:r w:rsidR="008006B2">
              <w:t xml:space="preserve"> under “Instructions to Interviewers”</w:t>
            </w:r>
          </w:p>
        </w:tc>
        <w:tc>
          <w:tcPr>
            <w:tcW w:w="3009" w:type="dxa"/>
          </w:tcPr>
          <w:p w:rsidR="0048111E" w:rsidP="0048111E" w14:paraId="64AE2BA8" w14:textId="77777777">
            <w:r>
              <w:t xml:space="preserve">The program implementation interviews will cover the following topics:  </w:t>
            </w:r>
          </w:p>
          <w:p w:rsidR="0048111E" w:rsidP="0048111E" w14:paraId="08CDC5A5" w14:textId="27E46424">
            <w:pPr>
              <w:pStyle w:val="ListParagraph"/>
              <w:numPr>
                <w:ilvl w:val="0"/>
                <w:numId w:val="23"/>
              </w:numPr>
            </w:pPr>
            <w:r>
              <w:t xml:space="preserve">Program involvement </w:t>
            </w:r>
          </w:p>
          <w:p w:rsidR="0048111E" w:rsidP="0048111E" w14:paraId="5923F6D9" w14:textId="2DE53D40">
            <w:pPr>
              <w:pStyle w:val="ListParagraph"/>
              <w:numPr>
                <w:ilvl w:val="0"/>
                <w:numId w:val="23"/>
              </w:numPr>
            </w:pPr>
            <w:r>
              <w:t xml:space="preserve">Program implementation </w:t>
            </w:r>
          </w:p>
          <w:p w:rsidR="0048111E" w:rsidP="0048111E" w14:paraId="53C1CD9B" w14:textId="0EB8D06A">
            <w:pPr>
              <w:pStyle w:val="ListParagraph"/>
              <w:numPr>
                <w:ilvl w:val="0"/>
                <w:numId w:val="23"/>
              </w:numPr>
            </w:pPr>
            <w:r>
              <w:t xml:space="preserve">Program outreach and promotion </w:t>
            </w:r>
          </w:p>
          <w:p w:rsidR="0048111E" w:rsidP="0048111E" w14:paraId="4CF986EE" w14:textId="62CE4CAF">
            <w:pPr>
              <w:pStyle w:val="ListParagraph"/>
              <w:numPr>
                <w:ilvl w:val="0"/>
                <w:numId w:val="23"/>
              </w:numPr>
            </w:pPr>
            <w:r>
              <w:t xml:space="preserve">Health professional/Practice recruitment and enrollment/participation </w:t>
            </w:r>
          </w:p>
          <w:p w:rsidR="0048111E" w:rsidP="0048111E" w14:paraId="1BBA2737" w14:textId="5D472F62">
            <w:pPr>
              <w:pStyle w:val="ListParagraph"/>
              <w:numPr>
                <w:ilvl w:val="0"/>
                <w:numId w:val="23"/>
              </w:numPr>
            </w:pPr>
            <w:r>
              <w:t xml:space="preserve">Health professional training </w:t>
            </w:r>
          </w:p>
          <w:p w:rsidR="0048111E" w:rsidRPr="0048111E" w:rsidP="0048111E" w14:paraId="4F7F18C9" w14:textId="67531DFA">
            <w:pPr>
              <w:pStyle w:val="ListParagraph"/>
              <w:numPr>
                <w:ilvl w:val="0"/>
                <w:numId w:val="23"/>
              </w:numPr>
              <w:rPr>
                <w:highlight w:val="yellow"/>
              </w:rPr>
            </w:pPr>
            <w:r w:rsidRPr="0048111E">
              <w:rPr>
                <w:highlight w:val="yellow"/>
              </w:rPr>
              <w:t xml:space="preserve">Health equity priorities </w:t>
            </w:r>
          </w:p>
          <w:p w:rsidR="0048111E" w:rsidP="0048111E" w14:paraId="59E6AC83" w14:textId="183C48ED">
            <w:pPr>
              <w:pStyle w:val="ListParagraph"/>
              <w:numPr>
                <w:ilvl w:val="0"/>
                <w:numId w:val="23"/>
              </w:numPr>
            </w:pPr>
            <w:r>
              <w:t xml:space="preserve">Sustainability  </w:t>
            </w:r>
          </w:p>
          <w:p w:rsidR="0048111E" w:rsidRPr="00E7172C" w:rsidP="0048111E" w14:paraId="34D0FE42" w14:textId="654A50B1">
            <w:pPr>
              <w:pStyle w:val="ListParagraph"/>
              <w:numPr>
                <w:ilvl w:val="0"/>
                <w:numId w:val="23"/>
              </w:numPr>
            </w:pPr>
            <w:r>
              <w:t>Program implementation successes and lessons learned</w:t>
            </w:r>
          </w:p>
        </w:tc>
        <w:tc>
          <w:tcPr>
            <w:tcW w:w="2925" w:type="dxa"/>
          </w:tcPr>
          <w:p w:rsidR="0048111E" w:rsidP="0048111E" w14:paraId="6E268FA2" w14:textId="77777777">
            <w:r>
              <w:t xml:space="preserve">The program implementation interviews will cover the following topics:  </w:t>
            </w:r>
          </w:p>
          <w:p w:rsidR="0048111E" w:rsidP="0048111E" w14:paraId="58611F4E" w14:textId="77777777">
            <w:pPr>
              <w:pStyle w:val="ListParagraph"/>
              <w:numPr>
                <w:ilvl w:val="0"/>
                <w:numId w:val="23"/>
              </w:numPr>
            </w:pPr>
            <w:r>
              <w:t xml:space="preserve">Program involvement </w:t>
            </w:r>
          </w:p>
          <w:p w:rsidR="0048111E" w:rsidP="0048111E" w14:paraId="20FACB14" w14:textId="77777777">
            <w:pPr>
              <w:pStyle w:val="ListParagraph"/>
              <w:numPr>
                <w:ilvl w:val="0"/>
                <w:numId w:val="23"/>
              </w:numPr>
            </w:pPr>
            <w:r>
              <w:t xml:space="preserve">Program implementation </w:t>
            </w:r>
          </w:p>
          <w:p w:rsidR="0048111E" w:rsidP="0048111E" w14:paraId="504D8CA4" w14:textId="77777777">
            <w:pPr>
              <w:pStyle w:val="ListParagraph"/>
              <w:numPr>
                <w:ilvl w:val="0"/>
                <w:numId w:val="23"/>
              </w:numPr>
            </w:pPr>
            <w:r>
              <w:t xml:space="preserve">Program outreach and promotion </w:t>
            </w:r>
          </w:p>
          <w:p w:rsidR="0048111E" w:rsidP="0048111E" w14:paraId="4A194944" w14:textId="77777777">
            <w:pPr>
              <w:pStyle w:val="ListParagraph"/>
              <w:numPr>
                <w:ilvl w:val="0"/>
                <w:numId w:val="23"/>
              </w:numPr>
            </w:pPr>
            <w:r>
              <w:t xml:space="preserve">Health professional/Practice recruitment and enrollment/participation </w:t>
            </w:r>
          </w:p>
          <w:p w:rsidR="0048111E" w:rsidP="0048111E" w14:paraId="471C9FCD" w14:textId="77777777">
            <w:pPr>
              <w:pStyle w:val="ListParagraph"/>
              <w:numPr>
                <w:ilvl w:val="0"/>
                <w:numId w:val="23"/>
              </w:numPr>
            </w:pPr>
            <w:r>
              <w:t xml:space="preserve">Health professional training </w:t>
            </w:r>
          </w:p>
          <w:p w:rsidR="0048111E" w:rsidRPr="0048111E" w:rsidP="0048111E" w14:paraId="302B5D1B" w14:textId="77777777">
            <w:pPr>
              <w:pStyle w:val="ListParagraph"/>
              <w:numPr>
                <w:ilvl w:val="0"/>
                <w:numId w:val="23"/>
              </w:numPr>
              <w:rPr>
                <w:highlight w:val="yellow"/>
              </w:rPr>
            </w:pPr>
            <w:r w:rsidRPr="0048111E">
              <w:rPr>
                <w:highlight w:val="yellow"/>
              </w:rPr>
              <w:t>Optimal access to behavioral health care</w:t>
            </w:r>
          </w:p>
          <w:p w:rsidR="0048111E" w:rsidP="0048111E" w14:paraId="6A01F847" w14:textId="77777777">
            <w:pPr>
              <w:pStyle w:val="ListParagraph"/>
              <w:numPr>
                <w:ilvl w:val="0"/>
                <w:numId w:val="23"/>
              </w:numPr>
            </w:pPr>
            <w:r>
              <w:t xml:space="preserve">Sustainability  </w:t>
            </w:r>
          </w:p>
          <w:p w:rsidR="0048111E" w:rsidRPr="00E7172C" w:rsidP="0048111E" w14:paraId="50B70A7C" w14:textId="080CB17F">
            <w:pPr>
              <w:pStyle w:val="ListParagraph"/>
              <w:numPr>
                <w:ilvl w:val="0"/>
                <w:numId w:val="23"/>
              </w:numPr>
            </w:pPr>
            <w:r>
              <w:t>Program implementation successes and lessons learned</w:t>
            </w:r>
          </w:p>
        </w:tc>
      </w:tr>
      <w:tr w14:paraId="52333C2A" w14:textId="77777777" w:rsidTr="0035392E">
        <w:tblPrEx>
          <w:tblW w:w="10562" w:type="dxa"/>
          <w:tblInd w:w="-168" w:type="dxa"/>
          <w:tblLayout w:type="fixed"/>
          <w:tblLook w:val="0000"/>
        </w:tblPrEx>
        <w:trPr>
          <w:trHeight w:val="168"/>
        </w:trPr>
        <w:tc>
          <w:tcPr>
            <w:tcW w:w="2314" w:type="dxa"/>
          </w:tcPr>
          <w:p w:rsidR="00DA5113" w:rsidP="00DA5113" w14:paraId="04366349" w14:textId="3480EAC0">
            <w:pPr>
              <w:pStyle w:val="ListParagraph"/>
              <w:numPr>
                <w:ilvl w:val="0"/>
                <w:numId w:val="14"/>
              </w:numPr>
            </w:pPr>
            <w:r>
              <w:t>MMHSUD (</w:t>
            </w:r>
            <w:r w:rsidR="005E7BB0">
              <w:t>1</w:t>
            </w:r>
            <w:r>
              <w:t>G)</w:t>
            </w:r>
          </w:p>
          <w:p w:rsidR="0048111E" w:rsidRPr="00E7172C" w:rsidP="00DA5113" w14:paraId="36588E86" w14:textId="641C80AA">
            <w:pPr>
              <w:pStyle w:val="ListParagraph"/>
              <w:numPr>
                <w:ilvl w:val="0"/>
                <w:numId w:val="14"/>
              </w:numPr>
            </w:pPr>
            <w:r>
              <w:t>PMHCA (</w:t>
            </w:r>
            <w:r w:rsidR="005E7BB0">
              <w:t>1</w:t>
            </w:r>
            <w:r>
              <w:t>O)</w:t>
            </w:r>
          </w:p>
        </w:tc>
        <w:tc>
          <w:tcPr>
            <w:tcW w:w="2314" w:type="dxa"/>
          </w:tcPr>
          <w:p w:rsidR="0048111E" w:rsidRPr="00E7172C" w:rsidP="0048111E" w14:paraId="17C1A93E" w14:textId="42DBFFDD">
            <w:r>
              <w:t>Update instrument introductory text</w:t>
            </w:r>
            <w:r w:rsidR="008006B2">
              <w:t xml:space="preserve"> under “</w:t>
            </w:r>
            <w:r w:rsidRPr="008006B2" w:rsidR="008006B2">
              <w:t>Program Implementation Interview Introduction to</w:t>
            </w:r>
            <w:r w:rsidR="008006B2">
              <w:t xml:space="preserve"> Interviewee”</w:t>
            </w:r>
          </w:p>
        </w:tc>
        <w:tc>
          <w:tcPr>
            <w:tcW w:w="3009" w:type="dxa"/>
          </w:tcPr>
          <w:p w:rsidR="0048111E" w:rsidRPr="00E7172C" w:rsidP="0048111E" w14:paraId="7B8678BA" w14:textId="0F3724F6">
            <w:r w:rsidRPr="0048111E">
              <w:t xml:space="preserve">We would also like to gain insight into the degree to which program outreach, training, telehealth capacity building, </w:t>
            </w:r>
            <w:r w:rsidRPr="0048111E">
              <w:rPr>
                <w:highlight w:val="yellow"/>
              </w:rPr>
              <w:t>health equity</w:t>
            </w:r>
            <w:r w:rsidRPr="0048111E">
              <w:t xml:space="preserve">, and sustainability plans have developed </w:t>
            </w:r>
            <w:r w:rsidRPr="0048111E">
              <w:t>through</w:t>
            </w:r>
            <w:r w:rsidRPr="0048111E">
              <w:t xml:space="preserve"> the course of your program’s operations.</w:t>
            </w:r>
          </w:p>
        </w:tc>
        <w:tc>
          <w:tcPr>
            <w:tcW w:w="2925" w:type="dxa"/>
          </w:tcPr>
          <w:p w:rsidR="0048111E" w:rsidRPr="00511298" w:rsidP="0048111E" w14:paraId="70D2632A" w14:textId="771A1FA4">
            <w:r w:rsidRPr="00511298">
              <w:rPr>
                <w:rStyle w:val="normaltextrun"/>
              </w:rPr>
              <w:t xml:space="preserve">We would also like to gain insight into the degree to which program outreach, training, telehealth capacity building, </w:t>
            </w:r>
            <w:r w:rsidRPr="00511298">
              <w:rPr>
                <w:rStyle w:val="normaltextrun"/>
                <w:highlight w:val="yellow"/>
              </w:rPr>
              <w:t xml:space="preserve">activities to address </w:t>
            </w:r>
            <w:r w:rsidRPr="00511298">
              <w:rPr>
                <w:rStyle w:val="normaltextrun"/>
                <w:highlight w:val="yellow"/>
              </w:rPr>
              <w:t>optimal access to behavioral</w:t>
            </w:r>
            <w:r w:rsidRPr="00511298">
              <w:rPr>
                <w:rStyle w:val="normaltextrun"/>
                <w:highlight w:val="yellow"/>
              </w:rPr>
              <w:t xml:space="preserve"> health care</w:t>
            </w:r>
            <w:r w:rsidRPr="00511298">
              <w:rPr>
                <w:rStyle w:val="normaltextrun"/>
              </w:rPr>
              <w:t>, and sustainability plans have developed through the course of your program’s operations.</w:t>
            </w:r>
          </w:p>
        </w:tc>
      </w:tr>
      <w:tr w14:paraId="64FC5FD7" w14:textId="77777777" w:rsidTr="0035392E">
        <w:tblPrEx>
          <w:tblW w:w="10562" w:type="dxa"/>
          <w:tblInd w:w="-168" w:type="dxa"/>
          <w:tblLayout w:type="fixed"/>
          <w:tblLook w:val="0000"/>
        </w:tblPrEx>
        <w:trPr>
          <w:trHeight w:val="168"/>
        </w:trPr>
        <w:tc>
          <w:tcPr>
            <w:tcW w:w="2314" w:type="dxa"/>
          </w:tcPr>
          <w:p w:rsidR="00DA5113" w:rsidP="00DA5113" w14:paraId="32CBE75A" w14:textId="61ED3524">
            <w:pPr>
              <w:pStyle w:val="ListParagraph"/>
              <w:numPr>
                <w:ilvl w:val="0"/>
                <w:numId w:val="17"/>
              </w:numPr>
            </w:pPr>
            <w:r>
              <w:t>MMHSUD (</w:t>
            </w:r>
            <w:r w:rsidR="005E7BB0">
              <w:t>1</w:t>
            </w:r>
            <w:r>
              <w:t>G)</w:t>
            </w:r>
          </w:p>
          <w:p w:rsidR="0048111E" w:rsidP="00DA5113" w14:paraId="1E1B3F6D" w14:textId="11B4D8C8">
            <w:pPr>
              <w:pStyle w:val="ListParagraph"/>
              <w:numPr>
                <w:ilvl w:val="0"/>
                <w:numId w:val="17"/>
              </w:numPr>
            </w:pPr>
            <w:r>
              <w:t>PMHCA (</w:t>
            </w:r>
            <w:r w:rsidR="005E7BB0">
              <w:t>1</w:t>
            </w:r>
            <w:r>
              <w:t>O)</w:t>
            </w:r>
          </w:p>
        </w:tc>
        <w:tc>
          <w:tcPr>
            <w:tcW w:w="2314" w:type="dxa"/>
          </w:tcPr>
          <w:p w:rsidR="0048111E" w:rsidP="0048111E" w14:paraId="165D03AE" w14:textId="6E91A856">
            <w:r>
              <w:t>Update section introductory text</w:t>
            </w:r>
            <w:r w:rsidR="008006B2">
              <w:t xml:space="preserve"> under “Partnerships”</w:t>
            </w:r>
          </w:p>
        </w:tc>
        <w:tc>
          <w:tcPr>
            <w:tcW w:w="3009" w:type="dxa"/>
          </w:tcPr>
          <w:p w:rsidR="0048111E" w:rsidRPr="00E7172C" w:rsidP="0048111E" w14:paraId="0962DDD7" w14:textId="0E10D960">
            <w:r w:rsidRPr="0048111E">
              <w:t xml:space="preserve">We would also like to discuss any partnerships that have developed over the course of your </w:t>
            </w:r>
            <w:r>
              <w:t>[</w:t>
            </w:r>
            <w:r w:rsidRPr="0048111E">
              <w:t>MMHSUD</w:t>
            </w:r>
            <w:r w:rsidR="001D4F6A">
              <w:t>/ PMHCA</w:t>
            </w:r>
            <w:r>
              <w:t>]</w:t>
            </w:r>
            <w:r w:rsidRPr="0048111E">
              <w:t xml:space="preserve"> program. </w:t>
            </w:r>
            <w:r w:rsidR="001D4F6A">
              <w:t xml:space="preserve"> </w:t>
            </w:r>
            <w:r w:rsidRPr="0048111E">
              <w:t>By partnership, we mean relationships with other organizations</w:t>
            </w:r>
            <w:r w:rsidR="00511298">
              <w:t xml:space="preserve"> </w:t>
            </w:r>
            <w:r>
              <w:t>[for example, American Academy of Pediatrics]</w:t>
            </w:r>
            <w:r w:rsidRPr="0048111E">
              <w:t xml:space="preserve"> to promote the program or implement program components. </w:t>
            </w:r>
            <w:r w:rsidR="003A0511">
              <w:t xml:space="preserve"> </w:t>
            </w:r>
            <w:r w:rsidRPr="0048111E">
              <w:t xml:space="preserve">This excludes community-based or other resource organizations that provide </w:t>
            </w:r>
            <w:r w:rsidRPr="0048111E">
              <w:rPr>
                <w:highlight w:val="yellow"/>
              </w:rPr>
              <w:t>social determinants of health-related services</w:t>
            </w:r>
            <w:r w:rsidRPr="0048111E">
              <w:t>.</w:t>
            </w:r>
          </w:p>
        </w:tc>
        <w:tc>
          <w:tcPr>
            <w:tcW w:w="2925" w:type="dxa"/>
          </w:tcPr>
          <w:p w:rsidR="0048111E" w:rsidRPr="00E7172C" w:rsidP="0048111E" w14:paraId="30E53A5A" w14:textId="37465F8B">
            <w:r w:rsidRPr="0048111E">
              <w:t xml:space="preserve">We would also like to discuss any partnerships that have developed over the course of your </w:t>
            </w:r>
            <w:r>
              <w:t>[</w:t>
            </w:r>
            <w:r w:rsidRPr="0048111E">
              <w:t>MMHSUD</w:t>
            </w:r>
            <w:r w:rsidR="001D4F6A">
              <w:t>/PMHCA</w:t>
            </w:r>
            <w:r>
              <w:t>]</w:t>
            </w:r>
            <w:r w:rsidRPr="0048111E">
              <w:t xml:space="preserve"> program. </w:t>
            </w:r>
            <w:r w:rsidR="001D4F6A">
              <w:t xml:space="preserve"> </w:t>
            </w:r>
            <w:r w:rsidRPr="0048111E">
              <w:t>By partnership, we mean relationships with other organizations</w:t>
            </w:r>
            <w:r w:rsidR="008B34EC">
              <w:t xml:space="preserve"> </w:t>
            </w:r>
            <w:r>
              <w:t>[for example, American Academy of Pediatrics]</w:t>
            </w:r>
            <w:r w:rsidRPr="0048111E">
              <w:t xml:space="preserve"> to promote the program or implement program components. </w:t>
            </w:r>
            <w:r w:rsidR="003A0511">
              <w:t xml:space="preserve"> </w:t>
            </w:r>
            <w:r w:rsidRPr="0048111E">
              <w:t>This excludes community-based or other resource organizations that provide</w:t>
            </w:r>
            <w:r>
              <w:t xml:space="preserve"> </w:t>
            </w:r>
            <w:r w:rsidRPr="0048111E">
              <w:rPr>
                <w:highlight w:val="yellow"/>
              </w:rPr>
              <w:t>services related to community health factors</w:t>
            </w:r>
            <w:r>
              <w:t xml:space="preserve">. </w:t>
            </w:r>
          </w:p>
        </w:tc>
      </w:tr>
      <w:tr w14:paraId="4C30B051" w14:textId="77777777" w:rsidTr="0035392E">
        <w:tblPrEx>
          <w:tblW w:w="10562" w:type="dxa"/>
          <w:tblInd w:w="-168" w:type="dxa"/>
          <w:tblLayout w:type="fixed"/>
          <w:tblLook w:val="0000"/>
        </w:tblPrEx>
        <w:trPr>
          <w:trHeight w:val="168"/>
        </w:trPr>
        <w:tc>
          <w:tcPr>
            <w:tcW w:w="2314" w:type="dxa"/>
          </w:tcPr>
          <w:p w:rsidR="00DA5113" w:rsidP="00DA5113" w14:paraId="6C9ACBB7" w14:textId="1DD86559">
            <w:pPr>
              <w:pStyle w:val="ListParagraph"/>
              <w:numPr>
                <w:ilvl w:val="0"/>
                <w:numId w:val="17"/>
              </w:numPr>
            </w:pPr>
            <w:r>
              <w:t>MMHSUD (</w:t>
            </w:r>
            <w:r w:rsidR="005E7BB0">
              <w:t>1</w:t>
            </w:r>
            <w:r>
              <w:t>G)</w:t>
            </w:r>
          </w:p>
          <w:p w:rsidR="0048111E" w:rsidRPr="00E7172C" w:rsidP="00DA5113" w14:paraId="549578D8" w14:textId="77AC08BE">
            <w:pPr>
              <w:pStyle w:val="ListParagraph"/>
              <w:numPr>
                <w:ilvl w:val="0"/>
                <w:numId w:val="17"/>
              </w:numPr>
            </w:pPr>
            <w:r>
              <w:t>PMHCA (</w:t>
            </w:r>
            <w:r w:rsidR="005E7BB0">
              <w:t>1</w:t>
            </w:r>
            <w:r>
              <w:t>O)</w:t>
            </w:r>
          </w:p>
        </w:tc>
        <w:tc>
          <w:tcPr>
            <w:tcW w:w="2314" w:type="dxa"/>
          </w:tcPr>
          <w:p w:rsidR="0048111E" w:rsidRPr="00E7172C" w:rsidP="0048111E" w14:paraId="1298057B" w14:textId="2237D0F2">
            <w:r>
              <w:t xml:space="preserve">Update SSI guide question number 15 stem </w:t>
            </w:r>
          </w:p>
        </w:tc>
        <w:tc>
          <w:tcPr>
            <w:tcW w:w="3009" w:type="dxa"/>
          </w:tcPr>
          <w:p w:rsidR="0048111E" w:rsidRPr="00E7172C" w:rsidP="0048111E" w14:paraId="6D16FA93" w14:textId="773EFDAF">
            <w:r w:rsidRPr="0048111E">
              <w:t>15.</w:t>
            </w:r>
            <w:r>
              <w:t xml:space="preserve"> </w:t>
            </w:r>
            <w:r w:rsidRPr="0048111E">
              <w:t xml:space="preserve">Please describe any training activities your program offers to address </w:t>
            </w:r>
            <w:r w:rsidRPr="0048111E">
              <w:rPr>
                <w:highlight w:val="yellow"/>
              </w:rPr>
              <w:t>health equity</w:t>
            </w:r>
            <w:r>
              <w:t>.</w:t>
            </w:r>
          </w:p>
        </w:tc>
        <w:tc>
          <w:tcPr>
            <w:tcW w:w="2925" w:type="dxa"/>
          </w:tcPr>
          <w:p w:rsidR="0048111E" w:rsidRPr="00E7172C" w:rsidP="0048111E" w14:paraId="2597D0C4" w14:textId="280D9EE0">
            <w:r w:rsidRPr="0048111E">
              <w:t>15.</w:t>
            </w:r>
            <w:r w:rsidR="002D7F94">
              <w:t xml:space="preserve"> </w:t>
            </w:r>
            <w:r w:rsidRPr="0048111E">
              <w:t>Please describe any training activities your program offers to address</w:t>
            </w:r>
            <w:r>
              <w:t xml:space="preserve"> </w:t>
            </w:r>
            <w:r w:rsidRPr="0048111E">
              <w:rPr>
                <w:highlight w:val="yellow"/>
              </w:rPr>
              <w:t>optimal access to behavioral health care.</w:t>
            </w:r>
          </w:p>
        </w:tc>
      </w:tr>
      <w:tr w14:paraId="189654EA" w14:textId="77777777" w:rsidTr="0035392E">
        <w:tblPrEx>
          <w:tblW w:w="10562" w:type="dxa"/>
          <w:tblInd w:w="-168" w:type="dxa"/>
          <w:tblLayout w:type="fixed"/>
          <w:tblLook w:val="0000"/>
        </w:tblPrEx>
        <w:trPr>
          <w:trHeight w:val="168"/>
        </w:trPr>
        <w:tc>
          <w:tcPr>
            <w:tcW w:w="2314" w:type="dxa"/>
          </w:tcPr>
          <w:p w:rsidR="00DA5113" w:rsidP="00DA5113" w14:paraId="5BEAB15C" w14:textId="089C8521">
            <w:pPr>
              <w:pStyle w:val="ListParagraph"/>
              <w:numPr>
                <w:ilvl w:val="0"/>
                <w:numId w:val="14"/>
              </w:numPr>
            </w:pPr>
            <w:r>
              <w:t>MMHSUD (</w:t>
            </w:r>
            <w:r w:rsidR="005E7BB0">
              <w:t>1</w:t>
            </w:r>
            <w:r>
              <w:t>G)</w:t>
            </w:r>
          </w:p>
          <w:p w:rsidR="008C4D75" w:rsidRPr="00E7172C" w:rsidP="00DA5113" w14:paraId="7F445047" w14:textId="71313A75">
            <w:pPr>
              <w:pStyle w:val="ListParagraph"/>
              <w:numPr>
                <w:ilvl w:val="0"/>
                <w:numId w:val="14"/>
              </w:numPr>
            </w:pPr>
            <w:r>
              <w:t>PMHCA (</w:t>
            </w:r>
            <w:r w:rsidR="005E7BB0">
              <w:t>1</w:t>
            </w:r>
            <w:r>
              <w:t>O)</w:t>
            </w:r>
          </w:p>
        </w:tc>
        <w:tc>
          <w:tcPr>
            <w:tcW w:w="2314" w:type="dxa"/>
          </w:tcPr>
          <w:p w:rsidR="008C4D75" w:rsidRPr="00E7172C" w:rsidP="008C4D75" w14:paraId="02E8E759" w14:textId="4795AAE7">
            <w:r>
              <w:t>Update section header</w:t>
            </w:r>
          </w:p>
        </w:tc>
        <w:tc>
          <w:tcPr>
            <w:tcW w:w="3009" w:type="dxa"/>
          </w:tcPr>
          <w:p w:rsidR="008C4D75" w:rsidRPr="00E7172C" w:rsidP="008C4D75" w14:paraId="3C000598" w14:textId="48E044A7">
            <w:r w:rsidRPr="006F7776">
              <w:rPr>
                <w:highlight w:val="yellow"/>
              </w:rPr>
              <w:t>Health Equity</w:t>
            </w:r>
            <w:r>
              <w:t xml:space="preserve"> </w:t>
            </w:r>
            <w:r w:rsidRPr="00727A82">
              <w:rPr>
                <w:i/>
                <w:iCs/>
              </w:rPr>
              <w:t>(</w:t>
            </w:r>
            <w:r>
              <w:rPr>
                <w:i/>
                <w:iCs/>
              </w:rPr>
              <w:t>8</w:t>
            </w:r>
            <w:r w:rsidRPr="00727A82">
              <w:rPr>
                <w:i/>
                <w:iCs/>
              </w:rPr>
              <w:t xml:space="preserve"> minutes)</w:t>
            </w:r>
          </w:p>
        </w:tc>
        <w:tc>
          <w:tcPr>
            <w:tcW w:w="2925" w:type="dxa"/>
          </w:tcPr>
          <w:p w:rsidR="008C4D75" w:rsidRPr="00E7172C" w:rsidP="008C4D75" w14:paraId="67E35DE7" w14:textId="1BAE84F2">
            <w:r w:rsidRPr="006F7776">
              <w:rPr>
                <w:highlight w:val="yellow"/>
              </w:rPr>
              <w:t>Optimal Access to Behavioral Health Care</w:t>
            </w:r>
            <w:r>
              <w:t xml:space="preserve"> (</w:t>
            </w:r>
            <w:r>
              <w:rPr>
                <w:i/>
                <w:iCs/>
              </w:rPr>
              <w:t>8</w:t>
            </w:r>
            <w:r w:rsidRPr="00727A82">
              <w:rPr>
                <w:i/>
                <w:iCs/>
              </w:rPr>
              <w:t xml:space="preserve"> minutes)</w:t>
            </w:r>
          </w:p>
        </w:tc>
      </w:tr>
      <w:tr w14:paraId="474F8957" w14:textId="77777777" w:rsidTr="0035392E">
        <w:tblPrEx>
          <w:tblW w:w="10562" w:type="dxa"/>
          <w:tblInd w:w="-168" w:type="dxa"/>
          <w:tblLayout w:type="fixed"/>
          <w:tblLook w:val="0000"/>
        </w:tblPrEx>
        <w:trPr>
          <w:trHeight w:val="168"/>
        </w:trPr>
        <w:tc>
          <w:tcPr>
            <w:tcW w:w="2314" w:type="dxa"/>
          </w:tcPr>
          <w:p w:rsidR="00DA5113" w:rsidP="00DA5113" w14:paraId="4B70420C" w14:textId="74516233">
            <w:pPr>
              <w:pStyle w:val="ListParagraph"/>
              <w:numPr>
                <w:ilvl w:val="0"/>
                <w:numId w:val="14"/>
              </w:numPr>
            </w:pPr>
            <w:r>
              <w:t>MMHSUD (</w:t>
            </w:r>
            <w:r w:rsidR="005E7BB0">
              <w:t>1</w:t>
            </w:r>
            <w:r>
              <w:t>G)</w:t>
            </w:r>
          </w:p>
          <w:p w:rsidR="008C4D75" w:rsidRPr="00E7172C" w:rsidP="00DA5113" w14:paraId="7EE22412" w14:textId="3D90BA8C">
            <w:pPr>
              <w:pStyle w:val="ListParagraph"/>
              <w:numPr>
                <w:ilvl w:val="0"/>
                <w:numId w:val="14"/>
              </w:numPr>
            </w:pPr>
            <w:r>
              <w:t>PMHCA (</w:t>
            </w:r>
            <w:r w:rsidR="005E7BB0">
              <w:t>1</w:t>
            </w:r>
            <w:r>
              <w:t>O)</w:t>
            </w:r>
          </w:p>
        </w:tc>
        <w:tc>
          <w:tcPr>
            <w:tcW w:w="2314" w:type="dxa"/>
          </w:tcPr>
          <w:p w:rsidR="008C4D75" w:rsidRPr="00E7172C" w:rsidP="008C4D75" w14:paraId="5A44615C" w14:textId="1B64A9D9">
            <w:r>
              <w:t>Update section introductory text</w:t>
            </w:r>
            <w:r w:rsidR="008006B2">
              <w:t xml:space="preserve"> under what will now be “Optimal Access </w:t>
            </w:r>
            <w:r w:rsidR="008006B2">
              <w:t>to Behavioral Health Care”</w:t>
            </w:r>
          </w:p>
        </w:tc>
        <w:tc>
          <w:tcPr>
            <w:tcW w:w="3009" w:type="dxa"/>
          </w:tcPr>
          <w:p w:rsidR="008C4D75" w:rsidRPr="00E7172C" w:rsidP="008C4D75" w14:paraId="0C57E3C9" w14:textId="7A44D9C6">
            <w:r w:rsidRPr="008C4D75">
              <w:t xml:space="preserve">A goal of the </w:t>
            </w:r>
            <w:r>
              <w:t>[MMHSUD</w:t>
            </w:r>
            <w:r w:rsidR="00351FAD">
              <w:t>/</w:t>
            </w:r>
            <w:r w:rsidRPr="008C4D75" w:rsidR="00351FAD">
              <w:t xml:space="preserve"> PMHCA</w:t>
            </w:r>
            <w:r>
              <w:t>]</w:t>
            </w:r>
            <w:r w:rsidRPr="008C4D75">
              <w:t xml:space="preserve"> program is to </w:t>
            </w:r>
            <w:r w:rsidRPr="007E3FAD">
              <w:rPr>
                <w:highlight w:val="yellow"/>
              </w:rPr>
              <w:t xml:space="preserve">focus on achieving </w:t>
            </w:r>
            <w:r w:rsidRPr="00E769F1">
              <w:rPr>
                <w:highlight w:val="yellow"/>
              </w:rPr>
              <w:t>health equity</w:t>
            </w:r>
            <w:r w:rsidRPr="007E3FAD">
              <w:rPr>
                <w:highlight w:val="yellow"/>
              </w:rPr>
              <w:t xml:space="preserve"> </w:t>
            </w:r>
            <w:r w:rsidRPr="00E769F1">
              <w:rPr>
                <w:highlight w:val="yellow"/>
              </w:rPr>
              <w:t xml:space="preserve">related to social determinants of health and </w:t>
            </w:r>
            <w:r w:rsidRPr="00E769F1">
              <w:rPr>
                <w:highlight w:val="yellow"/>
              </w:rPr>
              <w:t>racial, ethnic, and geographic disparities in access to behavioral health care, especially in rural and other underserved areas.</w:t>
            </w:r>
            <w:r w:rsidRPr="008C4D75">
              <w:t xml:space="preserve"> The following </w:t>
            </w:r>
            <w:r w:rsidRPr="007E3FAD">
              <w:rPr>
                <w:highlight w:val="yellow"/>
              </w:rPr>
              <w:t>questions</w:t>
            </w:r>
            <w:r w:rsidRPr="008C4D75">
              <w:t xml:space="preserve"> will be used to inform </w:t>
            </w:r>
            <w:r w:rsidRPr="008C4D75">
              <w:t>our</w:t>
            </w:r>
            <w:r w:rsidRPr="008C4D75">
              <w:t xml:space="preserve"> goal of improving </w:t>
            </w:r>
            <w:r w:rsidRPr="008C4D75">
              <w:rPr>
                <w:highlight w:val="yellow"/>
              </w:rPr>
              <w:t>health equity</w:t>
            </w:r>
            <w:r w:rsidRPr="008C4D75">
              <w:t xml:space="preserve">.  </w:t>
            </w:r>
          </w:p>
        </w:tc>
        <w:tc>
          <w:tcPr>
            <w:tcW w:w="2925" w:type="dxa"/>
          </w:tcPr>
          <w:p w:rsidR="008C4D75" w:rsidRPr="00E7172C" w:rsidP="008C4D75" w14:paraId="22CA55EF" w14:textId="6DF781E5">
            <w:r>
              <w:t xml:space="preserve">A goal of the </w:t>
            </w:r>
            <w:r w:rsidRPr="00FF3394">
              <w:rPr>
                <w:highlight w:val="yellow"/>
              </w:rPr>
              <w:t>overall</w:t>
            </w:r>
            <w:r>
              <w:t xml:space="preserve"> [MMHSUD</w:t>
            </w:r>
            <w:r w:rsidR="00351FAD">
              <w:t>/PMHCA</w:t>
            </w:r>
            <w:r>
              <w:t xml:space="preserve">] program is to </w:t>
            </w:r>
            <w:r w:rsidRPr="008C4D75">
              <w:rPr>
                <w:highlight w:val="yellow"/>
              </w:rPr>
              <w:t xml:space="preserve">address barriers to optimal access to behavioral health care </w:t>
            </w:r>
            <w:r w:rsidRPr="008C4D75">
              <w:rPr>
                <w:highlight w:val="yellow"/>
              </w:rPr>
              <w:t>related to community health factors and demographic factors</w:t>
            </w:r>
            <w:r w:rsidRPr="005E0A6A">
              <w:rPr>
                <w:highlight w:val="yellow"/>
              </w:rPr>
              <w:t>.</w:t>
            </w:r>
            <w:r w:rsidRPr="007E3FAD">
              <w:rPr>
                <w:highlight w:val="yellow"/>
              </w:rPr>
              <w:t xml:space="preserve"> </w:t>
            </w:r>
            <w:r w:rsidRPr="007E3FAD" w:rsidR="00130B89">
              <w:rPr>
                <w:highlight w:val="yellow"/>
              </w:rPr>
              <w:t>Optimal access is intended to result in healthy outcomes for all.</w:t>
            </w:r>
            <w:r w:rsidR="00130B89">
              <w:t xml:space="preserve"> </w:t>
            </w:r>
            <w:r>
              <w:t xml:space="preserve">The following </w:t>
            </w:r>
            <w:r w:rsidRPr="007E3FAD">
              <w:rPr>
                <w:highlight w:val="yellow"/>
              </w:rPr>
              <w:t>question</w:t>
            </w:r>
            <w:r>
              <w:t xml:space="preserve"> will be used to inform the goal of improving </w:t>
            </w:r>
            <w:r w:rsidRPr="008C4D75">
              <w:rPr>
                <w:highlight w:val="yellow"/>
              </w:rPr>
              <w:t>access</w:t>
            </w:r>
            <w:r>
              <w:t>.</w:t>
            </w:r>
          </w:p>
        </w:tc>
      </w:tr>
      <w:tr w14:paraId="463CA60C" w14:textId="77777777" w:rsidTr="0035392E">
        <w:tblPrEx>
          <w:tblW w:w="10562" w:type="dxa"/>
          <w:tblInd w:w="-168" w:type="dxa"/>
          <w:tblLayout w:type="fixed"/>
          <w:tblLook w:val="0000"/>
        </w:tblPrEx>
        <w:trPr>
          <w:trHeight w:val="168"/>
        </w:trPr>
        <w:tc>
          <w:tcPr>
            <w:tcW w:w="2314" w:type="dxa"/>
          </w:tcPr>
          <w:p w:rsidR="00DA5113" w:rsidP="00DA5113" w14:paraId="72EA16AE" w14:textId="4A4E6BF7">
            <w:pPr>
              <w:pStyle w:val="ListParagraph"/>
              <w:numPr>
                <w:ilvl w:val="0"/>
                <w:numId w:val="17"/>
              </w:numPr>
            </w:pPr>
            <w:r>
              <w:t>MMHSUD (</w:t>
            </w:r>
            <w:r w:rsidR="005E7BB0">
              <w:t>1</w:t>
            </w:r>
            <w:r>
              <w:t>G)</w:t>
            </w:r>
          </w:p>
          <w:p w:rsidR="008C4D75" w:rsidRPr="00E7172C" w:rsidP="00DA5113" w14:paraId="367C20FA" w14:textId="6675A52C">
            <w:pPr>
              <w:pStyle w:val="ListParagraph"/>
              <w:numPr>
                <w:ilvl w:val="0"/>
                <w:numId w:val="17"/>
              </w:numPr>
            </w:pPr>
            <w:r>
              <w:t>PMHCA (</w:t>
            </w:r>
            <w:r w:rsidR="005E7BB0">
              <w:t>1</w:t>
            </w:r>
            <w:r>
              <w:t>O)</w:t>
            </w:r>
          </w:p>
        </w:tc>
        <w:tc>
          <w:tcPr>
            <w:tcW w:w="2314" w:type="dxa"/>
          </w:tcPr>
          <w:p w:rsidR="008C4D75" w:rsidRPr="00E7172C" w:rsidP="008C4D75" w14:paraId="5154AE70" w14:textId="03ADAD92">
            <w:r>
              <w:t xml:space="preserve">Update SSI guide question number 18 stem </w:t>
            </w:r>
          </w:p>
        </w:tc>
        <w:tc>
          <w:tcPr>
            <w:tcW w:w="3009" w:type="dxa"/>
          </w:tcPr>
          <w:p w:rsidR="008C4D75" w:rsidRPr="00E7172C" w:rsidP="008C4D75" w14:paraId="38B4E4BE" w14:textId="1E1BEA0A">
            <w:r w:rsidRPr="008C4D75">
              <w:t xml:space="preserve">18.What </w:t>
            </w:r>
            <w:r w:rsidRPr="00932514">
              <w:rPr>
                <w:highlight w:val="yellow"/>
              </w:rPr>
              <w:t>social determinants of health</w:t>
            </w:r>
            <w:r w:rsidRPr="007E3FAD">
              <w:rPr>
                <w:highlight w:val="yellow"/>
              </w:rPr>
              <w:t xml:space="preserve"> needs, or</w:t>
            </w:r>
            <w:r w:rsidRPr="008C4D75">
              <w:t xml:space="preserve"> </w:t>
            </w:r>
            <w:r w:rsidRPr="008C4D75">
              <w:rPr>
                <w:highlight w:val="yellow"/>
              </w:rPr>
              <w:t>populations impacted by health disparities</w:t>
            </w:r>
            <w:r w:rsidRPr="008C4D75">
              <w:t xml:space="preserve">, </w:t>
            </w:r>
            <w:r w:rsidRPr="008C4D75">
              <w:t>does</w:t>
            </w:r>
            <w:r w:rsidRPr="008C4D75">
              <w:t xml:space="preserve"> your program prioritize to address </w:t>
            </w:r>
            <w:r w:rsidRPr="008C4D75">
              <w:rPr>
                <w:highlight w:val="yellow"/>
              </w:rPr>
              <w:t>health equity</w:t>
            </w:r>
            <w:r w:rsidRPr="008C4D75">
              <w:t>?</w:t>
            </w:r>
          </w:p>
        </w:tc>
        <w:tc>
          <w:tcPr>
            <w:tcW w:w="2925" w:type="dxa"/>
          </w:tcPr>
          <w:p w:rsidR="008C4D75" w:rsidRPr="00E7172C" w:rsidP="008C4D75" w14:paraId="0EB80FA3" w14:textId="5F31B965">
            <w:r w:rsidRPr="008C4D75">
              <w:t xml:space="preserve">What </w:t>
            </w:r>
            <w:r w:rsidRPr="008C4D75">
              <w:rPr>
                <w:highlight w:val="yellow"/>
              </w:rPr>
              <w:t>community health or demographic factors</w:t>
            </w:r>
            <w:r w:rsidRPr="008C4D75">
              <w:t xml:space="preserve"> does your organization prioritize to address </w:t>
            </w:r>
            <w:r w:rsidR="00383F53">
              <w:rPr>
                <w:highlight w:val="yellow"/>
              </w:rPr>
              <w:t>optimal</w:t>
            </w:r>
            <w:r w:rsidRPr="008C4D75">
              <w:rPr>
                <w:highlight w:val="yellow"/>
              </w:rPr>
              <w:t xml:space="preserve"> access to behavioral health care</w:t>
            </w:r>
            <w:r w:rsidRPr="008C4D75">
              <w:t>?</w:t>
            </w:r>
          </w:p>
        </w:tc>
      </w:tr>
      <w:tr w14:paraId="15C3369C" w14:textId="77777777" w:rsidTr="0035392E">
        <w:tblPrEx>
          <w:tblW w:w="10562" w:type="dxa"/>
          <w:tblInd w:w="-168" w:type="dxa"/>
          <w:tblLayout w:type="fixed"/>
          <w:tblLook w:val="0000"/>
        </w:tblPrEx>
        <w:trPr>
          <w:trHeight w:val="168"/>
        </w:trPr>
        <w:tc>
          <w:tcPr>
            <w:tcW w:w="2314" w:type="dxa"/>
          </w:tcPr>
          <w:p w:rsidR="00DA5113" w:rsidP="00DA5113" w14:paraId="54FD9787" w14:textId="226060FE">
            <w:pPr>
              <w:pStyle w:val="ListParagraph"/>
              <w:numPr>
                <w:ilvl w:val="0"/>
                <w:numId w:val="17"/>
              </w:numPr>
            </w:pPr>
            <w:r>
              <w:t>MMHSUD (</w:t>
            </w:r>
            <w:r w:rsidR="005E7BB0">
              <w:t>1</w:t>
            </w:r>
            <w:r>
              <w:t>G)</w:t>
            </w:r>
          </w:p>
          <w:p w:rsidR="008C4D75" w:rsidRPr="00E7172C" w:rsidP="00DA5113" w14:paraId="3BF59C83" w14:textId="4DFA9CDB">
            <w:pPr>
              <w:pStyle w:val="ListParagraph"/>
              <w:numPr>
                <w:ilvl w:val="0"/>
                <w:numId w:val="17"/>
              </w:numPr>
            </w:pPr>
            <w:r>
              <w:t>PMHCA (</w:t>
            </w:r>
            <w:r w:rsidR="005E7BB0">
              <w:t>1</w:t>
            </w:r>
            <w:r>
              <w:t>O)</w:t>
            </w:r>
          </w:p>
        </w:tc>
        <w:tc>
          <w:tcPr>
            <w:tcW w:w="2314" w:type="dxa"/>
          </w:tcPr>
          <w:p w:rsidR="008C4D75" w:rsidRPr="00E7172C" w:rsidP="008C4D75" w14:paraId="1FBAFF4A" w14:textId="35904F99">
            <w:r>
              <w:t>Update SSI guide question number 1</w:t>
            </w:r>
            <w:r w:rsidR="0099307C">
              <w:t>9</w:t>
            </w:r>
            <w:r>
              <w:t xml:space="preserve"> stem </w:t>
            </w:r>
          </w:p>
        </w:tc>
        <w:tc>
          <w:tcPr>
            <w:tcW w:w="3009" w:type="dxa"/>
          </w:tcPr>
          <w:p w:rsidR="008C4D75" w:rsidRPr="00E7172C" w:rsidP="008C4D75" w14:paraId="63E0870F" w14:textId="212DCCF9">
            <w:r w:rsidRPr="0099307C">
              <w:t>19.</w:t>
            </w:r>
            <w:r>
              <w:t xml:space="preserve"> </w:t>
            </w:r>
            <w:r w:rsidRPr="0099307C">
              <w:t xml:space="preserve">How has your program facilitated </w:t>
            </w:r>
            <w:r w:rsidRPr="0099307C">
              <w:rPr>
                <w:highlight w:val="yellow"/>
              </w:rPr>
              <w:t>health equity in</w:t>
            </w:r>
            <w:r w:rsidRPr="0099307C">
              <w:t xml:space="preserve"> access to behavioral health care?</w:t>
            </w:r>
          </w:p>
        </w:tc>
        <w:tc>
          <w:tcPr>
            <w:tcW w:w="2925" w:type="dxa"/>
          </w:tcPr>
          <w:p w:rsidR="008C4D75" w:rsidRPr="00E7172C" w:rsidP="008C4D75" w14:paraId="37AA27BC" w14:textId="13F0D31F">
            <w:r w:rsidRPr="0099307C">
              <w:t>19.</w:t>
            </w:r>
            <w:r>
              <w:t xml:space="preserve"> </w:t>
            </w:r>
            <w:r w:rsidRPr="0099307C">
              <w:t xml:space="preserve">How has your program facilitated </w:t>
            </w:r>
            <w:r w:rsidRPr="0099307C">
              <w:rPr>
                <w:highlight w:val="yellow"/>
              </w:rPr>
              <w:t>optimal</w:t>
            </w:r>
            <w:r w:rsidRPr="0099307C">
              <w:t xml:space="preserve"> access to behavioral health care?</w:t>
            </w:r>
          </w:p>
        </w:tc>
      </w:tr>
      <w:tr w14:paraId="4F37AAF3" w14:textId="77777777" w:rsidTr="0035392E">
        <w:tblPrEx>
          <w:tblW w:w="10562" w:type="dxa"/>
          <w:tblInd w:w="-168" w:type="dxa"/>
          <w:tblLayout w:type="fixed"/>
          <w:tblLook w:val="0000"/>
        </w:tblPrEx>
        <w:trPr>
          <w:trHeight w:val="168"/>
        </w:trPr>
        <w:tc>
          <w:tcPr>
            <w:tcW w:w="2314" w:type="dxa"/>
          </w:tcPr>
          <w:p w:rsidR="00DA5113" w:rsidP="00DA5113" w14:paraId="031AA11A" w14:textId="78EA4233">
            <w:pPr>
              <w:pStyle w:val="ListParagraph"/>
              <w:numPr>
                <w:ilvl w:val="0"/>
                <w:numId w:val="17"/>
              </w:numPr>
            </w:pPr>
            <w:r>
              <w:t>MMHSUD (</w:t>
            </w:r>
            <w:r w:rsidR="005E7BB0">
              <w:t>1</w:t>
            </w:r>
            <w:r>
              <w:t>G)</w:t>
            </w:r>
          </w:p>
          <w:p w:rsidR="0099307C" w:rsidRPr="00E7172C" w:rsidP="00DA5113" w14:paraId="12C2690F" w14:textId="627D386B">
            <w:pPr>
              <w:pStyle w:val="ListParagraph"/>
              <w:numPr>
                <w:ilvl w:val="0"/>
                <w:numId w:val="17"/>
              </w:numPr>
            </w:pPr>
            <w:r>
              <w:t>PMHCA (</w:t>
            </w:r>
            <w:r w:rsidR="005E7BB0">
              <w:t>1</w:t>
            </w:r>
            <w:r>
              <w:t>O)</w:t>
            </w:r>
          </w:p>
        </w:tc>
        <w:tc>
          <w:tcPr>
            <w:tcW w:w="2314" w:type="dxa"/>
          </w:tcPr>
          <w:p w:rsidR="0099307C" w:rsidRPr="00E7172C" w:rsidP="0099307C" w14:paraId="7D12B3F1" w14:textId="1CE51E60">
            <w:r>
              <w:t xml:space="preserve">Update SSI guide question number </w:t>
            </w:r>
            <w:r w:rsidR="00D10B8A">
              <w:t>2</w:t>
            </w:r>
            <w:r>
              <w:t xml:space="preserve">0 stem </w:t>
            </w:r>
          </w:p>
        </w:tc>
        <w:tc>
          <w:tcPr>
            <w:tcW w:w="3009" w:type="dxa"/>
          </w:tcPr>
          <w:p w:rsidR="0099307C" w:rsidRPr="00E7172C" w:rsidP="0099307C" w14:paraId="518E2A5F" w14:textId="68F80613">
            <w:r>
              <w:t>2</w:t>
            </w:r>
            <w:r w:rsidRPr="0099307C">
              <w:t>0.</w:t>
            </w:r>
            <w:r>
              <w:t xml:space="preserve"> </w:t>
            </w:r>
            <w:r w:rsidRPr="0099307C">
              <w:t xml:space="preserve">How has your </w:t>
            </w:r>
            <w:r w:rsidR="008D1BA6">
              <w:t>[MMHSUD</w:t>
            </w:r>
            <w:r w:rsidR="00C00BFE">
              <w:t>/</w:t>
            </w:r>
            <w:r w:rsidRPr="0099307C" w:rsidR="00C00BFE">
              <w:t>PMHCA</w:t>
            </w:r>
            <w:r w:rsidR="008D1BA6">
              <w:t>]</w:t>
            </w:r>
            <w:r w:rsidRPr="0099307C">
              <w:t xml:space="preserve"> program supported health professionals' and/or practices’ capacity to incorporate telehealth services to address </w:t>
            </w:r>
            <w:r w:rsidRPr="0099307C">
              <w:rPr>
                <w:highlight w:val="yellow"/>
              </w:rPr>
              <w:t>health equity</w:t>
            </w:r>
            <w:r w:rsidRPr="0099307C">
              <w:t xml:space="preserve">? </w:t>
            </w:r>
            <w:r w:rsidR="00D32E1F">
              <w:t xml:space="preserve"> </w:t>
            </w:r>
            <w:r w:rsidRPr="0099307C">
              <w:t xml:space="preserve">Telehealth includes the use of technology, such as email, telephone, text messaging, video conferencing, and screensharing, for provider-to-provider or provider-to-client communication.   </w:t>
            </w:r>
          </w:p>
        </w:tc>
        <w:tc>
          <w:tcPr>
            <w:tcW w:w="2925" w:type="dxa"/>
          </w:tcPr>
          <w:p w:rsidR="0099307C" w:rsidRPr="00E7172C" w:rsidP="0099307C" w14:paraId="55FC683C" w14:textId="636A2334">
            <w:r w:rsidRPr="0099307C">
              <w:t>20.</w:t>
            </w:r>
            <w:r>
              <w:t xml:space="preserve"> </w:t>
            </w:r>
            <w:r w:rsidRPr="0099307C">
              <w:t xml:space="preserve">How has your </w:t>
            </w:r>
            <w:r w:rsidR="008D1BA6">
              <w:t>[MMHSUD</w:t>
            </w:r>
            <w:r w:rsidR="00D32E1F">
              <w:t>/</w:t>
            </w:r>
            <w:r w:rsidRPr="0099307C" w:rsidR="00D32E1F">
              <w:t>PMHCA</w:t>
            </w:r>
            <w:r w:rsidR="008D1BA6">
              <w:t>]</w:t>
            </w:r>
            <w:r w:rsidRPr="0099307C">
              <w:t xml:space="preserve"> program supported health professionals' and/or practices’ capacity to incorporate telehealth services to address </w:t>
            </w:r>
            <w:r w:rsidRPr="0099307C">
              <w:rPr>
                <w:highlight w:val="yellow"/>
              </w:rPr>
              <w:t>optimal access</w:t>
            </w:r>
            <w:r w:rsidRPr="0099307C">
              <w:t xml:space="preserve">? Telehealth includes the use of technology, such as email, telephone, text messaging, video conferencing, and screensharing, for provider-to-provider or provider-to-client communication.   </w:t>
            </w:r>
          </w:p>
        </w:tc>
      </w:tr>
    </w:tbl>
    <w:p w:rsidR="0008388E" w:rsidP="00D6582B" w14:paraId="13736624" w14:textId="77777777">
      <w:pPr>
        <w:keepNext/>
        <w:rPr>
          <w:rFonts w:eastAsia="Calibri"/>
          <w:b/>
        </w:rPr>
      </w:pPr>
    </w:p>
    <w:p w:rsidR="0008388E" w:rsidRPr="0008388E" w:rsidP="0008388E" w14:paraId="64B4EE43" w14:textId="2290FAA1">
      <w:pPr>
        <w:outlineLvl w:val="0"/>
        <w:rPr>
          <w:bCs/>
        </w:rPr>
      </w:pPr>
      <w:r>
        <w:rPr>
          <w:b/>
        </w:rPr>
        <w:t>Form</w:t>
      </w:r>
      <w:r>
        <w:rPr>
          <w:b/>
        </w:rPr>
        <w:t xml:space="preserve">: </w:t>
      </w:r>
      <w:r>
        <w:rPr>
          <w:bCs/>
        </w:rPr>
        <w:t>Program Implementation Survey</w:t>
      </w:r>
      <w:r w:rsidR="00227C61">
        <w:rPr>
          <w:bCs/>
        </w:rPr>
        <w:t xml:space="preserve"> (</w:t>
      </w:r>
      <w:r w:rsidR="00D10B8A">
        <w:rPr>
          <w:bCs/>
        </w:rPr>
        <w:t xml:space="preserve">Forms </w:t>
      </w:r>
      <w:r w:rsidR="005E7BB0">
        <w:rPr>
          <w:bCs/>
        </w:rPr>
        <w:t>1</w:t>
      </w:r>
      <w:r w:rsidR="00227C61">
        <w:rPr>
          <w:bCs/>
        </w:rPr>
        <w:t xml:space="preserve">H, </w:t>
      </w:r>
      <w:r w:rsidR="005E7BB0">
        <w:rPr>
          <w:bCs/>
        </w:rPr>
        <w:t>1</w:t>
      </w:r>
      <w:r w:rsidR="00227C61">
        <w:rPr>
          <w:bCs/>
        </w:rPr>
        <w:t>P)</w:t>
      </w:r>
    </w:p>
    <w:tbl>
      <w:tblPr>
        <w:tblW w:w="1054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310"/>
        <w:gridCol w:w="2310"/>
        <w:gridCol w:w="3005"/>
        <w:gridCol w:w="2921"/>
      </w:tblGrid>
      <w:tr w14:paraId="696670F3" w14:textId="77777777" w:rsidTr="00227C61">
        <w:tblPrEx>
          <w:tblW w:w="1054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167"/>
          <w:tblHeader/>
        </w:trPr>
        <w:tc>
          <w:tcPr>
            <w:tcW w:w="2310" w:type="dxa"/>
          </w:tcPr>
          <w:p w:rsidR="00800D63" w:rsidRPr="00E7172C" w:rsidP="00A122DD" w14:paraId="5631E4AB" w14:textId="6D1AA40A">
            <w:r>
              <w:t>Program Form</w:t>
            </w:r>
          </w:p>
        </w:tc>
        <w:tc>
          <w:tcPr>
            <w:tcW w:w="2310" w:type="dxa"/>
          </w:tcPr>
          <w:p w:rsidR="00800D63" w:rsidRPr="00E7172C" w:rsidP="00A122DD" w14:paraId="0C256100" w14:textId="27ED5064">
            <w:r w:rsidRPr="00E7172C">
              <w:t xml:space="preserve">Type of Change </w:t>
            </w:r>
          </w:p>
        </w:tc>
        <w:tc>
          <w:tcPr>
            <w:tcW w:w="3005" w:type="dxa"/>
          </w:tcPr>
          <w:p w:rsidR="00800D63" w:rsidRPr="00E7172C" w:rsidP="00A122DD" w14:paraId="1106FC9E" w14:textId="77777777">
            <w:r w:rsidRPr="00E7172C">
              <w:t xml:space="preserve">Question/Item </w:t>
            </w:r>
          </w:p>
        </w:tc>
        <w:tc>
          <w:tcPr>
            <w:tcW w:w="2921" w:type="dxa"/>
          </w:tcPr>
          <w:p w:rsidR="00800D63" w:rsidRPr="00E7172C" w:rsidP="00A122DD" w14:paraId="5415F50A" w14:textId="77777777">
            <w:r w:rsidRPr="00E7172C">
              <w:t xml:space="preserve">Requested Change </w:t>
            </w:r>
          </w:p>
        </w:tc>
      </w:tr>
      <w:tr w14:paraId="03673D30" w14:textId="77777777" w:rsidTr="00800D63">
        <w:tblPrEx>
          <w:tblW w:w="10546" w:type="dxa"/>
          <w:tblInd w:w="-168" w:type="dxa"/>
          <w:tblLayout w:type="fixed"/>
          <w:tblLook w:val="0000"/>
        </w:tblPrEx>
        <w:trPr>
          <w:trHeight w:val="167"/>
        </w:trPr>
        <w:tc>
          <w:tcPr>
            <w:tcW w:w="2310" w:type="dxa"/>
          </w:tcPr>
          <w:p w:rsidR="00227C61" w:rsidP="00227C61" w14:paraId="1161DA71" w14:textId="6B2E18E0">
            <w:pPr>
              <w:pStyle w:val="ListParagraph"/>
              <w:numPr>
                <w:ilvl w:val="0"/>
                <w:numId w:val="17"/>
              </w:numPr>
            </w:pPr>
            <w:r>
              <w:t>MMHSUD (</w:t>
            </w:r>
            <w:r w:rsidR="005E7BB0">
              <w:t>1</w:t>
            </w:r>
            <w:r>
              <w:t>H)</w:t>
            </w:r>
          </w:p>
          <w:p w:rsidR="00800D63" w:rsidRPr="00E7172C" w:rsidP="00227C61" w14:paraId="4D84BDD2" w14:textId="0D5E068D">
            <w:pPr>
              <w:pStyle w:val="ListParagraph"/>
              <w:numPr>
                <w:ilvl w:val="0"/>
                <w:numId w:val="17"/>
              </w:numPr>
            </w:pPr>
            <w:r>
              <w:t>PMHCA</w:t>
            </w:r>
            <w:r w:rsidR="00227C61">
              <w:t xml:space="preserve"> (</w:t>
            </w:r>
            <w:r w:rsidR="005E7BB0">
              <w:t>1</w:t>
            </w:r>
            <w:r w:rsidR="00227C61">
              <w:rPr>
                <w:bCs/>
              </w:rPr>
              <w:t>P</w:t>
            </w:r>
            <w:r w:rsidR="00227C61">
              <w:t>)</w:t>
            </w:r>
          </w:p>
        </w:tc>
        <w:tc>
          <w:tcPr>
            <w:tcW w:w="2310" w:type="dxa"/>
          </w:tcPr>
          <w:p w:rsidR="00800D63" w:rsidRPr="00E7172C" w:rsidP="00800D63" w14:paraId="1A07FED5" w14:textId="3EE7D1D1">
            <w:r>
              <w:t>Update survey question number 1</w:t>
            </w:r>
            <w:r w:rsidR="00D10B8A">
              <w:t>2</w:t>
            </w:r>
            <w:r>
              <w:t xml:space="preserve"> response option </w:t>
            </w:r>
          </w:p>
        </w:tc>
        <w:tc>
          <w:tcPr>
            <w:tcW w:w="3005" w:type="dxa"/>
          </w:tcPr>
          <w:p w:rsidR="00800D63" w:rsidP="00800D63" w14:paraId="1EB5771C" w14:textId="61F388F8">
            <w:r>
              <w:t xml:space="preserve">12. What challenges did you encounter while implementing </w:t>
            </w:r>
            <w:r>
              <w:t>health professional</w:t>
            </w:r>
            <w:r>
              <w:t xml:space="preserve"> training? </w:t>
            </w:r>
            <w:r w:rsidR="000554F3">
              <w:t xml:space="preserve"> </w:t>
            </w:r>
            <w:r>
              <w:t>Select all that apply.</w:t>
            </w:r>
          </w:p>
          <w:p w:rsidR="00800D63" w:rsidP="00800D63" w14:paraId="32A73DB9" w14:textId="0135C952">
            <w:pPr>
              <w:pStyle w:val="ListParagraph"/>
              <w:numPr>
                <w:ilvl w:val="0"/>
                <w:numId w:val="29"/>
              </w:numPr>
            </w:pPr>
            <w:r>
              <w:t>Lack of health professional acceptance</w:t>
            </w:r>
          </w:p>
          <w:p w:rsidR="00800D63" w:rsidP="00800D63" w14:paraId="54F79FCC" w14:textId="486CDB78">
            <w:pPr>
              <w:pStyle w:val="ListParagraph"/>
              <w:numPr>
                <w:ilvl w:val="0"/>
                <w:numId w:val="29"/>
              </w:numPr>
            </w:pPr>
            <w:r>
              <w:t xml:space="preserve">Inability to offer CME/CE credits     </w:t>
            </w:r>
          </w:p>
          <w:p w:rsidR="00800D63" w:rsidP="00800D63" w14:paraId="3ABA3ACA" w14:textId="2C2AD476">
            <w:pPr>
              <w:pStyle w:val="ListParagraph"/>
              <w:numPr>
                <w:ilvl w:val="0"/>
                <w:numId w:val="29"/>
              </w:numPr>
            </w:pPr>
            <w:r>
              <w:t xml:space="preserve">Infrastructure challenges (e.g., facilities, technology, staffing)     </w:t>
            </w:r>
          </w:p>
          <w:p w:rsidR="00800D63" w:rsidP="00800D63" w14:paraId="156E1D85" w14:textId="722FB47B">
            <w:pPr>
              <w:pStyle w:val="ListParagraph"/>
              <w:numPr>
                <w:ilvl w:val="0"/>
                <w:numId w:val="29"/>
              </w:numPr>
            </w:pPr>
            <w:r>
              <w:t xml:space="preserve">Lack of champion support     </w:t>
            </w:r>
          </w:p>
          <w:p w:rsidR="00800D63" w:rsidP="00800D63" w14:paraId="3C6F2B64" w14:textId="47FEDCE7">
            <w:pPr>
              <w:pStyle w:val="ListParagraph"/>
              <w:numPr>
                <w:ilvl w:val="0"/>
                <w:numId w:val="29"/>
              </w:numPr>
            </w:pPr>
            <w:r>
              <w:t>Lack of community resource partner support (whether informal or formal)</w:t>
            </w:r>
          </w:p>
          <w:p w:rsidR="00800D63" w:rsidP="00800D63" w14:paraId="0FE07E63" w14:textId="5B483342">
            <w:pPr>
              <w:pStyle w:val="ListParagraph"/>
              <w:numPr>
                <w:ilvl w:val="0"/>
                <w:numId w:val="29"/>
              </w:numPr>
            </w:pPr>
            <w:r>
              <w:t xml:space="preserve">Lack of participant engagement     </w:t>
            </w:r>
          </w:p>
          <w:p w:rsidR="00800D63" w:rsidP="00800D63" w14:paraId="325D5463" w14:textId="5B54DAC2">
            <w:pPr>
              <w:pStyle w:val="ListParagraph"/>
              <w:numPr>
                <w:ilvl w:val="0"/>
                <w:numId w:val="29"/>
              </w:numPr>
            </w:pPr>
            <w:r>
              <w:t xml:space="preserve">Scheduling     </w:t>
            </w:r>
          </w:p>
          <w:p w:rsidR="00800D63" w:rsidP="00800D63" w14:paraId="417B2B30" w14:textId="332098C5">
            <w:pPr>
              <w:pStyle w:val="ListParagraph"/>
              <w:numPr>
                <w:ilvl w:val="0"/>
                <w:numId w:val="29"/>
              </w:numPr>
            </w:pPr>
            <w:r>
              <w:t xml:space="preserve">Length of training/training sessions     </w:t>
            </w:r>
          </w:p>
          <w:p w:rsidR="00800D63" w:rsidP="00800D63" w14:paraId="2D34A662" w14:textId="60BABED5">
            <w:pPr>
              <w:pStyle w:val="ListParagraph"/>
              <w:numPr>
                <w:ilvl w:val="0"/>
                <w:numId w:val="29"/>
              </w:numPr>
            </w:pPr>
            <w:r>
              <w:t xml:space="preserve">Training format     </w:t>
            </w:r>
          </w:p>
          <w:p w:rsidR="00800D63" w:rsidP="00800D63" w14:paraId="57DFBE30" w14:textId="325F364F">
            <w:pPr>
              <w:pStyle w:val="ListParagraph"/>
              <w:numPr>
                <w:ilvl w:val="0"/>
                <w:numId w:val="29"/>
              </w:numPr>
            </w:pPr>
            <w:r>
              <w:t xml:space="preserve">Training promotion     </w:t>
            </w:r>
          </w:p>
          <w:p w:rsidR="00800D63" w:rsidP="00800D63" w14:paraId="3D90274E" w14:textId="3F34D1AB">
            <w:pPr>
              <w:pStyle w:val="ListParagraph"/>
              <w:numPr>
                <w:ilvl w:val="0"/>
                <w:numId w:val="29"/>
              </w:numPr>
            </w:pPr>
            <w:r>
              <w:t xml:space="preserve">Impact of public health </w:t>
            </w:r>
            <w:r>
              <w:t>emergency</w:t>
            </w:r>
            <w:r>
              <w:t xml:space="preserve"> </w:t>
            </w:r>
            <w:r w:rsidRPr="00800D63">
              <w:rPr>
                <w:highlight w:val="yellow"/>
              </w:rPr>
              <w:t>(e.g., COVID-19)</w:t>
            </w:r>
          </w:p>
          <w:p w:rsidR="00800D63" w:rsidP="00800D63" w14:paraId="5E40BC71" w14:textId="4449FD6E">
            <w:pPr>
              <w:pStyle w:val="ListParagraph"/>
              <w:numPr>
                <w:ilvl w:val="0"/>
                <w:numId w:val="29"/>
              </w:numPr>
            </w:pPr>
            <w:r>
              <w:t>Other (</w:t>
            </w:r>
            <w:r w:rsidR="00982781">
              <w:t>S</w:t>
            </w:r>
            <w:r>
              <w:t>pecify</w:t>
            </w:r>
            <w:r w:rsidR="00982781">
              <w:t>.</w:t>
            </w:r>
            <w:r>
              <w:t xml:space="preserve">)     </w:t>
            </w:r>
          </w:p>
          <w:p w:rsidR="00800D63" w:rsidRPr="00E7172C" w:rsidP="00800D63" w14:paraId="3FC80214" w14:textId="7E9D5FC4">
            <w:pPr>
              <w:pStyle w:val="ListParagraph"/>
              <w:numPr>
                <w:ilvl w:val="0"/>
                <w:numId w:val="29"/>
              </w:numPr>
            </w:pPr>
            <w:r>
              <w:t>None</w:t>
            </w:r>
          </w:p>
        </w:tc>
        <w:tc>
          <w:tcPr>
            <w:tcW w:w="2921" w:type="dxa"/>
          </w:tcPr>
          <w:p w:rsidR="00800D63" w:rsidP="00800D63" w14:paraId="1ECFACB0" w14:textId="36BC6CE0">
            <w:r>
              <w:t xml:space="preserve">12. What challenges did you encounter while implementing </w:t>
            </w:r>
            <w:r>
              <w:t>health professional</w:t>
            </w:r>
            <w:r>
              <w:t xml:space="preserve"> training? </w:t>
            </w:r>
            <w:r w:rsidR="00982781">
              <w:t xml:space="preserve"> </w:t>
            </w:r>
            <w:r>
              <w:t>Select all that apply.</w:t>
            </w:r>
          </w:p>
          <w:p w:rsidR="00800D63" w:rsidP="00800D63" w14:paraId="202095B6" w14:textId="77777777">
            <w:pPr>
              <w:pStyle w:val="ListParagraph"/>
              <w:numPr>
                <w:ilvl w:val="0"/>
                <w:numId w:val="29"/>
              </w:numPr>
            </w:pPr>
            <w:r>
              <w:t>Lack of health professional acceptance</w:t>
            </w:r>
          </w:p>
          <w:p w:rsidR="00800D63" w:rsidP="00800D63" w14:paraId="1D1C1C52" w14:textId="77777777">
            <w:pPr>
              <w:pStyle w:val="ListParagraph"/>
              <w:numPr>
                <w:ilvl w:val="0"/>
                <w:numId w:val="29"/>
              </w:numPr>
            </w:pPr>
            <w:r>
              <w:t xml:space="preserve">Inability to offer CME/CE credits     </w:t>
            </w:r>
          </w:p>
          <w:p w:rsidR="00800D63" w:rsidP="00800D63" w14:paraId="5A7727EA" w14:textId="77777777">
            <w:pPr>
              <w:pStyle w:val="ListParagraph"/>
              <w:numPr>
                <w:ilvl w:val="0"/>
                <w:numId w:val="29"/>
              </w:numPr>
            </w:pPr>
            <w:r>
              <w:t xml:space="preserve">Infrastructure challenges (e.g., facilities, technology, staffing)     </w:t>
            </w:r>
          </w:p>
          <w:p w:rsidR="00800D63" w:rsidP="00800D63" w14:paraId="284329B4" w14:textId="77777777">
            <w:pPr>
              <w:pStyle w:val="ListParagraph"/>
              <w:numPr>
                <w:ilvl w:val="0"/>
                <w:numId w:val="29"/>
              </w:numPr>
            </w:pPr>
            <w:r>
              <w:t xml:space="preserve">Lack of champion support     </w:t>
            </w:r>
          </w:p>
          <w:p w:rsidR="00800D63" w:rsidP="00800D63" w14:paraId="33A3B53C" w14:textId="77777777">
            <w:pPr>
              <w:pStyle w:val="ListParagraph"/>
              <w:numPr>
                <w:ilvl w:val="0"/>
                <w:numId w:val="29"/>
              </w:numPr>
            </w:pPr>
            <w:r>
              <w:t>Lack of community resource partner support (whether informal or formal)</w:t>
            </w:r>
          </w:p>
          <w:p w:rsidR="00800D63" w:rsidP="00800D63" w14:paraId="2A6C8648" w14:textId="77777777">
            <w:pPr>
              <w:pStyle w:val="ListParagraph"/>
              <w:numPr>
                <w:ilvl w:val="0"/>
                <w:numId w:val="29"/>
              </w:numPr>
            </w:pPr>
            <w:r>
              <w:t xml:space="preserve">Lack of participant engagement     </w:t>
            </w:r>
          </w:p>
          <w:p w:rsidR="00800D63" w:rsidP="00800D63" w14:paraId="20683693" w14:textId="77777777">
            <w:pPr>
              <w:pStyle w:val="ListParagraph"/>
              <w:numPr>
                <w:ilvl w:val="0"/>
                <w:numId w:val="29"/>
              </w:numPr>
            </w:pPr>
            <w:r>
              <w:t xml:space="preserve">Scheduling     </w:t>
            </w:r>
          </w:p>
          <w:p w:rsidR="00800D63" w:rsidP="00800D63" w14:paraId="590264A4" w14:textId="77777777">
            <w:pPr>
              <w:pStyle w:val="ListParagraph"/>
              <w:numPr>
                <w:ilvl w:val="0"/>
                <w:numId w:val="29"/>
              </w:numPr>
            </w:pPr>
            <w:r>
              <w:t xml:space="preserve">Length of training/training sessions     </w:t>
            </w:r>
          </w:p>
          <w:p w:rsidR="00800D63" w:rsidP="00800D63" w14:paraId="4BDBCD1B" w14:textId="77777777">
            <w:pPr>
              <w:pStyle w:val="ListParagraph"/>
              <w:numPr>
                <w:ilvl w:val="0"/>
                <w:numId w:val="29"/>
              </w:numPr>
            </w:pPr>
            <w:r>
              <w:t xml:space="preserve">Training format     </w:t>
            </w:r>
          </w:p>
          <w:p w:rsidR="00800D63" w:rsidP="00800D63" w14:paraId="4A58635E" w14:textId="77777777">
            <w:pPr>
              <w:pStyle w:val="ListParagraph"/>
              <w:numPr>
                <w:ilvl w:val="0"/>
                <w:numId w:val="29"/>
              </w:numPr>
            </w:pPr>
            <w:r>
              <w:t xml:space="preserve">Training promotion     </w:t>
            </w:r>
          </w:p>
          <w:p w:rsidR="00800D63" w:rsidP="00800D63" w14:paraId="3BE8EFD4" w14:textId="62AED3BC">
            <w:pPr>
              <w:pStyle w:val="ListParagraph"/>
              <w:numPr>
                <w:ilvl w:val="0"/>
                <w:numId w:val="29"/>
              </w:numPr>
            </w:pPr>
            <w:r>
              <w:t xml:space="preserve">Impact of public health emergency </w:t>
            </w:r>
          </w:p>
          <w:p w:rsidR="00800D63" w:rsidP="00800D63" w14:paraId="16552750" w14:textId="1621FDB5">
            <w:pPr>
              <w:pStyle w:val="ListParagraph"/>
              <w:numPr>
                <w:ilvl w:val="0"/>
                <w:numId w:val="29"/>
              </w:numPr>
            </w:pPr>
            <w:r>
              <w:t>Other (</w:t>
            </w:r>
            <w:r w:rsidR="00982781">
              <w:t>S</w:t>
            </w:r>
            <w:r>
              <w:t>pecify</w:t>
            </w:r>
            <w:r w:rsidR="00982781">
              <w:t>.</w:t>
            </w:r>
            <w:r>
              <w:t xml:space="preserve">)     </w:t>
            </w:r>
          </w:p>
          <w:p w:rsidR="00800D63" w:rsidRPr="00E7172C" w:rsidP="00800D63" w14:paraId="770484CA" w14:textId="7A25C721">
            <w:pPr>
              <w:pStyle w:val="ListParagraph"/>
              <w:numPr>
                <w:ilvl w:val="0"/>
                <w:numId w:val="29"/>
              </w:numPr>
            </w:pPr>
            <w:r>
              <w:t>None</w:t>
            </w:r>
          </w:p>
        </w:tc>
      </w:tr>
      <w:tr w14:paraId="3EFA5E13" w14:textId="77777777" w:rsidTr="00800D63">
        <w:tblPrEx>
          <w:tblW w:w="10546" w:type="dxa"/>
          <w:tblInd w:w="-168" w:type="dxa"/>
          <w:tblLayout w:type="fixed"/>
          <w:tblLook w:val="0000"/>
        </w:tblPrEx>
        <w:trPr>
          <w:trHeight w:val="167"/>
        </w:trPr>
        <w:tc>
          <w:tcPr>
            <w:tcW w:w="2310" w:type="dxa"/>
          </w:tcPr>
          <w:p w:rsidR="00227C61" w:rsidP="00227C61" w14:paraId="6A25E876" w14:textId="738D435C">
            <w:pPr>
              <w:pStyle w:val="ListParagraph"/>
              <w:numPr>
                <w:ilvl w:val="0"/>
                <w:numId w:val="14"/>
              </w:numPr>
            </w:pPr>
            <w:r>
              <w:t>MMHSUD (</w:t>
            </w:r>
            <w:r w:rsidR="005E7BB0">
              <w:t>1</w:t>
            </w:r>
            <w:r>
              <w:t>H)</w:t>
            </w:r>
          </w:p>
          <w:p w:rsidR="00800D63" w:rsidRPr="00E7172C" w:rsidP="00227C61" w14:paraId="70FBB16C" w14:textId="6A9BBC22">
            <w:pPr>
              <w:pStyle w:val="ListParagraph"/>
              <w:numPr>
                <w:ilvl w:val="0"/>
                <w:numId w:val="14"/>
              </w:numPr>
            </w:pPr>
            <w:r>
              <w:t>PMHCA (</w:t>
            </w:r>
            <w:r w:rsidR="005E7BB0">
              <w:t>1</w:t>
            </w:r>
            <w:r>
              <w:rPr>
                <w:bCs/>
              </w:rPr>
              <w:t>P</w:t>
            </w:r>
            <w:r>
              <w:t>)</w:t>
            </w:r>
          </w:p>
        </w:tc>
        <w:tc>
          <w:tcPr>
            <w:tcW w:w="2310" w:type="dxa"/>
          </w:tcPr>
          <w:p w:rsidR="00800D63" w:rsidRPr="00E7172C" w:rsidP="00800D63" w14:paraId="2AA2FB08" w14:textId="2013A1EC">
            <w:r>
              <w:t>Update section header</w:t>
            </w:r>
          </w:p>
        </w:tc>
        <w:tc>
          <w:tcPr>
            <w:tcW w:w="3005" w:type="dxa"/>
          </w:tcPr>
          <w:p w:rsidR="00800D63" w:rsidRPr="00E7172C" w:rsidP="00800D63" w14:paraId="49853C45" w14:textId="2C378EF6">
            <w:r w:rsidRPr="006F7776">
              <w:rPr>
                <w:highlight w:val="yellow"/>
              </w:rPr>
              <w:t>Health Equity</w:t>
            </w:r>
            <w:r>
              <w:t xml:space="preserve"> </w:t>
            </w:r>
          </w:p>
        </w:tc>
        <w:tc>
          <w:tcPr>
            <w:tcW w:w="2921" w:type="dxa"/>
          </w:tcPr>
          <w:p w:rsidR="00800D63" w:rsidRPr="00E7172C" w:rsidP="00800D63" w14:paraId="1765FF28" w14:textId="6A743DFE">
            <w:r w:rsidRPr="006F7776">
              <w:rPr>
                <w:highlight w:val="yellow"/>
              </w:rPr>
              <w:t>Optimal Access to Behavioral Health Care</w:t>
            </w:r>
            <w:r>
              <w:t xml:space="preserve"> </w:t>
            </w:r>
          </w:p>
        </w:tc>
      </w:tr>
      <w:tr w14:paraId="362D4EFB" w14:textId="77777777" w:rsidTr="00800D63">
        <w:tblPrEx>
          <w:tblW w:w="10546" w:type="dxa"/>
          <w:tblInd w:w="-168" w:type="dxa"/>
          <w:tblLayout w:type="fixed"/>
          <w:tblLook w:val="0000"/>
        </w:tblPrEx>
        <w:trPr>
          <w:trHeight w:val="167"/>
        </w:trPr>
        <w:tc>
          <w:tcPr>
            <w:tcW w:w="2310" w:type="dxa"/>
          </w:tcPr>
          <w:p w:rsidR="00227C61" w:rsidP="00227C61" w14:paraId="4E8D75D3" w14:textId="252DD6F2">
            <w:pPr>
              <w:pStyle w:val="ListParagraph"/>
              <w:numPr>
                <w:ilvl w:val="0"/>
                <w:numId w:val="14"/>
              </w:numPr>
            </w:pPr>
            <w:r>
              <w:t>MMHSUD (</w:t>
            </w:r>
            <w:r w:rsidR="005E7BB0">
              <w:t>1</w:t>
            </w:r>
            <w:r>
              <w:t>H)</w:t>
            </w:r>
          </w:p>
          <w:p w:rsidR="00800D63" w:rsidRPr="00E7172C" w:rsidP="00227C61" w14:paraId="5C704F4D" w14:textId="6385F5A6">
            <w:pPr>
              <w:pStyle w:val="ListParagraph"/>
              <w:numPr>
                <w:ilvl w:val="0"/>
                <w:numId w:val="14"/>
              </w:numPr>
            </w:pPr>
            <w:r>
              <w:t>PMHCA (</w:t>
            </w:r>
            <w:r w:rsidR="005E7BB0">
              <w:t>1</w:t>
            </w:r>
            <w:r>
              <w:rPr>
                <w:bCs/>
              </w:rPr>
              <w:t>P</w:t>
            </w:r>
            <w:r>
              <w:t>)</w:t>
            </w:r>
          </w:p>
        </w:tc>
        <w:tc>
          <w:tcPr>
            <w:tcW w:w="2310" w:type="dxa"/>
          </w:tcPr>
          <w:p w:rsidR="00800D63" w:rsidRPr="00E7172C" w:rsidP="00800D63" w14:paraId="25F7CFC0" w14:textId="667C816C">
            <w:r>
              <w:t>Update section introductory text</w:t>
            </w:r>
            <w:r w:rsidR="007326C9">
              <w:t xml:space="preserve"> under what will now be “Optimal Access to Behavioral Health Care”</w:t>
            </w:r>
          </w:p>
        </w:tc>
        <w:tc>
          <w:tcPr>
            <w:tcW w:w="3005" w:type="dxa"/>
          </w:tcPr>
          <w:p w:rsidR="00800D63" w:rsidRPr="00E7172C" w:rsidP="00800D63" w14:paraId="2EE9D237" w14:textId="5F8EFC49">
            <w:r w:rsidRPr="00C56E55">
              <w:t xml:space="preserve">A goal of the </w:t>
            </w:r>
            <w:r>
              <w:t>[MM</w:t>
            </w:r>
            <w:r w:rsidR="00E66C04">
              <w:t>H</w:t>
            </w:r>
            <w:r>
              <w:t>SUD</w:t>
            </w:r>
            <w:r w:rsidR="00BD77B8">
              <w:t>/</w:t>
            </w:r>
            <w:r w:rsidRPr="00C56E55" w:rsidR="00BD77B8">
              <w:t xml:space="preserve"> PMHCA</w:t>
            </w:r>
            <w:r>
              <w:t>]</w:t>
            </w:r>
            <w:r w:rsidRPr="00C56E55">
              <w:t xml:space="preserve"> program is to </w:t>
            </w:r>
            <w:r w:rsidRPr="007E3FAD">
              <w:rPr>
                <w:highlight w:val="yellow"/>
              </w:rPr>
              <w:t xml:space="preserve">focus on achieving </w:t>
            </w:r>
            <w:r w:rsidRPr="00450008">
              <w:rPr>
                <w:highlight w:val="yellow"/>
              </w:rPr>
              <w:t xml:space="preserve">health equity related to </w:t>
            </w:r>
            <w:r w:rsidRPr="00450008" w:rsidR="00F2571E">
              <w:rPr>
                <w:highlight w:val="yellow"/>
              </w:rPr>
              <w:t xml:space="preserve">social determinants of health </w:t>
            </w:r>
            <w:r w:rsidRPr="00450008">
              <w:rPr>
                <w:highlight w:val="yellow"/>
              </w:rPr>
              <w:t>and racial, ethnic, and geographic disparities in access to behavioral health care, especially in rural and other underserved areas.</w:t>
            </w:r>
            <w:r w:rsidRPr="00C56E55">
              <w:t xml:space="preserve"> </w:t>
            </w:r>
            <w:r w:rsidR="007D7BAC">
              <w:t xml:space="preserve"> </w:t>
            </w:r>
            <w:r w:rsidRPr="00C56E55">
              <w:t xml:space="preserve">The following </w:t>
            </w:r>
            <w:r w:rsidRPr="007E3FAD">
              <w:rPr>
                <w:highlight w:val="yellow"/>
              </w:rPr>
              <w:t>questions</w:t>
            </w:r>
            <w:r w:rsidRPr="00C56E55">
              <w:t xml:space="preserve"> will be used to inform </w:t>
            </w:r>
            <w:r w:rsidRPr="00C56E55">
              <w:t>our</w:t>
            </w:r>
            <w:r w:rsidRPr="00C56E55">
              <w:t xml:space="preserve"> goal of improving </w:t>
            </w:r>
            <w:r w:rsidRPr="00C56E55">
              <w:rPr>
                <w:highlight w:val="yellow"/>
              </w:rPr>
              <w:t>health equity</w:t>
            </w:r>
            <w:r w:rsidRPr="00C56E55">
              <w:t>.</w:t>
            </w:r>
          </w:p>
        </w:tc>
        <w:tc>
          <w:tcPr>
            <w:tcW w:w="2921" w:type="dxa"/>
          </w:tcPr>
          <w:p w:rsidR="00800D63" w:rsidRPr="00E7172C" w:rsidP="00800D63" w14:paraId="5B325D2C" w14:textId="02DDC2F4">
            <w:r w:rsidRPr="00C56E55">
              <w:t xml:space="preserve">A goal of the </w:t>
            </w:r>
            <w:r w:rsidRPr="000059B0">
              <w:rPr>
                <w:highlight w:val="yellow"/>
              </w:rPr>
              <w:t>overall</w:t>
            </w:r>
            <w:r w:rsidRPr="00C56E55">
              <w:t xml:space="preserve"> </w:t>
            </w:r>
            <w:r>
              <w:t>[MMHSUD</w:t>
            </w:r>
            <w:r w:rsidR="00F2571E">
              <w:t>/</w:t>
            </w:r>
            <w:r w:rsidRPr="00C56E55" w:rsidR="00F2571E">
              <w:t>PMHCA</w:t>
            </w:r>
            <w:r>
              <w:t>]</w:t>
            </w:r>
            <w:r w:rsidRPr="00C56E55">
              <w:t xml:space="preserve"> program is to </w:t>
            </w:r>
            <w:r w:rsidRPr="00C56E55">
              <w:rPr>
                <w:highlight w:val="yellow"/>
              </w:rPr>
              <w:t>address barriers to optimal access to behavioral health care related to community health factors and demographic factors.</w:t>
            </w:r>
            <w:r w:rsidRPr="00C56E55">
              <w:t xml:space="preserve"> </w:t>
            </w:r>
            <w:r w:rsidR="007D7BAC">
              <w:t xml:space="preserve"> </w:t>
            </w:r>
            <w:r w:rsidR="00F01C35">
              <w:t xml:space="preserve">Optimal access is intended to result in healthy outcomes for all. </w:t>
            </w:r>
            <w:r w:rsidRPr="00C56E55">
              <w:t xml:space="preserve">The following </w:t>
            </w:r>
            <w:r w:rsidRPr="007E3FAD">
              <w:rPr>
                <w:highlight w:val="yellow"/>
              </w:rPr>
              <w:t>question</w:t>
            </w:r>
            <w:r w:rsidRPr="00C56E55">
              <w:t xml:space="preserve"> will be used to inform the goal of improving </w:t>
            </w:r>
            <w:r w:rsidRPr="00C56E55">
              <w:rPr>
                <w:highlight w:val="yellow"/>
              </w:rPr>
              <w:t>access.</w:t>
            </w:r>
          </w:p>
        </w:tc>
      </w:tr>
      <w:tr w14:paraId="10CE9F3A" w14:textId="77777777" w:rsidTr="00800D63">
        <w:tblPrEx>
          <w:tblW w:w="10546" w:type="dxa"/>
          <w:tblInd w:w="-168" w:type="dxa"/>
          <w:tblLayout w:type="fixed"/>
          <w:tblLook w:val="0000"/>
        </w:tblPrEx>
        <w:trPr>
          <w:trHeight w:val="167"/>
        </w:trPr>
        <w:tc>
          <w:tcPr>
            <w:tcW w:w="2310" w:type="dxa"/>
          </w:tcPr>
          <w:p w:rsidR="00227C61" w:rsidP="00227C61" w14:paraId="5413AEAD" w14:textId="657C1030">
            <w:pPr>
              <w:pStyle w:val="ListParagraph"/>
              <w:numPr>
                <w:ilvl w:val="0"/>
                <w:numId w:val="17"/>
              </w:numPr>
            </w:pPr>
            <w:r>
              <w:t>MMHSUD (</w:t>
            </w:r>
            <w:r w:rsidR="005E7BB0">
              <w:t>1</w:t>
            </w:r>
            <w:r>
              <w:t>H)</w:t>
            </w:r>
          </w:p>
          <w:p w:rsidR="00784D82" w:rsidRPr="00E7172C" w:rsidP="00227C61" w14:paraId="01E4AA9C" w14:textId="3019B686">
            <w:pPr>
              <w:pStyle w:val="ListParagraph"/>
              <w:numPr>
                <w:ilvl w:val="0"/>
                <w:numId w:val="17"/>
              </w:numPr>
            </w:pPr>
            <w:r>
              <w:t>PMHCA (</w:t>
            </w:r>
            <w:r w:rsidR="005E7BB0">
              <w:t>1</w:t>
            </w:r>
            <w:r>
              <w:rPr>
                <w:bCs/>
              </w:rPr>
              <w:t>P</w:t>
            </w:r>
            <w:r>
              <w:t>)</w:t>
            </w:r>
          </w:p>
        </w:tc>
        <w:tc>
          <w:tcPr>
            <w:tcW w:w="2310" w:type="dxa"/>
          </w:tcPr>
          <w:p w:rsidR="00784D82" w:rsidRPr="00E7172C" w:rsidP="00784D82" w14:paraId="033BBF8A" w14:textId="55235521">
            <w:r>
              <w:t xml:space="preserve">Update survey question number 17 stem </w:t>
            </w:r>
          </w:p>
        </w:tc>
        <w:tc>
          <w:tcPr>
            <w:tcW w:w="3005" w:type="dxa"/>
          </w:tcPr>
          <w:p w:rsidR="00784D82" w:rsidRPr="00E7172C" w:rsidP="00784D82" w14:paraId="262FC822" w14:textId="42C2BE1F">
            <w:r w:rsidRPr="00784D82">
              <w:t>17.</w:t>
            </w:r>
            <w:r>
              <w:t xml:space="preserve"> </w:t>
            </w:r>
            <w:r w:rsidRPr="00784D82">
              <w:t xml:space="preserve">To what extent, if any, has your </w:t>
            </w:r>
            <w:r>
              <w:t>[MMHSUD</w:t>
            </w:r>
            <w:r w:rsidR="00450008">
              <w:t>/</w:t>
            </w:r>
            <w:r w:rsidRPr="00784D82" w:rsidR="00450008">
              <w:t xml:space="preserve"> PMHCA</w:t>
            </w:r>
            <w:r>
              <w:t>]</w:t>
            </w:r>
            <w:r w:rsidRPr="00784D82">
              <w:t xml:space="preserve"> program encountered or identified </w:t>
            </w:r>
            <w:r w:rsidRPr="00784D82">
              <w:rPr>
                <w:highlight w:val="yellow"/>
              </w:rPr>
              <w:t>health disparities</w:t>
            </w:r>
            <w:r w:rsidRPr="00784D82">
              <w:t xml:space="preserve"> in access to behavioral health care?</w:t>
            </w:r>
          </w:p>
        </w:tc>
        <w:tc>
          <w:tcPr>
            <w:tcW w:w="2921" w:type="dxa"/>
          </w:tcPr>
          <w:p w:rsidR="00784D82" w:rsidRPr="00E7172C" w:rsidP="00784D82" w14:paraId="121D8045" w14:textId="0F0D26AA">
            <w:r w:rsidRPr="00784D82">
              <w:t>17.</w:t>
            </w:r>
            <w:r>
              <w:t xml:space="preserve"> </w:t>
            </w:r>
            <w:r w:rsidRPr="00784D82">
              <w:t xml:space="preserve">To what extent, if any, has your </w:t>
            </w:r>
            <w:r>
              <w:t>[MMHSUD</w:t>
            </w:r>
            <w:r w:rsidR="00450008">
              <w:t>/</w:t>
            </w:r>
            <w:r w:rsidRPr="00784D82" w:rsidR="00450008">
              <w:t xml:space="preserve"> PMHCA</w:t>
            </w:r>
            <w:r>
              <w:t>]</w:t>
            </w:r>
            <w:r w:rsidRPr="00784D82">
              <w:t xml:space="preserve"> program encountered or identified </w:t>
            </w:r>
            <w:r w:rsidRPr="00784D82">
              <w:rPr>
                <w:highlight w:val="yellow"/>
              </w:rPr>
              <w:t>differences</w:t>
            </w:r>
            <w:r w:rsidRPr="00784D82">
              <w:t xml:space="preserve"> in access to behavioral health care?</w:t>
            </w:r>
          </w:p>
        </w:tc>
      </w:tr>
      <w:tr w14:paraId="36F98906" w14:textId="77777777" w:rsidTr="00800D63">
        <w:tblPrEx>
          <w:tblW w:w="10546" w:type="dxa"/>
          <w:tblInd w:w="-168" w:type="dxa"/>
          <w:tblLayout w:type="fixed"/>
          <w:tblLook w:val="0000"/>
        </w:tblPrEx>
        <w:trPr>
          <w:trHeight w:val="167"/>
        </w:trPr>
        <w:tc>
          <w:tcPr>
            <w:tcW w:w="2310" w:type="dxa"/>
          </w:tcPr>
          <w:p w:rsidR="00227C61" w:rsidP="00227C61" w14:paraId="070C0F49" w14:textId="37577ECE">
            <w:pPr>
              <w:pStyle w:val="ListParagraph"/>
              <w:numPr>
                <w:ilvl w:val="0"/>
                <w:numId w:val="17"/>
              </w:numPr>
            </w:pPr>
            <w:r>
              <w:t>MMHSUD (H)</w:t>
            </w:r>
          </w:p>
          <w:p w:rsidR="00784D82" w:rsidRPr="00E7172C" w:rsidP="00227C61" w14:paraId="7892A60F" w14:textId="2683F9FA">
            <w:pPr>
              <w:pStyle w:val="ListParagraph"/>
              <w:numPr>
                <w:ilvl w:val="0"/>
                <w:numId w:val="17"/>
              </w:numPr>
            </w:pPr>
            <w:r>
              <w:t>PMHCA (</w:t>
            </w:r>
            <w:r w:rsidR="005E7BB0">
              <w:t>1</w:t>
            </w:r>
            <w:r>
              <w:rPr>
                <w:bCs/>
              </w:rPr>
              <w:t>P</w:t>
            </w:r>
            <w:r>
              <w:t>)</w:t>
            </w:r>
          </w:p>
        </w:tc>
        <w:tc>
          <w:tcPr>
            <w:tcW w:w="2310" w:type="dxa"/>
          </w:tcPr>
          <w:p w:rsidR="00784D82" w:rsidRPr="00E7172C" w:rsidP="00784D82" w14:paraId="61BF2479" w14:textId="727F30B6">
            <w:r>
              <w:t xml:space="preserve">Update survey question number 18 stem </w:t>
            </w:r>
          </w:p>
        </w:tc>
        <w:tc>
          <w:tcPr>
            <w:tcW w:w="3005" w:type="dxa"/>
          </w:tcPr>
          <w:p w:rsidR="00784D82" w:rsidRPr="00E7172C" w:rsidP="00784D82" w14:paraId="7CE71CD5" w14:textId="1F2748C5">
            <w:r w:rsidRPr="00784D82">
              <w:t>18.</w:t>
            </w:r>
            <w:r>
              <w:t xml:space="preserve"> </w:t>
            </w:r>
            <w:r w:rsidRPr="00784D82">
              <w:t xml:space="preserve">Please describe an example of how your program worked to achieve </w:t>
            </w:r>
            <w:r w:rsidRPr="00784D82">
              <w:rPr>
                <w:highlight w:val="yellow"/>
              </w:rPr>
              <w:t>health equity related</w:t>
            </w:r>
            <w:r w:rsidRPr="00784D82">
              <w:t xml:space="preserve"> to behavioral health care </w:t>
            </w:r>
            <w:r w:rsidRPr="00784D82">
              <w:rPr>
                <w:highlight w:val="yellow"/>
              </w:rPr>
              <w:t>access to address racial, ethnic, and geographic disparities.</w:t>
            </w:r>
          </w:p>
        </w:tc>
        <w:tc>
          <w:tcPr>
            <w:tcW w:w="2921" w:type="dxa"/>
          </w:tcPr>
          <w:p w:rsidR="00784D82" w:rsidRPr="00E7172C" w:rsidP="00784D82" w14:paraId="494A0047" w14:textId="44F77B02">
            <w:r>
              <w:t xml:space="preserve">18. </w:t>
            </w:r>
            <w:r w:rsidRPr="00784D82">
              <w:t xml:space="preserve">Please describe an example of how your program worked to achieve </w:t>
            </w:r>
            <w:r>
              <w:rPr>
                <w:highlight w:val="yellow"/>
              </w:rPr>
              <w:t>optimal</w:t>
            </w:r>
            <w:r w:rsidRPr="00784D82">
              <w:rPr>
                <w:highlight w:val="yellow"/>
              </w:rPr>
              <w:t xml:space="preserve"> access</w:t>
            </w:r>
            <w:r w:rsidRPr="00784D82">
              <w:t xml:space="preserve"> to behavioral health care </w:t>
            </w:r>
            <w:r w:rsidR="008D1BA6">
              <w:rPr>
                <w:highlight w:val="yellow"/>
              </w:rPr>
              <w:t>by addressing</w:t>
            </w:r>
            <w:r w:rsidRPr="00784D82">
              <w:rPr>
                <w:highlight w:val="yellow"/>
              </w:rPr>
              <w:t xml:space="preserve"> community health and demographic factors.</w:t>
            </w:r>
          </w:p>
        </w:tc>
      </w:tr>
      <w:tr w14:paraId="084FEE0C" w14:textId="77777777" w:rsidTr="00800D63">
        <w:tblPrEx>
          <w:tblW w:w="10546" w:type="dxa"/>
          <w:tblInd w:w="-168" w:type="dxa"/>
          <w:tblLayout w:type="fixed"/>
          <w:tblLook w:val="0000"/>
        </w:tblPrEx>
        <w:trPr>
          <w:trHeight w:val="167"/>
        </w:trPr>
        <w:tc>
          <w:tcPr>
            <w:tcW w:w="2310" w:type="dxa"/>
          </w:tcPr>
          <w:p w:rsidR="00227C61" w:rsidP="00227C61" w14:paraId="3E4A9E34" w14:textId="214671AF">
            <w:pPr>
              <w:pStyle w:val="ListParagraph"/>
              <w:numPr>
                <w:ilvl w:val="0"/>
                <w:numId w:val="17"/>
              </w:numPr>
            </w:pPr>
            <w:r>
              <w:t>MMHSUD (</w:t>
            </w:r>
            <w:r w:rsidR="005E7BB0">
              <w:t>1</w:t>
            </w:r>
            <w:r>
              <w:t>H)</w:t>
            </w:r>
          </w:p>
          <w:p w:rsidR="00784D82" w:rsidRPr="00595C1F" w:rsidP="00227C61" w14:paraId="7BAAFD9F" w14:textId="2BDB9095">
            <w:pPr>
              <w:pStyle w:val="ListParagraph"/>
              <w:numPr>
                <w:ilvl w:val="0"/>
                <w:numId w:val="17"/>
              </w:numPr>
            </w:pPr>
            <w:r>
              <w:t>PMHCA (</w:t>
            </w:r>
            <w:r w:rsidR="005E7BB0">
              <w:t>1</w:t>
            </w:r>
            <w:r>
              <w:rPr>
                <w:bCs/>
              </w:rPr>
              <w:t>P</w:t>
            </w:r>
            <w:r>
              <w:t>)</w:t>
            </w:r>
          </w:p>
        </w:tc>
        <w:tc>
          <w:tcPr>
            <w:tcW w:w="2310" w:type="dxa"/>
          </w:tcPr>
          <w:p w:rsidR="00784D82" w:rsidRPr="00595C1F" w:rsidP="00784D82" w14:paraId="1E0A6DDE" w14:textId="7350E6EE">
            <w:r w:rsidRPr="00595C1F">
              <w:t>Update survey question number 19 stem and response options</w:t>
            </w:r>
          </w:p>
        </w:tc>
        <w:tc>
          <w:tcPr>
            <w:tcW w:w="3005" w:type="dxa"/>
          </w:tcPr>
          <w:p w:rsidR="00784D82" w:rsidP="00784D82" w14:paraId="270FF26B" w14:textId="76F9B84C">
            <w:r>
              <w:t xml:space="preserve">19. On what </w:t>
            </w:r>
            <w:r w:rsidRPr="00784D82">
              <w:rPr>
                <w:highlight w:val="yellow"/>
              </w:rPr>
              <w:t>health equity-related</w:t>
            </w:r>
            <w:r>
              <w:t xml:space="preserve"> topics has your [MMSHUD</w:t>
            </w:r>
            <w:r w:rsidR="007E29AD">
              <w:t>/PMHCA</w:t>
            </w:r>
            <w:r>
              <w:t>] program provided training for health professionals? Select all that apply.</w:t>
            </w:r>
          </w:p>
          <w:p w:rsidR="00784D82" w:rsidP="00784D82" w14:paraId="29D3CA50" w14:textId="4DADD065">
            <w:pPr>
              <w:pStyle w:val="ListParagraph"/>
              <w:numPr>
                <w:ilvl w:val="0"/>
                <w:numId w:val="30"/>
              </w:numPr>
            </w:pPr>
            <w:r>
              <w:t>Barriers to health care</w:t>
            </w:r>
          </w:p>
          <w:p w:rsidR="00784D82" w:rsidP="00784D82" w14:paraId="3D0537EE" w14:textId="1CC1A350">
            <w:pPr>
              <w:pStyle w:val="ListParagraph"/>
              <w:numPr>
                <w:ilvl w:val="0"/>
                <w:numId w:val="30"/>
              </w:numPr>
            </w:pPr>
            <w:r>
              <w:t xml:space="preserve">Foundational knowledge of </w:t>
            </w:r>
            <w:r w:rsidRPr="00EA7C37">
              <w:rPr>
                <w:highlight w:val="yellow"/>
              </w:rPr>
              <w:t>health equity and health disparities</w:t>
            </w:r>
            <w:r>
              <w:t xml:space="preserve"> </w:t>
            </w:r>
          </w:p>
          <w:p w:rsidR="00784D82" w:rsidRPr="00EA7C37" w:rsidP="00784D82" w14:paraId="0C3F6946" w14:textId="44D2BCB5">
            <w:pPr>
              <w:pStyle w:val="ListParagraph"/>
              <w:numPr>
                <w:ilvl w:val="0"/>
                <w:numId w:val="30"/>
              </w:numPr>
              <w:rPr>
                <w:highlight w:val="yellow"/>
              </w:rPr>
            </w:pPr>
            <w:r w:rsidRPr="00EA7C37">
              <w:rPr>
                <w:highlight w:val="yellow"/>
              </w:rPr>
              <w:t xml:space="preserve">Implicit biases </w:t>
            </w:r>
          </w:p>
          <w:p w:rsidR="00784D82" w:rsidRPr="00EA7C37" w:rsidP="00784D82" w14:paraId="77B664AA" w14:textId="4B7BB766">
            <w:pPr>
              <w:pStyle w:val="ListParagraph"/>
              <w:numPr>
                <w:ilvl w:val="0"/>
                <w:numId w:val="30"/>
              </w:numPr>
              <w:rPr>
                <w:highlight w:val="yellow"/>
              </w:rPr>
            </w:pPr>
            <w:r w:rsidRPr="00EA7C37">
              <w:rPr>
                <w:highlight w:val="yellow"/>
              </w:rPr>
              <w:t xml:space="preserve">Systemic racism </w:t>
            </w:r>
          </w:p>
          <w:p w:rsidR="00784D82" w:rsidP="00784D82" w14:paraId="2B40BD7A" w14:textId="428C2491">
            <w:pPr>
              <w:pStyle w:val="ListParagraph"/>
              <w:numPr>
                <w:ilvl w:val="0"/>
                <w:numId w:val="30"/>
              </w:numPr>
            </w:pPr>
            <w:r>
              <w:t xml:space="preserve">Sensitivity to patients’ </w:t>
            </w:r>
            <w:r w:rsidRPr="00EA7C37">
              <w:rPr>
                <w:highlight w:val="yellow"/>
              </w:rPr>
              <w:t>race, ethnicity, and language</w:t>
            </w:r>
            <w:r>
              <w:t xml:space="preserve"> </w:t>
            </w:r>
          </w:p>
          <w:p w:rsidR="00784D82" w:rsidP="00784D82" w14:paraId="6DB1C490" w14:textId="286D6259">
            <w:pPr>
              <w:pStyle w:val="ListParagraph"/>
              <w:numPr>
                <w:ilvl w:val="0"/>
                <w:numId w:val="30"/>
              </w:numPr>
            </w:pPr>
            <w:r>
              <w:t xml:space="preserve">Impact of adversity, adverse childhood experiences, trauma, or toxic stress </w:t>
            </w:r>
          </w:p>
          <w:p w:rsidR="00784D82" w:rsidRPr="0029201F" w:rsidP="00784D82" w14:paraId="57CEC0F2" w14:textId="6F2762E0">
            <w:pPr>
              <w:pStyle w:val="ListParagraph"/>
              <w:numPr>
                <w:ilvl w:val="0"/>
                <w:numId w:val="30"/>
              </w:numPr>
            </w:pPr>
            <w:r>
              <w:t>Trauma- and resilience-</w:t>
            </w:r>
            <w:r w:rsidRPr="0029201F">
              <w:t>informed care</w:t>
            </w:r>
          </w:p>
          <w:p w:rsidR="00784D82" w:rsidRPr="00E7172C" w:rsidP="00784D82" w14:paraId="1125AA74" w14:textId="5B07C807">
            <w:pPr>
              <w:pStyle w:val="ListParagraph"/>
              <w:numPr>
                <w:ilvl w:val="0"/>
                <w:numId w:val="30"/>
              </w:numPr>
            </w:pPr>
            <w:r w:rsidRPr="0029201F">
              <w:t>Other (Specify.)</w:t>
            </w:r>
          </w:p>
        </w:tc>
        <w:tc>
          <w:tcPr>
            <w:tcW w:w="2921" w:type="dxa"/>
          </w:tcPr>
          <w:p w:rsidR="00EA7C37" w:rsidP="00EA7C37" w14:paraId="4A424D56" w14:textId="79305916">
            <w:r>
              <w:t xml:space="preserve">19. On what </w:t>
            </w:r>
            <w:r w:rsidR="00595C1F">
              <w:t xml:space="preserve">topics </w:t>
            </w:r>
            <w:r>
              <w:t>has your [MMSHUD</w:t>
            </w:r>
            <w:r w:rsidR="007E29AD">
              <w:t>/PMHCA</w:t>
            </w:r>
            <w:r>
              <w:t>] program provided training for health professionals</w:t>
            </w:r>
            <w:r w:rsidR="00595C1F">
              <w:t xml:space="preserve"> </w:t>
            </w:r>
            <w:r w:rsidRPr="00B77849" w:rsidR="00595C1F">
              <w:rPr>
                <w:highlight w:val="yellow"/>
              </w:rPr>
              <w:t>to address optimal access to behavioral health care</w:t>
            </w:r>
            <w:r>
              <w:t>? Select all that apply.</w:t>
            </w:r>
          </w:p>
          <w:p w:rsidR="00EA7C37" w:rsidP="00EA7C37" w14:paraId="6C9DC451" w14:textId="77777777">
            <w:pPr>
              <w:pStyle w:val="ListParagraph"/>
              <w:numPr>
                <w:ilvl w:val="0"/>
                <w:numId w:val="30"/>
              </w:numPr>
            </w:pPr>
            <w:r>
              <w:t>Barriers to health care</w:t>
            </w:r>
          </w:p>
          <w:p w:rsidR="00EA7C37" w:rsidP="00EA7C37" w14:paraId="7B813CBA" w14:textId="30D8E30C">
            <w:pPr>
              <w:pStyle w:val="ListParagraph"/>
              <w:numPr>
                <w:ilvl w:val="0"/>
                <w:numId w:val="30"/>
              </w:numPr>
            </w:pPr>
            <w:r>
              <w:t xml:space="preserve">Foundational knowledge of </w:t>
            </w:r>
            <w:r w:rsidRPr="00EA7C37">
              <w:rPr>
                <w:highlight w:val="yellow"/>
              </w:rPr>
              <w:t xml:space="preserve">promoting </w:t>
            </w:r>
            <w:r w:rsidRPr="00B77849">
              <w:rPr>
                <w:highlight w:val="yellow"/>
              </w:rPr>
              <w:t>fairness</w:t>
            </w:r>
            <w:r w:rsidRPr="00B77849" w:rsidR="00595C1F">
              <w:rPr>
                <w:highlight w:val="yellow"/>
              </w:rPr>
              <w:t xml:space="preserve"> by addressing optimal access to behavioral health care</w:t>
            </w:r>
            <w:r>
              <w:t xml:space="preserve"> </w:t>
            </w:r>
          </w:p>
          <w:p w:rsidR="00EA7C37" w:rsidP="00EA7C37" w14:paraId="71DB20D2" w14:textId="716792D5">
            <w:pPr>
              <w:pStyle w:val="ListParagraph"/>
              <w:numPr>
                <w:ilvl w:val="0"/>
                <w:numId w:val="30"/>
              </w:numPr>
            </w:pPr>
            <w:r>
              <w:t xml:space="preserve">Sensitivity to patients’ </w:t>
            </w:r>
            <w:r w:rsidRPr="00EA7C37">
              <w:rPr>
                <w:highlight w:val="yellow"/>
              </w:rPr>
              <w:t>demographi</w:t>
            </w:r>
            <w:r w:rsidRPr="000059B0">
              <w:rPr>
                <w:highlight w:val="yellow"/>
              </w:rPr>
              <w:t>cs</w:t>
            </w:r>
            <w:r w:rsidRPr="000059B0" w:rsidR="00ED12BB">
              <w:rPr>
                <w:highlight w:val="yellow"/>
              </w:rPr>
              <w:t xml:space="preserve"> and preferences</w:t>
            </w:r>
            <w:r>
              <w:t xml:space="preserve">  </w:t>
            </w:r>
          </w:p>
          <w:p w:rsidR="00EA7C37" w:rsidP="00EA7C37" w14:paraId="7E87048F" w14:textId="77777777">
            <w:pPr>
              <w:pStyle w:val="ListParagraph"/>
              <w:numPr>
                <w:ilvl w:val="0"/>
                <w:numId w:val="30"/>
              </w:numPr>
            </w:pPr>
            <w:r>
              <w:t xml:space="preserve">Impact of adversity, adverse childhood experiences, trauma, or toxic stress </w:t>
            </w:r>
          </w:p>
          <w:p w:rsidR="00EA7C37" w:rsidP="00EA7C37" w14:paraId="1CC6CDEC" w14:textId="77777777">
            <w:pPr>
              <w:pStyle w:val="ListParagraph"/>
              <w:numPr>
                <w:ilvl w:val="0"/>
                <w:numId w:val="30"/>
              </w:numPr>
            </w:pPr>
            <w:r>
              <w:t>Trauma- and resilience-informed care</w:t>
            </w:r>
          </w:p>
          <w:p w:rsidR="00784D82" w:rsidRPr="00E7172C" w:rsidP="007E3FAD" w14:paraId="6D08DE95" w14:textId="2887545A">
            <w:pPr>
              <w:pStyle w:val="ListParagraph"/>
              <w:numPr>
                <w:ilvl w:val="0"/>
                <w:numId w:val="30"/>
              </w:numPr>
            </w:pPr>
            <w:r>
              <w:t>Other (Specify.)</w:t>
            </w:r>
          </w:p>
        </w:tc>
      </w:tr>
      <w:tr w14:paraId="48BFF885" w14:textId="77777777" w:rsidTr="00800D63">
        <w:tblPrEx>
          <w:tblW w:w="10546" w:type="dxa"/>
          <w:tblInd w:w="-168" w:type="dxa"/>
          <w:tblLayout w:type="fixed"/>
          <w:tblLook w:val="0000"/>
        </w:tblPrEx>
        <w:trPr>
          <w:trHeight w:val="167"/>
        </w:trPr>
        <w:tc>
          <w:tcPr>
            <w:tcW w:w="2310" w:type="dxa"/>
          </w:tcPr>
          <w:p w:rsidR="00227C61" w:rsidP="00227C61" w14:paraId="25C0B3B9" w14:textId="6C3E44A0">
            <w:pPr>
              <w:pStyle w:val="ListParagraph"/>
              <w:numPr>
                <w:ilvl w:val="0"/>
                <w:numId w:val="17"/>
              </w:numPr>
            </w:pPr>
            <w:r>
              <w:t>MMHSUD (</w:t>
            </w:r>
            <w:r w:rsidR="005E7BB0">
              <w:t>1</w:t>
            </w:r>
            <w:r>
              <w:t>H)</w:t>
            </w:r>
          </w:p>
          <w:p w:rsidR="00437B09" w:rsidRPr="00E7172C" w:rsidP="00227C61" w14:paraId="090AB4C1" w14:textId="27D68879">
            <w:pPr>
              <w:pStyle w:val="ListParagraph"/>
              <w:numPr>
                <w:ilvl w:val="0"/>
                <w:numId w:val="17"/>
              </w:numPr>
            </w:pPr>
            <w:r>
              <w:t>PMHCA (</w:t>
            </w:r>
            <w:r w:rsidR="005E7BB0">
              <w:t>1</w:t>
            </w:r>
            <w:r>
              <w:rPr>
                <w:bCs/>
              </w:rPr>
              <w:t>P</w:t>
            </w:r>
            <w:r>
              <w:t>)</w:t>
            </w:r>
          </w:p>
        </w:tc>
        <w:tc>
          <w:tcPr>
            <w:tcW w:w="2310" w:type="dxa"/>
          </w:tcPr>
          <w:p w:rsidR="00437B09" w:rsidRPr="00E7172C" w:rsidP="00437B09" w14:paraId="7D6BF5D5" w14:textId="0613D90A">
            <w:r>
              <w:t xml:space="preserve">Update survey question number 20 stem </w:t>
            </w:r>
          </w:p>
        </w:tc>
        <w:tc>
          <w:tcPr>
            <w:tcW w:w="3005" w:type="dxa"/>
          </w:tcPr>
          <w:p w:rsidR="00437B09" w:rsidRPr="00E7172C" w:rsidP="00437B09" w14:paraId="31C2E46A" w14:textId="35FD84B1">
            <w:r w:rsidRPr="00437B09">
              <w:t>20.</w:t>
            </w:r>
            <w:r>
              <w:t xml:space="preserve"> </w:t>
            </w:r>
            <w:r w:rsidRPr="00437B09">
              <w:t xml:space="preserve">To what extent have you developed an Advisory Committee, comprising interested parties and agencies, to support a statewide or regional </w:t>
            </w:r>
            <w:r>
              <w:t>[MMHSUD</w:t>
            </w:r>
            <w:r w:rsidR="00E6705E">
              <w:t>/</w:t>
            </w:r>
            <w:r w:rsidRPr="00437B09" w:rsidR="00E6705E">
              <w:t>PMHCA</w:t>
            </w:r>
            <w:r>
              <w:t>]</w:t>
            </w:r>
            <w:r w:rsidRPr="00437B09">
              <w:t xml:space="preserve"> program? </w:t>
            </w:r>
            <w:r w:rsidR="00E6705E">
              <w:t xml:space="preserve"> </w:t>
            </w:r>
            <w:r w:rsidRPr="00437B09">
              <w:t xml:space="preserve">(Key stakeholders may include mental health, public health, pediatric health, and behavioral health clinicians; human services; health insurers; </w:t>
            </w:r>
            <w:r w:rsidRPr="00437B09">
              <w:rPr>
                <w:highlight w:val="yellow"/>
              </w:rPr>
              <w:t xml:space="preserve">education </w:t>
            </w:r>
            <w:r w:rsidRPr="00437B09">
              <w:rPr>
                <w:highlight w:val="yellow"/>
              </w:rPr>
              <w:t>and diversity, equity, and inclusion subject matter experts</w:t>
            </w:r>
            <w:r w:rsidRPr="00437B09">
              <w:t>; and families.)</w:t>
            </w:r>
          </w:p>
        </w:tc>
        <w:tc>
          <w:tcPr>
            <w:tcW w:w="2921" w:type="dxa"/>
          </w:tcPr>
          <w:p w:rsidR="00437B09" w:rsidRPr="00E7172C" w:rsidP="00437B09" w14:paraId="1CC1900D" w14:textId="58F7F558">
            <w:r w:rsidRPr="00437B09">
              <w:t>20.</w:t>
            </w:r>
            <w:r>
              <w:t xml:space="preserve"> </w:t>
            </w:r>
            <w:r w:rsidRPr="00437B09">
              <w:t xml:space="preserve">To what extent have you developed an Advisory Committee, comprising interested parties and agencies, to support a statewide or regional </w:t>
            </w:r>
            <w:r>
              <w:t>[</w:t>
            </w:r>
            <w:r w:rsidRPr="00437B09">
              <w:t>PMHCA</w:t>
            </w:r>
            <w:r>
              <w:t>/MMHSUD]</w:t>
            </w:r>
            <w:r w:rsidRPr="00437B09">
              <w:t xml:space="preserve"> program? (Key stakeholders may include mental health, public health, pediatric health, and behavioral health clinicians; human services; </w:t>
            </w:r>
            <w:r w:rsidRPr="00437B09">
              <w:t>health insurers; and families.)</w:t>
            </w:r>
          </w:p>
        </w:tc>
      </w:tr>
      <w:tr w14:paraId="3674E7C6" w14:textId="77777777" w:rsidTr="00800D63">
        <w:tblPrEx>
          <w:tblW w:w="10546" w:type="dxa"/>
          <w:tblInd w:w="-168" w:type="dxa"/>
          <w:tblLayout w:type="fixed"/>
          <w:tblLook w:val="0000"/>
        </w:tblPrEx>
        <w:trPr>
          <w:trHeight w:val="167"/>
        </w:trPr>
        <w:tc>
          <w:tcPr>
            <w:tcW w:w="2310" w:type="dxa"/>
          </w:tcPr>
          <w:p w:rsidR="00227C61" w:rsidP="00227C61" w14:paraId="14EF0650" w14:textId="35EBBDC5">
            <w:pPr>
              <w:pStyle w:val="ListParagraph"/>
              <w:numPr>
                <w:ilvl w:val="0"/>
                <w:numId w:val="17"/>
              </w:numPr>
            </w:pPr>
            <w:r>
              <w:t>MMHSUD (</w:t>
            </w:r>
            <w:r w:rsidR="005E7BB0">
              <w:t>1</w:t>
            </w:r>
            <w:r>
              <w:t>H)</w:t>
            </w:r>
          </w:p>
          <w:p w:rsidR="00437B09" w:rsidRPr="00E7172C" w:rsidP="00227C61" w14:paraId="7186BC47" w14:textId="2FDC0C74">
            <w:pPr>
              <w:pStyle w:val="ListParagraph"/>
              <w:numPr>
                <w:ilvl w:val="0"/>
                <w:numId w:val="17"/>
              </w:numPr>
            </w:pPr>
            <w:r>
              <w:t>PMHCA (</w:t>
            </w:r>
            <w:r w:rsidR="005E7BB0">
              <w:t>1</w:t>
            </w:r>
            <w:r>
              <w:rPr>
                <w:bCs/>
              </w:rPr>
              <w:t>P</w:t>
            </w:r>
            <w:r>
              <w:t>)</w:t>
            </w:r>
          </w:p>
        </w:tc>
        <w:tc>
          <w:tcPr>
            <w:tcW w:w="2310" w:type="dxa"/>
          </w:tcPr>
          <w:p w:rsidR="00437B09" w:rsidRPr="00E7172C" w:rsidP="00437B09" w14:paraId="07ADF032" w14:textId="63FBADFE">
            <w:r>
              <w:t xml:space="preserve">Update survey question number 21 stem </w:t>
            </w:r>
          </w:p>
        </w:tc>
        <w:tc>
          <w:tcPr>
            <w:tcW w:w="3005" w:type="dxa"/>
          </w:tcPr>
          <w:p w:rsidR="00437B09" w:rsidRPr="00E7172C" w:rsidP="00437B09" w14:paraId="36E45487" w14:textId="5B06DBEA">
            <w:r w:rsidRPr="00437B09">
              <w:t>21.</w:t>
            </w:r>
            <w:r>
              <w:t xml:space="preserve"> </w:t>
            </w:r>
            <w:r w:rsidRPr="00437B09">
              <w:t xml:space="preserve">What supports </w:t>
            </w:r>
            <w:r w:rsidRPr="00437B09">
              <w:rPr>
                <w:highlight w:val="yellow"/>
              </w:rPr>
              <w:t>related to</w:t>
            </w:r>
            <w:r w:rsidRPr="00437B09">
              <w:t xml:space="preserve"> </w:t>
            </w:r>
            <w:r w:rsidRPr="00437B09">
              <w:rPr>
                <w:highlight w:val="yellow"/>
              </w:rPr>
              <w:t>health equity</w:t>
            </w:r>
            <w:r w:rsidRPr="00437B09">
              <w:t xml:space="preserve"> does your </w:t>
            </w:r>
            <w:r w:rsidR="0064782A">
              <w:t>[MMHSUD</w:t>
            </w:r>
            <w:r w:rsidR="007D070C">
              <w:t>/</w:t>
            </w:r>
            <w:r w:rsidRPr="00437B09" w:rsidR="007D070C">
              <w:t xml:space="preserve"> PMHCA</w:t>
            </w:r>
            <w:r w:rsidR="0064782A">
              <w:t>]</w:t>
            </w:r>
            <w:r w:rsidRPr="00437B09">
              <w:t xml:space="preserve"> program need to address </w:t>
            </w:r>
            <w:r w:rsidRPr="00437B09">
              <w:rPr>
                <w:highlight w:val="yellow"/>
              </w:rPr>
              <w:t>racial, ethnic, and geographic disparities?</w:t>
            </w:r>
          </w:p>
        </w:tc>
        <w:tc>
          <w:tcPr>
            <w:tcW w:w="2921" w:type="dxa"/>
          </w:tcPr>
          <w:p w:rsidR="00437B09" w:rsidRPr="00E7172C" w:rsidP="00437B09" w14:paraId="708B98E1" w14:textId="05202E7B">
            <w:r w:rsidRPr="00437B09">
              <w:t>21.</w:t>
            </w:r>
            <w:r>
              <w:t xml:space="preserve"> </w:t>
            </w:r>
            <w:r w:rsidRPr="00437B09">
              <w:t xml:space="preserve">What supports does your </w:t>
            </w:r>
            <w:r w:rsidR="0064782A">
              <w:t>[MMHSUD</w:t>
            </w:r>
            <w:r w:rsidR="002D60C1">
              <w:t>/</w:t>
            </w:r>
            <w:r w:rsidRPr="00437B09" w:rsidR="002D60C1">
              <w:t xml:space="preserve"> PMHCA</w:t>
            </w:r>
            <w:r w:rsidR="0064782A">
              <w:t>]</w:t>
            </w:r>
            <w:r w:rsidRPr="00437B09">
              <w:t xml:space="preserve"> program need to address </w:t>
            </w:r>
            <w:r w:rsidRPr="0064782A">
              <w:rPr>
                <w:highlight w:val="yellow"/>
              </w:rPr>
              <w:t>community health factors and demographic factors?</w:t>
            </w:r>
          </w:p>
        </w:tc>
      </w:tr>
      <w:tr w14:paraId="651316A3" w14:textId="77777777" w:rsidTr="00800D63">
        <w:tblPrEx>
          <w:tblW w:w="10546" w:type="dxa"/>
          <w:tblInd w:w="-168" w:type="dxa"/>
          <w:tblLayout w:type="fixed"/>
          <w:tblLook w:val="0000"/>
        </w:tblPrEx>
        <w:trPr>
          <w:trHeight w:val="167"/>
        </w:trPr>
        <w:tc>
          <w:tcPr>
            <w:tcW w:w="2310" w:type="dxa"/>
          </w:tcPr>
          <w:p w:rsidR="00227C61" w:rsidP="00227C61" w14:paraId="4543B039" w14:textId="03F700F1">
            <w:pPr>
              <w:pStyle w:val="ListParagraph"/>
              <w:numPr>
                <w:ilvl w:val="0"/>
                <w:numId w:val="17"/>
              </w:numPr>
            </w:pPr>
            <w:r>
              <w:t>MMHSUD (</w:t>
            </w:r>
            <w:r w:rsidR="005E7BB0">
              <w:t>1</w:t>
            </w:r>
            <w:r>
              <w:t>H)</w:t>
            </w:r>
          </w:p>
          <w:p w:rsidR="00437B09" w:rsidRPr="00E7172C" w:rsidP="00227C61" w14:paraId="5212B818" w14:textId="2F91B5C5">
            <w:pPr>
              <w:pStyle w:val="ListParagraph"/>
              <w:numPr>
                <w:ilvl w:val="0"/>
                <w:numId w:val="17"/>
              </w:numPr>
            </w:pPr>
            <w:r>
              <w:t>PMHCA (</w:t>
            </w:r>
            <w:r w:rsidR="005E7BB0">
              <w:t>1</w:t>
            </w:r>
            <w:r>
              <w:rPr>
                <w:bCs/>
              </w:rPr>
              <w:t>P</w:t>
            </w:r>
            <w:r>
              <w:t>)</w:t>
            </w:r>
          </w:p>
        </w:tc>
        <w:tc>
          <w:tcPr>
            <w:tcW w:w="2310" w:type="dxa"/>
          </w:tcPr>
          <w:p w:rsidR="00437B09" w:rsidRPr="00E7172C" w:rsidP="00437B09" w14:paraId="3DEC7078" w14:textId="15E4FD39">
            <w:r>
              <w:t xml:space="preserve">Update survey question number 25 stem </w:t>
            </w:r>
          </w:p>
        </w:tc>
        <w:tc>
          <w:tcPr>
            <w:tcW w:w="3005" w:type="dxa"/>
          </w:tcPr>
          <w:p w:rsidR="00437B09" w:rsidRPr="00E7172C" w:rsidP="00437B09" w14:paraId="32A387C2" w14:textId="2140A928">
            <w:r w:rsidRPr="00437B09">
              <w:t>25.</w:t>
            </w:r>
            <w:r>
              <w:t xml:space="preserve"> </w:t>
            </w:r>
            <w:r w:rsidRPr="00437B09">
              <w:t xml:space="preserve">What community resources have been the most effective in addressing </w:t>
            </w:r>
            <w:r w:rsidRPr="00437B09">
              <w:rPr>
                <w:highlight w:val="yellow"/>
              </w:rPr>
              <w:t>health disparities in</w:t>
            </w:r>
            <w:r w:rsidRPr="00437B09">
              <w:t xml:space="preserve"> access to behavioral health care in your </w:t>
            </w:r>
            <w:r>
              <w:t>[</w:t>
            </w:r>
            <w:r w:rsidR="008E42A4">
              <w:t>state/</w:t>
            </w:r>
            <w:r>
              <w:t>location]</w:t>
            </w:r>
            <w:r w:rsidRPr="00437B09">
              <w:t>?</w:t>
            </w:r>
          </w:p>
        </w:tc>
        <w:tc>
          <w:tcPr>
            <w:tcW w:w="2921" w:type="dxa"/>
          </w:tcPr>
          <w:p w:rsidR="00437B09" w:rsidRPr="00E7172C" w:rsidP="00437B09" w14:paraId="469BE0FD" w14:textId="4D896B1C">
            <w:r w:rsidRPr="00437B09">
              <w:t>25.</w:t>
            </w:r>
            <w:r>
              <w:t xml:space="preserve"> </w:t>
            </w:r>
            <w:r w:rsidRPr="00437B09">
              <w:t xml:space="preserve">What community resources have been the most effective in addressing </w:t>
            </w:r>
            <w:r w:rsidRPr="00437B09">
              <w:rPr>
                <w:highlight w:val="yellow"/>
              </w:rPr>
              <w:t>optimal</w:t>
            </w:r>
            <w:r w:rsidRPr="00437B09">
              <w:t xml:space="preserve"> access to behavioral health care in your </w:t>
            </w:r>
            <w:r>
              <w:t>[</w:t>
            </w:r>
            <w:r w:rsidR="00281287">
              <w:t>state/</w:t>
            </w:r>
            <w:r>
              <w:t>location]</w:t>
            </w:r>
            <w:r w:rsidRPr="00437B09">
              <w:t>?</w:t>
            </w:r>
          </w:p>
        </w:tc>
      </w:tr>
      <w:tr w14:paraId="286384E0" w14:textId="77777777" w:rsidTr="00800D63">
        <w:tblPrEx>
          <w:tblW w:w="10546" w:type="dxa"/>
          <w:tblInd w:w="-168" w:type="dxa"/>
          <w:tblLayout w:type="fixed"/>
          <w:tblLook w:val="0000"/>
        </w:tblPrEx>
        <w:trPr>
          <w:trHeight w:val="167"/>
        </w:trPr>
        <w:tc>
          <w:tcPr>
            <w:tcW w:w="2310" w:type="dxa"/>
          </w:tcPr>
          <w:p w:rsidR="00227C61" w:rsidP="00227C61" w14:paraId="4F9602A4" w14:textId="70134D84">
            <w:pPr>
              <w:pStyle w:val="ListParagraph"/>
              <w:numPr>
                <w:ilvl w:val="0"/>
                <w:numId w:val="17"/>
              </w:numPr>
            </w:pPr>
            <w:r>
              <w:t>MMHSUD (</w:t>
            </w:r>
            <w:r w:rsidR="005E7BB0">
              <w:t>1</w:t>
            </w:r>
            <w:r>
              <w:t>H)</w:t>
            </w:r>
          </w:p>
          <w:p w:rsidR="00A52169" w:rsidRPr="00E7172C" w:rsidP="00227C61" w14:paraId="6BAC0074" w14:textId="7BC28272">
            <w:pPr>
              <w:pStyle w:val="ListParagraph"/>
              <w:numPr>
                <w:ilvl w:val="0"/>
                <w:numId w:val="17"/>
              </w:numPr>
            </w:pPr>
            <w:r>
              <w:t>PMHCA (</w:t>
            </w:r>
            <w:r w:rsidR="005E7BB0">
              <w:t>1</w:t>
            </w:r>
            <w:r>
              <w:rPr>
                <w:bCs/>
              </w:rPr>
              <w:t>P</w:t>
            </w:r>
            <w:r>
              <w:t>)</w:t>
            </w:r>
          </w:p>
        </w:tc>
        <w:tc>
          <w:tcPr>
            <w:tcW w:w="2310" w:type="dxa"/>
          </w:tcPr>
          <w:p w:rsidR="00A52169" w:rsidRPr="00E7172C" w:rsidP="00A52169" w14:paraId="2858450E" w14:textId="7B9BE108">
            <w:r>
              <w:t xml:space="preserve">Update survey question number 26 stem </w:t>
            </w:r>
          </w:p>
        </w:tc>
        <w:tc>
          <w:tcPr>
            <w:tcW w:w="3005" w:type="dxa"/>
          </w:tcPr>
          <w:p w:rsidR="00A52169" w:rsidRPr="00E7172C" w:rsidP="00A52169" w14:paraId="5D5DFBC2" w14:textId="5F96CD57">
            <w:r w:rsidRPr="00437B09">
              <w:t>26.</w:t>
            </w:r>
            <w:r>
              <w:t xml:space="preserve"> </w:t>
            </w:r>
            <w:r w:rsidRPr="00437B09">
              <w:t xml:space="preserve">Please describe any goals your program has established with community </w:t>
            </w:r>
            <w:r w:rsidR="008356A1">
              <w:t>[linkages/</w:t>
            </w:r>
            <w:r w:rsidRPr="00437B09">
              <w:t>resources</w:t>
            </w:r>
            <w:r w:rsidR="008356A1">
              <w:t>]</w:t>
            </w:r>
            <w:r w:rsidRPr="00437B09">
              <w:t xml:space="preserve"> to support </w:t>
            </w:r>
            <w:r w:rsidRPr="00437B09">
              <w:rPr>
                <w:highlight w:val="yellow"/>
              </w:rPr>
              <w:t>health equity in</w:t>
            </w:r>
            <w:r w:rsidRPr="00437B09">
              <w:t xml:space="preserve"> access to behavioral health care.</w:t>
            </w:r>
          </w:p>
        </w:tc>
        <w:tc>
          <w:tcPr>
            <w:tcW w:w="2921" w:type="dxa"/>
          </w:tcPr>
          <w:p w:rsidR="00A52169" w:rsidRPr="00E7172C" w:rsidP="00A52169" w14:paraId="79901ADD" w14:textId="5D63CF36">
            <w:r w:rsidRPr="00437B09">
              <w:t>26.</w:t>
            </w:r>
            <w:r>
              <w:t xml:space="preserve"> </w:t>
            </w:r>
            <w:r w:rsidRPr="00437B09">
              <w:t xml:space="preserve">Please describe any goals your program has established with community </w:t>
            </w:r>
            <w:r w:rsidR="008356A1">
              <w:t>[linkages/</w:t>
            </w:r>
            <w:r w:rsidRPr="00437B09">
              <w:t>resources</w:t>
            </w:r>
            <w:r w:rsidR="008356A1">
              <w:t>]</w:t>
            </w:r>
            <w:r w:rsidRPr="00437B09">
              <w:t xml:space="preserve"> to support </w:t>
            </w:r>
            <w:r w:rsidRPr="00A52169">
              <w:rPr>
                <w:highlight w:val="yellow"/>
              </w:rPr>
              <w:t>optimal</w:t>
            </w:r>
            <w:r w:rsidRPr="00437B09">
              <w:t xml:space="preserve"> access to behavioral health care.</w:t>
            </w:r>
          </w:p>
        </w:tc>
      </w:tr>
      <w:tr w14:paraId="2B7D298E" w14:textId="77777777" w:rsidTr="00800D63">
        <w:tblPrEx>
          <w:tblW w:w="10546" w:type="dxa"/>
          <w:tblInd w:w="-168" w:type="dxa"/>
          <w:tblLayout w:type="fixed"/>
          <w:tblLook w:val="0000"/>
        </w:tblPrEx>
        <w:trPr>
          <w:trHeight w:val="167"/>
        </w:trPr>
        <w:tc>
          <w:tcPr>
            <w:tcW w:w="2310" w:type="dxa"/>
          </w:tcPr>
          <w:p w:rsidR="00A52169" w:rsidRPr="00E7172C" w:rsidP="007326C9" w14:paraId="7DDB3A5D" w14:textId="45CA44E9">
            <w:pPr>
              <w:pStyle w:val="ListParagraph"/>
              <w:numPr>
                <w:ilvl w:val="0"/>
                <w:numId w:val="17"/>
              </w:numPr>
            </w:pPr>
            <w:r>
              <w:t>MMHSUD (</w:t>
            </w:r>
            <w:r w:rsidR="005E7BB0">
              <w:t>1</w:t>
            </w:r>
            <w:r>
              <w:t>H)</w:t>
            </w:r>
          </w:p>
        </w:tc>
        <w:tc>
          <w:tcPr>
            <w:tcW w:w="2310" w:type="dxa"/>
          </w:tcPr>
          <w:p w:rsidR="00A52169" w:rsidRPr="00E7172C" w:rsidP="00A52169" w14:paraId="0CED5122" w14:textId="03D6E71F">
            <w:r>
              <w:t xml:space="preserve">Update survey question number 39 response option </w:t>
            </w:r>
          </w:p>
        </w:tc>
        <w:tc>
          <w:tcPr>
            <w:tcW w:w="3005" w:type="dxa"/>
          </w:tcPr>
          <w:p w:rsidR="00A52169" w:rsidP="00A52169" w14:paraId="0E302DF6" w14:textId="02DE3C8C">
            <w:r>
              <w:t xml:space="preserve">39. What factors have challenged your program implementation? </w:t>
            </w:r>
            <w:r w:rsidR="008356A1">
              <w:t xml:space="preserve"> </w:t>
            </w:r>
            <w:r>
              <w:t>Select all that apply.</w:t>
            </w:r>
          </w:p>
          <w:p w:rsidR="00A52169" w:rsidP="00A52169" w14:paraId="695FF947" w14:textId="208FE716">
            <w:pPr>
              <w:pStyle w:val="ListParagraph"/>
              <w:numPr>
                <w:ilvl w:val="0"/>
                <w:numId w:val="31"/>
              </w:numPr>
            </w:pPr>
            <w:r>
              <w:t xml:space="preserve">Lack of health professional recruitment     </w:t>
            </w:r>
          </w:p>
          <w:p w:rsidR="00A52169" w:rsidP="00A52169" w14:paraId="21EAFA80" w14:textId="7ACAE72C">
            <w:pPr>
              <w:pStyle w:val="ListParagraph"/>
              <w:numPr>
                <w:ilvl w:val="0"/>
                <w:numId w:val="31"/>
              </w:numPr>
            </w:pPr>
            <w:r>
              <w:t xml:space="preserve">Lack of health professional engagement     </w:t>
            </w:r>
          </w:p>
          <w:p w:rsidR="00A52169" w:rsidP="00A52169" w14:paraId="4E98D4F2" w14:textId="66D0AEE0">
            <w:pPr>
              <w:pStyle w:val="ListParagraph"/>
              <w:numPr>
                <w:ilvl w:val="0"/>
                <w:numId w:val="31"/>
              </w:numPr>
            </w:pPr>
            <w:r>
              <w:t xml:space="preserve">Lack of stakeholder communication and coordination     </w:t>
            </w:r>
          </w:p>
          <w:p w:rsidR="00A52169" w:rsidP="00A52169" w14:paraId="582E1696" w14:textId="7D3094FB">
            <w:pPr>
              <w:pStyle w:val="ListParagraph"/>
              <w:numPr>
                <w:ilvl w:val="0"/>
                <w:numId w:val="31"/>
              </w:numPr>
            </w:pPr>
            <w:r>
              <w:t xml:space="preserve">Lack of champion support     </w:t>
            </w:r>
          </w:p>
          <w:p w:rsidR="00A52169" w:rsidP="00A52169" w14:paraId="7B256E0D" w14:textId="161D8EBB">
            <w:pPr>
              <w:pStyle w:val="ListParagraph"/>
              <w:numPr>
                <w:ilvl w:val="0"/>
                <w:numId w:val="31"/>
              </w:numPr>
            </w:pPr>
            <w:r>
              <w:t>Lack of community resource partner support (whether informal or formal)</w:t>
            </w:r>
          </w:p>
          <w:p w:rsidR="00A52169" w:rsidP="00A52169" w14:paraId="65FBE8B3" w14:textId="24E126E6">
            <w:pPr>
              <w:pStyle w:val="ListParagraph"/>
              <w:numPr>
                <w:ilvl w:val="0"/>
                <w:numId w:val="31"/>
              </w:numPr>
            </w:pPr>
            <w:r>
              <w:t xml:space="preserve">Telehealth technology     </w:t>
            </w:r>
          </w:p>
          <w:p w:rsidR="00A52169" w:rsidP="00A52169" w14:paraId="0C1AFE29" w14:textId="039E1720">
            <w:pPr>
              <w:pStyle w:val="ListParagraph"/>
              <w:numPr>
                <w:ilvl w:val="0"/>
                <w:numId w:val="31"/>
              </w:numPr>
            </w:pPr>
            <w:r>
              <w:t xml:space="preserve">Workflow     </w:t>
            </w:r>
          </w:p>
          <w:p w:rsidR="00A52169" w:rsidP="00A52169" w14:paraId="02952A4A" w14:textId="40162C7B">
            <w:pPr>
              <w:pStyle w:val="ListParagraph"/>
              <w:numPr>
                <w:ilvl w:val="0"/>
                <w:numId w:val="31"/>
              </w:numPr>
            </w:pPr>
            <w:r>
              <w:t xml:space="preserve">Data collection/reporting     </w:t>
            </w:r>
          </w:p>
          <w:p w:rsidR="00A52169" w:rsidP="00A52169" w14:paraId="2F83FF9F" w14:textId="20B8EF0D">
            <w:pPr>
              <w:pStyle w:val="ListParagraph"/>
              <w:numPr>
                <w:ilvl w:val="0"/>
                <w:numId w:val="31"/>
              </w:numPr>
            </w:pPr>
            <w:r>
              <w:t xml:space="preserve">Lack of Advisory Committee involvement     </w:t>
            </w:r>
          </w:p>
          <w:p w:rsidR="00A52169" w:rsidP="00A52169" w14:paraId="75F24D14" w14:textId="294F2B82">
            <w:pPr>
              <w:pStyle w:val="ListParagraph"/>
              <w:numPr>
                <w:ilvl w:val="0"/>
                <w:numId w:val="31"/>
              </w:numPr>
            </w:pPr>
            <w:r>
              <w:t xml:space="preserve">Impact of public health </w:t>
            </w:r>
            <w:r>
              <w:t>emergency</w:t>
            </w:r>
            <w:r>
              <w:t xml:space="preserve"> </w:t>
            </w:r>
            <w:r w:rsidRPr="00A52169">
              <w:rPr>
                <w:highlight w:val="yellow"/>
              </w:rPr>
              <w:t>(e.g., COVID-19)</w:t>
            </w:r>
          </w:p>
          <w:p w:rsidR="00A52169" w:rsidRPr="00E7172C" w:rsidP="00A52169" w14:paraId="074E2AF8" w14:textId="38D5878A">
            <w:pPr>
              <w:pStyle w:val="ListParagraph"/>
              <w:numPr>
                <w:ilvl w:val="0"/>
                <w:numId w:val="31"/>
              </w:numPr>
            </w:pPr>
            <w:r>
              <w:t xml:space="preserve">Other (Specify.)     </w:t>
            </w:r>
          </w:p>
        </w:tc>
        <w:tc>
          <w:tcPr>
            <w:tcW w:w="2921" w:type="dxa"/>
          </w:tcPr>
          <w:p w:rsidR="00A52169" w:rsidP="00A52169" w14:paraId="5E912D9D" w14:textId="0FA0B797">
            <w:r>
              <w:t>39. What factors have challenged your program implementation?</w:t>
            </w:r>
            <w:r w:rsidR="008356A1">
              <w:t xml:space="preserve"> </w:t>
            </w:r>
            <w:r>
              <w:t xml:space="preserve"> Select all that apply.</w:t>
            </w:r>
          </w:p>
          <w:p w:rsidR="00A52169" w:rsidP="00A52169" w14:paraId="028FD9B9" w14:textId="77777777">
            <w:pPr>
              <w:pStyle w:val="ListParagraph"/>
              <w:numPr>
                <w:ilvl w:val="0"/>
                <w:numId w:val="31"/>
              </w:numPr>
            </w:pPr>
            <w:r>
              <w:t xml:space="preserve">Lack of health professional recruitment     </w:t>
            </w:r>
          </w:p>
          <w:p w:rsidR="00A52169" w:rsidP="00A52169" w14:paraId="63A04115" w14:textId="77777777">
            <w:pPr>
              <w:pStyle w:val="ListParagraph"/>
              <w:numPr>
                <w:ilvl w:val="0"/>
                <w:numId w:val="31"/>
              </w:numPr>
            </w:pPr>
            <w:r>
              <w:t xml:space="preserve">Lack of health professional engagement     </w:t>
            </w:r>
          </w:p>
          <w:p w:rsidR="00A52169" w:rsidP="00A52169" w14:paraId="15EDA949" w14:textId="77777777">
            <w:pPr>
              <w:pStyle w:val="ListParagraph"/>
              <w:numPr>
                <w:ilvl w:val="0"/>
                <w:numId w:val="31"/>
              </w:numPr>
            </w:pPr>
            <w:r>
              <w:t xml:space="preserve">Lack of stakeholder communication and coordination     </w:t>
            </w:r>
          </w:p>
          <w:p w:rsidR="00A52169" w:rsidP="00A52169" w14:paraId="59841A27" w14:textId="77777777">
            <w:pPr>
              <w:pStyle w:val="ListParagraph"/>
              <w:numPr>
                <w:ilvl w:val="0"/>
                <w:numId w:val="31"/>
              </w:numPr>
            </w:pPr>
            <w:r>
              <w:t xml:space="preserve">Lack of champion support     </w:t>
            </w:r>
          </w:p>
          <w:p w:rsidR="00A52169" w:rsidP="00A52169" w14:paraId="3BEC32B2" w14:textId="77777777">
            <w:pPr>
              <w:pStyle w:val="ListParagraph"/>
              <w:numPr>
                <w:ilvl w:val="0"/>
                <w:numId w:val="31"/>
              </w:numPr>
            </w:pPr>
            <w:r>
              <w:t>Lack of community resource partner support (whether informal or formal)</w:t>
            </w:r>
          </w:p>
          <w:p w:rsidR="00A52169" w:rsidP="00A52169" w14:paraId="6F61990C" w14:textId="77777777">
            <w:pPr>
              <w:pStyle w:val="ListParagraph"/>
              <w:numPr>
                <w:ilvl w:val="0"/>
                <w:numId w:val="31"/>
              </w:numPr>
            </w:pPr>
            <w:r>
              <w:t xml:space="preserve">Telehealth technology     </w:t>
            </w:r>
          </w:p>
          <w:p w:rsidR="00A52169" w:rsidP="00A52169" w14:paraId="0E395F04" w14:textId="77777777">
            <w:pPr>
              <w:pStyle w:val="ListParagraph"/>
              <w:numPr>
                <w:ilvl w:val="0"/>
                <w:numId w:val="31"/>
              </w:numPr>
            </w:pPr>
            <w:r>
              <w:t xml:space="preserve">Workflow     </w:t>
            </w:r>
          </w:p>
          <w:p w:rsidR="00A52169" w:rsidP="00A52169" w14:paraId="49FEE775" w14:textId="77777777">
            <w:pPr>
              <w:pStyle w:val="ListParagraph"/>
              <w:numPr>
                <w:ilvl w:val="0"/>
                <w:numId w:val="31"/>
              </w:numPr>
            </w:pPr>
            <w:r>
              <w:t xml:space="preserve">Data collection/reporting     </w:t>
            </w:r>
          </w:p>
          <w:p w:rsidR="00A52169" w:rsidP="00A52169" w14:paraId="53024686" w14:textId="77777777">
            <w:pPr>
              <w:pStyle w:val="ListParagraph"/>
              <w:numPr>
                <w:ilvl w:val="0"/>
                <w:numId w:val="31"/>
              </w:numPr>
            </w:pPr>
            <w:r>
              <w:t xml:space="preserve">Lack of Advisory Committee involvement     </w:t>
            </w:r>
          </w:p>
          <w:p w:rsidR="00A52169" w:rsidRPr="007326C9" w:rsidP="00A52169" w14:paraId="2049DCA5" w14:textId="448D98F9">
            <w:pPr>
              <w:pStyle w:val="ListParagraph"/>
              <w:numPr>
                <w:ilvl w:val="0"/>
                <w:numId w:val="31"/>
              </w:numPr>
            </w:pPr>
            <w:r w:rsidRPr="007326C9">
              <w:t xml:space="preserve">Impact of public health emergency </w:t>
            </w:r>
          </w:p>
          <w:p w:rsidR="00A52169" w:rsidRPr="00E7172C" w:rsidP="00A52169" w14:paraId="5CD3269C" w14:textId="4079EB6F">
            <w:pPr>
              <w:pStyle w:val="ListParagraph"/>
              <w:numPr>
                <w:ilvl w:val="0"/>
                <w:numId w:val="31"/>
              </w:numPr>
            </w:pPr>
            <w:r>
              <w:t xml:space="preserve">Other (Specify.)     </w:t>
            </w:r>
          </w:p>
        </w:tc>
      </w:tr>
      <w:tr w14:paraId="54D30F1A" w14:textId="77777777" w:rsidTr="00800D63">
        <w:tblPrEx>
          <w:tblW w:w="10546" w:type="dxa"/>
          <w:tblInd w:w="-168" w:type="dxa"/>
          <w:tblLayout w:type="fixed"/>
          <w:tblLook w:val="0000"/>
        </w:tblPrEx>
        <w:trPr>
          <w:trHeight w:val="167"/>
        </w:trPr>
        <w:tc>
          <w:tcPr>
            <w:tcW w:w="2310" w:type="dxa"/>
          </w:tcPr>
          <w:p w:rsidR="007326C9" w:rsidP="007326C9" w14:paraId="7D50976A" w14:textId="1B2DC423">
            <w:r>
              <w:t>PMHCA (</w:t>
            </w:r>
            <w:r w:rsidR="005E7BB0">
              <w:t>1</w:t>
            </w:r>
            <w:r w:rsidRPr="007326C9">
              <w:rPr>
                <w:bCs/>
              </w:rPr>
              <w:t>P</w:t>
            </w:r>
            <w:r>
              <w:t>)</w:t>
            </w:r>
          </w:p>
        </w:tc>
        <w:tc>
          <w:tcPr>
            <w:tcW w:w="2310" w:type="dxa"/>
          </w:tcPr>
          <w:p w:rsidR="007326C9" w:rsidP="007326C9" w14:paraId="17CDB180" w14:textId="3E971E17">
            <w:r>
              <w:t xml:space="preserve">Update survey question number 39 response option </w:t>
            </w:r>
          </w:p>
        </w:tc>
        <w:tc>
          <w:tcPr>
            <w:tcW w:w="3005" w:type="dxa"/>
          </w:tcPr>
          <w:p w:rsidR="007326C9" w:rsidP="007326C9" w14:paraId="47AAD3E9" w14:textId="26D8E1A4">
            <w:r>
              <w:t>39. What factors have challenged your program implementation?</w:t>
            </w:r>
            <w:r w:rsidR="00EE2E73">
              <w:t xml:space="preserve"> </w:t>
            </w:r>
            <w:r>
              <w:t xml:space="preserve"> Select all that apply.</w:t>
            </w:r>
          </w:p>
          <w:p w:rsidR="007326C9" w:rsidP="007326C9" w14:paraId="7F905D05" w14:textId="77777777">
            <w:pPr>
              <w:pStyle w:val="ListParagraph"/>
              <w:numPr>
                <w:ilvl w:val="0"/>
                <w:numId w:val="31"/>
              </w:numPr>
            </w:pPr>
            <w:r>
              <w:t xml:space="preserve">Lack of health professional recruitment     </w:t>
            </w:r>
          </w:p>
          <w:p w:rsidR="007326C9" w:rsidP="007326C9" w14:paraId="604D7EAD" w14:textId="77777777">
            <w:pPr>
              <w:pStyle w:val="ListParagraph"/>
              <w:numPr>
                <w:ilvl w:val="0"/>
                <w:numId w:val="31"/>
              </w:numPr>
            </w:pPr>
            <w:r>
              <w:t xml:space="preserve">Lack of health professional engagement     </w:t>
            </w:r>
          </w:p>
          <w:p w:rsidR="007326C9" w:rsidP="007326C9" w14:paraId="1801A86A" w14:textId="77777777">
            <w:pPr>
              <w:pStyle w:val="ListParagraph"/>
              <w:numPr>
                <w:ilvl w:val="0"/>
                <w:numId w:val="31"/>
              </w:numPr>
            </w:pPr>
            <w:r>
              <w:t xml:space="preserve">Lack of stakeholder communication and coordination     </w:t>
            </w:r>
          </w:p>
          <w:p w:rsidR="007326C9" w:rsidP="007326C9" w14:paraId="12A69DC3" w14:textId="77777777">
            <w:pPr>
              <w:pStyle w:val="ListParagraph"/>
              <w:numPr>
                <w:ilvl w:val="0"/>
                <w:numId w:val="31"/>
              </w:numPr>
            </w:pPr>
            <w:r>
              <w:t xml:space="preserve">Lack of champion support     </w:t>
            </w:r>
          </w:p>
          <w:p w:rsidR="007326C9" w:rsidP="007326C9" w14:paraId="1CFEFE9C" w14:textId="77777777">
            <w:pPr>
              <w:pStyle w:val="ListParagraph"/>
              <w:numPr>
                <w:ilvl w:val="0"/>
                <w:numId w:val="31"/>
              </w:numPr>
            </w:pPr>
            <w:r>
              <w:t>Lack of community resource partner support (whether informal or formal)</w:t>
            </w:r>
          </w:p>
          <w:p w:rsidR="007326C9" w:rsidP="007326C9" w14:paraId="7D7A660F" w14:textId="77777777">
            <w:pPr>
              <w:pStyle w:val="ListParagraph"/>
              <w:numPr>
                <w:ilvl w:val="0"/>
                <w:numId w:val="31"/>
              </w:numPr>
            </w:pPr>
            <w:r>
              <w:t xml:space="preserve">Telehealth technology     </w:t>
            </w:r>
          </w:p>
          <w:p w:rsidR="007326C9" w:rsidP="007326C9" w14:paraId="5BAA40EA" w14:textId="77777777">
            <w:pPr>
              <w:pStyle w:val="ListParagraph"/>
              <w:numPr>
                <w:ilvl w:val="0"/>
                <w:numId w:val="31"/>
              </w:numPr>
            </w:pPr>
            <w:r>
              <w:t xml:space="preserve">Workflow     </w:t>
            </w:r>
          </w:p>
          <w:p w:rsidR="007326C9" w:rsidP="007326C9" w14:paraId="2D892767" w14:textId="77777777">
            <w:pPr>
              <w:pStyle w:val="ListParagraph"/>
              <w:numPr>
                <w:ilvl w:val="0"/>
                <w:numId w:val="31"/>
              </w:numPr>
            </w:pPr>
            <w:r>
              <w:t xml:space="preserve">Data collection/reporting     </w:t>
            </w:r>
          </w:p>
          <w:p w:rsidR="007326C9" w:rsidP="007326C9" w14:paraId="01B95E75" w14:textId="619AF876">
            <w:pPr>
              <w:pStyle w:val="ListParagraph"/>
              <w:numPr>
                <w:ilvl w:val="0"/>
                <w:numId w:val="31"/>
              </w:numPr>
            </w:pPr>
            <w:r>
              <w:t xml:space="preserve">Advisory Committee involvement     </w:t>
            </w:r>
          </w:p>
          <w:p w:rsidR="007326C9" w:rsidP="007326C9" w14:paraId="4754796E" w14:textId="77777777">
            <w:pPr>
              <w:pStyle w:val="ListParagraph"/>
              <w:numPr>
                <w:ilvl w:val="0"/>
                <w:numId w:val="31"/>
              </w:numPr>
            </w:pPr>
            <w:r>
              <w:t xml:space="preserve">Impact of public health </w:t>
            </w:r>
            <w:r>
              <w:t>emergency</w:t>
            </w:r>
            <w:r>
              <w:t xml:space="preserve"> </w:t>
            </w:r>
            <w:r w:rsidRPr="00A52169">
              <w:rPr>
                <w:highlight w:val="yellow"/>
              </w:rPr>
              <w:t>(e.g., COVID-19)</w:t>
            </w:r>
          </w:p>
          <w:p w:rsidR="007326C9" w:rsidP="007326C9" w14:paraId="491F35DE" w14:textId="13E806AB">
            <w:pPr>
              <w:pStyle w:val="ListParagraph"/>
              <w:numPr>
                <w:ilvl w:val="0"/>
                <w:numId w:val="31"/>
              </w:numPr>
            </w:pPr>
            <w:r>
              <w:t xml:space="preserve">Other (Specify.)     </w:t>
            </w:r>
          </w:p>
        </w:tc>
        <w:tc>
          <w:tcPr>
            <w:tcW w:w="2921" w:type="dxa"/>
          </w:tcPr>
          <w:p w:rsidR="007326C9" w:rsidP="007326C9" w14:paraId="6C46FCE3" w14:textId="66DF83C1">
            <w:r>
              <w:t xml:space="preserve">39. What factors have challenged your program implementation? </w:t>
            </w:r>
            <w:r w:rsidR="00EE2E73">
              <w:t xml:space="preserve"> </w:t>
            </w:r>
            <w:r>
              <w:t>Select all that apply.</w:t>
            </w:r>
          </w:p>
          <w:p w:rsidR="007326C9" w:rsidP="007326C9" w14:paraId="7A606E7F" w14:textId="77777777">
            <w:pPr>
              <w:pStyle w:val="ListParagraph"/>
              <w:numPr>
                <w:ilvl w:val="0"/>
                <w:numId w:val="31"/>
              </w:numPr>
            </w:pPr>
            <w:r>
              <w:t xml:space="preserve">Lack of health professional recruitment     </w:t>
            </w:r>
          </w:p>
          <w:p w:rsidR="007326C9" w:rsidP="007326C9" w14:paraId="607BFCD7" w14:textId="77777777">
            <w:pPr>
              <w:pStyle w:val="ListParagraph"/>
              <w:numPr>
                <w:ilvl w:val="0"/>
                <w:numId w:val="31"/>
              </w:numPr>
            </w:pPr>
            <w:r>
              <w:t xml:space="preserve">Lack of health professional engagement     </w:t>
            </w:r>
          </w:p>
          <w:p w:rsidR="007326C9" w:rsidP="007326C9" w14:paraId="0F9FA3F1" w14:textId="77777777">
            <w:pPr>
              <w:pStyle w:val="ListParagraph"/>
              <w:numPr>
                <w:ilvl w:val="0"/>
                <w:numId w:val="31"/>
              </w:numPr>
            </w:pPr>
            <w:r>
              <w:t xml:space="preserve">Lack of stakeholder communication and coordination     </w:t>
            </w:r>
          </w:p>
          <w:p w:rsidR="007326C9" w:rsidP="007326C9" w14:paraId="7A61143D" w14:textId="77777777">
            <w:pPr>
              <w:pStyle w:val="ListParagraph"/>
              <w:numPr>
                <w:ilvl w:val="0"/>
                <w:numId w:val="31"/>
              </w:numPr>
            </w:pPr>
            <w:r>
              <w:t xml:space="preserve">Lack of champion support     </w:t>
            </w:r>
          </w:p>
          <w:p w:rsidR="007326C9" w:rsidP="007326C9" w14:paraId="79525122" w14:textId="77777777">
            <w:pPr>
              <w:pStyle w:val="ListParagraph"/>
              <w:numPr>
                <w:ilvl w:val="0"/>
                <w:numId w:val="31"/>
              </w:numPr>
            </w:pPr>
            <w:r>
              <w:t>Lack of community resource partner support (whether informal or formal)</w:t>
            </w:r>
          </w:p>
          <w:p w:rsidR="007326C9" w:rsidP="007326C9" w14:paraId="65FF719F" w14:textId="77777777">
            <w:pPr>
              <w:pStyle w:val="ListParagraph"/>
              <w:numPr>
                <w:ilvl w:val="0"/>
                <w:numId w:val="31"/>
              </w:numPr>
            </w:pPr>
            <w:r>
              <w:t xml:space="preserve">Telehealth technology     </w:t>
            </w:r>
          </w:p>
          <w:p w:rsidR="007326C9" w:rsidP="007326C9" w14:paraId="13B6CCBD" w14:textId="77777777">
            <w:pPr>
              <w:pStyle w:val="ListParagraph"/>
              <w:numPr>
                <w:ilvl w:val="0"/>
                <w:numId w:val="31"/>
              </w:numPr>
            </w:pPr>
            <w:r>
              <w:t xml:space="preserve">Workflow     </w:t>
            </w:r>
          </w:p>
          <w:p w:rsidR="007326C9" w:rsidP="007326C9" w14:paraId="66D91851" w14:textId="77777777">
            <w:pPr>
              <w:pStyle w:val="ListParagraph"/>
              <w:numPr>
                <w:ilvl w:val="0"/>
                <w:numId w:val="31"/>
              </w:numPr>
            </w:pPr>
            <w:r>
              <w:t xml:space="preserve">Data collection/reporting     </w:t>
            </w:r>
          </w:p>
          <w:p w:rsidR="007326C9" w:rsidP="007326C9" w14:paraId="3186DB54" w14:textId="77777777">
            <w:pPr>
              <w:pStyle w:val="ListParagraph"/>
              <w:numPr>
                <w:ilvl w:val="0"/>
                <w:numId w:val="31"/>
              </w:numPr>
            </w:pPr>
            <w:r w:rsidRPr="007326C9">
              <w:rPr>
                <w:highlight w:val="yellow"/>
              </w:rPr>
              <w:t>Lack of</w:t>
            </w:r>
            <w:r>
              <w:t xml:space="preserve"> Advisory Committee involvement     </w:t>
            </w:r>
          </w:p>
          <w:p w:rsidR="007326C9" w:rsidRPr="007326C9" w:rsidP="007326C9" w14:paraId="55B0257C" w14:textId="77777777">
            <w:pPr>
              <w:pStyle w:val="ListParagraph"/>
              <w:numPr>
                <w:ilvl w:val="0"/>
                <w:numId w:val="31"/>
              </w:numPr>
            </w:pPr>
            <w:r w:rsidRPr="007326C9">
              <w:t xml:space="preserve">Impact of public health emergency </w:t>
            </w:r>
          </w:p>
          <w:p w:rsidR="007326C9" w:rsidP="007326C9" w14:paraId="4D627298" w14:textId="75082CEB">
            <w:pPr>
              <w:pStyle w:val="ListParagraph"/>
              <w:numPr>
                <w:ilvl w:val="0"/>
                <w:numId w:val="31"/>
              </w:numPr>
            </w:pPr>
            <w:r>
              <w:t xml:space="preserve">Other (Specify.)     </w:t>
            </w:r>
          </w:p>
        </w:tc>
      </w:tr>
    </w:tbl>
    <w:p w:rsidR="0008388E" w:rsidP="00D6582B" w14:paraId="072D0211" w14:textId="77777777">
      <w:pPr>
        <w:keepNext/>
        <w:rPr>
          <w:rFonts w:eastAsia="Calibri"/>
          <w:b/>
        </w:rPr>
      </w:pPr>
    </w:p>
    <w:p w:rsidR="00B92B6C" w:rsidP="00D6582B" w14:paraId="372E53DD" w14:textId="2A8D3B69">
      <w:pPr>
        <w:keepNext/>
        <w:rPr>
          <w:rFonts w:eastAsia="Calibri"/>
          <w:b/>
        </w:rPr>
      </w:pPr>
      <w:r w:rsidRPr="00B92B6C">
        <w:rPr>
          <w:rFonts w:eastAsia="Calibri"/>
          <w:b/>
        </w:rPr>
        <w:t>Attachment:</w:t>
      </w:r>
    </w:p>
    <w:p w:rsidR="0044409E" w:rsidRPr="00297E13" w:rsidP="005E7BB0" w14:paraId="75343EC2" w14:textId="33555774">
      <w:pPr>
        <w:pStyle w:val="ListParagraph"/>
        <w:numPr>
          <w:ilvl w:val="0"/>
          <w:numId w:val="11"/>
        </w:numPr>
        <w:ind w:hanging="450"/>
        <w:rPr>
          <w:rFonts w:eastAsia="Calibri"/>
        </w:rPr>
      </w:pPr>
      <w:bookmarkStart w:id="2" w:name="_Hlk198020078"/>
      <w:r>
        <w:rPr>
          <w:rFonts w:eastAsia="Calibri"/>
        </w:rPr>
        <w:t xml:space="preserve"> </w:t>
      </w:r>
      <w:r w:rsidRPr="00391D94" w:rsidR="00391D94">
        <w:rPr>
          <w:rFonts w:eastAsia="Calibri"/>
        </w:rPr>
        <w:t>0906-</w:t>
      </w:r>
      <w:r w:rsidR="0008388E">
        <w:rPr>
          <w:rFonts w:eastAsia="Calibri"/>
        </w:rPr>
        <w:t>0105</w:t>
      </w:r>
      <w:r w:rsidRPr="00391D94" w:rsidR="00391D94">
        <w:rPr>
          <w:rFonts w:eastAsia="Calibri"/>
        </w:rPr>
        <w:t>_MCHB_</w:t>
      </w:r>
      <w:r w:rsidR="0008388E">
        <w:rPr>
          <w:rFonts w:eastAsia="Calibri"/>
        </w:rPr>
        <w:t xml:space="preserve">PMHCA BH </w:t>
      </w:r>
      <w:r w:rsidRPr="00297E13" w:rsidR="0008388E">
        <w:rPr>
          <w:rFonts w:eastAsia="Calibri"/>
        </w:rPr>
        <w:t>Consultation Provider SSI</w:t>
      </w:r>
      <w:r w:rsidRPr="00297E13" w:rsidR="00391D94">
        <w:rPr>
          <w:rFonts w:eastAsia="Calibri"/>
        </w:rPr>
        <w:t>_Redline_</w:t>
      </w:r>
      <w:r w:rsidR="000059B0">
        <w:rPr>
          <w:rFonts w:eastAsia="Calibri"/>
        </w:rPr>
        <w:t>5-</w:t>
      </w:r>
      <w:r w:rsidR="007D2BE6">
        <w:rPr>
          <w:rFonts w:eastAsia="Calibri"/>
        </w:rPr>
        <w:t>9</w:t>
      </w:r>
      <w:r w:rsidR="000059B0">
        <w:rPr>
          <w:rFonts w:eastAsia="Calibri"/>
        </w:rPr>
        <w:t>-25</w:t>
      </w:r>
    </w:p>
    <w:p w:rsidR="00551A52" w:rsidRPr="00297E13" w:rsidP="005E7BB0" w14:paraId="2C442942" w14:textId="6C08C332">
      <w:pPr>
        <w:pStyle w:val="ListParagraph"/>
        <w:numPr>
          <w:ilvl w:val="0"/>
          <w:numId w:val="11"/>
        </w:numPr>
        <w:ind w:hanging="450"/>
        <w:rPr>
          <w:rFonts w:eastAsia="Calibri"/>
        </w:rPr>
      </w:pPr>
      <w:r>
        <w:rPr>
          <w:rFonts w:eastAsia="Calibri"/>
        </w:rPr>
        <w:t xml:space="preserve"> </w:t>
      </w:r>
      <w:r w:rsidRPr="00297E13" w:rsidR="0008388E">
        <w:rPr>
          <w:rFonts w:eastAsia="Calibri"/>
        </w:rPr>
        <w:t>0906-0105_MCHB_PMHCA Care Coordinator SSI_Redline_</w:t>
      </w:r>
      <w:r w:rsidR="000059B0">
        <w:rPr>
          <w:rFonts w:eastAsia="Calibri"/>
        </w:rPr>
        <w:t>5-</w:t>
      </w:r>
      <w:r w:rsidR="007D2BE6">
        <w:rPr>
          <w:rFonts w:eastAsia="Calibri"/>
        </w:rPr>
        <w:t>9</w:t>
      </w:r>
      <w:r w:rsidR="000059B0">
        <w:rPr>
          <w:rFonts w:eastAsia="Calibri"/>
        </w:rPr>
        <w:t>-25</w:t>
      </w:r>
    </w:p>
    <w:p w:rsidR="0008388E" w:rsidRPr="00297E13" w:rsidP="005E7BB0" w14:paraId="25DE754A" w14:textId="27354F00">
      <w:pPr>
        <w:pStyle w:val="ListParagraph"/>
        <w:numPr>
          <w:ilvl w:val="0"/>
          <w:numId w:val="11"/>
        </w:numPr>
        <w:ind w:hanging="450"/>
        <w:rPr>
          <w:rFonts w:eastAsia="Calibri"/>
        </w:rPr>
      </w:pPr>
      <w:r>
        <w:rPr>
          <w:rFonts w:eastAsia="Calibri"/>
        </w:rPr>
        <w:t xml:space="preserve"> </w:t>
      </w:r>
      <w:r w:rsidRPr="00297E13">
        <w:rPr>
          <w:rFonts w:eastAsia="Calibri"/>
        </w:rPr>
        <w:t xml:space="preserve">0906-0105_MCHB_PMHCA </w:t>
      </w:r>
      <w:r w:rsidRPr="00297E13">
        <w:rPr>
          <w:rFonts w:eastAsia="Calibri"/>
        </w:rPr>
        <w:t>Champion_Redline</w:t>
      </w:r>
      <w:r w:rsidRPr="00297E13">
        <w:rPr>
          <w:rFonts w:eastAsia="Calibri"/>
        </w:rPr>
        <w:t xml:space="preserve"> SSI_</w:t>
      </w:r>
      <w:r w:rsidR="000059B0">
        <w:rPr>
          <w:rFonts w:eastAsia="Calibri"/>
        </w:rPr>
        <w:t>5-</w:t>
      </w:r>
      <w:r w:rsidR="007D2BE6">
        <w:rPr>
          <w:rFonts w:eastAsia="Calibri"/>
        </w:rPr>
        <w:t>9</w:t>
      </w:r>
      <w:r w:rsidR="000059B0">
        <w:rPr>
          <w:rFonts w:eastAsia="Calibri"/>
        </w:rPr>
        <w:t>-25</w:t>
      </w:r>
    </w:p>
    <w:p w:rsidR="0008388E" w:rsidRPr="00297E13" w:rsidP="005E7BB0" w14:paraId="2A664A65" w14:textId="432473F7">
      <w:pPr>
        <w:pStyle w:val="ListParagraph"/>
        <w:numPr>
          <w:ilvl w:val="0"/>
          <w:numId w:val="11"/>
        </w:numPr>
        <w:ind w:hanging="450"/>
        <w:rPr>
          <w:rFonts w:eastAsia="Calibri"/>
        </w:rPr>
      </w:pPr>
      <w:r>
        <w:rPr>
          <w:rFonts w:eastAsia="Calibri"/>
        </w:rPr>
        <w:t xml:space="preserve"> </w:t>
      </w:r>
      <w:r w:rsidRPr="00297E13">
        <w:rPr>
          <w:rFonts w:eastAsia="Calibri"/>
        </w:rPr>
        <w:t>0906-0105_MCHB_PMHCA Community Resources SSI_Redline_</w:t>
      </w:r>
      <w:r w:rsidR="000059B0">
        <w:rPr>
          <w:rFonts w:eastAsia="Calibri"/>
        </w:rPr>
        <w:t>5-</w:t>
      </w:r>
      <w:r w:rsidR="007D2BE6">
        <w:rPr>
          <w:rFonts w:eastAsia="Calibri"/>
        </w:rPr>
        <w:t>9</w:t>
      </w:r>
      <w:r w:rsidR="000059B0">
        <w:rPr>
          <w:rFonts w:eastAsia="Calibri"/>
        </w:rPr>
        <w:t>-25</w:t>
      </w:r>
    </w:p>
    <w:p w:rsidR="0008388E" w:rsidRPr="00297E13" w:rsidP="005E7BB0" w14:paraId="5140E7EC" w14:textId="688190B6">
      <w:pPr>
        <w:pStyle w:val="ListParagraph"/>
        <w:numPr>
          <w:ilvl w:val="0"/>
          <w:numId w:val="11"/>
        </w:numPr>
        <w:ind w:hanging="450"/>
        <w:rPr>
          <w:rFonts w:eastAsia="Calibri"/>
        </w:rPr>
      </w:pPr>
      <w:r>
        <w:rPr>
          <w:rFonts w:eastAsia="Calibri"/>
        </w:rPr>
        <w:t xml:space="preserve"> </w:t>
      </w:r>
      <w:r w:rsidRPr="00297E13">
        <w:rPr>
          <w:rFonts w:eastAsia="Calibri"/>
        </w:rPr>
        <w:t>0906-0105_MCHB_PMHCA Health Professional Survey_Redline_</w:t>
      </w:r>
      <w:r w:rsidR="000059B0">
        <w:rPr>
          <w:rFonts w:eastAsia="Calibri"/>
        </w:rPr>
        <w:t>5-</w:t>
      </w:r>
      <w:r w:rsidR="007D2BE6">
        <w:rPr>
          <w:rFonts w:eastAsia="Calibri"/>
        </w:rPr>
        <w:t>9</w:t>
      </w:r>
      <w:r w:rsidR="000059B0">
        <w:rPr>
          <w:rFonts w:eastAsia="Calibri"/>
        </w:rPr>
        <w:t>-25</w:t>
      </w:r>
    </w:p>
    <w:p w:rsidR="0008388E" w:rsidRPr="00297E13" w:rsidP="005E7BB0" w14:paraId="66765FA8" w14:textId="4D9988FB">
      <w:pPr>
        <w:pStyle w:val="ListParagraph"/>
        <w:numPr>
          <w:ilvl w:val="0"/>
          <w:numId w:val="11"/>
        </w:numPr>
        <w:ind w:hanging="450"/>
        <w:rPr>
          <w:rFonts w:eastAsia="Calibri"/>
        </w:rPr>
      </w:pPr>
      <w:r>
        <w:rPr>
          <w:rFonts w:eastAsia="Calibri"/>
        </w:rPr>
        <w:t xml:space="preserve"> </w:t>
      </w:r>
      <w:r w:rsidRPr="00297E13">
        <w:rPr>
          <w:rFonts w:eastAsia="Calibri"/>
        </w:rPr>
        <w:t>0906-0105_MCHB_PMHCA Practice Level Survey_Redline_</w:t>
      </w:r>
      <w:r w:rsidR="000059B0">
        <w:rPr>
          <w:rFonts w:eastAsia="Calibri"/>
        </w:rPr>
        <w:t>5-</w:t>
      </w:r>
      <w:r w:rsidR="007D2BE6">
        <w:rPr>
          <w:rFonts w:eastAsia="Calibri"/>
        </w:rPr>
        <w:t>9</w:t>
      </w:r>
      <w:r w:rsidR="000059B0">
        <w:rPr>
          <w:rFonts w:eastAsia="Calibri"/>
        </w:rPr>
        <w:t>-25</w:t>
      </w:r>
    </w:p>
    <w:p w:rsidR="0008388E" w:rsidRPr="00297E13" w:rsidP="005E7BB0" w14:paraId="29DF4AB8" w14:textId="226578BB">
      <w:pPr>
        <w:pStyle w:val="ListParagraph"/>
        <w:numPr>
          <w:ilvl w:val="0"/>
          <w:numId w:val="11"/>
        </w:numPr>
        <w:ind w:hanging="450"/>
        <w:rPr>
          <w:rFonts w:eastAsia="Calibri"/>
        </w:rPr>
      </w:pPr>
      <w:r>
        <w:rPr>
          <w:rFonts w:eastAsia="Calibri"/>
        </w:rPr>
        <w:t xml:space="preserve"> </w:t>
      </w:r>
      <w:r w:rsidRPr="00297E13">
        <w:rPr>
          <w:rFonts w:eastAsia="Calibri"/>
        </w:rPr>
        <w:t>0906-0105_MCHB_PMHCA Program Implementation SSI_Redline_</w:t>
      </w:r>
      <w:r w:rsidR="000059B0">
        <w:rPr>
          <w:rFonts w:eastAsia="Calibri"/>
        </w:rPr>
        <w:t>5-</w:t>
      </w:r>
      <w:r w:rsidR="007D2BE6">
        <w:rPr>
          <w:rFonts w:eastAsia="Calibri"/>
        </w:rPr>
        <w:t>9</w:t>
      </w:r>
      <w:r w:rsidR="000059B0">
        <w:rPr>
          <w:rFonts w:eastAsia="Calibri"/>
        </w:rPr>
        <w:t>-25</w:t>
      </w:r>
    </w:p>
    <w:p w:rsidR="0008388E" w:rsidRPr="00297E13" w:rsidP="005E7BB0" w14:paraId="5419E809" w14:textId="29D56425">
      <w:pPr>
        <w:pStyle w:val="ListParagraph"/>
        <w:numPr>
          <w:ilvl w:val="0"/>
          <w:numId w:val="11"/>
        </w:numPr>
        <w:ind w:hanging="450"/>
        <w:rPr>
          <w:rFonts w:eastAsia="Calibri"/>
        </w:rPr>
      </w:pPr>
      <w:r>
        <w:rPr>
          <w:rFonts w:eastAsia="Calibri"/>
        </w:rPr>
        <w:t xml:space="preserve"> </w:t>
      </w:r>
      <w:r w:rsidRPr="00297E13">
        <w:rPr>
          <w:rFonts w:eastAsia="Calibri"/>
        </w:rPr>
        <w:t>0906-0105_MCHB_PMHCA Program Implementation Survey_Redline_</w:t>
      </w:r>
      <w:r w:rsidR="000059B0">
        <w:rPr>
          <w:rFonts w:eastAsia="Calibri"/>
        </w:rPr>
        <w:t>5-</w:t>
      </w:r>
      <w:r w:rsidR="007D2BE6">
        <w:rPr>
          <w:rFonts w:eastAsia="Calibri"/>
        </w:rPr>
        <w:t>9</w:t>
      </w:r>
      <w:r w:rsidR="000059B0">
        <w:rPr>
          <w:rFonts w:eastAsia="Calibri"/>
        </w:rPr>
        <w:t>-25</w:t>
      </w:r>
    </w:p>
    <w:p w:rsidR="0008388E" w:rsidRPr="00297E13" w:rsidP="005E7BB0" w14:paraId="4A261216" w14:textId="7A6F9A7B">
      <w:pPr>
        <w:pStyle w:val="ListParagraph"/>
        <w:numPr>
          <w:ilvl w:val="0"/>
          <w:numId w:val="11"/>
        </w:numPr>
        <w:ind w:hanging="450"/>
        <w:rPr>
          <w:rFonts w:eastAsia="Calibri"/>
        </w:rPr>
      </w:pPr>
      <w:r>
        <w:rPr>
          <w:rFonts w:eastAsia="Calibri"/>
        </w:rPr>
        <w:t xml:space="preserve"> </w:t>
      </w:r>
      <w:r w:rsidRPr="00297E13">
        <w:rPr>
          <w:rFonts w:eastAsia="Calibri"/>
        </w:rPr>
        <w:t>0906-0105_MCHB_MMHSUD BH Consultation Provider SSI_Redline_</w:t>
      </w:r>
      <w:r w:rsidR="000059B0">
        <w:rPr>
          <w:rFonts w:eastAsia="Calibri"/>
        </w:rPr>
        <w:t>5-</w:t>
      </w:r>
      <w:r w:rsidR="007D2BE6">
        <w:rPr>
          <w:rFonts w:eastAsia="Calibri"/>
        </w:rPr>
        <w:t>9</w:t>
      </w:r>
      <w:r w:rsidR="000059B0">
        <w:rPr>
          <w:rFonts w:eastAsia="Calibri"/>
        </w:rPr>
        <w:t>-25</w:t>
      </w:r>
    </w:p>
    <w:p w:rsidR="0008388E" w:rsidRPr="00297E13" w:rsidP="005E7BB0" w14:paraId="3190A125" w14:textId="268665FC">
      <w:pPr>
        <w:pStyle w:val="ListParagraph"/>
        <w:numPr>
          <w:ilvl w:val="0"/>
          <w:numId w:val="11"/>
        </w:numPr>
        <w:ind w:hanging="450"/>
        <w:rPr>
          <w:rFonts w:eastAsia="Calibri"/>
        </w:rPr>
      </w:pPr>
      <w:r>
        <w:rPr>
          <w:rFonts w:eastAsia="Calibri"/>
        </w:rPr>
        <w:t xml:space="preserve"> </w:t>
      </w:r>
      <w:r w:rsidRPr="00297E13">
        <w:rPr>
          <w:rFonts w:eastAsia="Calibri"/>
        </w:rPr>
        <w:t>0906-0105_MCHB_MMHSUD Care Coordinator SSI_Redline_</w:t>
      </w:r>
      <w:r w:rsidR="000059B0">
        <w:rPr>
          <w:rFonts w:eastAsia="Calibri"/>
        </w:rPr>
        <w:t>5-</w:t>
      </w:r>
      <w:r w:rsidR="007D2BE6">
        <w:rPr>
          <w:rFonts w:eastAsia="Calibri"/>
        </w:rPr>
        <w:t>9</w:t>
      </w:r>
      <w:r w:rsidR="000059B0">
        <w:rPr>
          <w:rFonts w:eastAsia="Calibri"/>
        </w:rPr>
        <w:t>-25</w:t>
      </w:r>
    </w:p>
    <w:p w:rsidR="0008388E" w:rsidRPr="00297E13" w:rsidP="005E7BB0" w14:paraId="1482E967" w14:textId="0D032D6C">
      <w:pPr>
        <w:pStyle w:val="ListParagraph"/>
        <w:numPr>
          <w:ilvl w:val="0"/>
          <w:numId w:val="11"/>
        </w:numPr>
        <w:ind w:hanging="450"/>
        <w:rPr>
          <w:rFonts w:eastAsia="Calibri"/>
        </w:rPr>
      </w:pPr>
      <w:r>
        <w:rPr>
          <w:rFonts w:eastAsia="Calibri"/>
        </w:rPr>
        <w:t xml:space="preserve"> </w:t>
      </w:r>
      <w:r w:rsidRPr="00297E13">
        <w:rPr>
          <w:rFonts w:eastAsia="Calibri"/>
        </w:rPr>
        <w:t xml:space="preserve">0906-0105_MCHB_MMHSUD </w:t>
      </w:r>
      <w:r w:rsidRPr="00297E13">
        <w:rPr>
          <w:rFonts w:eastAsia="Calibri"/>
        </w:rPr>
        <w:t>Champion_Redline</w:t>
      </w:r>
      <w:r w:rsidRPr="00297E13">
        <w:rPr>
          <w:rFonts w:eastAsia="Calibri"/>
        </w:rPr>
        <w:t xml:space="preserve"> SSI_</w:t>
      </w:r>
      <w:r w:rsidR="000059B0">
        <w:rPr>
          <w:rFonts w:eastAsia="Calibri"/>
        </w:rPr>
        <w:t>5-</w:t>
      </w:r>
      <w:r w:rsidR="007D2BE6">
        <w:rPr>
          <w:rFonts w:eastAsia="Calibri"/>
        </w:rPr>
        <w:t>9</w:t>
      </w:r>
      <w:r w:rsidR="000059B0">
        <w:rPr>
          <w:rFonts w:eastAsia="Calibri"/>
        </w:rPr>
        <w:t>-25</w:t>
      </w:r>
    </w:p>
    <w:p w:rsidR="0008388E" w:rsidRPr="00297E13" w:rsidP="005E7BB0" w14:paraId="7D40C98A" w14:textId="4DF2368A">
      <w:pPr>
        <w:pStyle w:val="ListParagraph"/>
        <w:numPr>
          <w:ilvl w:val="0"/>
          <w:numId w:val="11"/>
        </w:numPr>
        <w:ind w:hanging="450"/>
        <w:rPr>
          <w:rFonts w:eastAsia="Calibri"/>
        </w:rPr>
      </w:pPr>
      <w:r>
        <w:rPr>
          <w:rFonts w:eastAsia="Calibri"/>
        </w:rPr>
        <w:t xml:space="preserve"> </w:t>
      </w:r>
      <w:r w:rsidRPr="00297E13">
        <w:rPr>
          <w:rFonts w:eastAsia="Calibri"/>
        </w:rPr>
        <w:t>0906-0105_MCHB_MMHSUD Community Resources SSI_Redline_</w:t>
      </w:r>
      <w:r w:rsidR="000059B0">
        <w:rPr>
          <w:rFonts w:eastAsia="Calibri"/>
        </w:rPr>
        <w:t>5-</w:t>
      </w:r>
      <w:r w:rsidR="007D2BE6">
        <w:rPr>
          <w:rFonts w:eastAsia="Calibri"/>
        </w:rPr>
        <w:t>9</w:t>
      </w:r>
      <w:r w:rsidR="000059B0">
        <w:rPr>
          <w:rFonts w:eastAsia="Calibri"/>
        </w:rPr>
        <w:t>-25</w:t>
      </w:r>
    </w:p>
    <w:p w:rsidR="0008388E" w:rsidRPr="00297E13" w:rsidP="005E7BB0" w14:paraId="3980AB05" w14:textId="6D8B7C55">
      <w:pPr>
        <w:pStyle w:val="ListParagraph"/>
        <w:numPr>
          <w:ilvl w:val="0"/>
          <w:numId w:val="11"/>
        </w:numPr>
        <w:ind w:hanging="450"/>
        <w:rPr>
          <w:rFonts w:eastAsia="Calibri"/>
        </w:rPr>
      </w:pPr>
      <w:r>
        <w:rPr>
          <w:rFonts w:eastAsia="Calibri"/>
        </w:rPr>
        <w:t xml:space="preserve"> </w:t>
      </w:r>
      <w:r w:rsidRPr="00297E13">
        <w:rPr>
          <w:rFonts w:eastAsia="Calibri"/>
        </w:rPr>
        <w:t>0906-0105_MCHB_MMHSUD Health Professional Survey_Redline_</w:t>
      </w:r>
      <w:r w:rsidR="000059B0">
        <w:rPr>
          <w:rFonts w:eastAsia="Calibri"/>
        </w:rPr>
        <w:t>5-</w:t>
      </w:r>
      <w:r w:rsidR="007D2BE6">
        <w:rPr>
          <w:rFonts w:eastAsia="Calibri"/>
        </w:rPr>
        <w:t>9</w:t>
      </w:r>
      <w:r w:rsidR="000059B0">
        <w:rPr>
          <w:rFonts w:eastAsia="Calibri"/>
        </w:rPr>
        <w:t>-25</w:t>
      </w:r>
    </w:p>
    <w:p w:rsidR="0008388E" w:rsidRPr="00297E13" w:rsidP="005E7BB0" w14:paraId="182DAA46" w14:textId="08F765C9">
      <w:pPr>
        <w:pStyle w:val="ListParagraph"/>
        <w:numPr>
          <w:ilvl w:val="0"/>
          <w:numId w:val="11"/>
        </w:numPr>
        <w:ind w:hanging="450"/>
        <w:rPr>
          <w:rFonts w:eastAsia="Calibri"/>
        </w:rPr>
      </w:pPr>
      <w:r>
        <w:rPr>
          <w:rFonts w:eastAsia="Calibri"/>
        </w:rPr>
        <w:t xml:space="preserve"> </w:t>
      </w:r>
      <w:r w:rsidRPr="00297E13">
        <w:rPr>
          <w:rFonts w:eastAsia="Calibri"/>
        </w:rPr>
        <w:t>0906-0105_MCHB_MMHSUD Practice Level Survey_Redline_</w:t>
      </w:r>
      <w:r w:rsidR="000059B0">
        <w:rPr>
          <w:rFonts w:eastAsia="Calibri"/>
        </w:rPr>
        <w:t>5-</w:t>
      </w:r>
      <w:r w:rsidR="007D2BE6">
        <w:rPr>
          <w:rFonts w:eastAsia="Calibri"/>
        </w:rPr>
        <w:t>9</w:t>
      </w:r>
      <w:r w:rsidR="000059B0">
        <w:rPr>
          <w:rFonts w:eastAsia="Calibri"/>
        </w:rPr>
        <w:t>-25</w:t>
      </w:r>
    </w:p>
    <w:p w:rsidR="0008388E" w:rsidRPr="00297E13" w:rsidP="005E7BB0" w14:paraId="2AE9EF89" w14:textId="16087BC8">
      <w:pPr>
        <w:pStyle w:val="ListParagraph"/>
        <w:numPr>
          <w:ilvl w:val="0"/>
          <w:numId w:val="11"/>
        </w:numPr>
        <w:ind w:hanging="450"/>
        <w:rPr>
          <w:rFonts w:eastAsia="Calibri"/>
        </w:rPr>
      </w:pPr>
      <w:r>
        <w:rPr>
          <w:rFonts w:eastAsia="Calibri"/>
        </w:rPr>
        <w:t xml:space="preserve"> </w:t>
      </w:r>
      <w:r w:rsidRPr="00297E13">
        <w:rPr>
          <w:rFonts w:eastAsia="Calibri"/>
        </w:rPr>
        <w:t>0906-0105_MCHB_MMHSUD Program Implementation SSI_Redline_</w:t>
      </w:r>
      <w:r w:rsidR="000059B0">
        <w:rPr>
          <w:rFonts w:eastAsia="Calibri"/>
        </w:rPr>
        <w:t>5-</w:t>
      </w:r>
      <w:r w:rsidR="007D2BE6">
        <w:rPr>
          <w:rFonts w:eastAsia="Calibri"/>
        </w:rPr>
        <w:t>9</w:t>
      </w:r>
      <w:r w:rsidR="000059B0">
        <w:rPr>
          <w:rFonts w:eastAsia="Calibri"/>
        </w:rPr>
        <w:t>-25</w:t>
      </w:r>
    </w:p>
    <w:p w:rsidR="0008388E" w:rsidRPr="00297E13" w:rsidP="005E7BB0" w14:paraId="6B9725C5" w14:textId="5E815E21">
      <w:pPr>
        <w:pStyle w:val="ListParagraph"/>
        <w:numPr>
          <w:ilvl w:val="0"/>
          <w:numId w:val="11"/>
        </w:numPr>
        <w:ind w:hanging="450"/>
        <w:rPr>
          <w:rFonts w:eastAsia="Calibri"/>
        </w:rPr>
      </w:pPr>
      <w:r>
        <w:rPr>
          <w:rFonts w:eastAsia="Calibri"/>
        </w:rPr>
        <w:t xml:space="preserve"> </w:t>
      </w:r>
      <w:r w:rsidRPr="00297E13">
        <w:rPr>
          <w:rFonts w:eastAsia="Calibri"/>
        </w:rPr>
        <w:t>0906-0105_MCHB_MMHSUD Program Implementation Survey_Redline_</w:t>
      </w:r>
      <w:r w:rsidR="000059B0">
        <w:rPr>
          <w:rFonts w:eastAsia="Calibri"/>
        </w:rPr>
        <w:t>5-</w:t>
      </w:r>
      <w:r w:rsidR="007D2BE6">
        <w:rPr>
          <w:rFonts w:eastAsia="Calibri"/>
        </w:rPr>
        <w:t>9</w:t>
      </w:r>
      <w:r w:rsidR="000059B0">
        <w:rPr>
          <w:rFonts w:eastAsia="Calibri"/>
        </w:rPr>
        <w:t>-25</w:t>
      </w:r>
    </w:p>
    <w:bookmarkEnd w:id="2"/>
    <w:p w:rsidR="0008388E" w:rsidRPr="00C62CA4" w:rsidP="0008388E" w14:paraId="7B7B7435" w14:textId="77777777">
      <w:pPr>
        <w:pStyle w:val="ListParagraph"/>
        <w:rPr>
          <w:rFonts w:eastAsia="Calibri"/>
        </w:rPr>
      </w:pPr>
    </w:p>
    <w:sectPr w:rsidSect="00DB2ED0">
      <w:headerReference w:type="default" r:id="rId11"/>
      <w:footerReference w:type="default" r:id="rId12"/>
      <w:headerReference w:type="first" r:id="rId13"/>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altName w:val="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4E7CEDDB" w14:textId="77777777">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29BDBE8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0D6CC734" w14:textId="7777777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RPr="00DF41D5" w:rsidP="00DF41D5" w14:paraId="06F6EB25" w14:textId="259FC930">
    <w:pPr>
      <w:pStyle w:val="Header"/>
    </w:pPr>
    <w:r>
      <w:rPr>
        <w:rFonts w:ascii="Arial Nova Cond" w:hAnsi="Arial Nova Cond"/>
        <w:noProof/>
      </w:rPr>
      <w:drawing>
        <wp:inline distT="0" distB="0" distL="0" distR="0">
          <wp:extent cx="5943600" cy="899393"/>
          <wp:effectExtent l="0" t="0" r="0" b="0"/>
          <wp:docPr id="13751039" name="Picture 1" descr="Background patter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1039" name="Picture 1" descr="Background pattern&#10;&#10;AI-generated content may be incorrect."/>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89939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683184"/>
    <w:multiLevelType w:val="hybridMultilevel"/>
    <w:tmpl w:val="8DAA48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49C737F"/>
    <w:multiLevelType w:val="hybridMultilevel"/>
    <w:tmpl w:val="96AA6B10"/>
    <w:lvl w:ilvl="0">
      <w:start w:val="0"/>
      <w:numFmt w:val="bullet"/>
      <w:lvlText w:val=""/>
      <w:lvlJc w:val="left"/>
      <w:pPr>
        <w:ind w:left="720" w:hanging="360"/>
      </w:pPr>
      <w:rPr>
        <w:rFonts w:ascii="Symbol" w:eastAsia="Calibri"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5070BCA"/>
    <w:multiLevelType w:val="hybridMultilevel"/>
    <w:tmpl w:val="4D985974"/>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0A8425C5"/>
    <w:multiLevelType w:val="hybridMultilevel"/>
    <w:tmpl w:val="48E4A51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0C06640F"/>
    <w:multiLevelType w:val="hybridMultilevel"/>
    <w:tmpl w:val="A8D6994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6">
    <w:nsid w:val="0F5277DF"/>
    <w:multiLevelType w:val="hybridMultilevel"/>
    <w:tmpl w:val="0100ADB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140D6739"/>
    <w:multiLevelType w:val="hybridMultilevel"/>
    <w:tmpl w:val="61F0D1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4A8222B"/>
    <w:multiLevelType w:val="hybridMultilevel"/>
    <w:tmpl w:val="0F1AA9D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1B7C10DD"/>
    <w:multiLevelType w:val="hybridMultilevel"/>
    <w:tmpl w:val="315A9A5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2C9C1C08"/>
    <w:multiLevelType w:val="hybridMultilevel"/>
    <w:tmpl w:val="1E5C34A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E6B02AC"/>
    <w:multiLevelType w:val="hybridMultilevel"/>
    <w:tmpl w:val="7A5CBC3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10A79D8"/>
    <w:multiLevelType w:val="hybridMultilevel"/>
    <w:tmpl w:val="4DBCABF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98B415A"/>
    <w:multiLevelType w:val="hybridMultilevel"/>
    <w:tmpl w:val="C39268A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3DF46F34"/>
    <w:multiLevelType w:val="hybridMultilevel"/>
    <w:tmpl w:val="D3841EC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41ED6673"/>
    <w:multiLevelType w:val="hybridMultilevel"/>
    <w:tmpl w:val="3A60D32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45C8440C"/>
    <w:multiLevelType w:val="hybridMultilevel"/>
    <w:tmpl w:val="4D46E90A"/>
    <w:lvl w:ilvl="0">
      <w:start w:val="1"/>
      <w:numFmt w:val="upperLetter"/>
      <w:lvlText w:val="1%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9BF5EE1"/>
    <w:multiLevelType w:val="hybridMultilevel"/>
    <w:tmpl w:val="736EAB5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4DA736ED"/>
    <w:multiLevelType w:val="hybridMultilevel"/>
    <w:tmpl w:val="DF0A305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4ED75BC8"/>
    <w:multiLevelType w:val="hybridMultilevel"/>
    <w:tmpl w:val="B1A0FC2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53EB2730"/>
    <w:multiLevelType w:val="hybridMultilevel"/>
    <w:tmpl w:val="17905A76"/>
    <w:lvl w:ilvl="0">
      <w:start w:val="1"/>
      <w:numFmt w:val="bullet"/>
      <w:lvlText w:val=""/>
      <w:lvlJc w:val="left"/>
      <w:pPr>
        <w:ind w:left="2790" w:hanging="360"/>
      </w:pPr>
      <w:rPr>
        <w:rFonts w:ascii="Symbol" w:hAnsi="Symbol" w:hint="default"/>
      </w:rPr>
    </w:lvl>
    <w:lvl w:ilvl="1" w:tentative="1">
      <w:start w:val="1"/>
      <w:numFmt w:val="bullet"/>
      <w:lvlText w:val="o"/>
      <w:lvlJc w:val="left"/>
      <w:pPr>
        <w:ind w:left="3510" w:hanging="360"/>
      </w:pPr>
      <w:rPr>
        <w:rFonts w:ascii="Courier New" w:hAnsi="Courier New" w:cs="Courier New" w:hint="default"/>
      </w:rPr>
    </w:lvl>
    <w:lvl w:ilvl="2" w:tentative="1">
      <w:start w:val="1"/>
      <w:numFmt w:val="bullet"/>
      <w:lvlText w:val=""/>
      <w:lvlJc w:val="left"/>
      <w:pPr>
        <w:ind w:left="4230" w:hanging="360"/>
      </w:pPr>
      <w:rPr>
        <w:rFonts w:ascii="Wingdings" w:hAnsi="Wingdings" w:hint="default"/>
      </w:rPr>
    </w:lvl>
    <w:lvl w:ilvl="3" w:tentative="1">
      <w:start w:val="1"/>
      <w:numFmt w:val="bullet"/>
      <w:lvlText w:val=""/>
      <w:lvlJc w:val="left"/>
      <w:pPr>
        <w:ind w:left="4950" w:hanging="360"/>
      </w:pPr>
      <w:rPr>
        <w:rFonts w:ascii="Symbol" w:hAnsi="Symbol" w:hint="default"/>
      </w:rPr>
    </w:lvl>
    <w:lvl w:ilvl="4" w:tentative="1">
      <w:start w:val="1"/>
      <w:numFmt w:val="bullet"/>
      <w:lvlText w:val="o"/>
      <w:lvlJc w:val="left"/>
      <w:pPr>
        <w:ind w:left="5670" w:hanging="360"/>
      </w:pPr>
      <w:rPr>
        <w:rFonts w:ascii="Courier New" w:hAnsi="Courier New" w:cs="Courier New" w:hint="default"/>
      </w:rPr>
    </w:lvl>
    <w:lvl w:ilvl="5" w:tentative="1">
      <w:start w:val="1"/>
      <w:numFmt w:val="bullet"/>
      <w:lvlText w:val=""/>
      <w:lvlJc w:val="left"/>
      <w:pPr>
        <w:ind w:left="6390" w:hanging="360"/>
      </w:pPr>
      <w:rPr>
        <w:rFonts w:ascii="Wingdings" w:hAnsi="Wingdings" w:hint="default"/>
      </w:rPr>
    </w:lvl>
    <w:lvl w:ilvl="6" w:tentative="1">
      <w:start w:val="1"/>
      <w:numFmt w:val="bullet"/>
      <w:lvlText w:val=""/>
      <w:lvlJc w:val="left"/>
      <w:pPr>
        <w:ind w:left="7110" w:hanging="360"/>
      </w:pPr>
      <w:rPr>
        <w:rFonts w:ascii="Symbol" w:hAnsi="Symbol" w:hint="default"/>
      </w:rPr>
    </w:lvl>
    <w:lvl w:ilvl="7" w:tentative="1">
      <w:start w:val="1"/>
      <w:numFmt w:val="bullet"/>
      <w:lvlText w:val="o"/>
      <w:lvlJc w:val="left"/>
      <w:pPr>
        <w:ind w:left="7830" w:hanging="360"/>
      </w:pPr>
      <w:rPr>
        <w:rFonts w:ascii="Courier New" w:hAnsi="Courier New" w:cs="Courier New" w:hint="default"/>
      </w:rPr>
    </w:lvl>
    <w:lvl w:ilvl="8" w:tentative="1">
      <w:start w:val="1"/>
      <w:numFmt w:val="bullet"/>
      <w:lvlText w:val=""/>
      <w:lvlJc w:val="left"/>
      <w:pPr>
        <w:ind w:left="8550" w:hanging="360"/>
      </w:pPr>
      <w:rPr>
        <w:rFonts w:ascii="Wingdings" w:hAnsi="Wingdings" w:hint="default"/>
      </w:rPr>
    </w:lvl>
  </w:abstractNum>
  <w:abstractNum w:abstractNumId="26">
    <w:nsid w:val="54BF6779"/>
    <w:multiLevelType w:val="hybridMultilevel"/>
    <w:tmpl w:val="BFB03DB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5D7E6B4F"/>
    <w:multiLevelType w:val="hybridMultilevel"/>
    <w:tmpl w:val="98684E8E"/>
    <w:lvl w:ilvl="0">
      <w:start w:val="0"/>
      <w:numFmt w:val="bullet"/>
      <w:lvlText w:val=""/>
      <w:lvlJc w:val="left"/>
      <w:pPr>
        <w:ind w:left="2520" w:hanging="360"/>
      </w:pPr>
      <w:rPr>
        <w:rFonts w:ascii="Symbol" w:eastAsia="Calibri" w:hAnsi="Symbol" w:cs="Times New Roman" w:hint="default"/>
        <w: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28">
    <w:nsid w:val="64973D56"/>
    <w:multiLevelType w:val="hybridMultilevel"/>
    <w:tmpl w:val="78FE1E4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653A2F8E"/>
    <w:multiLevelType w:val="hybridMultilevel"/>
    <w:tmpl w:val="544A0E5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6B916BD8"/>
    <w:multiLevelType w:val="hybridMultilevel"/>
    <w:tmpl w:val="FDDEF0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2F74F2B"/>
    <w:multiLevelType w:val="hybridMultilevel"/>
    <w:tmpl w:val="289690F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7462299E"/>
    <w:multiLevelType w:val="hybridMultilevel"/>
    <w:tmpl w:val="A0960BC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7C73220E"/>
    <w:multiLevelType w:val="hybridMultilevel"/>
    <w:tmpl w:val="7A5E0A7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7FEC5C0D"/>
    <w:multiLevelType w:val="hybridMultilevel"/>
    <w:tmpl w:val="2BB4ED3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1486777302">
    <w:abstractNumId w:val="12"/>
  </w:num>
  <w:num w:numId="2" w16cid:durableId="1189493300">
    <w:abstractNumId w:val="5"/>
  </w:num>
  <w:num w:numId="3" w16cid:durableId="1131703119">
    <w:abstractNumId w:val="16"/>
  </w:num>
  <w:num w:numId="4" w16cid:durableId="77140030">
    <w:abstractNumId w:val="17"/>
  </w:num>
  <w:num w:numId="5" w16cid:durableId="818227811">
    <w:abstractNumId w:val="13"/>
  </w:num>
  <w:num w:numId="6" w16cid:durableId="412043533">
    <w:abstractNumId w:val="15"/>
  </w:num>
  <w:num w:numId="7" w16cid:durableId="771362679">
    <w:abstractNumId w:val="1"/>
  </w:num>
  <w:num w:numId="8" w16cid:durableId="206333510">
    <w:abstractNumId w:val="27"/>
  </w:num>
  <w:num w:numId="9" w16cid:durableId="1821723813">
    <w:abstractNumId w:val="7"/>
  </w:num>
  <w:num w:numId="10" w16cid:durableId="1767144700">
    <w:abstractNumId w:val="2"/>
  </w:num>
  <w:num w:numId="11" w16cid:durableId="1073625913">
    <w:abstractNumId w:val="21"/>
  </w:num>
  <w:num w:numId="12" w16cid:durableId="891766583">
    <w:abstractNumId w:val="25"/>
  </w:num>
  <w:num w:numId="13" w16cid:durableId="347294949">
    <w:abstractNumId w:val="11"/>
  </w:num>
  <w:num w:numId="14" w16cid:durableId="1277297396">
    <w:abstractNumId w:val="4"/>
  </w:num>
  <w:num w:numId="15" w16cid:durableId="2119324886">
    <w:abstractNumId w:val="26"/>
  </w:num>
  <w:num w:numId="16" w16cid:durableId="971208235">
    <w:abstractNumId w:val="10"/>
  </w:num>
  <w:num w:numId="17" w16cid:durableId="1005203459">
    <w:abstractNumId w:val="8"/>
  </w:num>
  <w:num w:numId="18" w16cid:durableId="611592560">
    <w:abstractNumId w:val="31"/>
  </w:num>
  <w:num w:numId="19" w16cid:durableId="606624119">
    <w:abstractNumId w:val="32"/>
  </w:num>
  <w:num w:numId="20" w16cid:durableId="1693456238">
    <w:abstractNumId w:val="6"/>
  </w:num>
  <w:num w:numId="21" w16cid:durableId="2082091687">
    <w:abstractNumId w:val="33"/>
  </w:num>
  <w:num w:numId="22" w16cid:durableId="1029144169">
    <w:abstractNumId w:val="28"/>
  </w:num>
  <w:num w:numId="23" w16cid:durableId="1772356779">
    <w:abstractNumId w:val="18"/>
  </w:num>
  <w:num w:numId="24" w16cid:durableId="2027750595">
    <w:abstractNumId w:val="29"/>
  </w:num>
  <w:num w:numId="25" w16cid:durableId="165824621">
    <w:abstractNumId w:val="23"/>
  </w:num>
  <w:num w:numId="26" w16cid:durableId="833227814">
    <w:abstractNumId w:val="22"/>
  </w:num>
  <w:num w:numId="27" w16cid:durableId="1611467496">
    <w:abstractNumId w:val="9"/>
  </w:num>
  <w:num w:numId="28" w16cid:durableId="1478960453">
    <w:abstractNumId w:val="34"/>
  </w:num>
  <w:num w:numId="29" w16cid:durableId="217397756">
    <w:abstractNumId w:val="14"/>
  </w:num>
  <w:num w:numId="30" w16cid:durableId="1152872059">
    <w:abstractNumId w:val="20"/>
  </w:num>
  <w:num w:numId="31" w16cid:durableId="1862889610">
    <w:abstractNumId w:val="19"/>
  </w:num>
  <w:num w:numId="32" w16cid:durableId="110973567">
    <w:abstractNumId w:val="3"/>
  </w:num>
  <w:num w:numId="33" w16cid:durableId="703948838">
    <w:abstractNumId w:val="24"/>
  </w:num>
  <w:num w:numId="34" w16cid:durableId="399599042">
    <w:abstractNumId w:val="0"/>
  </w:num>
  <w:num w:numId="35" w16cid:durableId="128295611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059B0"/>
    <w:rsid w:val="0000610C"/>
    <w:rsid w:val="00007F1E"/>
    <w:rsid w:val="00015DA2"/>
    <w:rsid w:val="0004549E"/>
    <w:rsid w:val="00045B42"/>
    <w:rsid w:val="00053774"/>
    <w:rsid w:val="00054659"/>
    <w:rsid w:val="000554F3"/>
    <w:rsid w:val="00066EA5"/>
    <w:rsid w:val="00077FC4"/>
    <w:rsid w:val="0008388E"/>
    <w:rsid w:val="00086224"/>
    <w:rsid w:val="00086A3E"/>
    <w:rsid w:val="00090917"/>
    <w:rsid w:val="000A7DE4"/>
    <w:rsid w:val="000C5A79"/>
    <w:rsid w:val="000D2751"/>
    <w:rsid w:val="000D4ED8"/>
    <w:rsid w:val="000E7CCD"/>
    <w:rsid w:val="000F2103"/>
    <w:rsid w:val="000F3DF7"/>
    <w:rsid w:val="000F688C"/>
    <w:rsid w:val="00107530"/>
    <w:rsid w:val="00122B02"/>
    <w:rsid w:val="001232D3"/>
    <w:rsid w:val="00123C6B"/>
    <w:rsid w:val="0012548B"/>
    <w:rsid w:val="00126866"/>
    <w:rsid w:val="00130B89"/>
    <w:rsid w:val="001320AE"/>
    <w:rsid w:val="001346D4"/>
    <w:rsid w:val="001359A8"/>
    <w:rsid w:val="00141E59"/>
    <w:rsid w:val="00142733"/>
    <w:rsid w:val="00156779"/>
    <w:rsid w:val="00157C23"/>
    <w:rsid w:val="00161207"/>
    <w:rsid w:val="00161D18"/>
    <w:rsid w:val="0016212E"/>
    <w:rsid w:val="001626D3"/>
    <w:rsid w:val="00162B21"/>
    <w:rsid w:val="001709E2"/>
    <w:rsid w:val="00184624"/>
    <w:rsid w:val="00187C97"/>
    <w:rsid w:val="00190C2F"/>
    <w:rsid w:val="00191CE9"/>
    <w:rsid w:val="0019382C"/>
    <w:rsid w:val="00193E7F"/>
    <w:rsid w:val="001A0942"/>
    <w:rsid w:val="001A5F8A"/>
    <w:rsid w:val="001A73CE"/>
    <w:rsid w:val="001B0C21"/>
    <w:rsid w:val="001C250A"/>
    <w:rsid w:val="001D4F6A"/>
    <w:rsid w:val="001D5200"/>
    <w:rsid w:val="001E08B7"/>
    <w:rsid w:val="001E257B"/>
    <w:rsid w:val="001E6DAA"/>
    <w:rsid w:val="001F7458"/>
    <w:rsid w:val="0020281B"/>
    <w:rsid w:val="00204028"/>
    <w:rsid w:val="00227C61"/>
    <w:rsid w:val="002306B8"/>
    <w:rsid w:val="00233631"/>
    <w:rsid w:val="00250597"/>
    <w:rsid w:val="00254744"/>
    <w:rsid w:val="002558F1"/>
    <w:rsid w:val="00255B93"/>
    <w:rsid w:val="0025694D"/>
    <w:rsid w:val="00262B70"/>
    <w:rsid w:val="00270D9F"/>
    <w:rsid w:val="00270FE3"/>
    <w:rsid w:val="002774D5"/>
    <w:rsid w:val="00281287"/>
    <w:rsid w:val="0029201F"/>
    <w:rsid w:val="00292974"/>
    <w:rsid w:val="002940FF"/>
    <w:rsid w:val="00297912"/>
    <w:rsid w:val="00297E13"/>
    <w:rsid w:val="002B17DB"/>
    <w:rsid w:val="002B1E19"/>
    <w:rsid w:val="002B2C62"/>
    <w:rsid w:val="002B5917"/>
    <w:rsid w:val="002C4C44"/>
    <w:rsid w:val="002D60C1"/>
    <w:rsid w:val="002D6FE6"/>
    <w:rsid w:val="002D7F94"/>
    <w:rsid w:val="002E0920"/>
    <w:rsid w:val="002F6F41"/>
    <w:rsid w:val="002F735E"/>
    <w:rsid w:val="00301496"/>
    <w:rsid w:val="00301C0B"/>
    <w:rsid w:val="00310E49"/>
    <w:rsid w:val="00316887"/>
    <w:rsid w:val="00321997"/>
    <w:rsid w:val="00332AC4"/>
    <w:rsid w:val="00334D1E"/>
    <w:rsid w:val="003429CF"/>
    <w:rsid w:val="003470D2"/>
    <w:rsid w:val="00351FAD"/>
    <w:rsid w:val="0035392E"/>
    <w:rsid w:val="003544DE"/>
    <w:rsid w:val="00357C54"/>
    <w:rsid w:val="003701EA"/>
    <w:rsid w:val="0037106D"/>
    <w:rsid w:val="0037258C"/>
    <w:rsid w:val="003747B2"/>
    <w:rsid w:val="00377573"/>
    <w:rsid w:val="00383ECD"/>
    <w:rsid w:val="00383F53"/>
    <w:rsid w:val="003901DB"/>
    <w:rsid w:val="00391D94"/>
    <w:rsid w:val="0039687F"/>
    <w:rsid w:val="003A0511"/>
    <w:rsid w:val="003A2156"/>
    <w:rsid w:val="003A6602"/>
    <w:rsid w:val="003B2616"/>
    <w:rsid w:val="003B3248"/>
    <w:rsid w:val="003C3656"/>
    <w:rsid w:val="003C5EF2"/>
    <w:rsid w:val="003C7B3F"/>
    <w:rsid w:val="003D33F5"/>
    <w:rsid w:val="003D3E41"/>
    <w:rsid w:val="003D4040"/>
    <w:rsid w:val="003D7987"/>
    <w:rsid w:val="003E0442"/>
    <w:rsid w:val="003F0F33"/>
    <w:rsid w:val="00401BDB"/>
    <w:rsid w:val="00406BE0"/>
    <w:rsid w:val="00424698"/>
    <w:rsid w:val="00437B09"/>
    <w:rsid w:val="00440B63"/>
    <w:rsid w:val="004418A1"/>
    <w:rsid w:val="00441EE8"/>
    <w:rsid w:val="004439D9"/>
    <w:rsid w:val="0044409E"/>
    <w:rsid w:val="004473B6"/>
    <w:rsid w:val="0044755B"/>
    <w:rsid w:val="00450008"/>
    <w:rsid w:val="00455A72"/>
    <w:rsid w:val="00456345"/>
    <w:rsid w:val="00463F7A"/>
    <w:rsid w:val="00467E88"/>
    <w:rsid w:val="004737C8"/>
    <w:rsid w:val="0048111E"/>
    <w:rsid w:val="00485A26"/>
    <w:rsid w:val="004870F0"/>
    <w:rsid w:val="00493F65"/>
    <w:rsid w:val="004A289E"/>
    <w:rsid w:val="004A3B9D"/>
    <w:rsid w:val="004A3FBB"/>
    <w:rsid w:val="004A7B8C"/>
    <w:rsid w:val="004B6DA7"/>
    <w:rsid w:val="004C1792"/>
    <w:rsid w:val="004C25B6"/>
    <w:rsid w:val="004C5BA6"/>
    <w:rsid w:val="004E2A2B"/>
    <w:rsid w:val="004E6DD2"/>
    <w:rsid w:val="004E733E"/>
    <w:rsid w:val="004F4171"/>
    <w:rsid w:val="004F6A37"/>
    <w:rsid w:val="00502462"/>
    <w:rsid w:val="005040BF"/>
    <w:rsid w:val="00511298"/>
    <w:rsid w:val="005114FA"/>
    <w:rsid w:val="00512E18"/>
    <w:rsid w:val="00513060"/>
    <w:rsid w:val="00522793"/>
    <w:rsid w:val="00523600"/>
    <w:rsid w:val="005302CD"/>
    <w:rsid w:val="005349CA"/>
    <w:rsid w:val="005439D1"/>
    <w:rsid w:val="0055021B"/>
    <w:rsid w:val="00551A52"/>
    <w:rsid w:val="005523B5"/>
    <w:rsid w:val="00556A35"/>
    <w:rsid w:val="00567209"/>
    <w:rsid w:val="00571C2D"/>
    <w:rsid w:val="005725D4"/>
    <w:rsid w:val="00573D0B"/>
    <w:rsid w:val="00574FDB"/>
    <w:rsid w:val="0057786D"/>
    <w:rsid w:val="0058362F"/>
    <w:rsid w:val="00592C0A"/>
    <w:rsid w:val="005950E5"/>
    <w:rsid w:val="00595C1F"/>
    <w:rsid w:val="005B1738"/>
    <w:rsid w:val="005B3157"/>
    <w:rsid w:val="005B6EC3"/>
    <w:rsid w:val="005C1045"/>
    <w:rsid w:val="005E064E"/>
    <w:rsid w:val="005E0A6A"/>
    <w:rsid w:val="005E6411"/>
    <w:rsid w:val="005E7BB0"/>
    <w:rsid w:val="0060158D"/>
    <w:rsid w:val="00604767"/>
    <w:rsid w:val="00604E1F"/>
    <w:rsid w:val="0061313F"/>
    <w:rsid w:val="00614C26"/>
    <w:rsid w:val="00616B50"/>
    <w:rsid w:val="006272EB"/>
    <w:rsid w:val="0063324E"/>
    <w:rsid w:val="006408E7"/>
    <w:rsid w:val="0064782A"/>
    <w:rsid w:val="00652169"/>
    <w:rsid w:val="00653B11"/>
    <w:rsid w:val="006562F9"/>
    <w:rsid w:val="00657689"/>
    <w:rsid w:val="00657C22"/>
    <w:rsid w:val="006600B8"/>
    <w:rsid w:val="00660398"/>
    <w:rsid w:val="0066567A"/>
    <w:rsid w:val="00671F80"/>
    <w:rsid w:val="006721CD"/>
    <w:rsid w:val="006768DA"/>
    <w:rsid w:val="00680233"/>
    <w:rsid w:val="006934A4"/>
    <w:rsid w:val="00696C96"/>
    <w:rsid w:val="00697DDF"/>
    <w:rsid w:val="006A0213"/>
    <w:rsid w:val="006A4E88"/>
    <w:rsid w:val="006A5A87"/>
    <w:rsid w:val="006C099B"/>
    <w:rsid w:val="006C1364"/>
    <w:rsid w:val="006D6D68"/>
    <w:rsid w:val="006D6FE7"/>
    <w:rsid w:val="006F0024"/>
    <w:rsid w:val="006F1529"/>
    <w:rsid w:val="006F7776"/>
    <w:rsid w:val="00701558"/>
    <w:rsid w:val="00702B06"/>
    <w:rsid w:val="00714AC6"/>
    <w:rsid w:val="007177BC"/>
    <w:rsid w:val="0072007E"/>
    <w:rsid w:val="0072161F"/>
    <w:rsid w:val="007261EE"/>
    <w:rsid w:val="007279C1"/>
    <w:rsid w:val="00727A82"/>
    <w:rsid w:val="007307E8"/>
    <w:rsid w:val="007326C9"/>
    <w:rsid w:val="00754D00"/>
    <w:rsid w:val="00760659"/>
    <w:rsid w:val="00761B35"/>
    <w:rsid w:val="00764A33"/>
    <w:rsid w:val="00777FBD"/>
    <w:rsid w:val="00782ABF"/>
    <w:rsid w:val="00782C9A"/>
    <w:rsid w:val="00783738"/>
    <w:rsid w:val="00784D82"/>
    <w:rsid w:val="0078631F"/>
    <w:rsid w:val="0079084A"/>
    <w:rsid w:val="00791085"/>
    <w:rsid w:val="00793E52"/>
    <w:rsid w:val="007A3FC7"/>
    <w:rsid w:val="007A49DD"/>
    <w:rsid w:val="007B07DB"/>
    <w:rsid w:val="007B2016"/>
    <w:rsid w:val="007B6733"/>
    <w:rsid w:val="007D070C"/>
    <w:rsid w:val="007D2BE6"/>
    <w:rsid w:val="007D7BAC"/>
    <w:rsid w:val="007E29AD"/>
    <w:rsid w:val="007E3FAD"/>
    <w:rsid w:val="007F227C"/>
    <w:rsid w:val="007F4058"/>
    <w:rsid w:val="008006B2"/>
    <w:rsid w:val="00800D63"/>
    <w:rsid w:val="0081461B"/>
    <w:rsid w:val="00815144"/>
    <w:rsid w:val="0081548F"/>
    <w:rsid w:val="00816130"/>
    <w:rsid w:val="00816253"/>
    <w:rsid w:val="00827ADF"/>
    <w:rsid w:val="008356A1"/>
    <w:rsid w:val="00860E79"/>
    <w:rsid w:val="00865C53"/>
    <w:rsid w:val="00867179"/>
    <w:rsid w:val="008672A0"/>
    <w:rsid w:val="00870A1D"/>
    <w:rsid w:val="00873430"/>
    <w:rsid w:val="00873737"/>
    <w:rsid w:val="00875450"/>
    <w:rsid w:val="00875ADB"/>
    <w:rsid w:val="00892A9B"/>
    <w:rsid w:val="0089448C"/>
    <w:rsid w:val="008955CC"/>
    <w:rsid w:val="008971E3"/>
    <w:rsid w:val="00897416"/>
    <w:rsid w:val="008A09BF"/>
    <w:rsid w:val="008A3EF2"/>
    <w:rsid w:val="008A415A"/>
    <w:rsid w:val="008A73C0"/>
    <w:rsid w:val="008B34EC"/>
    <w:rsid w:val="008C4D75"/>
    <w:rsid w:val="008C5FD9"/>
    <w:rsid w:val="008C7857"/>
    <w:rsid w:val="008D1BA6"/>
    <w:rsid w:val="008D25BE"/>
    <w:rsid w:val="008D35DB"/>
    <w:rsid w:val="008D4322"/>
    <w:rsid w:val="008D5DDD"/>
    <w:rsid w:val="008E0840"/>
    <w:rsid w:val="008E1E20"/>
    <w:rsid w:val="008E42A4"/>
    <w:rsid w:val="008E6BB9"/>
    <w:rsid w:val="0090482D"/>
    <w:rsid w:val="009079C5"/>
    <w:rsid w:val="00914F17"/>
    <w:rsid w:val="00920EE1"/>
    <w:rsid w:val="00921C24"/>
    <w:rsid w:val="00932514"/>
    <w:rsid w:val="00933B16"/>
    <w:rsid w:val="00942426"/>
    <w:rsid w:val="00943959"/>
    <w:rsid w:val="00943979"/>
    <w:rsid w:val="0094649B"/>
    <w:rsid w:val="009530C2"/>
    <w:rsid w:val="0096293C"/>
    <w:rsid w:val="00964DF4"/>
    <w:rsid w:val="00964F65"/>
    <w:rsid w:val="00971770"/>
    <w:rsid w:val="0098078E"/>
    <w:rsid w:val="0098096C"/>
    <w:rsid w:val="00980D15"/>
    <w:rsid w:val="00982781"/>
    <w:rsid w:val="00990ED7"/>
    <w:rsid w:val="0099307C"/>
    <w:rsid w:val="009A60CA"/>
    <w:rsid w:val="009A6F17"/>
    <w:rsid w:val="009B081C"/>
    <w:rsid w:val="009B37A2"/>
    <w:rsid w:val="009C0A81"/>
    <w:rsid w:val="009C3060"/>
    <w:rsid w:val="009C34AD"/>
    <w:rsid w:val="009C61FB"/>
    <w:rsid w:val="009D04DA"/>
    <w:rsid w:val="009D5961"/>
    <w:rsid w:val="009E2112"/>
    <w:rsid w:val="009E2189"/>
    <w:rsid w:val="009E6D0C"/>
    <w:rsid w:val="009F1FA3"/>
    <w:rsid w:val="00A06906"/>
    <w:rsid w:val="00A070DC"/>
    <w:rsid w:val="00A122DD"/>
    <w:rsid w:val="00A1536E"/>
    <w:rsid w:val="00A211D3"/>
    <w:rsid w:val="00A21C53"/>
    <w:rsid w:val="00A24ECD"/>
    <w:rsid w:val="00A25FE6"/>
    <w:rsid w:val="00A31978"/>
    <w:rsid w:val="00A31D65"/>
    <w:rsid w:val="00A35AAA"/>
    <w:rsid w:val="00A3646D"/>
    <w:rsid w:val="00A40A47"/>
    <w:rsid w:val="00A460BA"/>
    <w:rsid w:val="00A52169"/>
    <w:rsid w:val="00A60A57"/>
    <w:rsid w:val="00A61E78"/>
    <w:rsid w:val="00A67D11"/>
    <w:rsid w:val="00A710E5"/>
    <w:rsid w:val="00A716AB"/>
    <w:rsid w:val="00A73790"/>
    <w:rsid w:val="00AA6D67"/>
    <w:rsid w:val="00AB1CBA"/>
    <w:rsid w:val="00AB2188"/>
    <w:rsid w:val="00AB7263"/>
    <w:rsid w:val="00AC4E51"/>
    <w:rsid w:val="00AC73BA"/>
    <w:rsid w:val="00AE4AD5"/>
    <w:rsid w:val="00AE7401"/>
    <w:rsid w:val="00AF3431"/>
    <w:rsid w:val="00AF6A02"/>
    <w:rsid w:val="00B0690E"/>
    <w:rsid w:val="00B0707C"/>
    <w:rsid w:val="00B10B61"/>
    <w:rsid w:val="00B1243A"/>
    <w:rsid w:val="00B22A84"/>
    <w:rsid w:val="00B25482"/>
    <w:rsid w:val="00B47315"/>
    <w:rsid w:val="00B50762"/>
    <w:rsid w:val="00B6725E"/>
    <w:rsid w:val="00B727B5"/>
    <w:rsid w:val="00B759A3"/>
    <w:rsid w:val="00B77849"/>
    <w:rsid w:val="00B81189"/>
    <w:rsid w:val="00B820BA"/>
    <w:rsid w:val="00B82115"/>
    <w:rsid w:val="00B86A41"/>
    <w:rsid w:val="00B92B6C"/>
    <w:rsid w:val="00B93DA9"/>
    <w:rsid w:val="00BA0505"/>
    <w:rsid w:val="00BA2B80"/>
    <w:rsid w:val="00BA4C47"/>
    <w:rsid w:val="00BA52F4"/>
    <w:rsid w:val="00BB01C0"/>
    <w:rsid w:val="00BB3521"/>
    <w:rsid w:val="00BC6161"/>
    <w:rsid w:val="00BD0FD5"/>
    <w:rsid w:val="00BD6BF3"/>
    <w:rsid w:val="00BD77B8"/>
    <w:rsid w:val="00BF48F0"/>
    <w:rsid w:val="00BF5002"/>
    <w:rsid w:val="00C00BFE"/>
    <w:rsid w:val="00C06EF5"/>
    <w:rsid w:val="00C176C7"/>
    <w:rsid w:val="00C17D55"/>
    <w:rsid w:val="00C21B3B"/>
    <w:rsid w:val="00C23BA3"/>
    <w:rsid w:val="00C251B3"/>
    <w:rsid w:val="00C32924"/>
    <w:rsid w:val="00C33C03"/>
    <w:rsid w:val="00C456A8"/>
    <w:rsid w:val="00C46224"/>
    <w:rsid w:val="00C5131A"/>
    <w:rsid w:val="00C51FB0"/>
    <w:rsid w:val="00C56E55"/>
    <w:rsid w:val="00C6196F"/>
    <w:rsid w:val="00C620D2"/>
    <w:rsid w:val="00C62CA4"/>
    <w:rsid w:val="00C65821"/>
    <w:rsid w:val="00C7310E"/>
    <w:rsid w:val="00C73FE0"/>
    <w:rsid w:val="00C76C18"/>
    <w:rsid w:val="00C80514"/>
    <w:rsid w:val="00C863D6"/>
    <w:rsid w:val="00C917E9"/>
    <w:rsid w:val="00C91D3D"/>
    <w:rsid w:val="00CA0734"/>
    <w:rsid w:val="00CA30CB"/>
    <w:rsid w:val="00CA3495"/>
    <w:rsid w:val="00CA698A"/>
    <w:rsid w:val="00CA6B74"/>
    <w:rsid w:val="00CB2EF8"/>
    <w:rsid w:val="00CB32BC"/>
    <w:rsid w:val="00CB6679"/>
    <w:rsid w:val="00CC5590"/>
    <w:rsid w:val="00CC696F"/>
    <w:rsid w:val="00CD3335"/>
    <w:rsid w:val="00CD382D"/>
    <w:rsid w:val="00CD6D52"/>
    <w:rsid w:val="00CD7FF9"/>
    <w:rsid w:val="00CE183A"/>
    <w:rsid w:val="00CE3093"/>
    <w:rsid w:val="00CE495D"/>
    <w:rsid w:val="00CF3D1C"/>
    <w:rsid w:val="00D00DA9"/>
    <w:rsid w:val="00D030FA"/>
    <w:rsid w:val="00D07DD8"/>
    <w:rsid w:val="00D10A0C"/>
    <w:rsid w:val="00D10B8A"/>
    <w:rsid w:val="00D1135B"/>
    <w:rsid w:val="00D11F55"/>
    <w:rsid w:val="00D130AC"/>
    <w:rsid w:val="00D22355"/>
    <w:rsid w:val="00D31298"/>
    <w:rsid w:val="00D3225E"/>
    <w:rsid w:val="00D32E1F"/>
    <w:rsid w:val="00D46292"/>
    <w:rsid w:val="00D467B1"/>
    <w:rsid w:val="00D47431"/>
    <w:rsid w:val="00D561ED"/>
    <w:rsid w:val="00D6582B"/>
    <w:rsid w:val="00D66D58"/>
    <w:rsid w:val="00D72BAB"/>
    <w:rsid w:val="00D8185D"/>
    <w:rsid w:val="00D845C5"/>
    <w:rsid w:val="00D91EA3"/>
    <w:rsid w:val="00D972E0"/>
    <w:rsid w:val="00DA2434"/>
    <w:rsid w:val="00DA5113"/>
    <w:rsid w:val="00DA7025"/>
    <w:rsid w:val="00DB2D70"/>
    <w:rsid w:val="00DB2ED0"/>
    <w:rsid w:val="00DB3365"/>
    <w:rsid w:val="00DB44FF"/>
    <w:rsid w:val="00DC13B0"/>
    <w:rsid w:val="00DC4BA4"/>
    <w:rsid w:val="00DD0EDB"/>
    <w:rsid w:val="00DE2FF6"/>
    <w:rsid w:val="00DE55C0"/>
    <w:rsid w:val="00DF2527"/>
    <w:rsid w:val="00DF2945"/>
    <w:rsid w:val="00DF4076"/>
    <w:rsid w:val="00DF41D5"/>
    <w:rsid w:val="00DF6D10"/>
    <w:rsid w:val="00E03B62"/>
    <w:rsid w:val="00E10C70"/>
    <w:rsid w:val="00E14FD5"/>
    <w:rsid w:val="00E25523"/>
    <w:rsid w:val="00E40EEC"/>
    <w:rsid w:val="00E471B0"/>
    <w:rsid w:val="00E47B16"/>
    <w:rsid w:val="00E53E99"/>
    <w:rsid w:val="00E55C34"/>
    <w:rsid w:val="00E60EC9"/>
    <w:rsid w:val="00E66C04"/>
    <w:rsid w:val="00E6705E"/>
    <w:rsid w:val="00E712E8"/>
    <w:rsid w:val="00E7172C"/>
    <w:rsid w:val="00E7389F"/>
    <w:rsid w:val="00E769F1"/>
    <w:rsid w:val="00E76C0F"/>
    <w:rsid w:val="00E90041"/>
    <w:rsid w:val="00E974A7"/>
    <w:rsid w:val="00EA7C37"/>
    <w:rsid w:val="00EB1D65"/>
    <w:rsid w:val="00EB26DA"/>
    <w:rsid w:val="00EB3D67"/>
    <w:rsid w:val="00EC37C7"/>
    <w:rsid w:val="00EC50B6"/>
    <w:rsid w:val="00EC7B82"/>
    <w:rsid w:val="00ED12BB"/>
    <w:rsid w:val="00ED3264"/>
    <w:rsid w:val="00ED3751"/>
    <w:rsid w:val="00EE06BE"/>
    <w:rsid w:val="00EE1281"/>
    <w:rsid w:val="00EE2E73"/>
    <w:rsid w:val="00EE3B20"/>
    <w:rsid w:val="00EE676F"/>
    <w:rsid w:val="00EF41AD"/>
    <w:rsid w:val="00F01C35"/>
    <w:rsid w:val="00F15689"/>
    <w:rsid w:val="00F23997"/>
    <w:rsid w:val="00F25576"/>
    <w:rsid w:val="00F2571E"/>
    <w:rsid w:val="00F30A56"/>
    <w:rsid w:val="00F408B1"/>
    <w:rsid w:val="00F50464"/>
    <w:rsid w:val="00F543D9"/>
    <w:rsid w:val="00F609B2"/>
    <w:rsid w:val="00F74AFD"/>
    <w:rsid w:val="00F7640F"/>
    <w:rsid w:val="00F8193D"/>
    <w:rsid w:val="00F8549E"/>
    <w:rsid w:val="00F90978"/>
    <w:rsid w:val="00F90AEE"/>
    <w:rsid w:val="00FB215E"/>
    <w:rsid w:val="00FB4481"/>
    <w:rsid w:val="00FC1E4D"/>
    <w:rsid w:val="00FC752A"/>
    <w:rsid w:val="00FE2FDE"/>
    <w:rsid w:val="00FE6553"/>
    <w:rsid w:val="00FE6659"/>
    <w:rsid w:val="00FF2C99"/>
    <w:rsid w:val="00FF3394"/>
    <w:rsid w:val="00FF7B7F"/>
    <w:rsid w:val="07E4B64C"/>
    <w:rsid w:val="118A5B19"/>
    <w:rsid w:val="3C8F4FD9"/>
    <w:rsid w:val="585C1C21"/>
    <w:rsid w:val="66B1907D"/>
    <w:rsid w:val="67CA327D"/>
    <w:rsid w:val="6C867B1B"/>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6559A68"/>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paragraph" w:styleId="Revision">
    <w:name w:val="Revision"/>
    <w:hidden/>
    <w:uiPriority w:val="99"/>
    <w:semiHidden/>
    <w:rsid w:val="00761B35"/>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8111E"/>
  </w:style>
  <w:style w:type="character" w:styleId="UnresolvedMention">
    <w:name w:val="Unresolved Mention"/>
    <w:basedOn w:val="DefaultParagraphFont"/>
    <w:uiPriority w:val="99"/>
    <w:semiHidden/>
    <w:unhideWhenUsed/>
    <w:rsid w:val="00A070DC"/>
    <w:rPr>
      <w:color w:val="605E5C"/>
      <w:shd w:val="clear" w:color="auto" w:fill="E1DFDD"/>
    </w:rPr>
  </w:style>
  <w:style w:type="character" w:styleId="FollowedHyperlink">
    <w:name w:val="FollowedHyperlink"/>
    <w:basedOn w:val="DefaultParagraphFont"/>
    <w:uiPriority w:val="99"/>
    <w:semiHidden/>
    <w:unhideWhenUsed/>
    <w:rsid w:val="00DA243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whitehouse.gov/presidential-actions/2025/01/ending-radical-and-wasteful-government-dei-programs-and-preferencing/"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whitehouse.gov/presidential-actions/2025/01/defending-women-from-gender-ideology-extremism-and-restoring-biological-truth-to-the-federal-government/"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5b0063e-6c42-4bbe-90cc-0603ee23ee9e">JTUDPEESCK63-2087322451-62551</_dlc_DocId>
    <_dlc_DocIdUrl xmlns="75b0063e-6c42-4bbe-90cc-0603ee23ee9e">
      <Url>https://nih.sharepoint.com/sites/HRSA-APPS-SWIFT/collaboration/_layouts/15/DocIdRedir.aspx?ID=JTUDPEESCK63-2087322451-62551</Url>
      <Description>JTUDPEESCK63-2087322451-62551</Description>
    </_dlc_DocIdUrl>
    <WordDocProtectionEnabled xmlns="11d46f3b-b393-46f5-8674-d9636f5aba73" xsi:nil="true"/>
    <Section xmlns="5aab570c-45ed-49fe-b825-a7a9033c488f">2</Section>
    <SwiftEntryItemID xmlns="11d46f3b-b393-46f5-8674-d9636f5aba73">1341987</SwiftEntryItemID>
    <_dlc_DocIdPersistId xmlns="75b0063e-6c42-4bbe-90cc-0603ee23ee9e" xsi:nil="true"/>
    <lcf76f155ced4ddcb4097134ff3c332f xmlns="5aab570c-45ed-49fe-b825-a7a9033c488f">
      <Terms xmlns="http://schemas.microsoft.com/office/infopath/2007/PartnerControls"/>
    </lcf76f155ced4ddcb4097134ff3c332f>
    <TaxCatchAll xmlns="11d46f3b-b393-46f5-8674-d9636f5aba7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SWIFTDocument" ma:contentTypeID="0x0101001B3C30C821A369459036B8DBAEECB98F0074B4BFFB6FF7D9438E977A8215E43D74" ma:contentTypeVersion="30" ma:contentTypeDescription="Create a new document." ma:contentTypeScope="" ma:versionID="f040ff4fad658c6b8e9b4da1067d57a9">
  <xsd:schema xmlns:xsd="http://www.w3.org/2001/XMLSchema" xmlns:xs="http://www.w3.org/2001/XMLSchema" xmlns:p="http://schemas.microsoft.com/office/2006/metadata/properties" xmlns:ns2="5aab570c-45ed-49fe-b825-a7a9033c488f" xmlns:ns3="11d46f3b-b393-46f5-8674-d9636f5aba73" xmlns:ns4="54b86a4e-4110-4538-a200-3aa12486fb00" xmlns:ns5="75b0063e-6c42-4bbe-90cc-0603ee23ee9e" targetNamespace="http://schemas.microsoft.com/office/2006/metadata/properties" ma:root="true" ma:fieldsID="dc74077f99583a5883eca92623074eff" ns2:_="" ns3:_="" ns4:_="" ns5:_="">
    <xsd:import namespace="5aab570c-45ed-49fe-b825-a7a9033c488f"/>
    <xsd:import namespace="11d46f3b-b393-46f5-8674-d9636f5aba73"/>
    <xsd:import namespace="54b86a4e-4110-4538-a200-3aa12486fb00"/>
    <xsd:import namespace="75b0063e-6c42-4bbe-90cc-0603ee23ee9e"/>
    <xsd:element name="properties">
      <xsd:complexType>
        <xsd:sequence>
          <xsd:element name="documentManagement">
            <xsd:complexType>
              <xsd:all>
                <xsd:element ref="ns2:Section" minOccurs="0"/>
                <xsd:element ref="ns3:SwiftEntryItemID" minOccurs="0"/>
                <xsd:element ref="ns4:SharedWithUsers" minOccurs="0"/>
                <xsd:element ref="ns4:SharedWithDetails" minOccurs="0"/>
                <xsd:element ref="ns5:_dlc_DocId" minOccurs="0"/>
                <xsd:element ref="ns5:_dlc_DocIdUrl" minOccurs="0"/>
                <xsd:element ref="ns5:_dlc_DocIdPersistId" minOccurs="0"/>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WordDocProtectionEnabled"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b570c-45ed-49fe-b825-a7a9033c488f" elementFormDefault="qualified">
    <xsd:import namespace="http://schemas.microsoft.com/office/2006/documentManagement/types"/>
    <xsd:import namespace="http://schemas.microsoft.com/office/infopath/2007/PartnerControls"/>
    <xsd:element name="Section" ma:index="5" nillable="true" ma:displayName="Section" ma:list="{cd540454-c46c-43c8-a0f1-c14951da42fc}" ma:internalName="Section" ma:readOnly="false" ma:showField="CalcCategory">
      <xsd:simpleType>
        <xsd:restriction base="dms:Lookup"/>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d46f3b-b393-46f5-8674-d9636f5aba73" elementFormDefault="qualified">
    <xsd:import namespace="http://schemas.microsoft.com/office/2006/documentManagement/types"/>
    <xsd:import namespace="http://schemas.microsoft.com/office/infopath/2007/PartnerControls"/>
    <xsd:element name="SwiftEntryItemID" ma:index="9" nillable="true" ma:displayName="Swift Entry Item ID" ma:hidden="true" ma:internalName="SwiftEntryItemID" ma:readOnly="false" ma:percentage="FALSE">
      <xsd:simpleType>
        <xsd:restriction base="dms:Number"/>
      </xsd:simpleType>
    </xsd:element>
    <xsd:element name="TaxCatchAll" ma:index="19" nillable="true" ma:displayName="Taxonomy Catch All Column" ma:hidden="true" ma:list="{8eeb7328-f0f4-44d9-a4dd-a1d5e7cd5441}" ma:internalName="TaxCatchAll" ma:showField="CatchAllData" ma:web="11d46f3b-b393-46f5-8674-d9636f5aba73">
      <xsd:complexType>
        <xsd:complexContent>
          <xsd:extension base="dms:MultiChoiceLookup">
            <xsd:sequence>
              <xsd:element name="Value" type="dms:Lookup" maxOccurs="unbounded" minOccurs="0" nillable="true"/>
            </xsd:sequence>
          </xsd:extension>
        </xsd:complexContent>
      </xsd:complexType>
    </xsd:element>
    <xsd:element name="WordDocProtectionEnabled" ma:index="24" nillable="true" ma:displayName="WordDocProtectionEnabled" ma:format="Dropdown" ma:hidden="true" ma:internalName="WordDocProtectionEnabled" ma:readOnly="false">
      <xsd:simpleType>
        <xsd:restriction base="dms:Choice">
          <xsd:enumeration value="true"/>
          <xsd:enumeration value="false"/>
        </xsd:restriction>
      </xsd:simpleType>
    </xsd:element>
  </xsd:schema>
  <xsd:schema xmlns:xsd="http://www.w3.org/2001/XMLSchema" xmlns:xs="http://www.w3.org/2001/XMLSchema" xmlns:dms="http://schemas.microsoft.com/office/2006/documentManagement/types" xmlns:pc="http://schemas.microsoft.com/office/infopath/2007/PartnerControls" targetNamespace="54b86a4e-4110-4538-a200-3aa12486fb0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b0063e-6c42-4bbe-90cc-0603ee23ee9e"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 ds:uri="75b0063e-6c42-4bbe-90cc-0603ee23ee9e"/>
    <ds:schemaRef ds:uri="11d46f3b-b393-46f5-8674-d9636f5aba73"/>
    <ds:schemaRef ds:uri="5aab570c-45ed-49fe-b825-a7a9033c488f"/>
  </ds:schemaRefs>
</ds:datastoreItem>
</file>

<file path=customXml/itemProps2.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3.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4.xml><?xml version="1.0" encoding="utf-8"?>
<ds:datastoreItem xmlns:ds="http://schemas.openxmlformats.org/officeDocument/2006/customXml" ds:itemID="{15C6CA9E-F734-403E-BEBB-718EF4129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b570c-45ed-49fe-b825-a7a9033c488f"/>
    <ds:schemaRef ds:uri="11d46f3b-b393-46f5-8674-d9636f5aba73"/>
    <ds:schemaRef ds:uri="54b86a4e-4110-4538-a200-3aa12486fb00"/>
    <ds:schemaRef ds:uri="75b0063e-6c42-4bbe-90cc-0603ee23ee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C76FBB-6048-4752-BD6E-DAC75FD21523}">
  <ds:schemaRefs>
    <ds:schemaRef ds:uri="http://schemas.microsoft.com/sharepoint/event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274</TotalTime>
  <Pages>22</Pages>
  <Words>6352</Words>
  <Characters>36212</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4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HRSA</cp:lastModifiedBy>
  <cp:revision>111</cp:revision>
  <cp:lastPrinted>2015-10-27T13:28:00Z</cp:lastPrinted>
  <dcterms:created xsi:type="dcterms:W3CDTF">2025-05-09T19:39:00Z</dcterms:created>
  <dcterms:modified xsi:type="dcterms:W3CDTF">2025-05-21T13:12: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3C30C821A369459036B8DBAEECB98F0074B4BFFB6FF7D9438E977A8215E43D74</vt:lpwstr>
  </property>
  <property fmtid="{D5CDD505-2E9C-101B-9397-08002B2CF9AE}" pid="3" name="MediaServiceImageTags">
    <vt:lpwstr/>
  </property>
  <property fmtid="{D5CDD505-2E9C-101B-9397-08002B2CF9AE}" pid="4" name="_dlc_DocIdItemGuid">
    <vt:lpwstr>25502046-fffa-4e1b-8014-53c2fff7c80c</vt:lpwstr>
  </property>
</Properties>
</file>